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569F0" w14:textId="77777777" w:rsidR="00D64F34" w:rsidRPr="00D64F34" w:rsidRDefault="00D64F34" w:rsidP="00D64F34">
      <w:pPr>
        <w:jc w:val="center"/>
        <w:rPr>
          <w:b/>
          <w:bCs/>
          <w:sz w:val="28"/>
          <w:szCs w:val="28"/>
        </w:rPr>
      </w:pPr>
      <w:proofErr w:type="spellStart"/>
      <w:r w:rsidRPr="00D64F34">
        <w:rPr>
          <w:b/>
          <w:bCs/>
          <w:sz w:val="28"/>
          <w:szCs w:val="28"/>
        </w:rPr>
        <w:t>Appendix</w:t>
      </w:r>
      <w:proofErr w:type="spellEnd"/>
      <w:r w:rsidRPr="00D64F34">
        <w:rPr>
          <w:b/>
          <w:bCs/>
          <w:sz w:val="28"/>
          <w:szCs w:val="28"/>
        </w:rPr>
        <w:t xml:space="preserve"> 1: Self-Reported </w:t>
      </w:r>
      <w:proofErr w:type="spellStart"/>
      <w:r w:rsidRPr="00D64F34">
        <w:rPr>
          <w:b/>
          <w:bCs/>
          <w:sz w:val="28"/>
          <w:szCs w:val="28"/>
        </w:rPr>
        <w:t>and</w:t>
      </w:r>
      <w:proofErr w:type="spellEnd"/>
      <w:r w:rsidRPr="00D64F34">
        <w:rPr>
          <w:b/>
          <w:bCs/>
          <w:sz w:val="28"/>
          <w:szCs w:val="28"/>
        </w:rPr>
        <w:t xml:space="preserve"> </w:t>
      </w:r>
      <w:proofErr w:type="spellStart"/>
      <w:r w:rsidRPr="00D64F34">
        <w:rPr>
          <w:b/>
          <w:bCs/>
          <w:sz w:val="28"/>
          <w:szCs w:val="28"/>
        </w:rPr>
        <w:t>Physiotherapist</w:t>
      </w:r>
      <w:proofErr w:type="spellEnd"/>
      <w:r w:rsidRPr="00D64F34">
        <w:rPr>
          <w:b/>
          <w:bCs/>
          <w:sz w:val="28"/>
          <w:szCs w:val="28"/>
        </w:rPr>
        <w:t xml:space="preserve"> </w:t>
      </w:r>
      <w:proofErr w:type="spellStart"/>
      <w:r w:rsidRPr="00D64F34">
        <w:rPr>
          <w:b/>
          <w:bCs/>
          <w:sz w:val="28"/>
          <w:szCs w:val="28"/>
        </w:rPr>
        <w:t>Collected</w:t>
      </w:r>
      <w:proofErr w:type="spellEnd"/>
      <w:r w:rsidRPr="00D64F34">
        <w:rPr>
          <w:b/>
          <w:bCs/>
          <w:sz w:val="28"/>
          <w:szCs w:val="28"/>
        </w:rPr>
        <w:t xml:space="preserve"> </w:t>
      </w:r>
      <w:proofErr w:type="spellStart"/>
      <w:r w:rsidRPr="00D64F34">
        <w:rPr>
          <w:b/>
          <w:bCs/>
          <w:sz w:val="28"/>
          <w:szCs w:val="28"/>
        </w:rPr>
        <w:t>Variables</w:t>
      </w:r>
      <w:proofErr w:type="spellEnd"/>
      <w:r w:rsidRPr="00D64F34">
        <w:rPr>
          <w:b/>
          <w:bCs/>
          <w:sz w:val="28"/>
          <w:szCs w:val="28"/>
        </w:rPr>
        <w:t xml:space="preserve"> </w:t>
      </w:r>
      <w:proofErr w:type="spellStart"/>
      <w:r w:rsidRPr="00D64F34">
        <w:rPr>
          <w:b/>
          <w:bCs/>
          <w:sz w:val="28"/>
          <w:szCs w:val="28"/>
        </w:rPr>
        <w:t>with</w:t>
      </w:r>
      <w:proofErr w:type="spellEnd"/>
      <w:r w:rsidRPr="00D64F34">
        <w:rPr>
          <w:b/>
          <w:bCs/>
          <w:sz w:val="28"/>
          <w:szCs w:val="28"/>
        </w:rPr>
        <w:t xml:space="preserve"> </w:t>
      </w:r>
      <w:proofErr w:type="spellStart"/>
      <w:r w:rsidRPr="00D64F34">
        <w:rPr>
          <w:b/>
          <w:bCs/>
          <w:sz w:val="28"/>
          <w:szCs w:val="28"/>
        </w:rPr>
        <w:t>Answers</w:t>
      </w:r>
      <w:proofErr w:type="spellEnd"/>
    </w:p>
    <w:p w14:paraId="1A1DF581" w14:textId="77777777" w:rsidR="00D64F34" w:rsidRDefault="00D64F34" w:rsidP="00D64F34"/>
    <w:p w14:paraId="0A601D20" w14:textId="77777777" w:rsidR="00D64F34" w:rsidRPr="001F4845" w:rsidRDefault="00D64F34" w:rsidP="00D64F34">
      <w:pPr>
        <w:rPr>
          <w:b/>
          <w:bCs/>
        </w:rPr>
      </w:pPr>
      <w:proofErr w:type="spellStart"/>
      <w:r>
        <w:rPr>
          <w:b/>
          <w:bCs/>
        </w:rPr>
        <w:t>Patient</w:t>
      </w:r>
      <w:proofErr w:type="spellEnd"/>
      <w:r>
        <w:rPr>
          <w:b/>
          <w:bCs/>
        </w:rPr>
        <w:t xml:space="preserve">-reported </w:t>
      </w:r>
      <w:proofErr w:type="spellStart"/>
      <w:r>
        <w:rPr>
          <w:b/>
          <w:bCs/>
        </w:rPr>
        <w:t>variabl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swers</w:t>
      </w:r>
      <w:proofErr w:type="spellEnd"/>
      <w:r>
        <w:rPr>
          <w:b/>
          <w:bCs/>
        </w:rPr>
        <w:t xml:space="preserve"> in GLA:D</w:t>
      </w:r>
      <w:r w:rsidRPr="0057674D">
        <w:rPr>
          <w:rFonts w:cs="Arial"/>
          <w:vertAlign w:val="superscript"/>
        </w:rPr>
        <w:t>®</w:t>
      </w:r>
      <w:r>
        <w:rPr>
          <w:rFonts w:cs="Arial"/>
        </w:rPr>
        <w:t>-</w:t>
      </w:r>
      <w:proofErr w:type="spellStart"/>
      <w:r w:rsidRPr="00466406">
        <w:rPr>
          <w:rFonts w:cs="Arial"/>
          <w:b/>
          <w:bCs/>
        </w:rPr>
        <w:t>registry</w:t>
      </w:r>
      <w:proofErr w:type="spellEnd"/>
    </w:p>
    <w:tbl>
      <w:tblPr>
        <w:tblStyle w:val="TabloKlavuzu"/>
        <w:tblW w:w="0" w:type="auto"/>
        <w:tblInd w:w="0" w:type="dxa"/>
        <w:tblLook w:val="04A0" w:firstRow="1" w:lastRow="0" w:firstColumn="1" w:lastColumn="0" w:noHBand="0" w:noVBand="1"/>
      </w:tblPr>
      <w:tblGrid>
        <w:gridCol w:w="2082"/>
        <w:gridCol w:w="984"/>
        <w:gridCol w:w="1256"/>
        <w:gridCol w:w="1256"/>
        <w:gridCol w:w="3484"/>
      </w:tblGrid>
      <w:tr w:rsidR="00D64F34" w14:paraId="5263CA84" w14:textId="77777777" w:rsidTr="00C4736C"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9FE23" w14:textId="77777777" w:rsidR="00D64F34" w:rsidRDefault="00D64F34" w:rsidP="00C4736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Variable</w:t>
            </w:r>
            <w:proofErr w:type="spellEnd"/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75051" w14:textId="77777777" w:rsidR="00D64F34" w:rsidRDefault="00D64F34" w:rsidP="00C4736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Baseline</w:t>
            </w:r>
            <w:proofErr w:type="spellEnd"/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117D5" w14:textId="77777777" w:rsidR="00D64F34" w:rsidRDefault="00D64F34" w:rsidP="00C4736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3 </w:t>
            </w:r>
            <w:proofErr w:type="spellStart"/>
            <w:r>
              <w:rPr>
                <w:b/>
                <w:bCs/>
              </w:rPr>
              <w:t>Month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ollow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p</w:t>
            </w:r>
            <w:proofErr w:type="spellEnd"/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C0925" w14:textId="77777777" w:rsidR="00D64F34" w:rsidRDefault="00D64F34" w:rsidP="00C4736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12 </w:t>
            </w:r>
            <w:proofErr w:type="spellStart"/>
            <w:r>
              <w:rPr>
                <w:b/>
                <w:bCs/>
              </w:rPr>
              <w:t>Month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ollow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p</w:t>
            </w:r>
            <w:proofErr w:type="spellEnd"/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77DDA" w14:textId="77777777" w:rsidR="00D64F34" w:rsidRDefault="00D64F34" w:rsidP="00C4736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nswers</w:t>
            </w:r>
            <w:proofErr w:type="spellEnd"/>
          </w:p>
        </w:tc>
      </w:tr>
      <w:tr w:rsidR="00D64F34" w14:paraId="5B3DCDE9" w14:textId="77777777" w:rsidTr="00C4736C"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D1E3E" w14:textId="77777777" w:rsidR="00D64F34" w:rsidRDefault="00D64F34" w:rsidP="00C4736C">
            <w:bookmarkStart w:id="0" w:name="_Hlk18935669"/>
            <w:r>
              <w:rPr>
                <w:b/>
                <w:bCs/>
              </w:rPr>
              <w:t>Age (</w:t>
            </w:r>
            <w:proofErr w:type="spellStart"/>
            <w:r>
              <w:rPr>
                <w:b/>
                <w:bCs/>
              </w:rPr>
              <w:t>years</w:t>
            </w:r>
            <w:proofErr w:type="spellEnd"/>
            <w:r>
              <w:rPr>
                <w:b/>
                <w:bCs/>
              </w:rPr>
              <w:t xml:space="preserve">) 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E06C4" w14:textId="77777777" w:rsidR="00D64F34" w:rsidRDefault="00D64F34" w:rsidP="00C473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669AB" w14:textId="77777777" w:rsidR="00D64F34" w:rsidRDefault="00D64F34" w:rsidP="00C4736C"/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07E24" w14:textId="77777777" w:rsidR="00D64F34" w:rsidRDefault="00D64F34" w:rsidP="00C4736C"/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40DB0" w14:textId="77777777" w:rsidR="00D64F34" w:rsidRDefault="00D64F34" w:rsidP="00C4736C"/>
        </w:tc>
      </w:tr>
      <w:tr w:rsidR="00D64F34" w14:paraId="7AF101EE" w14:textId="77777777" w:rsidTr="00C4736C"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14D97" w14:textId="77777777" w:rsidR="00D64F34" w:rsidRDefault="00D64F34" w:rsidP="00C4736C">
            <w:proofErr w:type="spellStart"/>
            <w:r>
              <w:rPr>
                <w:b/>
                <w:bCs/>
              </w:rPr>
              <w:t>Gender</w:t>
            </w:r>
            <w:proofErr w:type="spellEnd"/>
            <w:r>
              <w:rPr>
                <w:b/>
                <w:bCs/>
              </w:rPr>
              <w:t xml:space="preserve"> 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A93EA" w14:textId="77777777" w:rsidR="00D64F34" w:rsidRDefault="00D64F34" w:rsidP="00C473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94DCE" w14:textId="77777777" w:rsidR="00D64F34" w:rsidRDefault="00D64F34" w:rsidP="00C4736C"/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A8A7D" w14:textId="77777777" w:rsidR="00D64F34" w:rsidRDefault="00D64F34" w:rsidP="00C4736C"/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FAF29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Female</w:t>
            </w:r>
            <w:proofErr w:type="spellEnd"/>
          </w:p>
          <w:p w14:paraId="16EF71E4" w14:textId="77777777" w:rsidR="00D64F34" w:rsidRDefault="00D64F34" w:rsidP="00C473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le</w:t>
            </w:r>
          </w:p>
        </w:tc>
      </w:tr>
      <w:tr w:rsidR="00D64F34" w14:paraId="068CF162" w14:textId="77777777" w:rsidTr="00C4736C"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3F9F4" w14:textId="77777777" w:rsidR="00D64F34" w:rsidRDefault="00D64F34" w:rsidP="00C4736C">
            <w:pPr>
              <w:rPr>
                <w:b/>
                <w:bCs/>
              </w:rPr>
            </w:pPr>
            <w:r>
              <w:rPr>
                <w:b/>
                <w:bCs/>
              </w:rPr>
              <w:t>BMI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CE18" w14:textId="77777777" w:rsidR="00D64F34" w:rsidRDefault="00D64F34" w:rsidP="00C473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7615B" w14:textId="77777777" w:rsidR="00D64F34" w:rsidRDefault="00D64F34" w:rsidP="00C4736C"/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EDCD1" w14:textId="77777777" w:rsidR="00D64F34" w:rsidRDefault="00D64F34" w:rsidP="00C4736C"/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A0209" w14:textId="77777777" w:rsidR="00D64F34" w:rsidRDefault="00D64F34" w:rsidP="00C473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g/m</w:t>
            </w:r>
            <w:r>
              <w:rPr>
                <w:rFonts w:cstheme="minorHAnsi"/>
                <w:sz w:val="20"/>
                <w:szCs w:val="20"/>
              </w:rPr>
              <w:t>²</w:t>
            </w:r>
          </w:p>
        </w:tc>
      </w:tr>
      <w:tr w:rsidR="00D64F34" w14:paraId="13D40A64" w14:textId="77777777" w:rsidTr="00C4736C"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4F578" w14:textId="77777777" w:rsidR="00D64F34" w:rsidRDefault="00D64F34" w:rsidP="00C4736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Education</w:t>
            </w:r>
            <w:proofErr w:type="spellEnd"/>
          </w:p>
          <w:p w14:paraId="0719F7A1" w14:textId="77777777" w:rsidR="00D64F34" w:rsidRDefault="00D64F34" w:rsidP="00C4736C">
            <w:pPr>
              <w:rPr>
                <w:b/>
                <w:bCs/>
              </w:rPr>
            </w:pP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D98B5" w14:textId="77777777" w:rsidR="00D64F34" w:rsidRDefault="00D64F34" w:rsidP="00C473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81A96" w14:textId="77777777" w:rsidR="00D64F34" w:rsidRDefault="00D64F34" w:rsidP="00C4736C"/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0ED98" w14:textId="77777777" w:rsidR="00D64F34" w:rsidRDefault="00D64F34" w:rsidP="00C4736C"/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7B8DC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ima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chool</w:t>
            </w:r>
            <w:proofErr w:type="spellEnd"/>
          </w:p>
          <w:p w14:paraId="212BA531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econda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chool</w:t>
            </w:r>
            <w:proofErr w:type="spellEnd"/>
          </w:p>
          <w:p w14:paraId="226D1767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hort-ter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ducat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4E2792A6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iddle-ter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ducat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5F31C80A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ong-ter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ducation</w:t>
            </w:r>
            <w:proofErr w:type="spellEnd"/>
          </w:p>
        </w:tc>
        <w:bookmarkEnd w:id="0"/>
      </w:tr>
      <w:tr w:rsidR="00D64F34" w14:paraId="6894E50D" w14:textId="77777777" w:rsidTr="00C4736C"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F613D" w14:textId="77777777" w:rsidR="00D64F34" w:rsidRDefault="00D64F34" w:rsidP="00C4736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ai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tensity</w:t>
            </w:r>
            <w:proofErr w:type="spellEnd"/>
          </w:p>
          <w:p w14:paraId="256242DE" w14:textId="77777777" w:rsidR="00D64F34" w:rsidRDefault="00D64F34" w:rsidP="00C4736C">
            <w:pPr>
              <w:ind w:left="708"/>
            </w:pP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C1318" w14:textId="77777777" w:rsidR="00D64F34" w:rsidRDefault="00D64F34" w:rsidP="00C473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54E64" w14:textId="77777777" w:rsidR="00D64F34" w:rsidRDefault="00D64F34" w:rsidP="00C4736C"/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D47E4" w14:textId="77777777" w:rsidR="00D64F34" w:rsidRDefault="00D64F34" w:rsidP="00C4736C"/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BCF84" w14:textId="77777777" w:rsidR="00D64F34" w:rsidRDefault="00D64F34" w:rsidP="00C473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S (0-100 mm.)</w:t>
            </w:r>
          </w:p>
        </w:tc>
      </w:tr>
      <w:tr w:rsidR="00D64F34" w14:paraId="6499DB5F" w14:textId="77777777" w:rsidTr="00C4736C"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4055B" w14:textId="77777777" w:rsidR="00D64F34" w:rsidRDefault="00D64F34" w:rsidP="00C4736C">
            <w:pPr>
              <w:rPr>
                <w:color w:val="FF0000"/>
              </w:rPr>
            </w:pPr>
            <w:proofErr w:type="spellStart"/>
            <w:r>
              <w:rPr>
                <w:b/>
                <w:bCs/>
              </w:rPr>
              <w:t>Pai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dication</w:t>
            </w:r>
            <w:proofErr w:type="spellEnd"/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E418A" w14:textId="77777777" w:rsidR="00D64F34" w:rsidRDefault="00D64F34" w:rsidP="00C473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4F790" w14:textId="77777777" w:rsidR="00D64F34" w:rsidRDefault="00D64F34" w:rsidP="00C4736C"/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A4481" w14:textId="77777777" w:rsidR="00D64F34" w:rsidRDefault="00D64F34" w:rsidP="00C4736C"/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2BFA4" w14:textId="77777777" w:rsidR="00D64F34" w:rsidRDefault="00D64F34" w:rsidP="00C4736C">
            <w:pPr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Yes</w:t>
            </w:r>
            <w:proofErr w:type="spellEnd"/>
          </w:p>
          <w:p w14:paraId="754EA196" w14:textId="77777777" w:rsidR="00D64F34" w:rsidRDefault="00D64F34" w:rsidP="00C473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</w:tr>
      <w:tr w:rsidR="00D64F34" w14:paraId="1C87089A" w14:textId="77777777" w:rsidTr="00C4736C"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1AA4B" w14:textId="77777777" w:rsidR="00D64F34" w:rsidRDefault="00D64F34" w:rsidP="00C4736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orbidites</w:t>
            </w:r>
            <w:proofErr w:type="spellEnd"/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EF6D4" w14:textId="77777777" w:rsidR="00D64F34" w:rsidRDefault="00D64F34" w:rsidP="00C473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1F53" w14:textId="77777777" w:rsidR="00D64F34" w:rsidRDefault="00D64F34" w:rsidP="00C4736C"/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E73D0" w14:textId="77777777" w:rsidR="00D64F34" w:rsidRDefault="00D64F34" w:rsidP="00C4736C"/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DE966" w14:textId="77777777" w:rsidR="00D64F34" w:rsidRDefault="00D64F34" w:rsidP="00C473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igh </w:t>
            </w:r>
            <w:proofErr w:type="spellStart"/>
            <w:r>
              <w:rPr>
                <w:sz w:val="20"/>
                <w:szCs w:val="20"/>
              </w:rPr>
              <w:t>bloo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essu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199FCB31" w14:textId="77777777" w:rsidR="00D64F34" w:rsidRDefault="00D64F34" w:rsidP="00C473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Pr="00C965C4">
              <w:rPr>
                <w:sz w:val="20"/>
                <w:szCs w:val="20"/>
              </w:rPr>
              <w:t xml:space="preserve">igh </w:t>
            </w:r>
            <w:proofErr w:type="spellStart"/>
            <w:r w:rsidRPr="00C965C4">
              <w:rPr>
                <w:sz w:val="20"/>
                <w:szCs w:val="20"/>
              </w:rPr>
              <w:t>cholesterol</w:t>
            </w:r>
            <w:proofErr w:type="spellEnd"/>
            <w:r>
              <w:rPr>
                <w:sz w:val="20"/>
                <w:szCs w:val="20"/>
              </w:rPr>
              <w:t>**</w:t>
            </w:r>
          </w:p>
          <w:p w14:paraId="2242E82D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Hear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ease</w:t>
            </w:r>
            <w:proofErr w:type="spellEnd"/>
          </w:p>
          <w:p w14:paraId="7BD1C3DC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lcer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th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omac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ease</w:t>
            </w:r>
            <w:proofErr w:type="spellEnd"/>
          </w:p>
          <w:p w14:paraId="3953D3FF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hron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u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ease</w:t>
            </w:r>
            <w:proofErr w:type="spellEnd"/>
          </w:p>
          <w:p w14:paraId="5FF8A7E4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abetes</w:t>
            </w:r>
            <w:proofErr w:type="spellEnd"/>
            <w:r w:rsidRPr="001F4845"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614DAFE4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abete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ype</w:t>
            </w:r>
            <w:proofErr w:type="spellEnd"/>
            <w:r>
              <w:rPr>
                <w:sz w:val="20"/>
                <w:szCs w:val="20"/>
              </w:rPr>
              <w:t xml:space="preserve"> 1  </w:t>
            </w:r>
          </w:p>
          <w:p w14:paraId="7C61A467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abete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ype</w:t>
            </w:r>
            <w:proofErr w:type="spellEnd"/>
            <w:r>
              <w:rPr>
                <w:sz w:val="20"/>
                <w:szCs w:val="20"/>
              </w:rPr>
              <w:t xml:space="preserve"> 2</w:t>
            </w:r>
          </w:p>
          <w:p w14:paraId="48ECF6CF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idne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iv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ease</w:t>
            </w:r>
            <w:proofErr w:type="spellEnd"/>
          </w:p>
          <w:p w14:paraId="45C5328C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nemi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th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loo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e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39310C69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anc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29B5F309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press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44396069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heumatoi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thritis</w:t>
            </w:r>
            <w:proofErr w:type="spellEnd"/>
          </w:p>
          <w:p w14:paraId="68346233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eurologic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e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3CA8385C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th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dic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e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</w:tr>
      <w:tr w:rsidR="00D64F34" w14:paraId="65F2B336" w14:textId="77777777" w:rsidTr="00C4736C"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1B3FF" w14:textId="77777777" w:rsidR="00D64F34" w:rsidRDefault="00D64F34" w:rsidP="00C4736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lastRenderedPageBreak/>
              <w:t>Baselin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Replacemen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urgery</w:t>
            </w:r>
            <w:proofErr w:type="spellEnd"/>
            <w:r>
              <w:rPr>
                <w:b/>
                <w:bCs/>
              </w:rPr>
              <w:t xml:space="preserve"> 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2EC04" w14:textId="77777777" w:rsidR="00D64F34" w:rsidRDefault="00D64F34" w:rsidP="00C473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54000" w14:textId="77777777" w:rsidR="00D64F34" w:rsidRDefault="00D64F34" w:rsidP="00C4736C"/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52515" w14:textId="77777777" w:rsidR="00D64F34" w:rsidRDefault="00D64F34" w:rsidP="00C4736C"/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C4B62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ne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gery</w:t>
            </w:r>
            <w:proofErr w:type="spellEnd"/>
          </w:p>
          <w:p w14:paraId="23649D49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Hi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gery</w:t>
            </w:r>
            <w:proofErr w:type="spellEnd"/>
          </w:p>
        </w:tc>
      </w:tr>
      <w:tr w:rsidR="00D64F34" w14:paraId="46D01FF1" w14:textId="77777777" w:rsidTr="00C4736C"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21993" w14:textId="77777777" w:rsidR="00D64F34" w:rsidRDefault="00D64F34" w:rsidP="00C4736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Baselin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ollow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p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Replacemen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urgery</w:t>
            </w:r>
            <w:proofErr w:type="spellEnd"/>
            <w:r>
              <w:rPr>
                <w:b/>
                <w:bCs/>
              </w:rPr>
              <w:t xml:space="preserve"> 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BF903" w14:textId="77777777" w:rsidR="00D64F34" w:rsidRDefault="00D64F34" w:rsidP="00C4736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CD56A" w14:textId="77777777" w:rsidR="00D64F34" w:rsidRDefault="00D64F34" w:rsidP="00C4736C"/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3F782" w14:textId="77777777" w:rsidR="00D64F34" w:rsidRDefault="00D64F34" w:rsidP="00C4736C">
            <w:pPr>
              <w:jc w:val="center"/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B1250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ne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gery</w:t>
            </w:r>
            <w:proofErr w:type="spellEnd"/>
          </w:p>
          <w:p w14:paraId="494A69F8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Hi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gery</w:t>
            </w:r>
            <w:proofErr w:type="spellEnd"/>
          </w:p>
        </w:tc>
      </w:tr>
    </w:tbl>
    <w:p w14:paraId="39663A04" w14:textId="77777777" w:rsidR="00D64F34" w:rsidRDefault="00D64F34" w:rsidP="00D64F34">
      <w:pPr>
        <w:rPr>
          <w:i/>
          <w:iCs/>
        </w:rPr>
      </w:pPr>
      <w:r w:rsidRPr="00BD6620">
        <w:rPr>
          <w:i/>
          <w:iCs/>
          <w:vertAlign w:val="superscript"/>
        </w:rPr>
        <w:t>*</w:t>
      </w:r>
      <w:proofErr w:type="spellStart"/>
      <w:r w:rsidRPr="00DD6F83">
        <w:rPr>
          <w:i/>
          <w:iCs/>
        </w:rPr>
        <w:t>Category</w:t>
      </w:r>
      <w:proofErr w:type="spellEnd"/>
      <w:r w:rsidRPr="00DD6F83">
        <w:rPr>
          <w:i/>
          <w:iCs/>
        </w:rPr>
        <w:t xml:space="preserve"> of </w:t>
      </w:r>
      <w:proofErr w:type="spellStart"/>
      <w:r w:rsidRPr="00DD6F83">
        <w:rPr>
          <w:i/>
          <w:iCs/>
        </w:rPr>
        <w:t>Diabetes</w:t>
      </w:r>
      <w:proofErr w:type="spellEnd"/>
      <w:r w:rsidRPr="00DD6F83">
        <w:rPr>
          <w:i/>
          <w:iCs/>
        </w:rPr>
        <w:t xml:space="preserve"> (</w:t>
      </w:r>
      <w:proofErr w:type="spellStart"/>
      <w:r w:rsidRPr="00DD6F83">
        <w:rPr>
          <w:i/>
          <w:iCs/>
        </w:rPr>
        <w:t>Collected</w:t>
      </w:r>
      <w:proofErr w:type="spellEnd"/>
      <w:r w:rsidRPr="00DD6F83">
        <w:rPr>
          <w:i/>
          <w:iCs/>
        </w:rPr>
        <w:t xml:space="preserve"> </w:t>
      </w:r>
      <w:proofErr w:type="spellStart"/>
      <w:r w:rsidRPr="00DD6F83">
        <w:rPr>
          <w:i/>
          <w:iCs/>
        </w:rPr>
        <w:t>from</w:t>
      </w:r>
      <w:proofErr w:type="spellEnd"/>
      <w:r w:rsidRPr="00DD6F83">
        <w:rPr>
          <w:i/>
          <w:iCs/>
        </w:rPr>
        <w:t xml:space="preserve"> </w:t>
      </w:r>
      <w:proofErr w:type="spellStart"/>
      <w:r w:rsidRPr="00DD6F83">
        <w:rPr>
          <w:i/>
          <w:iCs/>
        </w:rPr>
        <w:t>the</w:t>
      </w:r>
      <w:proofErr w:type="spellEnd"/>
      <w:r w:rsidRPr="00DD6F83">
        <w:rPr>
          <w:i/>
          <w:iCs/>
        </w:rPr>
        <w:t xml:space="preserve"> 1th of </w:t>
      </w:r>
      <w:proofErr w:type="spellStart"/>
      <w:r w:rsidRPr="00DD6F83">
        <w:rPr>
          <w:i/>
          <w:iCs/>
        </w:rPr>
        <w:t>July</w:t>
      </w:r>
      <w:proofErr w:type="spellEnd"/>
      <w:r w:rsidRPr="00DD6F83">
        <w:rPr>
          <w:i/>
          <w:iCs/>
        </w:rPr>
        <w:t xml:space="preserve"> 2014 </w:t>
      </w:r>
      <w:proofErr w:type="spellStart"/>
      <w:r w:rsidRPr="00DD6F83">
        <w:rPr>
          <w:i/>
          <w:iCs/>
        </w:rPr>
        <w:t>until</w:t>
      </w:r>
      <w:proofErr w:type="spellEnd"/>
      <w:r w:rsidRPr="00DD6F83">
        <w:rPr>
          <w:i/>
          <w:iCs/>
        </w:rPr>
        <w:t xml:space="preserve"> </w:t>
      </w:r>
      <w:proofErr w:type="spellStart"/>
      <w:r w:rsidRPr="00DD6F83">
        <w:rPr>
          <w:i/>
          <w:iCs/>
        </w:rPr>
        <w:t>the</w:t>
      </w:r>
      <w:proofErr w:type="spellEnd"/>
      <w:r w:rsidRPr="00DD6F83">
        <w:rPr>
          <w:i/>
          <w:iCs/>
        </w:rPr>
        <w:t xml:space="preserve"> 26th of </w:t>
      </w:r>
      <w:proofErr w:type="spellStart"/>
      <w:r w:rsidRPr="00DD6F83">
        <w:rPr>
          <w:i/>
          <w:iCs/>
        </w:rPr>
        <w:t>August</w:t>
      </w:r>
      <w:proofErr w:type="spellEnd"/>
      <w:r w:rsidRPr="00DD6F83">
        <w:rPr>
          <w:i/>
          <w:iCs/>
        </w:rPr>
        <w:t xml:space="preserve"> 2018</w:t>
      </w:r>
      <w:r>
        <w:rPr>
          <w:i/>
          <w:iCs/>
        </w:rPr>
        <w:t>)</w:t>
      </w:r>
      <w:r w:rsidRPr="00DD6F83">
        <w:rPr>
          <w:i/>
          <w:iCs/>
        </w:rPr>
        <w:t xml:space="preserve"> </w:t>
      </w:r>
      <w:proofErr w:type="spellStart"/>
      <w:r w:rsidRPr="00DD6F83">
        <w:rPr>
          <w:i/>
          <w:iCs/>
        </w:rPr>
        <w:t>was</w:t>
      </w:r>
      <w:proofErr w:type="spellEnd"/>
      <w:r w:rsidRPr="00DD6F83">
        <w:rPr>
          <w:i/>
          <w:iCs/>
        </w:rPr>
        <w:t xml:space="preserve"> </w:t>
      </w:r>
      <w:proofErr w:type="spellStart"/>
      <w:r w:rsidRPr="00DD6F83">
        <w:rPr>
          <w:i/>
          <w:iCs/>
        </w:rPr>
        <w:t>divided</w:t>
      </w:r>
      <w:proofErr w:type="spellEnd"/>
      <w:r w:rsidRPr="00DD6F83">
        <w:rPr>
          <w:i/>
          <w:iCs/>
        </w:rPr>
        <w:t xml:space="preserve"> </w:t>
      </w:r>
      <w:proofErr w:type="spellStart"/>
      <w:r w:rsidRPr="00DD6F83">
        <w:rPr>
          <w:i/>
          <w:iCs/>
        </w:rPr>
        <w:t>into</w:t>
      </w:r>
      <w:proofErr w:type="spellEnd"/>
      <w:r w:rsidRPr="00DD6F83">
        <w:rPr>
          <w:i/>
          <w:iCs/>
        </w:rPr>
        <w:t xml:space="preserve"> </w:t>
      </w:r>
      <w:proofErr w:type="spellStart"/>
      <w:r w:rsidRPr="00DD6F83">
        <w:rPr>
          <w:i/>
          <w:iCs/>
        </w:rPr>
        <w:t>Diabetes</w:t>
      </w:r>
      <w:proofErr w:type="spellEnd"/>
      <w:r w:rsidRPr="00DD6F83">
        <w:rPr>
          <w:i/>
          <w:iCs/>
        </w:rPr>
        <w:t xml:space="preserve"> 1 </w:t>
      </w:r>
      <w:proofErr w:type="spellStart"/>
      <w:r w:rsidRPr="00DD6F83">
        <w:rPr>
          <w:i/>
          <w:iCs/>
        </w:rPr>
        <w:t>and</w:t>
      </w:r>
      <w:proofErr w:type="spellEnd"/>
      <w:r w:rsidRPr="00DD6F83">
        <w:rPr>
          <w:i/>
          <w:iCs/>
        </w:rPr>
        <w:t xml:space="preserve"> </w:t>
      </w:r>
      <w:proofErr w:type="spellStart"/>
      <w:r w:rsidRPr="00DD6F83">
        <w:rPr>
          <w:i/>
          <w:iCs/>
        </w:rPr>
        <w:t>Diabetes</w:t>
      </w:r>
      <w:proofErr w:type="spellEnd"/>
      <w:r w:rsidRPr="00DD6F83">
        <w:rPr>
          <w:i/>
          <w:iCs/>
        </w:rPr>
        <w:t xml:space="preserve"> 2 </w:t>
      </w:r>
      <w:proofErr w:type="spellStart"/>
      <w:r w:rsidRPr="00DD6F83">
        <w:rPr>
          <w:i/>
          <w:iCs/>
        </w:rPr>
        <w:t>after</w:t>
      </w:r>
      <w:proofErr w:type="spellEnd"/>
      <w:r w:rsidRPr="00DD6F83">
        <w:rPr>
          <w:i/>
          <w:iCs/>
        </w:rPr>
        <w:t xml:space="preserve"> 26th of </w:t>
      </w:r>
      <w:proofErr w:type="spellStart"/>
      <w:r w:rsidRPr="00DD6F83">
        <w:rPr>
          <w:i/>
          <w:iCs/>
        </w:rPr>
        <w:t>August</w:t>
      </w:r>
      <w:proofErr w:type="spellEnd"/>
      <w:r w:rsidRPr="00DD6F83">
        <w:rPr>
          <w:i/>
          <w:iCs/>
        </w:rPr>
        <w:t xml:space="preserve"> 2018.</w:t>
      </w:r>
    </w:p>
    <w:p w14:paraId="21CC80A6" w14:textId="77777777" w:rsidR="00D64F34" w:rsidRPr="00DD6F83" w:rsidRDefault="00D64F34" w:rsidP="00D64F34">
      <w:pPr>
        <w:rPr>
          <w:i/>
          <w:iCs/>
        </w:rPr>
      </w:pPr>
      <w:r w:rsidRPr="00BD6620">
        <w:rPr>
          <w:i/>
          <w:iCs/>
          <w:vertAlign w:val="superscript"/>
        </w:rPr>
        <w:t>**</w:t>
      </w:r>
      <w:r w:rsidRPr="00BD6620">
        <w:rPr>
          <w:vertAlign w:val="superscript"/>
        </w:rPr>
        <w:t xml:space="preserve"> </w:t>
      </w:r>
      <w:r>
        <w:rPr>
          <w:i/>
          <w:iCs/>
        </w:rPr>
        <w:t>H</w:t>
      </w:r>
      <w:r w:rsidRPr="00C965C4">
        <w:rPr>
          <w:i/>
          <w:iCs/>
        </w:rPr>
        <w:t xml:space="preserve">igh </w:t>
      </w:r>
      <w:proofErr w:type="spellStart"/>
      <w:r w:rsidRPr="00C965C4">
        <w:rPr>
          <w:i/>
          <w:iCs/>
        </w:rPr>
        <w:t>cholesterol</w:t>
      </w:r>
      <w:proofErr w:type="spellEnd"/>
      <w:r w:rsidRPr="00C965C4">
        <w:rPr>
          <w:i/>
          <w:iCs/>
        </w:rPr>
        <w:t xml:space="preserve"> </w:t>
      </w:r>
      <w:proofErr w:type="spellStart"/>
      <w:r w:rsidRPr="00C965C4">
        <w:rPr>
          <w:i/>
          <w:iCs/>
        </w:rPr>
        <w:t>was</w:t>
      </w:r>
      <w:proofErr w:type="spellEnd"/>
      <w:r w:rsidRPr="00C965C4">
        <w:rPr>
          <w:i/>
          <w:iCs/>
        </w:rPr>
        <w:t xml:space="preserve"> </w:t>
      </w:r>
      <w:proofErr w:type="spellStart"/>
      <w:r w:rsidRPr="00C965C4">
        <w:rPr>
          <w:i/>
          <w:iCs/>
        </w:rPr>
        <w:t>only</w:t>
      </w:r>
      <w:proofErr w:type="spellEnd"/>
      <w:r w:rsidRPr="00C965C4">
        <w:rPr>
          <w:i/>
          <w:iCs/>
        </w:rPr>
        <w:t xml:space="preserve"> </w:t>
      </w:r>
      <w:proofErr w:type="spellStart"/>
      <w:r w:rsidRPr="00C965C4">
        <w:rPr>
          <w:i/>
          <w:iCs/>
        </w:rPr>
        <w:t>collected</w:t>
      </w:r>
      <w:proofErr w:type="spellEnd"/>
      <w:r w:rsidRPr="00C965C4">
        <w:rPr>
          <w:i/>
          <w:iCs/>
        </w:rPr>
        <w:t xml:space="preserve"> </w:t>
      </w:r>
      <w:proofErr w:type="spellStart"/>
      <w:r w:rsidRPr="00C965C4">
        <w:rPr>
          <w:i/>
          <w:iCs/>
        </w:rPr>
        <w:t>from</w:t>
      </w:r>
      <w:proofErr w:type="spellEnd"/>
      <w:r w:rsidRPr="00C965C4">
        <w:rPr>
          <w:i/>
          <w:iCs/>
        </w:rPr>
        <w:t xml:space="preserve"> 24</w:t>
      </w:r>
      <w:r>
        <w:rPr>
          <w:i/>
          <w:iCs/>
        </w:rPr>
        <w:t xml:space="preserve">th of </w:t>
      </w:r>
      <w:proofErr w:type="spellStart"/>
      <w:r>
        <w:rPr>
          <w:i/>
          <w:iCs/>
        </w:rPr>
        <w:t>October</w:t>
      </w:r>
      <w:proofErr w:type="spellEnd"/>
      <w:r w:rsidRPr="00C965C4">
        <w:rPr>
          <w:i/>
          <w:iCs/>
        </w:rPr>
        <w:t xml:space="preserve"> 2018.</w:t>
      </w:r>
    </w:p>
    <w:p w14:paraId="3D7027F0" w14:textId="77777777" w:rsidR="00D64F34" w:rsidRDefault="00D64F34" w:rsidP="00D64F34"/>
    <w:p w14:paraId="3DDA250D" w14:textId="77777777" w:rsidR="00D64F34" w:rsidRDefault="00D64F34" w:rsidP="00D64F34"/>
    <w:p w14:paraId="74CC3B3C" w14:textId="77777777" w:rsidR="00D64F34" w:rsidRDefault="00D64F34" w:rsidP="00D64F34"/>
    <w:p w14:paraId="5A0972FE" w14:textId="77777777" w:rsidR="00D64F34" w:rsidRPr="001F4845" w:rsidRDefault="00D64F34" w:rsidP="00D64F34">
      <w:pPr>
        <w:rPr>
          <w:b/>
          <w:bCs/>
        </w:rPr>
      </w:pPr>
      <w:proofErr w:type="spellStart"/>
      <w:r>
        <w:rPr>
          <w:b/>
          <w:bCs/>
        </w:rPr>
        <w:t>Physiotherapist</w:t>
      </w:r>
      <w:proofErr w:type="spellEnd"/>
      <w:r>
        <w:rPr>
          <w:b/>
          <w:bCs/>
        </w:rPr>
        <w:t xml:space="preserve">-reported </w:t>
      </w:r>
      <w:proofErr w:type="spellStart"/>
      <w:r>
        <w:rPr>
          <w:b/>
          <w:bCs/>
        </w:rPr>
        <w:t>variabl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swers</w:t>
      </w:r>
      <w:proofErr w:type="spellEnd"/>
      <w:r>
        <w:rPr>
          <w:b/>
          <w:bCs/>
        </w:rPr>
        <w:t xml:space="preserve"> in GLA:D</w:t>
      </w:r>
      <w:r w:rsidRPr="0057674D">
        <w:rPr>
          <w:rFonts w:cs="Arial"/>
          <w:vertAlign w:val="superscript"/>
        </w:rPr>
        <w:t>®</w:t>
      </w:r>
      <w:r>
        <w:rPr>
          <w:rFonts w:cs="Arial"/>
        </w:rPr>
        <w:t>-</w:t>
      </w:r>
      <w:proofErr w:type="spellStart"/>
      <w:r w:rsidRPr="00466406">
        <w:rPr>
          <w:rFonts w:cs="Arial"/>
          <w:b/>
          <w:bCs/>
        </w:rPr>
        <w:t>registry</w:t>
      </w:r>
      <w:proofErr w:type="spellEnd"/>
    </w:p>
    <w:tbl>
      <w:tblPr>
        <w:tblStyle w:val="TabloKlavuzu"/>
        <w:tblW w:w="9493" w:type="dxa"/>
        <w:tblInd w:w="0" w:type="dxa"/>
        <w:tblLook w:val="04A0" w:firstRow="1" w:lastRow="0" w:firstColumn="1" w:lastColumn="0" w:noHBand="0" w:noVBand="1"/>
      </w:tblPr>
      <w:tblGrid>
        <w:gridCol w:w="2122"/>
        <w:gridCol w:w="1275"/>
        <w:gridCol w:w="1560"/>
        <w:gridCol w:w="4536"/>
      </w:tblGrid>
      <w:tr w:rsidR="00D64F34" w14:paraId="60B79DE3" w14:textId="77777777" w:rsidTr="00C4736C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D6067" w14:textId="77777777" w:rsidR="00D64F34" w:rsidRDefault="00D64F34" w:rsidP="00C4736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Variables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818FF" w14:textId="77777777" w:rsidR="00D64F34" w:rsidRDefault="00D64F34" w:rsidP="00C4736C">
            <w:proofErr w:type="spellStart"/>
            <w:r>
              <w:t>Baseline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3D6B6" w14:textId="77777777" w:rsidR="00D64F34" w:rsidRDefault="00D64F34" w:rsidP="00C4736C">
            <w:r>
              <w:t xml:space="preserve">3 </w:t>
            </w:r>
            <w:proofErr w:type="spellStart"/>
            <w:r>
              <w:t>Months</w:t>
            </w:r>
            <w:proofErr w:type="spellEnd"/>
            <w:r>
              <w:t xml:space="preserve"> </w:t>
            </w:r>
            <w:proofErr w:type="spellStart"/>
            <w:r>
              <w:t>Follow</w:t>
            </w:r>
            <w:proofErr w:type="spellEnd"/>
            <w:r>
              <w:t xml:space="preserve"> </w:t>
            </w:r>
            <w:proofErr w:type="spellStart"/>
            <w:r>
              <w:t>Up</w:t>
            </w:r>
            <w:proofErr w:type="spellEnd"/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0E96C" w14:textId="77777777" w:rsidR="00D64F34" w:rsidRDefault="00D64F34" w:rsidP="00C4736C">
            <w:proofErr w:type="spellStart"/>
            <w:r>
              <w:t>Answers</w:t>
            </w:r>
            <w:proofErr w:type="spellEnd"/>
          </w:p>
        </w:tc>
      </w:tr>
      <w:tr w:rsidR="00D64F34" w14:paraId="36550ED7" w14:textId="77777777" w:rsidTr="00C4736C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0FC81" w14:textId="77777777" w:rsidR="00D64F34" w:rsidRDefault="00D64F34" w:rsidP="00C4736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X-Ray of </w:t>
            </w:r>
            <w:proofErr w:type="spellStart"/>
            <w:r>
              <w:rPr>
                <w:b/>
                <w:bCs/>
              </w:rPr>
              <w:t>mos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ffected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joint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3E869" w14:textId="77777777" w:rsidR="00D64F34" w:rsidRDefault="00D64F34" w:rsidP="00C4736C">
            <w:pPr>
              <w:jc w:val="center"/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CE3F" w14:textId="77777777" w:rsidR="00D64F34" w:rsidRDefault="00D64F34" w:rsidP="00C4736C">
            <w:pPr>
              <w:jc w:val="center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03960" w14:textId="77777777" w:rsidR="00D64F34" w:rsidRDefault="00D64F34" w:rsidP="00C4736C">
            <w:pPr>
              <w:rPr>
                <w:sz w:val="20"/>
                <w:szCs w:val="20"/>
              </w:rPr>
            </w:pPr>
            <w:bookmarkStart w:id="1" w:name="_Hlk18936943"/>
            <w:r>
              <w:rPr>
                <w:sz w:val="20"/>
                <w:szCs w:val="20"/>
              </w:rPr>
              <w:t>No</w:t>
            </w:r>
          </w:p>
          <w:p w14:paraId="472606B2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Yes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mo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han</w:t>
            </w:r>
            <w:proofErr w:type="spellEnd"/>
            <w:r>
              <w:rPr>
                <w:sz w:val="20"/>
                <w:szCs w:val="20"/>
              </w:rPr>
              <w:t xml:space="preserve"> 6 </w:t>
            </w:r>
            <w:proofErr w:type="spellStart"/>
            <w:r>
              <w:rPr>
                <w:sz w:val="20"/>
                <w:szCs w:val="20"/>
              </w:rPr>
              <w:t>month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go</w:t>
            </w:r>
            <w:proofErr w:type="spellEnd"/>
          </w:p>
          <w:p w14:paraId="18DBA705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Yes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with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ast</w:t>
            </w:r>
            <w:proofErr w:type="spellEnd"/>
            <w:r>
              <w:rPr>
                <w:sz w:val="20"/>
                <w:szCs w:val="20"/>
              </w:rPr>
              <w:t xml:space="preserve"> 6 </w:t>
            </w:r>
            <w:proofErr w:type="spellStart"/>
            <w:r>
              <w:rPr>
                <w:sz w:val="20"/>
                <w:szCs w:val="20"/>
              </w:rPr>
              <w:t>months</w:t>
            </w:r>
            <w:proofErr w:type="spellEnd"/>
          </w:p>
          <w:p w14:paraId="3DA321D0" w14:textId="77777777" w:rsidR="00D64F34" w:rsidRDefault="00D64F34" w:rsidP="00C473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o not </w:t>
            </w:r>
            <w:proofErr w:type="spellStart"/>
            <w:r>
              <w:rPr>
                <w:sz w:val="20"/>
                <w:szCs w:val="20"/>
              </w:rPr>
              <w:t>know</w:t>
            </w:r>
            <w:bookmarkEnd w:id="1"/>
            <w:proofErr w:type="spellEnd"/>
          </w:p>
        </w:tc>
      </w:tr>
      <w:tr w:rsidR="00D64F34" w14:paraId="3257DE26" w14:textId="77777777" w:rsidTr="00C4736C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7259E" w14:textId="77777777" w:rsidR="00D64F34" w:rsidRDefault="00D64F34" w:rsidP="00C4736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Hip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urger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B2499" w14:textId="77777777" w:rsidR="00D64F34" w:rsidRDefault="00D64F34" w:rsidP="00C4736C">
            <w:pPr>
              <w:jc w:val="center"/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7C159" w14:textId="77777777" w:rsidR="00D64F34" w:rsidRDefault="00D64F34" w:rsidP="00C473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13CEA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Yes</w:t>
            </w:r>
            <w:proofErr w:type="spellEnd"/>
          </w:p>
          <w:p w14:paraId="416A9EB8" w14:textId="77777777" w:rsidR="00D64F34" w:rsidRDefault="00D64F34" w:rsidP="00C473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</w:tr>
      <w:tr w:rsidR="00D64F34" w14:paraId="707F435F" w14:textId="77777777" w:rsidTr="00C4736C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22175" w14:textId="77777777" w:rsidR="00D64F34" w:rsidRDefault="00D64F34" w:rsidP="00C4736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ne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urger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A748C" w14:textId="77777777" w:rsidR="00D64F34" w:rsidRDefault="00D64F34" w:rsidP="00C4736C">
            <w:pPr>
              <w:jc w:val="center"/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60031" w14:textId="77777777" w:rsidR="00D64F34" w:rsidRDefault="00D64F34" w:rsidP="00C473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22FC5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Ye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3AFF557C" w14:textId="77777777" w:rsidR="00D64F34" w:rsidRDefault="00D64F34" w:rsidP="00C473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</w:tr>
      <w:tr w:rsidR="00D64F34" w14:paraId="4BE52D35" w14:textId="77777777" w:rsidTr="00C4736C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87EBC" w14:textId="77777777" w:rsidR="00D64F34" w:rsidRDefault="00D64F34" w:rsidP="00C4736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Whic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urgery</w:t>
            </w:r>
            <w:proofErr w:type="spellEnd"/>
            <w:r>
              <w:rPr>
                <w:b/>
                <w:bCs/>
              </w:rPr>
              <w:t>? (Right/</w:t>
            </w:r>
            <w:proofErr w:type="spellStart"/>
            <w:r>
              <w:rPr>
                <w:b/>
                <w:bCs/>
              </w:rPr>
              <w:t>Lef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ip</w:t>
            </w:r>
            <w:proofErr w:type="spellEnd"/>
            <w:r>
              <w:rPr>
                <w:b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2C970" w14:textId="77777777" w:rsidR="00D64F34" w:rsidRDefault="00D64F34" w:rsidP="00C4736C">
            <w:pPr>
              <w:jc w:val="center"/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6B10B" w14:textId="77777777" w:rsidR="00D64F34" w:rsidRDefault="00D64F34" w:rsidP="00C4736C">
            <w:pPr>
              <w:jc w:val="center"/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2C74B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agnost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throscopy</w:t>
            </w:r>
            <w:proofErr w:type="spellEnd"/>
          </w:p>
          <w:p w14:paraId="39C448FC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throscop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ge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o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emoroacetabul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mpingeme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yndrome</w:t>
            </w:r>
            <w:proofErr w:type="spellEnd"/>
          </w:p>
          <w:p w14:paraId="3A30C2FE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moval</w:t>
            </w:r>
            <w:proofErr w:type="spellEnd"/>
            <w:r>
              <w:rPr>
                <w:sz w:val="20"/>
                <w:szCs w:val="20"/>
              </w:rPr>
              <w:t xml:space="preserve"> of </w:t>
            </w:r>
            <w:proofErr w:type="spellStart"/>
            <w:r>
              <w:rPr>
                <w:sz w:val="20"/>
                <w:szCs w:val="20"/>
              </w:rPr>
              <w:t>loo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odies</w:t>
            </w:r>
            <w:proofErr w:type="spellEnd"/>
            <w:r>
              <w:rPr>
                <w:sz w:val="20"/>
                <w:szCs w:val="20"/>
              </w:rPr>
              <w:t xml:space="preserve"> in </w:t>
            </w:r>
            <w:proofErr w:type="spellStart"/>
            <w:r>
              <w:rPr>
                <w:sz w:val="20"/>
                <w:szCs w:val="20"/>
              </w:rPr>
              <w:t>hi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oint</w:t>
            </w:r>
            <w:proofErr w:type="spellEnd"/>
          </w:p>
          <w:p w14:paraId="7BB553C6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urgic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reatment</w:t>
            </w:r>
            <w:proofErr w:type="spellEnd"/>
            <w:r>
              <w:rPr>
                <w:sz w:val="20"/>
                <w:szCs w:val="20"/>
              </w:rPr>
              <w:t xml:space="preserve"> of </w:t>
            </w:r>
            <w:proofErr w:type="spellStart"/>
            <w:r>
              <w:rPr>
                <w:sz w:val="20"/>
                <w:szCs w:val="20"/>
              </w:rPr>
              <w:t>hi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ysplasia</w:t>
            </w:r>
            <w:proofErr w:type="spellEnd"/>
          </w:p>
          <w:p w14:paraId="765BDA66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notomy</w:t>
            </w:r>
            <w:proofErr w:type="spellEnd"/>
          </w:p>
          <w:p w14:paraId="3CD6647B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abr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pair</w:t>
            </w:r>
            <w:proofErr w:type="spellEnd"/>
          </w:p>
          <w:p w14:paraId="07D98C0B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Parti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ynovectomy</w:t>
            </w:r>
            <w:proofErr w:type="spellEnd"/>
          </w:p>
          <w:p w14:paraId="3FDE2ECE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igame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construction</w:t>
            </w:r>
            <w:proofErr w:type="spellEnd"/>
          </w:p>
          <w:p w14:paraId="49B66023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icrofracture</w:t>
            </w:r>
            <w:proofErr w:type="spellEnd"/>
          </w:p>
          <w:p w14:paraId="74930D9B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throplasty</w:t>
            </w:r>
            <w:proofErr w:type="spellEnd"/>
          </w:p>
          <w:p w14:paraId="487DECEB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Hi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surfacing</w:t>
            </w:r>
            <w:proofErr w:type="spellEnd"/>
          </w:p>
          <w:p w14:paraId="21F6C5B8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teosynthesis</w:t>
            </w:r>
            <w:proofErr w:type="spellEnd"/>
            <w:r>
              <w:rPr>
                <w:sz w:val="20"/>
                <w:szCs w:val="20"/>
              </w:rPr>
              <w:t xml:space="preserve"> of </w:t>
            </w:r>
            <w:proofErr w:type="spellStart"/>
            <w:r>
              <w:rPr>
                <w:sz w:val="20"/>
                <w:szCs w:val="20"/>
              </w:rPr>
              <w:t>proxim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emor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racture</w:t>
            </w:r>
            <w:proofErr w:type="spellEnd"/>
          </w:p>
          <w:p w14:paraId="130BEF3A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th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i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geries</w:t>
            </w:r>
            <w:proofErr w:type="spellEnd"/>
          </w:p>
        </w:tc>
      </w:tr>
      <w:tr w:rsidR="00D64F34" w14:paraId="6C3E51F3" w14:textId="77777777" w:rsidTr="00C4736C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41961" w14:textId="77777777" w:rsidR="00D64F34" w:rsidRDefault="00D64F34" w:rsidP="00C4736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lastRenderedPageBreak/>
              <w:t>Whic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urgery</w:t>
            </w:r>
            <w:proofErr w:type="spellEnd"/>
            <w:r>
              <w:rPr>
                <w:b/>
                <w:bCs/>
              </w:rPr>
              <w:t>? (Right/</w:t>
            </w:r>
            <w:proofErr w:type="spellStart"/>
            <w:r>
              <w:rPr>
                <w:b/>
                <w:bCs/>
              </w:rPr>
              <w:t>Lef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nee</w:t>
            </w:r>
            <w:proofErr w:type="spellEnd"/>
            <w:r>
              <w:rPr>
                <w:b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E70E2" w14:textId="77777777" w:rsidR="00D64F34" w:rsidRDefault="00D64F34" w:rsidP="00C4736C">
            <w:pPr>
              <w:jc w:val="center"/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D755A" w14:textId="77777777" w:rsidR="00D64F34" w:rsidRDefault="00D64F34" w:rsidP="00C4736C">
            <w:pPr>
              <w:jc w:val="center"/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BE314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agnost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throscopy</w:t>
            </w:r>
            <w:proofErr w:type="spellEnd"/>
          </w:p>
          <w:p w14:paraId="3B63209A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throscop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isc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gery</w:t>
            </w:r>
            <w:proofErr w:type="spellEnd"/>
          </w:p>
          <w:p w14:paraId="64E67F79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moval</w:t>
            </w:r>
            <w:proofErr w:type="spellEnd"/>
            <w:r>
              <w:rPr>
                <w:sz w:val="20"/>
                <w:szCs w:val="20"/>
              </w:rPr>
              <w:t xml:space="preserve"> of </w:t>
            </w:r>
            <w:proofErr w:type="spellStart"/>
            <w:r>
              <w:rPr>
                <w:sz w:val="20"/>
                <w:szCs w:val="20"/>
              </w:rPr>
              <w:t>loo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odies</w:t>
            </w:r>
            <w:proofErr w:type="spellEnd"/>
            <w:r>
              <w:rPr>
                <w:sz w:val="20"/>
                <w:szCs w:val="20"/>
              </w:rPr>
              <w:t xml:space="preserve"> in </w:t>
            </w:r>
            <w:proofErr w:type="spellStart"/>
            <w:r>
              <w:rPr>
                <w:sz w:val="20"/>
                <w:szCs w:val="20"/>
              </w:rPr>
              <w:t>kne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oint</w:t>
            </w:r>
            <w:proofErr w:type="spellEnd"/>
          </w:p>
          <w:p w14:paraId="79B52264" w14:textId="77777777" w:rsidR="00D64F34" w:rsidRDefault="00D64F34" w:rsidP="00C473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nterior </w:t>
            </w:r>
            <w:proofErr w:type="spellStart"/>
            <w:r>
              <w:rPr>
                <w:sz w:val="20"/>
                <w:szCs w:val="20"/>
              </w:rPr>
              <w:t>Cruciat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igame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construction</w:t>
            </w:r>
            <w:proofErr w:type="spellEnd"/>
          </w:p>
          <w:p w14:paraId="34F54393" w14:textId="77777777" w:rsidR="00D64F34" w:rsidRDefault="00D64F34" w:rsidP="00C473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sterior </w:t>
            </w:r>
            <w:proofErr w:type="spellStart"/>
            <w:r>
              <w:rPr>
                <w:sz w:val="20"/>
                <w:szCs w:val="20"/>
              </w:rPr>
              <w:t>Cruciat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igame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construction</w:t>
            </w:r>
            <w:proofErr w:type="spellEnd"/>
          </w:p>
          <w:p w14:paraId="402E31F3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ollater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igament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construction</w:t>
            </w:r>
            <w:proofErr w:type="spellEnd"/>
          </w:p>
          <w:p w14:paraId="473EFF0F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bridement</w:t>
            </w:r>
            <w:proofErr w:type="spellEnd"/>
          </w:p>
          <w:p w14:paraId="56CBBCBD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icrofracture</w:t>
            </w:r>
            <w:proofErr w:type="spellEnd"/>
          </w:p>
          <w:p w14:paraId="611473C7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urge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o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per'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nee</w:t>
            </w:r>
            <w:proofErr w:type="spellEnd"/>
          </w:p>
          <w:p w14:paraId="68AA8051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rti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ynovectomy</w:t>
            </w:r>
            <w:proofErr w:type="spellEnd"/>
          </w:p>
          <w:p w14:paraId="70099A42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tella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abilization</w:t>
            </w:r>
            <w:proofErr w:type="spellEnd"/>
          </w:p>
          <w:p w14:paraId="3B6FD954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teotomy</w:t>
            </w:r>
            <w:proofErr w:type="spellEnd"/>
          </w:p>
          <w:p w14:paraId="4CF12F07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throplasty</w:t>
            </w:r>
            <w:proofErr w:type="spellEnd"/>
          </w:p>
          <w:p w14:paraId="5BA5EC45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tellae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other</w:t>
            </w:r>
            <w:proofErr w:type="spellEnd"/>
          </w:p>
          <w:p w14:paraId="0765ECE9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th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ne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geries</w:t>
            </w:r>
            <w:proofErr w:type="spellEnd"/>
          </w:p>
        </w:tc>
      </w:tr>
      <w:tr w:rsidR="00D64F34" w14:paraId="0158D025" w14:textId="77777777" w:rsidTr="00C4736C">
        <w:tc>
          <w:tcPr>
            <w:tcW w:w="2122" w:type="dxa"/>
            <w:hideMark/>
          </w:tcPr>
          <w:p w14:paraId="2DDAD708" w14:textId="77777777" w:rsidR="00D64F34" w:rsidRDefault="00D64F34" w:rsidP="00C4736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ai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dication</w:t>
            </w:r>
            <w:proofErr w:type="spellEnd"/>
            <w:r>
              <w:rPr>
                <w:b/>
                <w:bCs/>
              </w:rPr>
              <w:t xml:space="preserve"> </w:t>
            </w:r>
          </w:p>
        </w:tc>
        <w:tc>
          <w:tcPr>
            <w:tcW w:w="1275" w:type="dxa"/>
            <w:hideMark/>
          </w:tcPr>
          <w:p w14:paraId="3F781C35" w14:textId="77777777" w:rsidR="00D64F34" w:rsidRDefault="00D64F34" w:rsidP="00C473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560" w:type="dxa"/>
          </w:tcPr>
          <w:p w14:paraId="7DDEEFF9" w14:textId="77777777" w:rsidR="00D64F34" w:rsidRDefault="00D64F34" w:rsidP="00C4736C">
            <w:pPr>
              <w:jc w:val="center"/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4536" w:type="dxa"/>
            <w:hideMark/>
          </w:tcPr>
          <w:p w14:paraId="6CA911AD" w14:textId="77777777" w:rsidR="00D64F34" w:rsidRDefault="00D64F34" w:rsidP="00C4736C">
            <w:pPr>
              <w:rPr>
                <w:sz w:val="20"/>
                <w:szCs w:val="20"/>
              </w:rPr>
            </w:pPr>
            <w:bookmarkStart w:id="2" w:name="_Hlk18936011"/>
            <w:proofErr w:type="spellStart"/>
            <w:r>
              <w:rPr>
                <w:sz w:val="20"/>
                <w:szCs w:val="20"/>
              </w:rPr>
              <w:t>Paracetamol</w:t>
            </w:r>
            <w:proofErr w:type="spellEnd"/>
            <w:r>
              <w:rPr>
                <w:sz w:val="20"/>
                <w:szCs w:val="20"/>
              </w:rPr>
              <w:t>/</w:t>
            </w:r>
            <w:proofErr w:type="spellStart"/>
            <w:r>
              <w:rPr>
                <w:sz w:val="20"/>
                <w:szCs w:val="20"/>
              </w:rPr>
              <w:t>Acetaminophen</w:t>
            </w:r>
            <w:proofErr w:type="spellEnd"/>
          </w:p>
          <w:p w14:paraId="2D17FB2E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on-steroidal</w:t>
            </w:r>
            <w:proofErr w:type="spellEnd"/>
            <w:r>
              <w:rPr>
                <w:sz w:val="20"/>
                <w:szCs w:val="20"/>
              </w:rPr>
              <w:t xml:space="preserve"> anti-</w:t>
            </w:r>
            <w:proofErr w:type="spellStart"/>
            <w:r>
              <w:rPr>
                <w:sz w:val="20"/>
                <w:szCs w:val="20"/>
              </w:rPr>
              <w:t>inflammato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rugs</w:t>
            </w:r>
            <w:proofErr w:type="spellEnd"/>
            <w:r>
              <w:rPr>
                <w:sz w:val="20"/>
                <w:szCs w:val="20"/>
              </w:rPr>
              <w:t>/NSAID (</w:t>
            </w:r>
            <w:proofErr w:type="spellStart"/>
            <w:r>
              <w:rPr>
                <w:sz w:val="20"/>
                <w:szCs w:val="20"/>
              </w:rPr>
              <w:t>e.g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ibuprofen</w:t>
            </w:r>
            <w:proofErr w:type="spellEnd"/>
            <w:r>
              <w:rPr>
                <w:sz w:val="20"/>
                <w:szCs w:val="20"/>
              </w:rPr>
              <w:t xml:space="preserve">, aspirin) </w:t>
            </w:r>
          </w:p>
          <w:p w14:paraId="0C0BEBC1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opical</w:t>
            </w:r>
            <w:proofErr w:type="spellEnd"/>
            <w:r>
              <w:rPr>
                <w:sz w:val="20"/>
                <w:szCs w:val="20"/>
              </w:rPr>
              <w:t xml:space="preserve"> NSAID </w:t>
            </w:r>
            <w:proofErr w:type="spellStart"/>
            <w:r>
              <w:rPr>
                <w:sz w:val="20"/>
                <w:szCs w:val="20"/>
              </w:rPr>
              <w:t>cre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40600F00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lucosamin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402C3C35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Hyaluron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ci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ject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o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ou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oi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7C0E827C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orticosteroid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cortisone</w:t>
            </w:r>
            <w:proofErr w:type="spellEnd"/>
            <w:r>
              <w:rPr>
                <w:sz w:val="20"/>
                <w:szCs w:val="20"/>
              </w:rPr>
              <w:t xml:space="preserve">) </w:t>
            </w:r>
            <w:proofErr w:type="spellStart"/>
            <w:r>
              <w:rPr>
                <w:sz w:val="20"/>
                <w:szCs w:val="20"/>
              </w:rPr>
              <w:t>inject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o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ou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oint</w:t>
            </w:r>
            <w:proofErr w:type="spellEnd"/>
          </w:p>
          <w:p w14:paraId="53B0C8F4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orphin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th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pioids</w:t>
            </w:r>
            <w:proofErr w:type="spellEnd"/>
          </w:p>
          <w:p w14:paraId="401A26DC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ramado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4651A72E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odein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458760B5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ricycl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ntidepressants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fo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europath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ain</w:t>
            </w:r>
            <w:proofErr w:type="spellEnd"/>
            <w:r>
              <w:rPr>
                <w:sz w:val="20"/>
                <w:szCs w:val="20"/>
              </w:rPr>
              <w:t xml:space="preserve">) </w:t>
            </w:r>
          </w:p>
          <w:p w14:paraId="7595E727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nticonvulsants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e.g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abapentin</w:t>
            </w:r>
            <w:proofErr w:type="spellEnd"/>
            <w:r>
              <w:rPr>
                <w:sz w:val="20"/>
                <w:szCs w:val="20"/>
              </w:rPr>
              <w:t>)</w:t>
            </w:r>
          </w:p>
          <w:p w14:paraId="12D1B67C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thotrexate</w:t>
            </w:r>
            <w:proofErr w:type="spellEnd"/>
          </w:p>
          <w:p w14:paraId="12527B81" w14:textId="77777777" w:rsidR="00D64F34" w:rsidRDefault="00D64F34" w:rsidP="00C4736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Herb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pplements</w:t>
            </w:r>
            <w:bookmarkEnd w:id="2"/>
            <w:proofErr w:type="spellEnd"/>
          </w:p>
        </w:tc>
      </w:tr>
    </w:tbl>
    <w:p w14:paraId="4735CB78" w14:textId="325F0C62" w:rsidR="00D64F34" w:rsidRPr="00D9298D" w:rsidRDefault="00D9298D" w:rsidP="00D9298D">
      <w:pPr>
        <w:jc w:val="center"/>
        <w:rPr>
          <w:b/>
          <w:bCs/>
          <w:sz w:val="28"/>
          <w:szCs w:val="28"/>
        </w:rPr>
      </w:pPr>
      <w:proofErr w:type="spellStart"/>
      <w:r w:rsidRPr="00D9298D">
        <w:rPr>
          <w:b/>
          <w:bCs/>
          <w:sz w:val="28"/>
          <w:szCs w:val="28"/>
        </w:rPr>
        <w:lastRenderedPageBreak/>
        <w:t>Appendix</w:t>
      </w:r>
      <w:proofErr w:type="spellEnd"/>
      <w:r w:rsidRPr="00D9298D">
        <w:rPr>
          <w:b/>
          <w:bCs/>
          <w:sz w:val="28"/>
          <w:szCs w:val="28"/>
        </w:rPr>
        <w:t xml:space="preserve"> 2. SKS-ICD </w:t>
      </w:r>
      <w:proofErr w:type="spellStart"/>
      <w:r w:rsidRPr="00D9298D">
        <w:rPr>
          <w:b/>
          <w:bCs/>
          <w:sz w:val="28"/>
          <w:szCs w:val="28"/>
        </w:rPr>
        <w:t>Codes</w:t>
      </w:r>
      <w:proofErr w:type="spellEnd"/>
    </w:p>
    <w:p w14:paraId="599D1BA6" w14:textId="5240D817" w:rsidR="00D64F34" w:rsidRDefault="00D64F34" w:rsidP="00D64F34">
      <w:pPr>
        <w:rPr>
          <w:rFonts w:ascii="Arial" w:hAnsi="Arial" w:cs="Arial"/>
          <w:b/>
          <w:sz w:val="28"/>
        </w:rPr>
      </w:pPr>
    </w:p>
    <w:p w14:paraId="1CAEC865" w14:textId="77777777" w:rsidR="00D64F34" w:rsidRDefault="00D64F34" w:rsidP="00D64F34">
      <w:pPr>
        <w:rPr>
          <w:rFonts w:ascii="Arial" w:hAnsi="Arial" w:cs="Arial"/>
          <w:b/>
          <w:sz w:val="28"/>
        </w:rPr>
      </w:pPr>
    </w:p>
    <w:p w14:paraId="2871C954" w14:textId="0AC64BFD" w:rsidR="00D64F34" w:rsidRPr="00915BB6" w:rsidRDefault="00D64F34" w:rsidP="00D64F34">
      <w:pPr>
        <w:rPr>
          <w:rFonts w:ascii="Arial" w:hAnsi="Arial" w:cs="Arial"/>
          <w:b/>
          <w:sz w:val="28"/>
        </w:rPr>
      </w:pPr>
      <w:proofErr w:type="spellStart"/>
      <w:r w:rsidRPr="00915BB6">
        <w:rPr>
          <w:rFonts w:ascii="Arial" w:hAnsi="Arial" w:cs="Arial"/>
          <w:b/>
          <w:sz w:val="28"/>
        </w:rPr>
        <w:t>Definitions</w:t>
      </w:r>
      <w:proofErr w:type="spellEnd"/>
    </w:p>
    <w:tbl>
      <w:tblPr>
        <w:tblStyle w:val="TabloKlavuzu"/>
        <w:tblW w:w="0" w:type="auto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D64F34" w:rsidRPr="00915BB6" w14:paraId="1950C59D" w14:textId="77777777" w:rsidTr="00C4736C">
        <w:tc>
          <w:tcPr>
            <w:tcW w:w="4531" w:type="dxa"/>
            <w:tcBorders>
              <w:top w:val="single" w:sz="18" w:space="0" w:color="auto"/>
              <w:bottom w:val="single" w:sz="18" w:space="0" w:color="auto"/>
            </w:tcBorders>
          </w:tcPr>
          <w:p w14:paraId="30456565" w14:textId="77777777" w:rsidR="00D64F34" w:rsidRPr="00915BB6" w:rsidRDefault="00D64F34" w:rsidP="00C473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915BB6">
              <w:rPr>
                <w:rFonts w:ascii="Arial" w:hAnsi="Arial" w:cs="Arial"/>
                <w:b/>
                <w:bCs/>
                <w:sz w:val="24"/>
                <w:szCs w:val="24"/>
              </w:rPr>
              <w:t>Description</w:t>
            </w:r>
            <w:proofErr w:type="spellEnd"/>
          </w:p>
        </w:tc>
        <w:tc>
          <w:tcPr>
            <w:tcW w:w="4531" w:type="dxa"/>
            <w:tcBorders>
              <w:top w:val="single" w:sz="18" w:space="0" w:color="auto"/>
              <w:bottom w:val="single" w:sz="18" w:space="0" w:color="auto"/>
            </w:tcBorders>
          </w:tcPr>
          <w:p w14:paraId="714FB146" w14:textId="77777777" w:rsidR="00D64F34" w:rsidRPr="00915BB6" w:rsidRDefault="00D64F34" w:rsidP="00C473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15BB6">
              <w:rPr>
                <w:rFonts w:ascii="Arial" w:hAnsi="Arial" w:cs="Arial"/>
                <w:b/>
                <w:bCs/>
                <w:sz w:val="24"/>
                <w:szCs w:val="24"/>
              </w:rPr>
              <w:t>Definition</w:t>
            </w:r>
          </w:p>
        </w:tc>
      </w:tr>
      <w:tr w:rsidR="00D64F34" w:rsidRPr="00915BB6" w14:paraId="319CC32E" w14:textId="77777777" w:rsidTr="00C4736C">
        <w:tc>
          <w:tcPr>
            <w:tcW w:w="4531" w:type="dxa"/>
            <w:tcBorders>
              <w:top w:val="single" w:sz="18" w:space="0" w:color="auto"/>
            </w:tcBorders>
          </w:tcPr>
          <w:p w14:paraId="4AB9E330" w14:textId="77777777" w:rsidR="00D64F34" w:rsidRPr="00915BB6" w:rsidRDefault="00D64F34" w:rsidP="00C4736C">
            <w:pPr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915BB6">
              <w:rPr>
                <w:rFonts w:ascii="Arial" w:hAnsi="Arial" w:cs="Arial"/>
                <w:b/>
                <w:sz w:val="24"/>
                <w:szCs w:val="24"/>
              </w:rPr>
              <w:t>Medication</w:t>
            </w:r>
            <w:proofErr w:type="spellEnd"/>
          </w:p>
        </w:tc>
        <w:tc>
          <w:tcPr>
            <w:tcW w:w="4531" w:type="dxa"/>
            <w:tcBorders>
              <w:top w:val="single" w:sz="18" w:space="0" w:color="auto"/>
            </w:tcBorders>
          </w:tcPr>
          <w:p w14:paraId="584D8965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4F34" w:rsidRPr="00915BB6" w14:paraId="711627B7" w14:textId="77777777" w:rsidTr="00C4736C">
        <w:tc>
          <w:tcPr>
            <w:tcW w:w="4531" w:type="dxa"/>
          </w:tcPr>
          <w:p w14:paraId="65F88D3B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Paracetamol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>/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Acetaminophen</w:t>
            </w:r>
            <w:proofErr w:type="spellEnd"/>
          </w:p>
        </w:tc>
        <w:tc>
          <w:tcPr>
            <w:tcW w:w="4531" w:type="dxa"/>
          </w:tcPr>
          <w:p w14:paraId="0B4F0241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N02BE01</w:t>
            </w:r>
          </w:p>
        </w:tc>
      </w:tr>
      <w:tr w:rsidR="00D64F34" w:rsidRPr="00915BB6" w14:paraId="60D3D1DE" w14:textId="77777777" w:rsidTr="00C4736C">
        <w:tc>
          <w:tcPr>
            <w:tcW w:w="4531" w:type="dxa"/>
          </w:tcPr>
          <w:p w14:paraId="79FE88D8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NSAID (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e.g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.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ibuprofen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, aspirin) </w:t>
            </w:r>
          </w:p>
        </w:tc>
        <w:tc>
          <w:tcPr>
            <w:tcW w:w="4531" w:type="dxa"/>
          </w:tcPr>
          <w:p w14:paraId="34D4BFEE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 xml:space="preserve">M01A* </w:t>
            </w:r>
            <w:proofErr w:type="spellStart"/>
            <w:r w:rsidRPr="00915BB6">
              <w:rPr>
                <w:rFonts w:ascii="Arial" w:hAnsi="Arial" w:cs="Arial"/>
                <w:sz w:val="20"/>
                <w:szCs w:val="20"/>
              </w:rPr>
              <w:t>excl</w:t>
            </w:r>
            <w:proofErr w:type="spellEnd"/>
            <w:r w:rsidRPr="00915BB6">
              <w:rPr>
                <w:rFonts w:ascii="Arial" w:hAnsi="Arial" w:cs="Arial"/>
                <w:sz w:val="20"/>
                <w:szCs w:val="20"/>
              </w:rPr>
              <w:t>. M01AX*</w:t>
            </w:r>
          </w:p>
        </w:tc>
      </w:tr>
      <w:tr w:rsidR="00D64F34" w:rsidRPr="00915BB6" w14:paraId="583A4E1D" w14:textId="77777777" w:rsidTr="00C4736C">
        <w:tc>
          <w:tcPr>
            <w:tcW w:w="4531" w:type="dxa"/>
          </w:tcPr>
          <w:p w14:paraId="39272BA2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Topical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NSAID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cream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4531" w:type="dxa"/>
          </w:tcPr>
          <w:p w14:paraId="2EC1B49A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M02AA*</w:t>
            </w:r>
          </w:p>
        </w:tc>
      </w:tr>
      <w:tr w:rsidR="00D64F34" w:rsidRPr="00915BB6" w14:paraId="52458297" w14:textId="77777777" w:rsidTr="00C4736C">
        <w:tc>
          <w:tcPr>
            <w:tcW w:w="4531" w:type="dxa"/>
          </w:tcPr>
          <w:p w14:paraId="4FD38407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Glucosamine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4531" w:type="dxa"/>
          </w:tcPr>
          <w:p w14:paraId="007CE40D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M01AX05</w:t>
            </w:r>
          </w:p>
        </w:tc>
      </w:tr>
      <w:tr w:rsidR="00D64F34" w:rsidRPr="00915BB6" w14:paraId="48245985" w14:textId="77777777" w:rsidTr="00C4736C">
        <w:tc>
          <w:tcPr>
            <w:tcW w:w="4531" w:type="dxa"/>
          </w:tcPr>
          <w:p w14:paraId="4FAFB9B7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Hyaluronic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acid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injection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4531" w:type="dxa"/>
          </w:tcPr>
          <w:p w14:paraId="23748523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M01AX01</w:t>
            </w:r>
          </w:p>
        </w:tc>
      </w:tr>
      <w:tr w:rsidR="00D64F34" w:rsidRPr="00915BB6" w14:paraId="17992FFC" w14:textId="77777777" w:rsidTr="00C4736C">
        <w:tc>
          <w:tcPr>
            <w:tcW w:w="4531" w:type="dxa"/>
          </w:tcPr>
          <w:p w14:paraId="358B19EF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Corticosteroid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(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cortisone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)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injection</w:t>
            </w:r>
            <w:proofErr w:type="spellEnd"/>
          </w:p>
        </w:tc>
        <w:tc>
          <w:tcPr>
            <w:tcW w:w="4531" w:type="dxa"/>
          </w:tcPr>
          <w:p w14:paraId="346EBEC4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H02AB*</w:t>
            </w:r>
          </w:p>
        </w:tc>
      </w:tr>
      <w:tr w:rsidR="00D64F34" w:rsidRPr="00915BB6" w14:paraId="6892160F" w14:textId="77777777" w:rsidTr="00C4736C">
        <w:tc>
          <w:tcPr>
            <w:tcW w:w="4531" w:type="dxa"/>
          </w:tcPr>
          <w:p w14:paraId="6AD294A9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Morphine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or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other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opioids</w:t>
            </w:r>
            <w:proofErr w:type="spellEnd"/>
          </w:p>
        </w:tc>
        <w:tc>
          <w:tcPr>
            <w:tcW w:w="4531" w:type="dxa"/>
          </w:tcPr>
          <w:p w14:paraId="2B9E077D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N02A (</w:t>
            </w:r>
            <w:proofErr w:type="spellStart"/>
            <w:r w:rsidRPr="00915BB6">
              <w:rPr>
                <w:rFonts w:ascii="Arial" w:hAnsi="Arial" w:cs="Arial"/>
                <w:sz w:val="20"/>
                <w:szCs w:val="20"/>
              </w:rPr>
              <w:t>excl</w:t>
            </w:r>
            <w:proofErr w:type="spellEnd"/>
            <w:r w:rsidRPr="00915BB6">
              <w:rPr>
                <w:rFonts w:ascii="Arial" w:hAnsi="Arial" w:cs="Arial"/>
                <w:sz w:val="20"/>
                <w:szCs w:val="20"/>
              </w:rPr>
              <w:t>. N02AA08 N02AJ06 N02AJ07 N02AJ08 N02AJ09 N02AX02)</w:t>
            </w:r>
          </w:p>
        </w:tc>
      </w:tr>
      <w:tr w:rsidR="00D64F34" w:rsidRPr="00915BB6" w14:paraId="5E6F4146" w14:textId="77777777" w:rsidTr="00C4736C">
        <w:tc>
          <w:tcPr>
            <w:tcW w:w="4531" w:type="dxa"/>
          </w:tcPr>
          <w:p w14:paraId="47651A83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Tramadol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4531" w:type="dxa"/>
          </w:tcPr>
          <w:p w14:paraId="0CB6DDFF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N02AX02</w:t>
            </w:r>
          </w:p>
        </w:tc>
      </w:tr>
      <w:tr w:rsidR="00D64F34" w:rsidRPr="00915BB6" w14:paraId="7A8619A3" w14:textId="77777777" w:rsidTr="00C4736C">
        <w:tc>
          <w:tcPr>
            <w:tcW w:w="4531" w:type="dxa"/>
          </w:tcPr>
          <w:p w14:paraId="6D27F8C3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Codeine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4531" w:type="dxa"/>
          </w:tcPr>
          <w:p w14:paraId="317F44FB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N02AA08 N02AJ06 N02AJ07 N02AJ08 N02AJ09</w:t>
            </w:r>
          </w:p>
        </w:tc>
      </w:tr>
      <w:tr w:rsidR="00D64F34" w:rsidRPr="00915BB6" w14:paraId="4D37D36B" w14:textId="77777777" w:rsidTr="00C4736C">
        <w:tc>
          <w:tcPr>
            <w:tcW w:w="4531" w:type="dxa"/>
          </w:tcPr>
          <w:p w14:paraId="059274DC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Tricyclic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antidepressants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(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for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neuropathic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pain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) </w:t>
            </w:r>
          </w:p>
        </w:tc>
        <w:tc>
          <w:tcPr>
            <w:tcW w:w="4531" w:type="dxa"/>
          </w:tcPr>
          <w:p w14:paraId="5E99CC19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N06A</w:t>
            </w:r>
          </w:p>
        </w:tc>
      </w:tr>
      <w:tr w:rsidR="00D64F34" w:rsidRPr="00915BB6" w14:paraId="4A73A6BC" w14:textId="77777777" w:rsidTr="00C4736C">
        <w:tc>
          <w:tcPr>
            <w:tcW w:w="4531" w:type="dxa"/>
          </w:tcPr>
          <w:p w14:paraId="71B67EC5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Anticonvulsants</w:t>
            </w:r>
            <w:proofErr w:type="spellEnd"/>
          </w:p>
        </w:tc>
        <w:tc>
          <w:tcPr>
            <w:tcW w:w="4531" w:type="dxa"/>
          </w:tcPr>
          <w:p w14:paraId="012A2FAD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N03A</w:t>
            </w:r>
          </w:p>
        </w:tc>
      </w:tr>
      <w:tr w:rsidR="00D64F34" w:rsidRPr="00915BB6" w14:paraId="3794BE5F" w14:textId="77777777" w:rsidTr="00C4736C">
        <w:tc>
          <w:tcPr>
            <w:tcW w:w="4531" w:type="dxa"/>
          </w:tcPr>
          <w:p w14:paraId="51D05E8D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Methotrexate</w:t>
            </w:r>
            <w:proofErr w:type="spellEnd"/>
          </w:p>
        </w:tc>
        <w:tc>
          <w:tcPr>
            <w:tcW w:w="4531" w:type="dxa"/>
          </w:tcPr>
          <w:p w14:paraId="41C82DE0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L04AX03</w:t>
            </w:r>
          </w:p>
        </w:tc>
      </w:tr>
      <w:tr w:rsidR="00D64F34" w:rsidRPr="00915BB6" w14:paraId="717498DB" w14:textId="77777777" w:rsidTr="00C4736C">
        <w:tc>
          <w:tcPr>
            <w:tcW w:w="4531" w:type="dxa"/>
          </w:tcPr>
          <w:p w14:paraId="60580DBD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Bisphosphonate</w:t>
            </w:r>
            <w:proofErr w:type="spellEnd"/>
          </w:p>
        </w:tc>
        <w:tc>
          <w:tcPr>
            <w:tcW w:w="4531" w:type="dxa"/>
          </w:tcPr>
          <w:p w14:paraId="2D13F396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M05BA* M05BB*</w:t>
            </w:r>
          </w:p>
        </w:tc>
      </w:tr>
      <w:tr w:rsidR="00D64F34" w:rsidRPr="00915BB6" w14:paraId="3D0A3571" w14:textId="77777777" w:rsidTr="00C4736C">
        <w:tc>
          <w:tcPr>
            <w:tcW w:w="4531" w:type="dxa"/>
          </w:tcPr>
          <w:p w14:paraId="211901D2" w14:textId="77777777" w:rsidR="00D64F34" w:rsidRPr="00915BB6" w:rsidRDefault="00D64F34" w:rsidP="00C4736C">
            <w:pPr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915BB6">
              <w:rPr>
                <w:rFonts w:ascii="Arial" w:hAnsi="Arial" w:cs="Arial"/>
                <w:b/>
                <w:sz w:val="24"/>
                <w:szCs w:val="24"/>
              </w:rPr>
              <w:t>Surgery</w:t>
            </w:r>
            <w:proofErr w:type="spellEnd"/>
          </w:p>
        </w:tc>
        <w:tc>
          <w:tcPr>
            <w:tcW w:w="4531" w:type="dxa"/>
          </w:tcPr>
          <w:p w14:paraId="57679D4B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4F34" w:rsidRPr="00915BB6" w14:paraId="168855D2" w14:textId="77777777" w:rsidTr="00C4736C">
        <w:tc>
          <w:tcPr>
            <w:tcW w:w="4531" w:type="dxa"/>
          </w:tcPr>
          <w:p w14:paraId="4BB0F8CE" w14:textId="77777777" w:rsidR="00D64F34" w:rsidRPr="00915BB6" w:rsidRDefault="00D64F34" w:rsidP="00C4736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15BB6">
              <w:rPr>
                <w:rFonts w:ascii="Arial" w:hAnsi="Arial" w:cs="Arial"/>
                <w:b/>
                <w:sz w:val="24"/>
                <w:szCs w:val="24"/>
              </w:rPr>
              <w:t xml:space="preserve">  </w:t>
            </w:r>
            <w:proofErr w:type="spellStart"/>
            <w:r w:rsidRPr="00915BB6">
              <w:rPr>
                <w:rFonts w:ascii="Arial" w:hAnsi="Arial" w:cs="Arial"/>
                <w:b/>
                <w:sz w:val="24"/>
                <w:szCs w:val="24"/>
              </w:rPr>
              <w:t>Hip</w:t>
            </w:r>
            <w:proofErr w:type="spellEnd"/>
          </w:p>
        </w:tc>
        <w:tc>
          <w:tcPr>
            <w:tcW w:w="4531" w:type="dxa"/>
          </w:tcPr>
          <w:p w14:paraId="5F45DEFC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4F34" w:rsidRPr="00915BB6" w14:paraId="1569F66B" w14:textId="77777777" w:rsidTr="00C4736C">
        <w:tc>
          <w:tcPr>
            <w:tcW w:w="4531" w:type="dxa"/>
          </w:tcPr>
          <w:p w14:paraId="07511ED4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Diagnostic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arthroscopy</w:t>
            </w:r>
            <w:proofErr w:type="spellEnd"/>
          </w:p>
        </w:tc>
        <w:tc>
          <w:tcPr>
            <w:tcW w:w="4531" w:type="dxa"/>
          </w:tcPr>
          <w:p w14:paraId="4E184DB5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FA11B</w:t>
            </w:r>
          </w:p>
        </w:tc>
      </w:tr>
      <w:tr w:rsidR="00D64F34" w:rsidRPr="00915BB6" w14:paraId="4241B2E9" w14:textId="77777777" w:rsidTr="00C4736C">
        <w:tc>
          <w:tcPr>
            <w:tcW w:w="4531" w:type="dxa"/>
          </w:tcPr>
          <w:p w14:paraId="1D1F1C4C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Arthroscopic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surgery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for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femoroacetabular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915BB6">
              <w:rPr>
                <w:rFonts w:ascii="Arial" w:hAnsi="Arial" w:cs="Arial"/>
                <w:sz w:val="24"/>
                <w:szCs w:val="24"/>
              </w:rPr>
              <w:br/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impingement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syndrome</w:t>
            </w:r>
            <w:proofErr w:type="spellEnd"/>
          </w:p>
        </w:tc>
        <w:tc>
          <w:tcPr>
            <w:tcW w:w="4531" w:type="dxa"/>
          </w:tcPr>
          <w:p w14:paraId="4D8D56A4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FA01A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A1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A11B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E9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F0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F1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F2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F3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F9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H3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H4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H5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 xml:space="preserve">KNFH91 </w:t>
            </w:r>
          </w:p>
        </w:tc>
      </w:tr>
      <w:tr w:rsidR="00D64F34" w:rsidRPr="00915BB6" w14:paraId="0661810C" w14:textId="77777777" w:rsidTr="00C4736C">
        <w:tc>
          <w:tcPr>
            <w:tcW w:w="4531" w:type="dxa"/>
          </w:tcPr>
          <w:p w14:paraId="6D796C9C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Removal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of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loose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bodies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in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hip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joint</w:t>
            </w:r>
            <w:proofErr w:type="spellEnd"/>
          </w:p>
        </w:tc>
        <w:tc>
          <w:tcPr>
            <w:tcW w:w="4531" w:type="dxa"/>
          </w:tcPr>
          <w:p w14:paraId="66487FF3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FH4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H4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 xml:space="preserve">KNFH4 </w:t>
            </w:r>
          </w:p>
        </w:tc>
      </w:tr>
      <w:tr w:rsidR="00D64F34" w:rsidRPr="00915BB6" w14:paraId="69821557" w14:textId="77777777" w:rsidTr="00C4736C">
        <w:tc>
          <w:tcPr>
            <w:tcW w:w="4531" w:type="dxa"/>
          </w:tcPr>
          <w:p w14:paraId="65A04ED2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lastRenderedPageBreak/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Surgical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treatment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of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hip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dysplasia</w:t>
            </w:r>
            <w:proofErr w:type="spellEnd"/>
          </w:p>
        </w:tc>
        <w:tc>
          <w:tcPr>
            <w:tcW w:w="4531" w:type="dxa"/>
          </w:tcPr>
          <w:p w14:paraId="51FCC799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 xml:space="preserve">KNEK59 </w:t>
            </w:r>
          </w:p>
        </w:tc>
      </w:tr>
      <w:tr w:rsidR="00D64F34" w:rsidRPr="00915BB6" w14:paraId="43C02F9E" w14:textId="77777777" w:rsidTr="00C4736C">
        <w:tc>
          <w:tcPr>
            <w:tcW w:w="4531" w:type="dxa"/>
          </w:tcPr>
          <w:p w14:paraId="3E79A5DD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Tenotomy</w:t>
            </w:r>
            <w:proofErr w:type="spellEnd"/>
          </w:p>
        </w:tc>
        <w:tc>
          <w:tcPr>
            <w:tcW w:w="4531" w:type="dxa"/>
          </w:tcPr>
          <w:p w14:paraId="5BDCE168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FL3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 xml:space="preserve">KNFL69 </w:t>
            </w:r>
          </w:p>
        </w:tc>
      </w:tr>
      <w:tr w:rsidR="00D64F34" w:rsidRPr="00915BB6" w14:paraId="16AE5C45" w14:textId="77777777" w:rsidTr="00C4736C">
        <w:tc>
          <w:tcPr>
            <w:tcW w:w="4531" w:type="dxa"/>
          </w:tcPr>
          <w:p w14:paraId="3EEF9C43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Labral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repair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094A8458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Ligament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reconstruction</w:t>
            </w:r>
            <w:proofErr w:type="spellEnd"/>
          </w:p>
        </w:tc>
        <w:tc>
          <w:tcPr>
            <w:tcW w:w="4531" w:type="dxa"/>
          </w:tcPr>
          <w:p w14:paraId="0AC3DAD2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FE9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 xml:space="preserve">KNFE92 </w:t>
            </w:r>
          </w:p>
        </w:tc>
      </w:tr>
      <w:tr w:rsidR="00D64F34" w:rsidRPr="00915BB6" w14:paraId="376BEC60" w14:textId="77777777" w:rsidTr="00C4736C">
        <w:tc>
          <w:tcPr>
            <w:tcW w:w="4531" w:type="dxa"/>
          </w:tcPr>
          <w:p w14:paraId="3A167C76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Synovectomy</w:t>
            </w:r>
            <w:proofErr w:type="spellEnd"/>
          </w:p>
        </w:tc>
        <w:tc>
          <w:tcPr>
            <w:tcW w:w="4531" w:type="dxa"/>
          </w:tcPr>
          <w:p w14:paraId="0BB199F4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FF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 xml:space="preserve">KNFF1 </w:t>
            </w:r>
          </w:p>
        </w:tc>
      </w:tr>
      <w:tr w:rsidR="00D64F34" w:rsidRPr="00915BB6" w14:paraId="583E6D4C" w14:textId="77777777" w:rsidTr="00C4736C">
        <w:tc>
          <w:tcPr>
            <w:tcW w:w="4531" w:type="dxa"/>
          </w:tcPr>
          <w:p w14:paraId="4257E455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Cartilage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Microfracture</w:t>
            </w:r>
            <w:proofErr w:type="spellEnd"/>
          </w:p>
        </w:tc>
        <w:tc>
          <w:tcPr>
            <w:tcW w:w="4531" w:type="dxa"/>
          </w:tcPr>
          <w:p w14:paraId="40DF7954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 xml:space="preserve">KNFK29 </w:t>
            </w:r>
          </w:p>
        </w:tc>
      </w:tr>
      <w:tr w:rsidR="00D64F34" w:rsidRPr="00915BB6" w14:paraId="7A2E83F1" w14:textId="77777777" w:rsidTr="00C4736C">
        <w:tc>
          <w:tcPr>
            <w:tcW w:w="4531" w:type="dxa"/>
          </w:tcPr>
          <w:p w14:paraId="6DF3D805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Arthroplasty</w:t>
            </w:r>
            <w:proofErr w:type="spellEnd"/>
          </w:p>
        </w:tc>
        <w:tc>
          <w:tcPr>
            <w:tcW w:w="4531" w:type="dxa"/>
            <w:shd w:val="clear" w:color="auto" w:fill="auto"/>
          </w:tcPr>
          <w:p w14:paraId="3EB328BC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FB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C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G0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G1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G29</w:t>
            </w:r>
          </w:p>
        </w:tc>
      </w:tr>
      <w:tr w:rsidR="00D64F34" w:rsidRPr="00915BB6" w14:paraId="22757E73" w14:textId="77777777" w:rsidTr="00C4736C">
        <w:tc>
          <w:tcPr>
            <w:tcW w:w="4531" w:type="dxa"/>
          </w:tcPr>
          <w:p w14:paraId="6588B7F9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Hip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resurfacing</w:t>
            </w:r>
            <w:proofErr w:type="spellEnd"/>
          </w:p>
        </w:tc>
        <w:tc>
          <w:tcPr>
            <w:tcW w:w="4531" w:type="dxa"/>
          </w:tcPr>
          <w:p w14:paraId="4906BC60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FK0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K1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K2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K3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 xml:space="preserve">KNFK99 </w:t>
            </w:r>
          </w:p>
        </w:tc>
      </w:tr>
      <w:tr w:rsidR="00D64F34" w:rsidRPr="00915BB6" w14:paraId="5445F365" w14:textId="77777777" w:rsidTr="00C4736C">
        <w:tc>
          <w:tcPr>
            <w:tcW w:w="4531" w:type="dxa"/>
          </w:tcPr>
          <w:p w14:paraId="1080D7E0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Osteosynthesis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of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proximal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femoral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fracture</w:t>
            </w:r>
            <w:proofErr w:type="spellEnd"/>
          </w:p>
        </w:tc>
        <w:tc>
          <w:tcPr>
            <w:tcW w:w="4531" w:type="dxa"/>
          </w:tcPr>
          <w:p w14:paraId="39E6548A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FJ3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3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3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33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4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4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4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43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5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5</w:t>
            </w:r>
            <w:r>
              <w:rPr>
                <w:rFonts w:ascii="Arial" w:hAnsi="Arial" w:cs="Arial"/>
                <w:sz w:val="20"/>
                <w:szCs w:val="20"/>
              </w:rPr>
              <w:t xml:space="preserve">1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5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53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6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6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6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63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7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7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7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73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8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8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J82</w:t>
            </w:r>
          </w:p>
        </w:tc>
      </w:tr>
      <w:tr w:rsidR="00D64F34" w:rsidRPr="00915BB6" w14:paraId="055A3CF6" w14:textId="77777777" w:rsidTr="00C4736C">
        <w:tc>
          <w:tcPr>
            <w:tcW w:w="4531" w:type="dxa"/>
          </w:tcPr>
          <w:p w14:paraId="1A974B8D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Other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hip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surgeries</w:t>
            </w:r>
            <w:proofErr w:type="spellEnd"/>
          </w:p>
        </w:tc>
        <w:tc>
          <w:tcPr>
            <w:tcW w:w="4531" w:type="dxa"/>
          </w:tcPr>
          <w:p w14:paraId="393A1C3E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FA22A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A22C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A02A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A1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F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F3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F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G3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G4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G5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H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H2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H2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H3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H5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H7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 xml:space="preserve">KNFH72 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H9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L04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L0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L1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L2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L4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L5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L7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L8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L9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M7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M9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N09A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N19A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N29A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N39A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R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S1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S4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S9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T0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T1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T3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T4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T5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T5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T5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T53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T9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U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U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U89A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FU9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 xml:space="preserve">KNFW </w:t>
            </w:r>
          </w:p>
        </w:tc>
      </w:tr>
      <w:tr w:rsidR="00D64F34" w:rsidRPr="00915BB6" w14:paraId="422B510D" w14:textId="77777777" w:rsidTr="00C4736C">
        <w:tc>
          <w:tcPr>
            <w:tcW w:w="4531" w:type="dxa"/>
          </w:tcPr>
          <w:p w14:paraId="71E152F3" w14:textId="77777777" w:rsidR="00D64F34" w:rsidRPr="00915BB6" w:rsidRDefault="00D64F34" w:rsidP="00C4736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15BB6">
              <w:rPr>
                <w:rFonts w:ascii="Arial" w:hAnsi="Arial" w:cs="Arial"/>
                <w:b/>
                <w:sz w:val="24"/>
                <w:szCs w:val="24"/>
              </w:rPr>
              <w:t xml:space="preserve">  </w:t>
            </w:r>
            <w:proofErr w:type="spellStart"/>
            <w:r w:rsidRPr="00915BB6">
              <w:rPr>
                <w:rFonts w:ascii="Arial" w:hAnsi="Arial" w:cs="Arial"/>
                <w:b/>
                <w:sz w:val="24"/>
                <w:szCs w:val="24"/>
              </w:rPr>
              <w:t>Knee</w:t>
            </w:r>
            <w:proofErr w:type="spellEnd"/>
          </w:p>
        </w:tc>
        <w:tc>
          <w:tcPr>
            <w:tcW w:w="4531" w:type="dxa"/>
          </w:tcPr>
          <w:p w14:paraId="6C382D36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4F34" w:rsidRPr="00915BB6" w14:paraId="5E22139E" w14:textId="77777777" w:rsidTr="00C4736C">
        <w:tc>
          <w:tcPr>
            <w:tcW w:w="4531" w:type="dxa"/>
          </w:tcPr>
          <w:p w14:paraId="12D130E0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Diagnostic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arthroscopy</w:t>
            </w:r>
            <w:proofErr w:type="spellEnd"/>
          </w:p>
        </w:tc>
        <w:tc>
          <w:tcPr>
            <w:tcW w:w="4531" w:type="dxa"/>
          </w:tcPr>
          <w:p w14:paraId="7E4CA9FC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GA11 </w:t>
            </w:r>
          </w:p>
        </w:tc>
      </w:tr>
      <w:tr w:rsidR="00D64F34" w:rsidRPr="00915BB6" w14:paraId="3F241810" w14:textId="77777777" w:rsidTr="00C4736C">
        <w:tc>
          <w:tcPr>
            <w:tcW w:w="4531" w:type="dxa"/>
          </w:tcPr>
          <w:p w14:paraId="5C5783F7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Arthroscopic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meniscal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surgery</w:t>
            </w:r>
            <w:proofErr w:type="spellEnd"/>
          </w:p>
        </w:tc>
        <w:tc>
          <w:tcPr>
            <w:tcW w:w="4531" w:type="dxa"/>
          </w:tcPr>
          <w:p w14:paraId="246E8654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GD0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D1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D2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 xml:space="preserve">KNGD91 </w:t>
            </w:r>
          </w:p>
        </w:tc>
      </w:tr>
      <w:tr w:rsidR="00D64F34" w:rsidRPr="00915BB6" w14:paraId="7D8F9A57" w14:textId="77777777" w:rsidTr="00C4736C">
        <w:tc>
          <w:tcPr>
            <w:tcW w:w="4531" w:type="dxa"/>
          </w:tcPr>
          <w:p w14:paraId="66BBE597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Removal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of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loose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bodies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in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knee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joint</w:t>
            </w:r>
            <w:proofErr w:type="spellEnd"/>
          </w:p>
        </w:tc>
        <w:tc>
          <w:tcPr>
            <w:tcW w:w="4531" w:type="dxa"/>
          </w:tcPr>
          <w:p w14:paraId="5163D282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 xml:space="preserve">KNGH41 </w:t>
            </w:r>
          </w:p>
        </w:tc>
      </w:tr>
      <w:tr w:rsidR="00D64F34" w:rsidRPr="00915BB6" w14:paraId="157EC208" w14:textId="77777777" w:rsidTr="00C4736C">
        <w:tc>
          <w:tcPr>
            <w:tcW w:w="4531" w:type="dxa"/>
          </w:tcPr>
          <w:p w14:paraId="09210900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ACL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reconstruction</w:t>
            </w:r>
            <w:proofErr w:type="spellEnd"/>
          </w:p>
        </w:tc>
        <w:tc>
          <w:tcPr>
            <w:tcW w:w="4531" w:type="dxa"/>
          </w:tcPr>
          <w:p w14:paraId="5362EF2F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GE1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15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2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25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3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35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4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45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5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55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9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 xml:space="preserve">KNGE95 </w:t>
            </w:r>
          </w:p>
        </w:tc>
      </w:tr>
      <w:tr w:rsidR="00D64F34" w:rsidRPr="00915BB6" w14:paraId="09D92D8E" w14:textId="77777777" w:rsidTr="00C4736C">
        <w:tc>
          <w:tcPr>
            <w:tcW w:w="4531" w:type="dxa"/>
          </w:tcPr>
          <w:p w14:paraId="3AE66C39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PCL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reconstruction</w:t>
            </w:r>
            <w:proofErr w:type="spellEnd"/>
          </w:p>
        </w:tc>
        <w:tc>
          <w:tcPr>
            <w:tcW w:w="4531" w:type="dxa"/>
          </w:tcPr>
          <w:p w14:paraId="34D28CD7" w14:textId="77777777" w:rsidR="00D64F34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GE1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16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2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26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3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36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4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46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5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56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9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 xml:space="preserve">KNGE96 </w:t>
            </w:r>
          </w:p>
          <w:p w14:paraId="0C71EE8C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4F34" w:rsidRPr="00915BB6" w14:paraId="3C5AAA38" w14:textId="77777777" w:rsidTr="00C4736C">
        <w:tc>
          <w:tcPr>
            <w:tcW w:w="4531" w:type="dxa"/>
          </w:tcPr>
          <w:p w14:paraId="6BB55901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lastRenderedPageBreak/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Collateral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ligaments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reconstruction</w:t>
            </w:r>
            <w:proofErr w:type="spellEnd"/>
          </w:p>
        </w:tc>
        <w:tc>
          <w:tcPr>
            <w:tcW w:w="4531" w:type="dxa"/>
          </w:tcPr>
          <w:p w14:paraId="272472F3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GE13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14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23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24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33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34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43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44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53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54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E93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 xml:space="preserve">KNGE94 </w:t>
            </w:r>
          </w:p>
        </w:tc>
      </w:tr>
      <w:tr w:rsidR="00D64F34" w:rsidRPr="00915BB6" w14:paraId="1B33C7B8" w14:textId="77777777" w:rsidTr="00C4736C">
        <w:tc>
          <w:tcPr>
            <w:tcW w:w="4531" w:type="dxa"/>
          </w:tcPr>
          <w:p w14:paraId="7D410D4B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Debridement</w:t>
            </w:r>
            <w:proofErr w:type="spellEnd"/>
          </w:p>
        </w:tc>
        <w:tc>
          <w:tcPr>
            <w:tcW w:w="4531" w:type="dxa"/>
          </w:tcPr>
          <w:p w14:paraId="43A7E61D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GF9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>KNGF3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 xml:space="preserve">KNGF11 </w:t>
            </w:r>
          </w:p>
        </w:tc>
      </w:tr>
      <w:tr w:rsidR="00D64F34" w:rsidRPr="00915BB6" w14:paraId="1ED1B159" w14:textId="77777777" w:rsidTr="00C4736C">
        <w:tc>
          <w:tcPr>
            <w:tcW w:w="4531" w:type="dxa"/>
          </w:tcPr>
          <w:p w14:paraId="2C81A7E0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Microfracture</w:t>
            </w:r>
            <w:proofErr w:type="spellEnd"/>
          </w:p>
        </w:tc>
        <w:tc>
          <w:tcPr>
            <w:tcW w:w="4531" w:type="dxa"/>
          </w:tcPr>
          <w:p w14:paraId="0512018A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 xml:space="preserve">KNGK29 </w:t>
            </w:r>
          </w:p>
        </w:tc>
      </w:tr>
      <w:tr w:rsidR="00D64F34" w:rsidRPr="00915BB6" w14:paraId="700060C1" w14:textId="77777777" w:rsidTr="00C4736C">
        <w:tc>
          <w:tcPr>
            <w:tcW w:w="4531" w:type="dxa"/>
          </w:tcPr>
          <w:p w14:paraId="6D8D6F3B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Surgery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for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jumper's</w:t>
            </w:r>
            <w:proofErr w:type="spellEnd"/>
            <w:r w:rsidRPr="00915BB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knee</w:t>
            </w:r>
            <w:proofErr w:type="spellEnd"/>
          </w:p>
        </w:tc>
        <w:tc>
          <w:tcPr>
            <w:tcW w:w="4531" w:type="dxa"/>
          </w:tcPr>
          <w:p w14:paraId="65F12AB5" w14:textId="77777777" w:rsidR="00D64F34" w:rsidRPr="00915BB6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GL5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 xml:space="preserve">KNGK19 </w:t>
            </w:r>
          </w:p>
        </w:tc>
      </w:tr>
      <w:tr w:rsidR="00D64F34" w:rsidRPr="00833172" w14:paraId="56E649E2" w14:textId="77777777" w:rsidTr="00C4736C">
        <w:tc>
          <w:tcPr>
            <w:tcW w:w="4531" w:type="dxa"/>
          </w:tcPr>
          <w:p w14:paraId="598CC7BE" w14:textId="77777777" w:rsidR="00D64F34" w:rsidRPr="00915BB6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915BB6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915BB6">
              <w:rPr>
                <w:rFonts w:ascii="Arial" w:hAnsi="Arial" w:cs="Arial"/>
                <w:sz w:val="24"/>
                <w:szCs w:val="24"/>
              </w:rPr>
              <w:t>Synovectomy</w:t>
            </w:r>
            <w:proofErr w:type="spellEnd"/>
          </w:p>
        </w:tc>
        <w:tc>
          <w:tcPr>
            <w:tcW w:w="4531" w:type="dxa"/>
          </w:tcPr>
          <w:p w14:paraId="08D7B924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915BB6">
              <w:rPr>
                <w:rFonts w:ascii="Arial" w:hAnsi="Arial" w:cs="Arial"/>
                <w:sz w:val="20"/>
                <w:szCs w:val="20"/>
              </w:rPr>
              <w:t>KNGF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15BB6">
              <w:rPr>
                <w:rFonts w:ascii="Arial" w:hAnsi="Arial" w:cs="Arial"/>
                <w:sz w:val="20"/>
                <w:szCs w:val="20"/>
              </w:rPr>
              <w:t xml:space="preserve">KNGF1 </w:t>
            </w:r>
          </w:p>
        </w:tc>
      </w:tr>
      <w:tr w:rsidR="00D64F34" w:rsidRPr="00833172" w14:paraId="67B25570" w14:textId="77777777" w:rsidTr="00C4736C">
        <w:tc>
          <w:tcPr>
            <w:tcW w:w="4531" w:type="dxa"/>
          </w:tcPr>
          <w:p w14:paraId="5BAD3898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833172">
              <w:rPr>
                <w:rFonts w:ascii="Arial" w:hAnsi="Arial" w:cs="Arial"/>
                <w:sz w:val="24"/>
                <w:szCs w:val="24"/>
              </w:rPr>
              <w:t>Patellae</w:t>
            </w:r>
            <w:proofErr w:type="spellEnd"/>
            <w:r w:rsidRPr="0083317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833172">
              <w:rPr>
                <w:rFonts w:ascii="Arial" w:hAnsi="Arial" w:cs="Arial"/>
                <w:sz w:val="24"/>
                <w:szCs w:val="24"/>
              </w:rPr>
              <w:t>stabilization</w:t>
            </w:r>
            <w:proofErr w:type="spellEnd"/>
          </w:p>
        </w:tc>
        <w:tc>
          <w:tcPr>
            <w:tcW w:w="4531" w:type="dxa"/>
          </w:tcPr>
          <w:p w14:paraId="1F6102BA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KNGG29A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 xml:space="preserve">KNGG29B </w:t>
            </w:r>
          </w:p>
        </w:tc>
      </w:tr>
      <w:tr w:rsidR="00D64F34" w:rsidRPr="00833172" w14:paraId="2B21338C" w14:textId="77777777" w:rsidTr="00C4736C">
        <w:tc>
          <w:tcPr>
            <w:tcW w:w="4531" w:type="dxa"/>
          </w:tcPr>
          <w:p w14:paraId="3F84888C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833172">
              <w:rPr>
                <w:rFonts w:ascii="Arial" w:hAnsi="Arial" w:cs="Arial"/>
                <w:sz w:val="24"/>
                <w:szCs w:val="24"/>
              </w:rPr>
              <w:t>Osteotomy</w:t>
            </w:r>
            <w:proofErr w:type="spellEnd"/>
          </w:p>
        </w:tc>
        <w:tc>
          <w:tcPr>
            <w:tcW w:w="4531" w:type="dxa"/>
          </w:tcPr>
          <w:p w14:paraId="5A773B0C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 xml:space="preserve">KNGK59 </w:t>
            </w:r>
          </w:p>
        </w:tc>
      </w:tr>
      <w:tr w:rsidR="00D64F34" w:rsidRPr="00833172" w14:paraId="2A32DAC8" w14:textId="77777777" w:rsidTr="00C4736C">
        <w:tc>
          <w:tcPr>
            <w:tcW w:w="4531" w:type="dxa"/>
          </w:tcPr>
          <w:p w14:paraId="33C342D3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833172">
              <w:rPr>
                <w:rFonts w:ascii="Arial" w:hAnsi="Arial" w:cs="Arial"/>
                <w:sz w:val="24"/>
                <w:szCs w:val="24"/>
              </w:rPr>
              <w:t>Arthroplasty</w:t>
            </w:r>
            <w:proofErr w:type="spellEnd"/>
          </w:p>
        </w:tc>
        <w:tc>
          <w:tcPr>
            <w:tcW w:w="4531" w:type="dxa"/>
          </w:tcPr>
          <w:p w14:paraId="64E75EA2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KNGB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 xml:space="preserve">KNGC </w:t>
            </w:r>
          </w:p>
          <w:p w14:paraId="1B265FB8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4F34" w:rsidRPr="00833172" w14:paraId="1D7E3999" w14:textId="77777777" w:rsidTr="00C4736C">
        <w:tc>
          <w:tcPr>
            <w:tcW w:w="4531" w:type="dxa"/>
          </w:tcPr>
          <w:p w14:paraId="7BFFE253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833172">
              <w:rPr>
                <w:rFonts w:ascii="Arial" w:hAnsi="Arial" w:cs="Arial"/>
                <w:sz w:val="24"/>
                <w:szCs w:val="24"/>
              </w:rPr>
              <w:t>Patellae</w:t>
            </w:r>
            <w:proofErr w:type="spellEnd"/>
            <w:r w:rsidRPr="00833172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Pr="00833172">
              <w:rPr>
                <w:rFonts w:ascii="Arial" w:hAnsi="Arial" w:cs="Arial"/>
                <w:sz w:val="24"/>
                <w:szCs w:val="24"/>
              </w:rPr>
              <w:t>other</w:t>
            </w:r>
            <w:proofErr w:type="spellEnd"/>
          </w:p>
        </w:tc>
        <w:tc>
          <w:tcPr>
            <w:tcW w:w="4531" w:type="dxa"/>
          </w:tcPr>
          <w:p w14:paraId="229A88C9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KNGH7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1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3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4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6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7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8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 xml:space="preserve">KNGJ90 </w:t>
            </w:r>
          </w:p>
        </w:tc>
      </w:tr>
      <w:tr w:rsidR="00D64F34" w:rsidRPr="00833172" w14:paraId="25C110F5" w14:textId="77777777" w:rsidTr="00C4736C">
        <w:tc>
          <w:tcPr>
            <w:tcW w:w="4531" w:type="dxa"/>
          </w:tcPr>
          <w:p w14:paraId="0E746D5D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hAnsi="Arial" w:cs="Arial"/>
                <w:sz w:val="24"/>
                <w:szCs w:val="24"/>
              </w:rPr>
              <w:t xml:space="preserve">    </w:t>
            </w:r>
            <w:proofErr w:type="spellStart"/>
            <w:r w:rsidRPr="00833172">
              <w:rPr>
                <w:rFonts w:ascii="Arial" w:hAnsi="Arial" w:cs="Arial"/>
                <w:sz w:val="24"/>
                <w:szCs w:val="24"/>
              </w:rPr>
              <w:t>Other</w:t>
            </w:r>
            <w:proofErr w:type="spellEnd"/>
            <w:r w:rsidRPr="0083317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833172">
              <w:rPr>
                <w:rFonts w:ascii="Arial" w:hAnsi="Arial" w:cs="Arial"/>
                <w:sz w:val="24"/>
                <w:szCs w:val="24"/>
              </w:rPr>
              <w:t>knee</w:t>
            </w:r>
            <w:proofErr w:type="spellEnd"/>
            <w:r w:rsidRPr="0083317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833172">
              <w:rPr>
                <w:rFonts w:ascii="Arial" w:hAnsi="Arial" w:cs="Arial"/>
                <w:sz w:val="24"/>
                <w:szCs w:val="24"/>
              </w:rPr>
              <w:t>surgeries</w:t>
            </w:r>
            <w:proofErr w:type="spellEnd"/>
          </w:p>
        </w:tc>
        <w:tc>
          <w:tcPr>
            <w:tcW w:w="4531" w:type="dxa"/>
          </w:tcPr>
          <w:p w14:paraId="239446E7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KNGF3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A02A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A1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A20A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A20C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A22A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A22C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A32A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D0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D1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D2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D9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E0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E1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E2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E3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E4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E5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E9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G0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G1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G3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G4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G5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</w:p>
          <w:p w14:paraId="0A70D5A7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KNGG9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F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F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H0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H0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H1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H1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H2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H2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H3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H3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H4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H5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H9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H9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1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1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3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3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4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4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5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5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6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6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7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7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8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8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9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J9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K0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K1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K2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K3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K4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K7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K8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K9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L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M3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M7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M9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P29A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R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S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T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U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U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U3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U4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U6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U89A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>KNGU99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33172">
              <w:rPr>
                <w:rFonts w:ascii="Arial" w:hAnsi="Arial" w:cs="Arial"/>
                <w:sz w:val="20"/>
                <w:szCs w:val="20"/>
              </w:rPr>
              <w:t xml:space="preserve">KNGW </w:t>
            </w:r>
          </w:p>
        </w:tc>
      </w:tr>
    </w:tbl>
    <w:p w14:paraId="7AB43DB3" w14:textId="77777777" w:rsidR="00D64F34" w:rsidRDefault="00D64F34" w:rsidP="00D64F34"/>
    <w:tbl>
      <w:tblPr>
        <w:tblStyle w:val="TabloKlavuzu"/>
        <w:tblW w:w="0" w:type="auto"/>
        <w:tblInd w:w="0" w:type="dxa"/>
        <w:tblLook w:val="04A0" w:firstRow="1" w:lastRow="0" w:firstColumn="1" w:lastColumn="0" w:noHBand="0" w:noVBand="1"/>
      </w:tblPr>
      <w:tblGrid>
        <w:gridCol w:w="3212"/>
        <w:gridCol w:w="3423"/>
        <w:gridCol w:w="2427"/>
      </w:tblGrid>
      <w:tr w:rsidR="00D64F34" w:rsidRPr="00833172" w14:paraId="712D00BE" w14:textId="77777777" w:rsidTr="00C4736C">
        <w:tc>
          <w:tcPr>
            <w:tcW w:w="3212" w:type="dxa"/>
          </w:tcPr>
          <w:p w14:paraId="6FAFECCB" w14:textId="77777777" w:rsidR="00D64F34" w:rsidRPr="008B779D" w:rsidRDefault="00D64F34" w:rsidP="00C4736C">
            <w:pPr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8B779D">
              <w:rPr>
                <w:rFonts w:ascii="Arial" w:hAnsi="Arial" w:cs="Arial"/>
                <w:b/>
                <w:sz w:val="24"/>
                <w:szCs w:val="24"/>
              </w:rPr>
              <w:t>Comorbidities</w:t>
            </w:r>
            <w:proofErr w:type="spellEnd"/>
            <w:r w:rsidRPr="008B779D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423" w:type="dxa"/>
          </w:tcPr>
          <w:p w14:paraId="4B1C0FD2" w14:textId="77777777" w:rsidR="00D64F34" w:rsidRPr="00B52744" w:rsidRDefault="00D64F34" w:rsidP="00C4736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B779D">
              <w:rPr>
                <w:rFonts w:ascii="Arial" w:hAnsi="Arial" w:cs="Arial"/>
                <w:b/>
                <w:sz w:val="24"/>
                <w:szCs w:val="24"/>
              </w:rPr>
              <w:t xml:space="preserve">ICD10 </w:t>
            </w:r>
            <w:proofErr w:type="spellStart"/>
            <w:r w:rsidRPr="008B779D">
              <w:rPr>
                <w:rFonts w:ascii="Arial" w:hAnsi="Arial" w:cs="Arial"/>
                <w:b/>
                <w:sz w:val="24"/>
                <w:szCs w:val="24"/>
              </w:rPr>
              <w:t>codes</w:t>
            </w:r>
            <w:proofErr w:type="spellEnd"/>
          </w:p>
        </w:tc>
        <w:tc>
          <w:tcPr>
            <w:tcW w:w="2427" w:type="dxa"/>
          </w:tcPr>
          <w:p w14:paraId="0E97D0AC" w14:textId="77777777" w:rsidR="00D64F34" w:rsidRPr="00B52744" w:rsidRDefault="00D64F34" w:rsidP="00C4736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52744">
              <w:rPr>
                <w:rFonts w:ascii="Arial" w:hAnsi="Arial" w:cs="Arial"/>
                <w:b/>
                <w:sz w:val="20"/>
                <w:szCs w:val="20"/>
              </w:rPr>
              <w:t xml:space="preserve">ATC </w:t>
            </w:r>
            <w:proofErr w:type="spellStart"/>
            <w:r w:rsidRPr="00B52744">
              <w:rPr>
                <w:rFonts w:ascii="Arial" w:hAnsi="Arial" w:cs="Arial"/>
                <w:b/>
                <w:sz w:val="20"/>
                <w:szCs w:val="20"/>
              </w:rPr>
              <w:t>codes</w:t>
            </w:r>
            <w:proofErr w:type="spellEnd"/>
          </w:p>
        </w:tc>
      </w:tr>
      <w:tr w:rsidR="00D64F34" w:rsidRPr="00833172" w14:paraId="2DDA5A0A" w14:textId="77777777" w:rsidTr="00C4736C">
        <w:tc>
          <w:tcPr>
            <w:tcW w:w="3212" w:type="dxa"/>
          </w:tcPr>
          <w:p w14:paraId="668263F2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eastAsia="Times New Roman" w:hAnsi="Arial" w:cs="Arial"/>
                <w:bCs/>
                <w:sz w:val="20"/>
                <w:szCs w:val="20"/>
                <w:lang w:val="en-US"/>
              </w:rPr>
              <w:t xml:space="preserve">  High blood pressure </w:t>
            </w:r>
          </w:p>
        </w:tc>
        <w:tc>
          <w:tcPr>
            <w:tcW w:w="3423" w:type="dxa"/>
          </w:tcPr>
          <w:p w14:paraId="33411C8C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I10,11,12,13,14,15</w:t>
            </w:r>
          </w:p>
        </w:tc>
        <w:tc>
          <w:tcPr>
            <w:tcW w:w="2427" w:type="dxa"/>
          </w:tcPr>
          <w:p w14:paraId="63F0F455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03A C07 C08 C09</w:t>
            </w:r>
          </w:p>
        </w:tc>
      </w:tr>
      <w:tr w:rsidR="00D64F34" w:rsidRPr="00833172" w14:paraId="22BDEF29" w14:textId="77777777" w:rsidTr="00C4736C">
        <w:tc>
          <w:tcPr>
            <w:tcW w:w="3212" w:type="dxa"/>
          </w:tcPr>
          <w:p w14:paraId="2CBD0075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eastAsia="Times New Roman" w:hAnsi="Arial" w:cs="Arial"/>
                <w:bCs/>
                <w:sz w:val="20"/>
                <w:szCs w:val="20"/>
                <w:lang w:val="en-US"/>
              </w:rPr>
              <w:t xml:space="preserve">  High cholesterol </w:t>
            </w:r>
          </w:p>
        </w:tc>
        <w:tc>
          <w:tcPr>
            <w:tcW w:w="3423" w:type="dxa"/>
          </w:tcPr>
          <w:p w14:paraId="69C765A3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E78.0</w:t>
            </w:r>
          </w:p>
        </w:tc>
        <w:tc>
          <w:tcPr>
            <w:tcW w:w="2427" w:type="dxa"/>
          </w:tcPr>
          <w:p w14:paraId="219315F4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10</w:t>
            </w:r>
          </w:p>
        </w:tc>
      </w:tr>
      <w:tr w:rsidR="00D64F34" w:rsidRPr="00833172" w14:paraId="5F7F0981" w14:textId="77777777" w:rsidTr="00C4736C">
        <w:tc>
          <w:tcPr>
            <w:tcW w:w="3212" w:type="dxa"/>
          </w:tcPr>
          <w:p w14:paraId="6B8CB03D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eastAsia="Times New Roman" w:hAnsi="Arial" w:cs="Arial"/>
                <w:bCs/>
                <w:sz w:val="20"/>
                <w:szCs w:val="20"/>
                <w:lang w:val="en-US"/>
              </w:rPr>
              <w:t xml:space="preserve">  Heart disease </w:t>
            </w:r>
          </w:p>
        </w:tc>
        <w:tc>
          <w:tcPr>
            <w:tcW w:w="3423" w:type="dxa"/>
          </w:tcPr>
          <w:p w14:paraId="0F5204C8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 xml:space="preserve">I05-I09, I20-I28, I30-I52 </w:t>
            </w:r>
          </w:p>
        </w:tc>
        <w:tc>
          <w:tcPr>
            <w:tcW w:w="2427" w:type="dxa"/>
          </w:tcPr>
          <w:p w14:paraId="588E206E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4F34" w:rsidRPr="00833172" w14:paraId="533DB81B" w14:textId="77777777" w:rsidTr="00C4736C">
        <w:tc>
          <w:tcPr>
            <w:tcW w:w="3212" w:type="dxa"/>
          </w:tcPr>
          <w:p w14:paraId="279C8922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eastAsia="Times New Roman" w:hAnsi="Arial" w:cs="Arial"/>
                <w:bCs/>
                <w:sz w:val="20"/>
                <w:szCs w:val="20"/>
                <w:lang w:val="en-US"/>
              </w:rPr>
              <w:lastRenderedPageBreak/>
              <w:t xml:space="preserve">  Ulcers or other stomach disease </w:t>
            </w:r>
          </w:p>
        </w:tc>
        <w:tc>
          <w:tcPr>
            <w:tcW w:w="3423" w:type="dxa"/>
          </w:tcPr>
          <w:p w14:paraId="3B45AD13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K20-K31</w:t>
            </w:r>
          </w:p>
        </w:tc>
        <w:tc>
          <w:tcPr>
            <w:tcW w:w="2427" w:type="dxa"/>
          </w:tcPr>
          <w:p w14:paraId="7B0D95EE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02B</w:t>
            </w:r>
          </w:p>
        </w:tc>
      </w:tr>
      <w:tr w:rsidR="00D64F34" w:rsidRPr="00833172" w14:paraId="71961E96" w14:textId="77777777" w:rsidTr="00C4736C">
        <w:tc>
          <w:tcPr>
            <w:tcW w:w="3212" w:type="dxa"/>
          </w:tcPr>
          <w:p w14:paraId="01CCCC56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eastAsia="Times New Roman" w:hAnsi="Arial" w:cs="Arial"/>
                <w:bCs/>
                <w:sz w:val="20"/>
                <w:szCs w:val="20"/>
                <w:lang w:val="en-US"/>
              </w:rPr>
              <w:t xml:space="preserve">  Chronic lung disease </w:t>
            </w:r>
          </w:p>
        </w:tc>
        <w:tc>
          <w:tcPr>
            <w:tcW w:w="3423" w:type="dxa"/>
          </w:tcPr>
          <w:p w14:paraId="28C7C1A1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J40-J47 -J60,61,62,63,64,65,66, J684, J701, J703</w:t>
            </w:r>
          </w:p>
        </w:tc>
        <w:tc>
          <w:tcPr>
            <w:tcW w:w="2427" w:type="dxa"/>
          </w:tcPr>
          <w:p w14:paraId="125C14C9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03</w:t>
            </w:r>
          </w:p>
        </w:tc>
      </w:tr>
      <w:tr w:rsidR="00D64F34" w:rsidRPr="00833172" w14:paraId="5EB17503" w14:textId="77777777" w:rsidTr="00C4736C">
        <w:tc>
          <w:tcPr>
            <w:tcW w:w="3212" w:type="dxa"/>
          </w:tcPr>
          <w:p w14:paraId="272049D8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eastAsia="Times New Roman" w:hAnsi="Arial" w:cs="Arial"/>
                <w:bCs/>
                <w:sz w:val="20"/>
                <w:szCs w:val="20"/>
                <w:lang w:val="en-US"/>
              </w:rPr>
              <w:t xml:space="preserve">  Diabetes </w:t>
            </w:r>
          </w:p>
        </w:tc>
        <w:tc>
          <w:tcPr>
            <w:tcW w:w="3423" w:type="dxa"/>
          </w:tcPr>
          <w:p w14:paraId="1CBDA5EF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E10, E11 E12, E13, E14</w:t>
            </w:r>
          </w:p>
        </w:tc>
        <w:tc>
          <w:tcPr>
            <w:tcW w:w="2427" w:type="dxa"/>
          </w:tcPr>
          <w:p w14:paraId="329379B9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10A A10B</w:t>
            </w:r>
          </w:p>
        </w:tc>
      </w:tr>
      <w:tr w:rsidR="00D64F34" w:rsidRPr="00833172" w14:paraId="70EB84C4" w14:textId="77777777" w:rsidTr="00C4736C">
        <w:tc>
          <w:tcPr>
            <w:tcW w:w="3212" w:type="dxa"/>
          </w:tcPr>
          <w:p w14:paraId="58E2E6E1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eastAsia="Times New Roman" w:hAnsi="Arial" w:cs="Arial"/>
                <w:bCs/>
                <w:sz w:val="20"/>
                <w:szCs w:val="20"/>
                <w:lang w:val="en-US"/>
              </w:rPr>
              <w:t xml:space="preserve">  Diabetes type 1 </w:t>
            </w:r>
          </w:p>
        </w:tc>
        <w:tc>
          <w:tcPr>
            <w:tcW w:w="3423" w:type="dxa"/>
          </w:tcPr>
          <w:p w14:paraId="13C02A12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E10</w:t>
            </w:r>
          </w:p>
        </w:tc>
        <w:tc>
          <w:tcPr>
            <w:tcW w:w="2427" w:type="dxa"/>
          </w:tcPr>
          <w:p w14:paraId="4E1AB055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4F34" w:rsidRPr="00833172" w14:paraId="5A7B7352" w14:textId="77777777" w:rsidTr="00C4736C">
        <w:tc>
          <w:tcPr>
            <w:tcW w:w="3212" w:type="dxa"/>
          </w:tcPr>
          <w:p w14:paraId="165155E2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eastAsia="Times New Roman" w:hAnsi="Arial" w:cs="Arial"/>
                <w:bCs/>
                <w:sz w:val="20"/>
                <w:szCs w:val="20"/>
                <w:lang w:val="en-US"/>
              </w:rPr>
              <w:t xml:space="preserve">  Diabetes type 2 </w:t>
            </w:r>
          </w:p>
        </w:tc>
        <w:tc>
          <w:tcPr>
            <w:tcW w:w="3423" w:type="dxa"/>
          </w:tcPr>
          <w:p w14:paraId="49586A2F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E11</w:t>
            </w:r>
          </w:p>
        </w:tc>
        <w:tc>
          <w:tcPr>
            <w:tcW w:w="2427" w:type="dxa"/>
          </w:tcPr>
          <w:p w14:paraId="5FEE77EC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10B</w:t>
            </w:r>
          </w:p>
        </w:tc>
      </w:tr>
      <w:tr w:rsidR="00D64F34" w:rsidRPr="00833172" w14:paraId="505E6766" w14:textId="77777777" w:rsidTr="00C4736C">
        <w:tc>
          <w:tcPr>
            <w:tcW w:w="3212" w:type="dxa"/>
          </w:tcPr>
          <w:p w14:paraId="4D0401C8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eastAsia="Times New Roman" w:hAnsi="Arial" w:cs="Arial"/>
                <w:bCs/>
                <w:sz w:val="20"/>
                <w:szCs w:val="20"/>
                <w:lang w:val="en-US"/>
              </w:rPr>
              <w:t xml:space="preserve">  Kidney or liver disease </w:t>
            </w:r>
          </w:p>
        </w:tc>
        <w:tc>
          <w:tcPr>
            <w:tcW w:w="3423" w:type="dxa"/>
          </w:tcPr>
          <w:p w14:paraId="2DC52C33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N00-N29, K70-K77</w:t>
            </w:r>
          </w:p>
        </w:tc>
        <w:tc>
          <w:tcPr>
            <w:tcW w:w="2427" w:type="dxa"/>
          </w:tcPr>
          <w:p w14:paraId="003D7281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4F34" w:rsidRPr="00833172" w14:paraId="48E53FDC" w14:textId="77777777" w:rsidTr="00C4736C">
        <w:tc>
          <w:tcPr>
            <w:tcW w:w="3212" w:type="dxa"/>
          </w:tcPr>
          <w:p w14:paraId="50B19829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eastAsia="Times New Roman" w:hAnsi="Arial" w:cs="Arial"/>
                <w:bCs/>
                <w:sz w:val="20"/>
                <w:szCs w:val="20"/>
                <w:lang w:val="en-US"/>
              </w:rPr>
              <w:t xml:space="preserve">  Anemia or other blood disease </w:t>
            </w:r>
          </w:p>
        </w:tc>
        <w:tc>
          <w:tcPr>
            <w:tcW w:w="3423" w:type="dxa"/>
          </w:tcPr>
          <w:p w14:paraId="48273888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D50-D69, D78,</w:t>
            </w:r>
          </w:p>
        </w:tc>
        <w:tc>
          <w:tcPr>
            <w:tcW w:w="2427" w:type="dxa"/>
          </w:tcPr>
          <w:p w14:paraId="23B098DE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4F34" w:rsidRPr="00833172" w14:paraId="5DBE244F" w14:textId="77777777" w:rsidTr="00C4736C">
        <w:tc>
          <w:tcPr>
            <w:tcW w:w="3212" w:type="dxa"/>
          </w:tcPr>
          <w:p w14:paraId="1DCFB224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eastAsia="Times New Roman" w:hAnsi="Arial" w:cs="Arial"/>
                <w:bCs/>
                <w:sz w:val="20"/>
                <w:szCs w:val="20"/>
                <w:lang w:val="en-US"/>
              </w:rPr>
              <w:t xml:space="preserve">  Cancer </w:t>
            </w:r>
          </w:p>
        </w:tc>
        <w:tc>
          <w:tcPr>
            <w:tcW w:w="3423" w:type="dxa"/>
          </w:tcPr>
          <w:p w14:paraId="43F1D30A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C00-C96</w:t>
            </w:r>
          </w:p>
        </w:tc>
        <w:tc>
          <w:tcPr>
            <w:tcW w:w="2427" w:type="dxa"/>
          </w:tcPr>
          <w:p w14:paraId="2F39F6CF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4F34" w:rsidRPr="00833172" w14:paraId="3E1D8A3E" w14:textId="77777777" w:rsidTr="00C4736C">
        <w:tc>
          <w:tcPr>
            <w:tcW w:w="3212" w:type="dxa"/>
          </w:tcPr>
          <w:p w14:paraId="6283E4FB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eastAsia="Times New Roman" w:hAnsi="Arial" w:cs="Arial"/>
                <w:bCs/>
                <w:sz w:val="20"/>
                <w:szCs w:val="20"/>
                <w:lang w:val="en-US"/>
              </w:rPr>
              <w:t xml:space="preserve">  Depression </w:t>
            </w:r>
          </w:p>
        </w:tc>
        <w:tc>
          <w:tcPr>
            <w:tcW w:w="3423" w:type="dxa"/>
          </w:tcPr>
          <w:p w14:paraId="78F45BCE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F313, F314, F315, F32, F33</w:t>
            </w:r>
          </w:p>
        </w:tc>
        <w:tc>
          <w:tcPr>
            <w:tcW w:w="2427" w:type="dxa"/>
          </w:tcPr>
          <w:p w14:paraId="5172D9E2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06A</w:t>
            </w:r>
          </w:p>
        </w:tc>
      </w:tr>
      <w:tr w:rsidR="00D64F34" w:rsidRPr="00833172" w14:paraId="7A2B0D2A" w14:textId="77777777" w:rsidTr="00C4736C">
        <w:tc>
          <w:tcPr>
            <w:tcW w:w="3212" w:type="dxa"/>
          </w:tcPr>
          <w:p w14:paraId="0E4D4FE2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eastAsia="Times New Roman" w:hAnsi="Arial" w:cs="Arial"/>
                <w:bCs/>
                <w:sz w:val="20"/>
                <w:szCs w:val="20"/>
                <w:lang w:val="en-US"/>
              </w:rPr>
              <w:t xml:space="preserve">  Rheumatoid arthritis </w:t>
            </w:r>
          </w:p>
        </w:tc>
        <w:tc>
          <w:tcPr>
            <w:tcW w:w="3423" w:type="dxa"/>
          </w:tcPr>
          <w:p w14:paraId="46FE3F08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M05, M06</w:t>
            </w:r>
          </w:p>
        </w:tc>
        <w:tc>
          <w:tcPr>
            <w:tcW w:w="2427" w:type="dxa"/>
          </w:tcPr>
          <w:p w14:paraId="22C4FD02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4F34" w:rsidRPr="00915BB6" w14:paraId="0BD1430E" w14:textId="77777777" w:rsidTr="00C4736C">
        <w:tc>
          <w:tcPr>
            <w:tcW w:w="3212" w:type="dxa"/>
          </w:tcPr>
          <w:p w14:paraId="60A5037C" w14:textId="77777777" w:rsidR="00D64F34" w:rsidRPr="00833172" w:rsidRDefault="00D64F34" w:rsidP="00C4736C">
            <w:pPr>
              <w:rPr>
                <w:rFonts w:ascii="Arial" w:hAnsi="Arial" w:cs="Arial"/>
                <w:sz w:val="24"/>
                <w:szCs w:val="24"/>
              </w:rPr>
            </w:pPr>
            <w:r w:rsidRPr="00833172">
              <w:rPr>
                <w:rFonts w:ascii="Arial" w:eastAsia="Times New Roman" w:hAnsi="Arial" w:cs="Arial"/>
                <w:bCs/>
                <w:sz w:val="20"/>
                <w:szCs w:val="20"/>
                <w:lang w:val="en-US"/>
              </w:rPr>
              <w:t xml:space="preserve">  Neurological disease </w:t>
            </w:r>
          </w:p>
        </w:tc>
        <w:tc>
          <w:tcPr>
            <w:tcW w:w="3423" w:type="dxa"/>
          </w:tcPr>
          <w:p w14:paraId="3583965F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  <w:r w:rsidRPr="00833172">
              <w:rPr>
                <w:rFonts w:ascii="Arial" w:hAnsi="Arial" w:cs="Arial"/>
                <w:sz w:val="20"/>
                <w:szCs w:val="20"/>
              </w:rPr>
              <w:t>G00-G99, I60-69</w:t>
            </w:r>
          </w:p>
        </w:tc>
        <w:tc>
          <w:tcPr>
            <w:tcW w:w="2427" w:type="dxa"/>
          </w:tcPr>
          <w:p w14:paraId="142C8AB0" w14:textId="77777777" w:rsidR="00D64F34" w:rsidRPr="00833172" w:rsidRDefault="00D64F34" w:rsidP="00C473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6061DA4" w14:textId="77777777" w:rsidR="00D64F34" w:rsidRPr="00915BB6" w:rsidRDefault="00D64F34" w:rsidP="00D64F34">
      <w:pPr>
        <w:rPr>
          <w:rFonts w:ascii="Arial" w:hAnsi="Arial" w:cs="Arial"/>
        </w:rPr>
      </w:pPr>
    </w:p>
    <w:p w14:paraId="1772AEA4" w14:textId="77777777" w:rsidR="00B94640" w:rsidRDefault="00B94640"/>
    <w:p w14:paraId="64796135" w14:textId="77777777" w:rsidR="00B94640" w:rsidRDefault="00B94640">
      <w:r>
        <w:br w:type="page"/>
      </w:r>
    </w:p>
    <w:p w14:paraId="7E248E8C" w14:textId="7CAFF52F" w:rsidR="00B94640" w:rsidRDefault="00B94640" w:rsidP="00B94640">
      <w:pPr>
        <w:jc w:val="center"/>
      </w:pPr>
      <w:proofErr w:type="spellStart"/>
      <w:r w:rsidRPr="00B94640">
        <w:rPr>
          <w:b/>
          <w:bCs/>
          <w:sz w:val="28"/>
          <w:szCs w:val="28"/>
        </w:rPr>
        <w:lastRenderedPageBreak/>
        <w:t>Appendix</w:t>
      </w:r>
      <w:proofErr w:type="spellEnd"/>
      <w:r w:rsidRPr="00B94640">
        <w:rPr>
          <w:b/>
          <w:bCs/>
          <w:sz w:val="28"/>
          <w:szCs w:val="28"/>
        </w:rPr>
        <w:t xml:space="preserve"> 3. Tabulations2x2</w:t>
      </w:r>
    </w:p>
    <w:p w14:paraId="524079AF" w14:textId="01B58AC2" w:rsidR="00D64F34" w:rsidRDefault="00D64F34"/>
    <w:tbl>
      <w:tblPr>
        <w:tblStyle w:val="TabloKlavuzu"/>
        <w:tblW w:w="14745" w:type="dxa"/>
        <w:tblInd w:w="-147" w:type="dxa"/>
        <w:tblLook w:val="04A0" w:firstRow="1" w:lastRow="0" w:firstColumn="1" w:lastColumn="0" w:noHBand="0" w:noVBand="1"/>
      </w:tblPr>
      <w:tblGrid>
        <w:gridCol w:w="2239"/>
        <w:gridCol w:w="935"/>
        <w:gridCol w:w="897"/>
        <w:gridCol w:w="2130"/>
        <w:gridCol w:w="987"/>
        <w:gridCol w:w="890"/>
        <w:gridCol w:w="4822"/>
        <w:gridCol w:w="1134"/>
        <w:gridCol w:w="711"/>
      </w:tblGrid>
      <w:tr w:rsidR="00D64F34" w:rsidRPr="00680AEA" w14:paraId="1941564B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447EBB45" w14:textId="341BCC7F" w:rsidR="00D64F34" w:rsidRPr="00680AEA" w:rsidRDefault="00D64F34" w:rsidP="00C4736C">
            <w:pPr>
              <w:rPr>
                <w:b/>
                <w:bCs/>
              </w:rPr>
            </w:pPr>
            <w:proofErr w:type="spellStart"/>
            <w:r w:rsidRPr="00680AEA">
              <w:rPr>
                <w:b/>
                <w:bCs/>
              </w:rPr>
              <w:t>Comorbiditi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4CE32B5E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4203A52B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20E42B4E" w14:textId="77777777" w:rsidR="00D64F34" w:rsidRPr="00680AEA" w:rsidRDefault="00D64F34" w:rsidP="00C4736C">
            <w:pPr>
              <w:rPr>
                <w:b/>
                <w:bCs/>
              </w:rPr>
            </w:pPr>
            <w:r w:rsidRPr="00680AEA">
              <w:rPr>
                <w:b/>
                <w:bCs/>
              </w:rPr>
              <w:t>Self report</w:t>
            </w:r>
          </w:p>
        </w:tc>
        <w:tc>
          <w:tcPr>
            <w:tcW w:w="987" w:type="dxa"/>
            <w:noWrap/>
            <w:hideMark/>
          </w:tcPr>
          <w:p w14:paraId="6C5E0A27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6EB86A8F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33DCDB79" w14:textId="77777777" w:rsidR="00D64F34" w:rsidRPr="00680AEA" w:rsidRDefault="00D64F34" w:rsidP="00C4736C">
            <w:pPr>
              <w:rPr>
                <w:b/>
                <w:bCs/>
              </w:rPr>
            </w:pPr>
            <w:proofErr w:type="spellStart"/>
            <w:r w:rsidRPr="00680AEA">
              <w:rPr>
                <w:b/>
                <w:bCs/>
              </w:rPr>
              <w:t>Surgery</w:t>
            </w:r>
            <w:proofErr w:type="spellEnd"/>
            <w:r w:rsidRPr="00680AEA">
              <w:rPr>
                <w:b/>
                <w:bCs/>
              </w:rPr>
              <w:t xml:space="preserve"> (</w:t>
            </w:r>
            <w:proofErr w:type="spellStart"/>
            <w:r w:rsidRPr="00680AEA">
              <w:rPr>
                <w:b/>
                <w:bCs/>
              </w:rPr>
              <w:t>right</w:t>
            </w:r>
            <w:proofErr w:type="spellEnd"/>
            <w:r w:rsidRPr="00680AEA">
              <w:rPr>
                <w:b/>
                <w:bCs/>
              </w:rPr>
              <w:t xml:space="preserve"> </w:t>
            </w:r>
            <w:proofErr w:type="spellStart"/>
            <w:r w:rsidRPr="00680AEA">
              <w:rPr>
                <w:b/>
                <w:bCs/>
              </w:rPr>
              <w:t>side</w:t>
            </w:r>
            <w:proofErr w:type="spellEnd"/>
            <w:r w:rsidRPr="00680AEA">
              <w:rPr>
                <w:b/>
                <w:bCs/>
              </w:rPr>
              <w:t>)</w:t>
            </w:r>
          </w:p>
        </w:tc>
        <w:tc>
          <w:tcPr>
            <w:tcW w:w="1134" w:type="dxa"/>
            <w:noWrap/>
            <w:hideMark/>
          </w:tcPr>
          <w:p w14:paraId="3ADC7D9C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37CB9C8B" w14:textId="77777777" w:rsidR="00D64F34" w:rsidRPr="00680AEA" w:rsidRDefault="00D64F34" w:rsidP="00C4736C"/>
        </w:tc>
      </w:tr>
      <w:tr w:rsidR="00D64F34" w:rsidRPr="00680AEA" w14:paraId="647BE0C6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7A982DE5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3B25A24D" w14:textId="77777777" w:rsidR="00D64F34" w:rsidRPr="00680AEA" w:rsidRDefault="00D64F34" w:rsidP="00C4736C">
            <w:proofErr w:type="spellStart"/>
            <w:r w:rsidRPr="00680AEA">
              <w:t>Registry</w:t>
            </w:r>
            <w:proofErr w:type="spellEnd"/>
          </w:p>
        </w:tc>
        <w:tc>
          <w:tcPr>
            <w:tcW w:w="897" w:type="dxa"/>
            <w:noWrap/>
            <w:hideMark/>
          </w:tcPr>
          <w:p w14:paraId="2DD04468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29DD1ADB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225C0B91" w14:textId="77777777" w:rsidR="00D64F34" w:rsidRPr="00680AEA" w:rsidRDefault="00D64F34" w:rsidP="00C4736C">
            <w:proofErr w:type="spellStart"/>
            <w:r w:rsidRPr="00680AEA">
              <w:t>Registry</w:t>
            </w:r>
            <w:proofErr w:type="spellEnd"/>
          </w:p>
        </w:tc>
        <w:tc>
          <w:tcPr>
            <w:tcW w:w="890" w:type="dxa"/>
            <w:noWrap/>
            <w:hideMark/>
          </w:tcPr>
          <w:p w14:paraId="40348282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397F7DFC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6B10EE55" w14:textId="77777777" w:rsidR="00D64F34" w:rsidRPr="00680AEA" w:rsidRDefault="00D64F34" w:rsidP="00C4736C">
            <w:proofErr w:type="spellStart"/>
            <w:r w:rsidRPr="00680AEA">
              <w:t>Registry</w:t>
            </w:r>
            <w:proofErr w:type="spellEnd"/>
          </w:p>
        </w:tc>
        <w:tc>
          <w:tcPr>
            <w:tcW w:w="711" w:type="dxa"/>
            <w:noWrap/>
            <w:hideMark/>
          </w:tcPr>
          <w:p w14:paraId="03941F28" w14:textId="77777777" w:rsidR="00D64F34" w:rsidRPr="00680AEA" w:rsidRDefault="00D64F34" w:rsidP="00C4736C"/>
        </w:tc>
      </w:tr>
      <w:tr w:rsidR="00D64F34" w:rsidRPr="00680AEA" w14:paraId="17237BED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7F6B0250" w14:textId="77777777" w:rsidR="00D64F34" w:rsidRPr="00680AEA" w:rsidRDefault="00D64F34" w:rsidP="00C4736C">
            <w:r w:rsidRPr="00680AEA">
              <w:t>GLAD</w:t>
            </w:r>
          </w:p>
        </w:tc>
        <w:tc>
          <w:tcPr>
            <w:tcW w:w="935" w:type="dxa"/>
            <w:noWrap/>
            <w:hideMark/>
          </w:tcPr>
          <w:p w14:paraId="4744B6F7" w14:textId="77777777" w:rsidR="00D64F34" w:rsidRPr="00680AEA" w:rsidRDefault="00D64F34" w:rsidP="00C4736C">
            <w:r w:rsidRPr="00680AEA">
              <w:t>No</w:t>
            </w:r>
          </w:p>
        </w:tc>
        <w:tc>
          <w:tcPr>
            <w:tcW w:w="897" w:type="dxa"/>
            <w:noWrap/>
            <w:hideMark/>
          </w:tcPr>
          <w:p w14:paraId="322BFDF8" w14:textId="77777777" w:rsidR="00D64F34" w:rsidRPr="00680AEA" w:rsidRDefault="00D64F34" w:rsidP="00C4736C">
            <w:proofErr w:type="spellStart"/>
            <w:r w:rsidRPr="00680AEA">
              <w:t>Yes</w:t>
            </w:r>
            <w:proofErr w:type="spellEnd"/>
          </w:p>
        </w:tc>
        <w:tc>
          <w:tcPr>
            <w:tcW w:w="2130" w:type="dxa"/>
            <w:noWrap/>
            <w:hideMark/>
          </w:tcPr>
          <w:p w14:paraId="5CBADD92" w14:textId="77777777" w:rsidR="00D64F34" w:rsidRPr="00680AEA" w:rsidRDefault="00D64F34" w:rsidP="00C4736C">
            <w:r w:rsidRPr="00680AEA">
              <w:t>GLAD</w:t>
            </w:r>
          </w:p>
        </w:tc>
        <w:tc>
          <w:tcPr>
            <w:tcW w:w="987" w:type="dxa"/>
            <w:noWrap/>
            <w:hideMark/>
          </w:tcPr>
          <w:p w14:paraId="07D31903" w14:textId="77777777" w:rsidR="00D64F34" w:rsidRPr="00680AEA" w:rsidRDefault="00D64F34" w:rsidP="00C4736C">
            <w:r w:rsidRPr="00680AEA">
              <w:t>No</w:t>
            </w:r>
          </w:p>
        </w:tc>
        <w:tc>
          <w:tcPr>
            <w:tcW w:w="890" w:type="dxa"/>
            <w:noWrap/>
            <w:hideMark/>
          </w:tcPr>
          <w:p w14:paraId="48733BF1" w14:textId="77777777" w:rsidR="00D64F34" w:rsidRPr="00680AEA" w:rsidRDefault="00D64F34" w:rsidP="00C4736C">
            <w:proofErr w:type="spellStart"/>
            <w:r w:rsidRPr="00680AEA">
              <w:t>Yes</w:t>
            </w:r>
            <w:proofErr w:type="spellEnd"/>
          </w:p>
        </w:tc>
        <w:tc>
          <w:tcPr>
            <w:tcW w:w="4822" w:type="dxa"/>
            <w:noWrap/>
            <w:hideMark/>
          </w:tcPr>
          <w:p w14:paraId="07CF5AB4" w14:textId="77777777" w:rsidR="00D64F34" w:rsidRPr="00680AEA" w:rsidRDefault="00D64F34" w:rsidP="00C4736C">
            <w:r w:rsidRPr="00680AEA">
              <w:t>GLAD</w:t>
            </w:r>
          </w:p>
        </w:tc>
        <w:tc>
          <w:tcPr>
            <w:tcW w:w="1134" w:type="dxa"/>
            <w:noWrap/>
            <w:hideMark/>
          </w:tcPr>
          <w:p w14:paraId="38D7702D" w14:textId="77777777" w:rsidR="00D64F34" w:rsidRPr="00680AEA" w:rsidRDefault="00D64F34" w:rsidP="00C4736C">
            <w:r w:rsidRPr="00680AEA">
              <w:t>No</w:t>
            </w:r>
          </w:p>
        </w:tc>
        <w:tc>
          <w:tcPr>
            <w:tcW w:w="711" w:type="dxa"/>
            <w:noWrap/>
            <w:hideMark/>
          </w:tcPr>
          <w:p w14:paraId="3BF73E72" w14:textId="77777777" w:rsidR="00D64F34" w:rsidRPr="00680AEA" w:rsidRDefault="00D64F34" w:rsidP="00C4736C">
            <w:proofErr w:type="spellStart"/>
            <w:r w:rsidRPr="00680AEA">
              <w:t>Yes</w:t>
            </w:r>
            <w:proofErr w:type="spellEnd"/>
          </w:p>
        </w:tc>
      </w:tr>
      <w:tr w:rsidR="00D64F34" w:rsidRPr="00680AEA" w14:paraId="3F8DDE6A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4755E4C6" w14:textId="77777777" w:rsidR="00D64F34" w:rsidRPr="00680AEA" w:rsidRDefault="00D64F34" w:rsidP="00C4736C">
            <w:r w:rsidRPr="00680AEA">
              <w:t xml:space="preserve">High </w:t>
            </w:r>
            <w:proofErr w:type="spellStart"/>
            <w:r w:rsidRPr="00680AEA">
              <w:t>blood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pressure</w:t>
            </w:r>
            <w:proofErr w:type="spellEnd"/>
          </w:p>
        </w:tc>
        <w:tc>
          <w:tcPr>
            <w:tcW w:w="935" w:type="dxa"/>
            <w:noWrap/>
            <w:hideMark/>
          </w:tcPr>
          <w:p w14:paraId="45366A2E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53942FEA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76FF0F9A" w14:textId="77777777" w:rsidR="00D64F34" w:rsidRPr="00680AEA" w:rsidRDefault="00D64F34" w:rsidP="00C4736C">
            <w:proofErr w:type="spellStart"/>
            <w:r w:rsidRPr="00680AEA">
              <w:t>Kne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  <w:r w:rsidRPr="00680AEA">
              <w:t xml:space="preserve"> (</w:t>
            </w:r>
            <w:proofErr w:type="spellStart"/>
            <w:r w:rsidRPr="00680AEA">
              <w:t>baseline</w:t>
            </w:r>
            <w:proofErr w:type="spellEnd"/>
            <w:r w:rsidRPr="00680AEA">
              <w:t>)</w:t>
            </w:r>
          </w:p>
        </w:tc>
        <w:tc>
          <w:tcPr>
            <w:tcW w:w="987" w:type="dxa"/>
            <w:noWrap/>
            <w:hideMark/>
          </w:tcPr>
          <w:p w14:paraId="320680DB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3E8A196A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52FDD8C4" w14:textId="77777777" w:rsidR="00D64F34" w:rsidRPr="00680AEA" w:rsidRDefault="00D64F34" w:rsidP="00C4736C">
            <w:r w:rsidRPr="00680AEA">
              <w:t xml:space="preserve">1 </w:t>
            </w:r>
            <w:proofErr w:type="spellStart"/>
            <w:r w:rsidRPr="00680AEA">
              <w:t>Diagnost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arthroscopy</w:t>
            </w:r>
            <w:proofErr w:type="spellEnd"/>
          </w:p>
        </w:tc>
        <w:tc>
          <w:tcPr>
            <w:tcW w:w="1134" w:type="dxa"/>
            <w:noWrap/>
            <w:hideMark/>
          </w:tcPr>
          <w:p w14:paraId="6F71A833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764E93ED" w14:textId="77777777" w:rsidR="00D64F34" w:rsidRPr="00680AEA" w:rsidRDefault="00D64F34" w:rsidP="00C4736C"/>
        </w:tc>
      </w:tr>
      <w:tr w:rsidR="00D64F34" w:rsidRPr="00680AEA" w14:paraId="2D5BA3FE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409A50F7" w14:textId="77777777" w:rsidR="00D64F34" w:rsidRPr="00680AEA" w:rsidRDefault="00D64F34" w:rsidP="00C4736C">
            <w:r w:rsidRPr="00680AEA">
              <w:t xml:space="preserve">  No</w:t>
            </w:r>
          </w:p>
        </w:tc>
        <w:tc>
          <w:tcPr>
            <w:tcW w:w="935" w:type="dxa"/>
            <w:noWrap/>
            <w:hideMark/>
          </w:tcPr>
          <w:p w14:paraId="7B20E001" w14:textId="77777777" w:rsidR="00D64F34" w:rsidRPr="00680AEA" w:rsidRDefault="00D64F34" w:rsidP="00C4736C">
            <w:r w:rsidRPr="00680AEA">
              <w:t>16631</w:t>
            </w:r>
          </w:p>
        </w:tc>
        <w:tc>
          <w:tcPr>
            <w:tcW w:w="897" w:type="dxa"/>
            <w:noWrap/>
            <w:hideMark/>
          </w:tcPr>
          <w:p w14:paraId="373E831F" w14:textId="77777777" w:rsidR="00D64F34" w:rsidRPr="00680AEA" w:rsidRDefault="00D64F34" w:rsidP="00C4736C">
            <w:r w:rsidRPr="00680AEA">
              <w:t>3341</w:t>
            </w:r>
          </w:p>
        </w:tc>
        <w:tc>
          <w:tcPr>
            <w:tcW w:w="2130" w:type="dxa"/>
            <w:noWrap/>
            <w:hideMark/>
          </w:tcPr>
          <w:p w14:paraId="7439005E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49D01A9F" w14:textId="77777777" w:rsidR="00D64F34" w:rsidRPr="00680AEA" w:rsidRDefault="00D64F34" w:rsidP="00C4736C">
            <w:r w:rsidRPr="00680AEA">
              <w:t>31903</w:t>
            </w:r>
          </w:p>
        </w:tc>
        <w:tc>
          <w:tcPr>
            <w:tcW w:w="890" w:type="dxa"/>
            <w:noWrap/>
            <w:hideMark/>
          </w:tcPr>
          <w:p w14:paraId="4F9A24FF" w14:textId="77777777" w:rsidR="00D64F34" w:rsidRPr="00680AEA" w:rsidRDefault="00D64F34" w:rsidP="00C4736C">
            <w:r w:rsidRPr="00680AEA">
              <w:t>86</w:t>
            </w:r>
          </w:p>
        </w:tc>
        <w:tc>
          <w:tcPr>
            <w:tcW w:w="4822" w:type="dxa"/>
            <w:noWrap/>
            <w:hideMark/>
          </w:tcPr>
          <w:p w14:paraId="678A1F4E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38DFD6EB" w14:textId="77777777" w:rsidR="00D64F34" w:rsidRPr="00680AEA" w:rsidRDefault="00D64F34" w:rsidP="00C4736C">
            <w:r w:rsidRPr="00680AEA">
              <w:t>13369</w:t>
            </w:r>
          </w:p>
        </w:tc>
        <w:tc>
          <w:tcPr>
            <w:tcW w:w="711" w:type="dxa"/>
            <w:noWrap/>
            <w:hideMark/>
          </w:tcPr>
          <w:p w14:paraId="7E44B834" w14:textId="77777777" w:rsidR="00D64F34" w:rsidRPr="00680AEA" w:rsidRDefault="00D64F34" w:rsidP="00C4736C"/>
        </w:tc>
      </w:tr>
      <w:tr w:rsidR="00D64F34" w:rsidRPr="00680AEA" w14:paraId="2F07F34B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2FAF1FEA" w14:textId="77777777" w:rsidR="00D64F34" w:rsidRPr="00680AEA" w:rsidRDefault="00D64F34" w:rsidP="00C4736C">
            <w:r w:rsidRPr="00680AEA">
              <w:t xml:space="preserve">  </w:t>
            </w:r>
            <w:proofErr w:type="spellStart"/>
            <w:r w:rsidRPr="00680AEA">
              <w:t>Y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6C682946" w14:textId="77777777" w:rsidR="00D64F34" w:rsidRPr="00680AEA" w:rsidRDefault="00D64F34" w:rsidP="00C4736C">
            <w:r w:rsidRPr="00680AEA">
              <w:t>501</w:t>
            </w:r>
          </w:p>
        </w:tc>
        <w:tc>
          <w:tcPr>
            <w:tcW w:w="897" w:type="dxa"/>
            <w:noWrap/>
            <w:hideMark/>
          </w:tcPr>
          <w:p w14:paraId="73045764" w14:textId="77777777" w:rsidR="00D64F34" w:rsidRPr="00680AEA" w:rsidRDefault="00D64F34" w:rsidP="00C4736C">
            <w:r w:rsidRPr="00680AEA">
              <w:t>11412</w:t>
            </w:r>
          </w:p>
        </w:tc>
        <w:tc>
          <w:tcPr>
            <w:tcW w:w="2130" w:type="dxa"/>
            <w:noWrap/>
            <w:hideMark/>
          </w:tcPr>
          <w:p w14:paraId="08998600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04B66C6B" w14:textId="77777777" w:rsidR="00D64F34" w:rsidRPr="00680AEA" w:rsidRDefault="00D64F34" w:rsidP="00C4736C">
            <w:r w:rsidRPr="00680AEA">
              <w:t>69</w:t>
            </w:r>
          </w:p>
        </w:tc>
        <w:tc>
          <w:tcPr>
            <w:tcW w:w="890" w:type="dxa"/>
            <w:noWrap/>
            <w:hideMark/>
          </w:tcPr>
          <w:p w14:paraId="656A041C" w14:textId="77777777" w:rsidR="00D64F34" w:rsidRPr="00680AEA" w:rsidRDefault="00D64F34" w:rsidP="00C4736C">
            <w:r w:rsidRPr="00680AEA">
              <w:t>1531</w:t>
            </w:r>
          </w:p>
        </w:tc>
        <w:tc>
          <w:tcPr>
            <w:tcW w:w="4822" w:type="dxa"/>
            <w:noWrap/>
            <w:hideMark/>
          </w:tcPr>
          <w:p w14:paraId="2F2C8BB3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5AF83096" w14:textId="77777777" w:rsidR="00D64F34" w:rsidRPr="00680AEA" w:rsidRDefault="00D64F34" w:rsidP="00C4736C">
            <w:r w:rsidRPr="00680AEA">
              <w:t>10</w:t>
            </w:r>
          </w:p>
        </w:tc>
        <w:tc>
          <w:tcPr>
            <w:tcW w:w="711" w:type="dxa"/>
            <w:noWrap/>
            <w:hideMark/>
          </w:tcPr>
          <w:p w14:paraId="7E6CCD2B" w14:textId="77777777" w:rsidR="00D64F34" w:rsidRPr="00680AEA" w:rsidRDefault="00D64F34" w:rsidP="00C4736C"/>
        </w:tc>
      </w:tr>
      <w:tr w:rsidR="00D64F34" w:rsidRPr="00680AEA" w14:paraId="3ABB2E13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5F0D43B5" w14:textId="77777777" w:rsidR="00D64F34" w:rsidRPr="00680AEA" w:rsidRDefault="00D64F34" w:rsidP="00C4736C">
            <w:r w:rsidRPr="00680AEA">
              <w:t xml:space="preserve">High </w:t>
            </w:r>
            <w:proofErr w:type="spellStart"/>
            <w:r w:rsidRPr="00680AEA">
              <w:t>cholesterol</w:t>
            </w:r>
            <w:proofErr w:type="spellEnd"/>
          </w:p>
        </w:tc>
        <w:tc>
          <w:tcPr>
            <w:tcW w:w="935" w:type="dxa"/>
            <w:noWrap/>
            <w:hideMark/>
          </w:tcPr>
          <w:p w14:paraId="1AEB7130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556210A2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2E24FAA8" w14:textId="77777777" w:rsidR="00D64F34" w:rsidRPr="00680AEA" w:rsidRDefault="00D64F34" w:rsidP="00C4736C"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  <w:r w:rsidRPr="00680AEA">
              <w:t xml:space="preserve"> (</w:t>
            </w:r>
            <w:proofErr w:type="spellStart"/>
            <w:r w:rsidRPr="00680AEA">
              <w:t>baseline</w:t>
            </w:r>
            <w:proofErr w:type="spellEnd"/>
            <w:r w:rsidRPr="00680AEA">
              <w:t>)</w:t>
            </w:r>
          </w:p>
        </w:tc>
        <w:tc>
          <w:tcPr>
            <w:tcW w:w="987" w:type="dxa"/>
            <w:noWrap/>
            <w:hideMark/>
          </w:tcPr>
          <w:p w14:paraId="5BB0D6C5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2A2C384E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7D78E206" w14:textId="77777777" w:rsidR="00D64F34" w:rsidRPr="00680AEA" w:rsidRDefault="00D64F34" w:rsidP="00C4736C">
            <w:r w:rsidRPr="00680AEA">
              <w:t xml:space="preserve">2 </w:t>
            </w:r>
            <w:proofErr w:type="spellStart"/>
            <w:r w:rsidRPr="00680AEA">
              <w:t>Arthroscop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o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emoroacetabula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impingement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yndrome</w:t>
            </w:r>
            <w:proofErr w:type="spellEnd"/>
          </w:p>
        </w:tc>
        <w:tc>
          <w:tcPr>
            <w:tcW w:w="1134" w:type="dxa"/>
            <w:noWrap/>
            <w:hideMark/>
          </w:tcPr>
          <w:p w14:paraId="2183EA48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5CBF876C" w14:textId="77777777" w:rsidR="00D64F34" w:rsidRPr="00680AEA" w:rsidRDefault="00D64F34" w:rsidP="00C4736C"/>
        </w:tc>
      </w:tr>
      <w:tr w:rsidR="00D64F34" w:rsidRPr="00680AEA" w14:paraId="2A4E34C3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39E361B3" w14:textId="77777777" w:rsidR="00D64F34" w:rsidRPr="00680AEA" w:rsidRDefault="00D64F34" w:rsidP="00C4736C">
            <w:r w:rsidRPr="00680AEA">
              <w:t xml:space="preserve">  No</w:t>
            </w:r>
          </w:p>
        </w:tc>
        <w:tc>
          <w:tcPr>
            <w:tcW w:w="935" w:type="dxa"/>
            <w:noWrap/>
            <w:hideMark/>
          </w:tcPr>
          <w:p w14:paraId="6327DEDA" w14:textId="77777777" w:rsidR="00D64F34" w:rsidRPr="00680AEA" w:rsidRDefault="00D64F34" w:rsidP="00C4736C">
            <w:r w:rsidRPr="00680AEA">
              <w:t>893</w:t>
            </w:r>
          </w:p>
        </w:tc>
        <w:tc>
          <w:tcPr>
            <w:tcW w:w="897" w:type="dxa"/>
            <w:noWrap/>
            <w:hideMark/>
          </w:tcPr>
          <w:p w14:paraId="0B9D2E56" w14:textId="77777777" w:rsidR="00D64F34" w:rsidRPr="00680AEA" w:rsidRDefault="00D64F34" w:rsidP="00C4736C">
            <w:r w:rsidRPr="00680AEA">
              <w:t>104</w:t>
            </w:r>
          </w:p>
        </w:tc>
        <w:tc>
          <w:tcPr>
            <w:tcW w:w="2130" w:type="dxa"/>
            <w:noWrap/>
            <w:hideMark/>
          </w:tcPr>
          <w:p w14:paraId="28074441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39D22F21" w14:textId="77777777" w:rsidR="00D64F34" w:rsidRPr="00680AEA" w:rsidRDefault="00D64F34" w:rsidP="00C4736C">
            <w:r w:rsidRPr="00680AEA">
              <w:t>31588</w:t>
            </w:r>
          </w:p>
        </w:tc>
        <w:tc>
          <w:tcPr>
            <w:tcW w:w="890" w:type="dxa"/>
            <w:noWrap/>
            <w:hideMark/>
          </w:tcPr>
          <w:p w14:paraId="4F66E3B2" w14:textId="77777777" w:rsidR="00D64F34" w:rsidRPr="00680AEA" w:rsidRDefault="00D64F34" w:rsidP="00C4736C">
            <w:r w:rsidRPr="00680AEA">
              <w:t>91</w:t>
            </w:r>
          </w:p>
        </w:tc>
        <w:tc>
          <w:tcPr>
            <w:tcW w:w="4822" w:type="dxa"/>
            <w:noWrap/>
            <w:hideMark/>
          </w:tcPr>
          <w:p w14:paraId="393A1448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0428E839" w14:textId="77777777" w:rsidR="00D64F34" w:rsidRPr="00680AEA" w:rsidRDefault="00D64F34" w:rsidP="00C4736C">
            <w:r w:rsidRPr="00680AEA">
              <w:t>13359</w:t>
            </w:r>
          </w:p>
        </w:tc>
        <w:tc>
          <w:tcPr>
            <w:tcW w:w="711" w:type="dxa"/>
            <w:noWrap/>
            <w:hideMark/>
          </w:tcPr>
          <w:p w14:paraId="306192EC" w14:textId="77777777" w:rsidR="00D64F34" w:rsidRPr="00680AEA" w:rsidRDefault="00D64F34" w:rsidP="00C4736C">
            <w:r w:rsidRPr="00680AEA">
              <w:t>12</w:t>
            </w:r>
          </w:p>
        </w:tc>
      </w:tr>
      <w:tr w:rsidR="00D64F34" w:rsidRPr="00680AEA" w14:paraId="4F0B053C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154AEC31" w14:textId="77777777" w:rsidR="00D64F34" w:rsidRPr="00680AEA" w:rsidRDefault="00D64F34" w:rsidP="00C4736C">
            <w:r w:rsidRPr="00680AEA">
              <w:t xml:space="preserve">  </w:t>
            </w:r>
            <w:proofErr w:type="spellStart"/>
            <w:r w:rsidRPr="00680AEA">
              <w:t>Y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7653D4FC" w14:textId="77777777" w:rsidR="00D64F34" w:rsidRPr="00680AEA" w:rsidRDefault="00D64F34" w:rsidP="00C4736C">
            <w:r w:rsidRPr="00680AEA">
              <w:t>130</w:t>
            </w:r>
          </w:p>
        </w:tc>
        <w:tc>
          <w:tcPr>
            <w:tcW w:w="897" w:type="dxa"/>
            <w:noWrap/>
            <w:hideMark/>
          </w:tcPr>
          <w:p w14:paraId="091EC8CD" w14:textId="77777777" w:rsidR="00D64F34" w:rsidRPr="00680AEA" w:rsidRDefault="00D64F34" w:rsidP="00C4736C">
            <w:r w:rsidRPr="00680AEA">
              <w:t>337</w:t>
            </w:r>
          </w:p>
        </w:tc>
        <w:tc>
          <w:tcPr>
            <w:tcW w:w="2130" w:type="dxa"/>
            <w:noWrap/>
            <w:hideMark/>
          </w:tcPr>
          <w:p w14:paraId="7D0A20AF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0894CCF8" w14:textId="77777777" w:rsidR="00D64F34" w:rsidRPr="00680AEA" w:rsidRDefault="00D64F34" w:rsidP="00C4736C">
            <w:r w:rsidRPr="00680AEA">
              <w:t>84</w:t>
            </w:r>
          </w:p>
        </w:tc>
        <w:tc>
          <w:tcPr>
            <w:tcW w:w="890" w:type="dxa"/>
            <w:noWrap/>
            <w:hideMark/>
          </w:tcPr>
          <w:p w14:paraId="4F87EF14" w14:textId="77777777" w:rsidR="00D64F34" w:rsidRPr="00680AEA" w:rsidRDefault="00D64F34" w:rsidP="00C4736C">
            <w:r w:rsidRPr="00680AEA">
              <w:t>1826</w:t>
            </w:r>
          </w:p>
        </w:tc>
        <w:tc>
          <w:tcPr>
            <w:tcW w:w="4822" w:type="dxa"/>
            <w:noWrap/>
            <w:hideMark/>
          </w:tcPr>
          <w:p w14:paraId="2CEBB9D1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6A4461D0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711" w:type="dxa"/>
            <w:noWrap/>
            <w:hideMark/>
          </w:tcPr>
          <w:p w14:paraId="5C694F10" w14:textId="77777777" w:rsidR="00D64F34" w:rsidRPr="00680AEA" w:rsidRDefault="00D64F34" w:rsidP="00C4736C">
            <w:r w:rsidRPr="00680AEA">
              <w:t>n&lt;5</w:t>
            </w:r>
          </w:p>
        </w:tc>
      </w:tr>
      <w:tr w:rsidR="00D64F34" w:rsidRPr="00680AEA" w14:paraId="6C03DD2F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74D4A244" w14:textId="77777777" w:rsidR="00D64F34" w:rsidRPr="00680AEA" w:rsidRDefault="00D64F34" w:rsidP="00C4736C">
            <w:proofErr w:type="spellStart"/>
            <w:r w:rsidRPr="00680AEA">
              <w:t>Heart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disease</w:t>
            </w:r>
            <w:proofErr w:type="spellEnd"/>
          </w:p>
        </w:tc>
        <w:tc>
          <w:tcPr>
            <w:tcW w:w="935" w:type="dxa"/>
            <w:noWrap/>
            <w:hideMark/>
          </w:tcPr>
          <w:p w14:paraId="1C61F1E2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74892338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4C191D6B" w14:textId="77777777" w:rsidR="00D64F34" w:rsidRPr="00680AEA" w:rsidRDefault="00D64F34" w:rsidP="00C4736C">
            <w:proofErr w:type="spellStart"/>
            <w:r w:rsidRPr="00680AEA">
              <w:t>Kne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  <w:r w:rsidRPr="00680AEA">
              <w:t xml:space="preserve"> (</w:t>
            </w:r>
            <w:proofErr w:type="spellStart"/>
            <w:r w:rsidRPr="00680AEA">
              <w:t>baselin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to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lwup</w:t>
            </w:r>
            <w:proofErr w:type="spellEnd"/>
            <w:r w:rsidRPr="00680AEA">
              <w:t>)</w:t>
            </w:r>
          </w:p>
        </w:tc>
        <w:tc>
          <w:tcPr>
            <w:tcW w:w="987" w:type="dxa"/>
            <w:noWrap/>
            <w:hideMark/>
          </w:tcPr>
          <w:p w14:paraId="7A8A784B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2D35E110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0707FA8F" w14:textId="77777777" w:rsidR="00D64F34" w:rsidRPr="00680AEA" w:rsidRDefault="00D64F34" w:rsidP="00C4736C">
            <w:r w:rsidRPr="00680AEA">
              <w:t xml:space="preserve">3 </w:t>
            </w:r>
            <w:proofErr w:type="spellStart"/>
            <w:r w:rsidRPr="00680AEA">
              <w:t>Removal</w:t>
            </w:r>
            <w:proofErr w:type="spellEnd"/>
            <w:r w:rsidRPr="00680AEA">
              <w:t xml:space="preserve"> of </w:t>
            </w:r>
            <w:proofErr w:type="spellStart"/>
            <w:r w:rsidRPr="00680AEA">
              <w:t>loos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bodies</w:t>
            </w:r>
            <w:proofErr w:type="spellEnd"/>
            <w:r w:rsidRPr="00680AEA">
              <w:t xml:space="preserve"> in </w:t>
            </w:r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joint</w:t>
            </w:r>
            <w:proofErr w:type="spellEnd"/>
          </w:p>
        </w:tc>
        <w:tc>
          <w:tcPr>
            <w:tcW w:w="1134" w:type="dxa"/>
            <w:noWrap/>
            <w:hideMark/>
          </w:tcPr>
          <w:p w14:paraId="5823E7F6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7486A20E" w14:textId="77777777" w:rsidR="00D64F34" w:rsidRPr="00680AEA" w:rsidRDefault="00D64F34" w:rsidP="00C4736C"/>
        </w:tc>
      </w:tr>
      <w:tr w:rsidR="00D64F34" w:rsidRPr="00680AEA" w14:paraId="6809CE58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6B4935B4" w14:textId="77777777" w:rsidR="00D64F34" w:rsidRPr="00680AEA" w:rsidRDefault="00D64F34" w:rsidP="00C4736C">
            <w:r w:rsidRPr="00680AEA">
              <w:t xml:space="preserve">  No</w:t>
            </w:r>
          </w:p>
        </w:tc>
        <w:tc>
          <w:tcPr>
            <w:tcW w:w="935" w:type="dxa"/>
            <w:noWrap/>
            <w:hideMark/>
          </w:tcPr>
          <w:p w14:paraId="729E2E4D" w14:textId="77777777" w:rsidR="00D64F34" w:rsidRPr="00680AEA" w:rsidRDefault="00D64F34" w:rsidP="00C4736C">
            <w:r w:rsidRPr="00680AEA">
              <w:t>27219</w:t>
            </w:r>
          </w:p>
        </w:tc>
        <w:tc>
          <w:tcPr>
            <w:tcW w:w="897" w:type="dxa"/>
            <w:noWrap/>
            <w:hideMark/>
          </w:tcPr>
          <w:p w14:paraId="3963402D" w14:textId="77777777" w:rsidR="00D64F34" w:rsidRPr="00680AEA" w:rsidRDefault="00D64F34" w:rsidP="00C4736C">
            <w:r w:rsidRPr="00680AEA">
              <w:t>2100</w:t>
            </w:r>
          </w:p>
        </w:tc>
        <w:tc>
          <w:tcPr>
            <w:tcW w:w="2130" w:type="dxa"/>
            <w:noWrap/>
            <w:hideMark/>
          </w:tcPr>
          <w:p w14:paraId="2FA1D019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6DB90913" w14:textId="77777777" w:rsidR="00D64F34" w:rsidRPr="00680AEA" w:rsidRDefault="00D64F34" w:rsidP="00C4736C">
            <w:r w:rsidRPr="00680AEA">
              <w:t>15122</w:t>
            </w:r>
          </w:p>
        </w:tc>
        <w:tc>
          <w:tcPr>
            <w:tcW w:w="890" w:type="dxa"/>
            <w:noWrap/>
            <w:hideMark/>
          </w:tcPr>
          <w:p w14:paraId="6E9E0E5E" w14:textId="77777777" w:rsidR="00D64F34" w:rsidRPr="00680AEA" w:rsidRDefault="00D64F34" w:rsidP="00C4736C">
            <w:r w:rsidRPr="00680AEA">
              <w:t>71</w:t>
            </w:r>
          </w:p>
        </w:tc>
        <w:tc>
          <w:tcPr>
            <w:tcW w:w="4822" w:type="dxa"/>
            <w:noWrap/>
            <w:hideMark/>
          </w:tcPr>
          <w:p w14:paraId="409A1EB7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739921FA" w14:textId="77777777" w:rsidR="00D64F34" w:rsidRPr="00680AEA" w:rsidRDefault="00D64F34" w:rsidP="00C4736C">
            <w:r w:rsidRPr="00680AEA">
              <w:t>13376</w:t>
            </w:r>
          </w:p>
        </w:tc>
        <w:tc>
          <w:tcPr>
            <w:tcW w:w="711" w:type="dxa"/>
            <w:noWrap/>
            <w:hideMark/>
          </w:tcPr>
          <w:p w14:paraId="54B9694F" w14:textId="77777777" w:rsidR="00D64F34" w:rsidRPr="00680AEA" w:rsidRDefault="00D64F34" w:rsidP="00C4736C"/>
        </w:tc>
      </w:tr>
      <w:tr w:rsidR="00D64F34" w:rsidRPr="00680AEA" w14:paraId="2B9A7CCA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5B3DED38" w14:textId="77777777" w:rsidR="00D64F34" w:rsidRPr="00680AEA" w:rsidRDefault="00D64F34" w:rsidP="00C4736C">
            <w:r w:rsidRPr="00680AEA">
              <w:t xml:space="preserve">  </w:t>
            </w:r>
            <w:proofErr w:type="spellStart"/>
            <w:r w:rsidRPr="00680AEA">
              <w:t>Y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71C262B8" w14:textId="77777777" w:rsidR="00D64F34" w:rsidRPr="00680AEA" w:rsidRDefault="00D64F34" w:rsidP="00C4736C">
            <w:r w:rsidRPr="00680AEA">
              <w:t>785</w:t>
            </w:r>
          </w:p>
        </w:tc>
        <w:tc>
          <w:tcPr>
            <w:tcW w:w="897" w:type="dxa"/>
            <w:noWrap/>
            <w:hideMark/>
          </w:tcPr>
          <w:p w14:paraId="495223D4" w14:textId="77777777" w:rsidR="00D64F34" w:rsidRPr="00680AEA" w:rsidRDefault="00D64F34" w:rsidP="00C4736C">
            <w:r w:rsidRPr="00680AEA">
              <w:t>1780</w:t>
            </w:r>
          </w:p>
        </w:tc>
        <w:tc>
          <w:tcPr>
            <w:tcW w:w="2130" w:type="dxa"/>
            <w:noWrap/>
            <w:hideMark/>
          </w:tcPr>
          <w:p w14:paraId="6F3566F0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6EBAE6BE" w14:textId="77777777" w:rsidR="00D64F34" w:rsidRPr="00680AEA" w:rsidRDefault="00D64F34" w:rsidP="00C4736C">
            <w:r w:rsidRPr="00680AEA">
              <w:t>65</w:t>
            </w:r>
          </w:p>
        </w:tc>
        <w:tc>
          <w:tcPr>
            <w:tcW w:w="890" w:type="dxa"/>
            <w:noWrap/>
            <w:hideMark/>
          </w:tcPr>
          <w:p w14:paraId="1332F40C" w14:textId="77777777" w:rsidR="00D64F34" w:rsidRPr="00680AEA" w:rsidRDefault="00D64F34" w:rsidP="00C4736C">
            <w:r w:rsidRPr="00680AEA">
              <w:t>700</w:t>
            </w:r>
          </w:p>
        </w:tc>
        <w:tc>
          <w:tcPr>
            <w:tcW w:w="4822" w:type="dxa"/>
            <w:noWrap/>
            <w:hideMark/>
          </w:tcPr>
          <w:p w14:paraId="24C92EED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551A0746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711" w:type="dxa"/>
            <w:noWrap/>
            <w:hideMark/>
          </w:tcPr>
          <w:p w14:paraId="6295E5B7" w14:textId="77777777" w:rsidR="00D64F34" w:rsidRPr="00680AEA" w:rsidRDefault="00D64F34" w:rsidP="00C4736C"/>
        </w:tc>
      </w:tr>
      <w:tr w:rsidR="00D64F34" w:rsidRPr="00680AEA" w14:paraId="029572EC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60B22D05" w14:textId="77777777" w:rsidR="00D64F34" w:rsidRPr="00680AEA" w:rsidRDefault="00D64F34" w:rsidP="00C4736C">
            <w:proofErr w:type="spellStart"/>
            <w:r w:rsidRPr="00680AEA">
              <w:t>Ulcers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o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othe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tomach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diseas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2E75F847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7EC27F00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068F2095" w14:textId="77777777" w:rsidR="00D64F34" w:rsidRPr="00680AEA" w:rsidRDefault="00D64F34" w:rsidP="00C4736C"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  <w:r w:rsidRPr="00680AEA">
              <w:t xml:space="preserve"> (</w:t>
            </w:r>
            <w:proofErr w:type="spellStart"/>
            <w:r w:rsidRPr="00680AEA">
              <w:t>baselin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to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lwup</w:t>
            </w:r>
            <w:proofErr w:type="spellEnd"/>
            <w:r w:rsidRPr="00680AEA">
              <w:t>)</w:t>
            </w:r>
          </w:p>
        </w:tc>
        <w:tc>
          <w:tcPr>
            <w:tcW w:w="987" w:type="dxa"/>
            <w:noWrap/>
            <w:hideMark/>
          </w:tcPr>
          <w:p w14:paraId="3BE1B817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5D601A87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4AE69485" w14:textId="77777777" w:rsidR="00D64F34" w:rsidRPr="00680AEA" w:rsidRDefault="00D64F34" w:rsidP="00C4736C">
            <w:r w:rsidRPr="00680AEA">
              <w:t xml:space="preserve">4 </w:t>
            </w:r>
            <w:proofErr w:type="spellStart"/>
            <w:r w:rsidRPr="00680AEA">
              <w:t>Surgic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treatment</w:t>
            </w:r>
            <w:proofErr w:type="spellEnd"/>
            <w:r w:rsidRPr="00680AEA">
              <w:t xml:space="preserve"> of </w:t>
            </w:r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dysplasia</w:t>
            </w:r>
            <w:proofErr w:type="spellEnd"/>
          </w:p>
        </w:tc>
        <w:tc>
          <w:tcPr>
            <w:tcW w:w="1134" w:type="dxa"/>
            <w:noWrap/>
            <w:hideMark/>
          </w:tcPr>
          <w:p w14:paraId="0ADC863D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4916966B" w14:textId="77777777" w:rsidR="00D64F34" w:rsidRPr="00680AEA" w:rsidRDefault="00D64F34" w:rsidP="00C4736C"/>
        </w:tc>
      </w:tr>
      <w:tr w:rsidR="00D64F34" w:rsidRPr="00680AEA" w14:paraId="3EB4D647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3A66785D" w14:textId="77777777" w:rsidR="00D64F34" w:rsidRPr="00680AEA" w:rsidRDefault="00D64F34" w:rsidP="00C4736C">
            <w:r w:rsidRPr="00680AEA">
              <w:t xml:space="preserve">  No</w:t>
            </w:r>
          </w:p>
        </w:tc>
        <w:tc>
          <w:tcPr>
            <w:tcW w:w="935" w:type="dxa"/>
            <w:noWrap/>
            <w:hideMark/>
          </w:tcPr>
          <w:p w14:paraId="08245D36" w14:textId="77777777" w:rsidR="00D64F34" w:rsidRPr="00680AEA" w:rsidRDefault="00D64F34" w:rsidP="00C4736C">
            <w:r w:rsidRPr="00680AEA">
              <w:t>23605</w:t>
            </w:r>
          </w:p>
        </w:tc>
        <w:tc>
          <w:tcPr>
            <w:tcW w:w="897" w:type="dxa"/>
            <w:noWrap/>
            <w:hideMark/>
          </w:tcPr>
          <w:p w14:paraId="7618876D" w14:textId="77777777" w:rsidR="00D64F34" w:rsidRPr="00680AEA" w:rsidRDefault="00D64F34" w:rsidP="00C4736C">
            <w:r w:rsidRPr="00680AEA">
              <w:t>6601</w:t>
            </w:r>
          </w:p>
        </w:tc>
        <w:tc>
          <w:tcPr>
            <w:tcW w:w="2130" w:type="dxa"/>
            <w:noWrap/>
            <w:hideMark/>
          </w:tcPr>
          <w:p w14:paraId="26106440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5DE2A445" w14:textId="77777777" w:rsidR="00D64F34" w:rsidRPr="00680AEA" w:rsidRDefault="00D64F34" w:rsidP="00C4736C">
            <w:r w:rsidRPr="00680AEA">
              <w:t>15146</w:t>
            </w:r>
          </w:p>
        </w:tc>
        <w:tc>
          <w:tcPr>
            <w:tcW w:w="890" w:type="dxa"/>
            <w:noWrap/>
            <w:hideMark/>
          </w:tcPr>
          <w:p w14:paraId="5AC4CDAC" w14:textId="77777777" w:rsidR="00D64F34" w:rsidRPr="00680AEA" w:rsidRDefault="00D64F34" w:rsidP="00C4736C">
            <w:r w:rsidRPr="00680AEA">
              <w:t>52</w:t>
            </w:r>
          </w:p>
        </w:tc>
        <w:tc>
          <w:tcPr>
            <w:tcW w:w="4822" w:type="dxa"/>
            <w:noWrap/>
            <w:hideMark/>
          </w:tcPr>
          <w:p w14:paraId="4B131AD2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36F8D43D" w14:textId="77777777" w:rsidR="00D64F34" w:rsidRPr="00680AEA" w:rsidRDefault="00D64F34" w:rsidP="00C4736C">
            <w:r w:rsidRPr="00680AEA">
              <w:t>13367</w:t>
            </w:r>
          </w:p>
        </w:tc>
        <w:tc>
          <w:tcPr>
            <w:tcW w:w="711" w:type="dxa"/>
            <w:noWrap/>
            <w:hideMark/>
          </w:tcPr>
          <w:p w14:paraId="02F2FBDC" w14:textId="77777777" w:rsidR="00D64F34" w:rsidRPr="00680AEA" w:rsidRDefault="00D64F34" w:rsidP="00C4736C">
            <w:r w:rsidRPr="00680AEA">
              <w:t>0</w:t>
            </w:r>
          </w:p>
        </w:tc>
      </w:tr>
      <w:tr w:rsidR="00D64F34" w:rsidRPr="00680AEA" w14:paraId="62ABD981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3A8D33D8" w14:textId="77777777" w:rsidR="00D64F34" w:rsidRPr="00680AEA" w:rsidRDefault="00D64F34" w:rsidP="00C4736C">
            <w:r w:rsidRPr="00680AEA">
              <w:t xml:space="preserve">  </w:t>
            </w:r>
            <w:proofErr w:type="spellStart"/>
            <w:r w:rsidRPr="00680AEA">
              <w:t>Y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560AABFA" w14:textId="77777777" w:rsidR="00D64F34" w:rsidRPr="00680AEA" w:rsidRDefault="00D64F34" w:rsidP="00C4736C">
            <w:r w:rsidRPr="00680AEA">
              <w:t>392</w:t>
            </w:r>
          </w:p>
        </w:tc>
        <w:tc>
          <w:tcPr>
            <w:tcW w:w="897" w:type="dxa"/>
            <w:noWrap/>
            <w:hideMark/>
          </w:tcPr>
          <w:p w14:paraId="72746CBC" w14:textId="77777777" w:rsidR="00D64F34" w:rsidRPr="00680AEA" w:rsidRDefault="00D64F34" w:rsidP="00C4736C">
            <w:r w:rsidRPr="00680AEA">
              <w:t>1286</w:t>
            </w:r>
          </w:p>
        </w:tc>
        <w:tc>
          <w:tcPr>
            <w:tcW w:w="2130" w:type="dxa"/>
            <w:noWrap/>
            <w:hideMark/>
          </w:tcPr>
          <w:p w14:paraId="777C5D1B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790CDBE7" w14:textId="77777777" w:rsidR="00D64F34" w:rsidRPr="00680AEA" w:rsidRDefault="00D64F34" w:rsidP="00C4736C">
            <w:r w:rsidRPr="00680AEA">
              <w:t>36</w:t>
            </w:r>
          </w:p>
        </w:tc>
        <w:tc>
          <w:tcPr>
            <w:tcW w:w="890" w:type="dxa"/>
            <w:noWrap/>
            <w:hideMark/>
          </w:tcPr>
          <w:p w14:paraId="7D5D19EF" w14:textId="77777777" w:rsidR="00D64F34" w:rsidRPr="00680AEA" w:rsidRDefault="00D64F34" w:rsidP="00C4736C">
            <w:r w:rsidRPr="00680AEA">
              <w:t>724</w:t>
            </w:r>
          </w:p>
        </w:tc>
        <w:tc>
          <w:tcPr>
            <w:tcW w:w="4822" w:type="dxa"/>
            <w:noWrap/>
            <w:hideMark/>
          </w:tcPr>
          <w:p w14:paraId="77B8F11D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0D06D927" w14:textId="77777777" w:rsidR="00D64F34" w:rsidRPr="00680AEA" w:rsidRDefault="00D64F34" w:rsidP="00C4736C">
            <w:r w:rsidRPr="00680AEA">
              <w:t>11</w:t>
            </w:r>
          </w:p>
        </w:tc>
        <w:tc>
          <w:tcPr>
            <w:tcW w:w="711" w:type="dxa"/>
            <w:noWrap/>
            <w:hideMark/>
          </w:tcPr>
          <w:p w14:paraId="5AC56B22" w14:textId="77777777" w:rsidR="00D64F34" w:rsidRPr="00680AEA" w:rsidRDefault="00D64F34" w:rsidP="00C4736C">
            <w:r w:rsidRPr="00680AEA">
              <w:t>n&lt;5</w:t>
            </w:r>
          </w:p>
        </w:tc>
      </w:tr>
      <w:tr w:rsidR="00D64F34" w:rsidRPr="00680AEA" w14:paraId="5326A0F3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75C4281D" w14:textId="77777777" w:rsidR="00D64F34" w:rsidRPr="00680AEA" w:rsidRDefault="00D64F34" w:rsidP="00C4736C">
            <w:proofErr w:type="spellStart"/>
            <w:r w:rsidRPr="00680AEA">
              <w:t>Chron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lung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disease</w:t>
            </w:r>
            <w:proofErr w:type="spellEnd"/>
          </w:p>
        </w:tc>
        <w:tc>
          <w:tcPr>
            <w:tcW w:w="935" w:type="dxa"/>
            <w:noWrap/>
            <w:hideMark/>
          </w:tcPr>
          <w:p w14:paraId="0143E337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24706011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062230AA" w14:textId="77777777" w:rsidR="00D64F34" w:rsidRPr="00680AEA" w:rsidRDefault="00D64F34" w:rsidP="00C4736C">
            <w:pPr>
              <w:rPr>
                <w:b/>
                <w:bCs/>
              </w:rPr>
            </w:pPr>
            <w:r w:rsidRPr="00680AEA">
              <w:rPr>
                <w:b/>
                <w:bCs/>
              </w:rPr>
              <w:t xml:space="preserve">X-ray of </w:t>
            </w:r>
            <w:proofErr w:type="spellStart"/>
            <w:r w:rsidRPr="00680AEA">
              <w:rPr>
                <w:b/>
                <w:bCs/>
              </w:rPr>
              <w:t>most</w:t>
            </w:r>
            <w:proofErr w:type="spellEnd"/>
            <w:r w:rsidRPr="00680AEA">
              <w:rPr>
                <w:b/>
                <w:bCs/>
              </w:rPr>
              <w:t xml:space="preserve"> </w:t>
            </w:r>
            <w:proofErr w:type="spellStart"/>
            <w:r w:rsidRPr="00680AEA">
              <w:rPr>
                <w:b/>
                <w:bCs/>
              </w:rPr>
              <w:t>affected</w:t>
            </w:r>
            <w:proofErr w:type="spellEnd"/>
            <w:r w:rsidRPr="00680AEA">
              <w:rPr>
                <w:b/>
                <w:bCs/>
              </w:rPr>
              <w:t xml:space="preserve"> </w:t>
            </w:r>
            <w:proofErr w:type="spellStart"/>
            <w:r w:rsidRPr="00680AEA">
              <w:rPr>
                <w:b/>
                <w:bCs/>
              </w:rPr>
              <w:t>joint</w:t>
            </w:r>
            <w:proofErr w:type="spellEnd"/>
          </w:p>
        </w:tc>
        <w:tc>
          <w:tcPr>
            <w:tcW w:w="987" w:type="dxa"/>
            <w:noWrap/>
            <w:hideMark/>
          </w:tcPr>
          <w:p w14:paraId="68B1A97B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02BFD354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141AEE12" w14:textId="77777777" w:rsidR="00D64F34" w:rsidRPr="00680AEA" w:rsidRDefault="00D64F34" w:rsidP="00C4736C">
            <w:r w:rsidRPr="00680AEA">
              <w:t xml:space="preserve">6 </w:t>
            </w:r>
            <w:proofErr w:type="spellStart"/>
            <w:r w:rsidRPr="00680AEA">
              <w:t>Tenotomy</w:t>
            </w:r>
            <w:proofErr w:type="spellEnd"/>
          </w:p>
        </w:tc>
        <w:tc>
          <w:tcPr>
            <w:tcW w:w="1134" w:type="dxa"/>
            <w:noWrap/>
            <w:hideMark/>
          </w:tcPr>
          <w:p w14:paraId="682BF6FD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79AF3F91" w14:textId="77777777" w:rsidR="00D64F34" w:rsidRPr="00680AEA" w:rsidRDefault="00D64F34" w:rsidP="00C4736C"/>
        </w:tc>
      </w:tr>
      <w:tr w:rsidR="00D64F34" w:rsidRPr="00680AEA" w14:paraId="763CA086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0BF96D1C" w14:textId="77777777" w:rsidR="00D64F34" w:rsidRPr="00680AEA" w:rsidRDefault="00D64F34" w:rsidP="00C4736C">
            <w:r w:rsidRPr="00680AEA">
              <w:t xml:space="preserve">  No</w:t>
            </w:r>
          </w:p>
        </w:tc>
        <w:tc>
          <w:tcPr>
            <w:tcW w:w="935" w:type="dxa"/>
            <w:noWrap/>
            <w:hideMark/>
          </w:tcPr>
          <w:p w14:paraId="7ADB950C" w14:textId="77777777" w:rsidR="00D64F34" w:rsidRPr="00680AEA" w:rsidRDefault="00D64F34" w:rsidP="00C4736C">
            <w:r w:rsidRPr="00680AEA">
              <w:t>27755</w:t>
            </w:r>
          </w:p>
        </w:tc>
        <w:tc>
          <w:tcPr>
            <w:tcW w:w="897" w:type="dxa"/>
            <w:noWrap/>
            <w:hideMark/>
          </w:tcPr>
          <w:p w14:paraId="54F1F14F" w14:textId="77777777" w:rsidR="00D64F34" w:rsidRPr="00680AEA" w:rsidRDefault="00D64F34" w:rsidP="00C4736C">
            <w:r w:rsidRPr="00680AEA">
              <w:t>2145</w:t>
            </w:r>
          </w:p>
        </w:tc>
        <w:tc>
          <w:tcPr>
            <w:tcW w:w="2130" w:type="dxa"/>
            <w:noWrap/>
            <w:hideMark/>
          </w:tcPr>
          <w:p w14:paraId="60C33897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3C5EF157" w14:textId="77777777" w:rsidR="00D64F34" w:rsidRPr="00680AEA" w:rsidRDefault="00D64F34" w:rsidP="00C4736C">
            <w:r w:rsidRPr="00680AEA">
              <w:t>2380</w:t>
            </w:r>
          </w:p>
        </w:tc>
        <w:tc>
          <w:tcPr>
            <w:tcW w:w="890" w:type="dxa"/>
            <w:noWrap/>
            <w:hideMark/>
          </w:tcPr>
          <w:p w14:paraId="215D7372" w14:textId="77777777" w:rsidR="00D64F34" w:rsidRPr="00680AEA" w:rsidRDefault="00D64F34" w:rsidP="00C4736C">
            <w:r w:rsidRPr="00680AEA">
              <w:t>816</w:t>
            </w:r>
          </w:p>
        </w:tc>
        <w:tc>
          <w:tcPr>
            <w:tcW w:w="4822" w:type="dxa"/>
            <w:noWrap/>
            <w:hideMark/>
          </w:tcPr>
          <w:p w14:paraId="192291EA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5E448C02" w14:textId="77777777" w:rsidR="00D64F34" w:rsidRPr="00680AEA" w:rsidRDefault="00D64F34" w:rsidP="00C4736C">
            <w:r w:rsidRPr="00680AEA">
              <w:t>13370</w:t>
            </w:r>
          </w:p>
        </w:tc>
        <w:tc>
          <w:tcPr>
            <w:tcW w:w="711" w:type="dxa"/>
            <w:noWrap/>
            <w:hideMark/>
          </w:tcPr>
          <w:p w14:paraId="06BC05F1" w14:textId="77777777" w:rsidR="00D64F34" w:rsidRPr="00680AEA" w:rsidRDefault="00D64F34" w:rsidP="00C4736C">
            <w:r w:rsidRPr="00680AEA">
              <w:t>8</w:t>
            </w:r>
          </w:p>
        </w:tc>
      </w:tr>
      <w:tr w:rsidR="00D64F34" w:rsidRPr="00680AEA" w14:paraId="3F2D3C2E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0EE73ACE" w14:textId="77777777" w:rsidR="00D64F34" w:rsidRPr="00680AEA" w:rsidRDefault="00D64F34" w:rsidP="00C4736C">
            <w:r w:rsidRPr="00680AEA">
              <w:t xml:space="preserve">  </w:t>
            </w:r>
            <w:proofErr w:type="spellStart"/>
            <w:r w:rsidRPr="00680AEA">
              <w:t>Y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57C7A9B5" w14:textId="77777777" w:rsidR="00D64F34" w:rsidRPr="00680AEA" w:rsidRDefault="00D64F34" w:rsidP="00C4736C">
            <w:r w:rsidRPr="00680AEA">
              <w:t>387</w:t>
            </w:r>
          </w:p>
        </w:tc>
        <w:tc>
          <w:tcPr>
            <w:tcW w:w="897" w:type="dxa"/>
            <w:noWrap/>
            <w:hideMark/>
          </w:tcPr>
          <w:p w14:paraId="21C6596D" w14:textId="77777777" w:rsidR="00D64F34" w:rsidRPr="00680AEA" w:rsidRDefault="00D64F34" w:rsidP="00C4736C">
            <w:r w:rsidRPr="00680AEA">
              <w:t>1599</w:t>
            </w:r>
          </w:p>
        </w:tc>
        <w:tc>
          <w:tcPr>
            <w:tcW w:w="2130" w:type="dxa"/>
            <w:noWrap/>
            <w:hideMark/>
          </w:tcPr>
          <w:p w14:paraId="516167D0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20D87FC4" w14:textId="77777777" w:rsidR="00D64F34" w:rsidRPr="00680AEA" w:rsidRDefault="00D64F34" w:rsidP="00C4736C">
            <w:r w:rsidRPr="00680AEA">
              <w:t>4870</w:t>
            </w:r>
          </w:p>
        </w:tc>
        <w:tc>
          <w:tcPr>
            <w:tcW w:w="890" w:type="dxa"/>
            <w:noWrap/>
            <w:hideMark/>
          </w:tcPr>
          <w:p w14:paraId="2CAA3694" w14:textId="77777777" w:rsidR="00D64F34" w:rsidRPr="00680AEA" w:rsidRDefault="00D64F34" w:rsidP="00C4736C">
            <w:r w:rsidRPr="00680AEA">
              <w:t>16853</w:t>
            </w:r>
          </w:p>
        </w:tc>
        <w:tc>
          <w:tcPr>
            <w:tcW w:w="4822" w:type="dxa"/>
            <w:noWrap/>
            <w:hideMark/>
          </w:tcPr>
          <w:p w14:paraId="18FCA455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2F391F2E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711" w:type="dxa"/>
            <w:noWrap/>
            <w:hideMark/>
          </w:tcPr>
          <w:p w14:paraId="3D6DFA6F" w14:textId="77777777" w:rsidR="00D64F34" w:rsidRPr="00680AEA" w:rsidRDefault="00D64F34" w:rsidP="00C4736C">
            <w:r w:rsidRPr="00680AEA">
              <w:t>0</w:t>
            </w:r>
          </w:p>
        </w:tc>
      </w:tr>
      <w:tr w:rsidR="00D64F34" w:rsidRPr="00680AEA" w14:paraId="70FCC2D8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456A91F8" w14:textId="77777777" w:rsidR="00D64F34" w:rsidRPr="00680AEA" w:rsidRDefault="00D64F34" w:rsidP="00C4736C">
            <w:proofErr w:type="spellStart"/>
            <w:r w:rsidRPr="00680AEA">
              <w:t>Diabet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246EA818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443361C2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023A1C6F" w14:textId="77777777" w:rsidR="00D64F34" w:rsidRPr="00680AEA" w:rsidRDefault="00D64F34" w:rsidP="00C4736C">
            <w:proofErr w:type="spellStart"/>
            <w:r w:rsidRPr="00680AEA">
              <w:t>Knee</w:t>
            </w:r>
            <w:proofErr w:type="spellEnd"/>
            <w:r w:rsidRPr="00680AEA">
              <w:t xml:space="preserve"> x-ray</w:t>
            </w:r>
          </w:p>
        </w:tc>
        <w:tc>
          <w:tcPr>
            <w:tcW w:w="987" w:type="dxa"/>
            <w:noWrap/>
            <w:hideMark/>
          </w:tcPr>
          <w:p w14:paraId="0A617058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571FA547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7414864C" w14:textId="77777777" w:rsidR="00D64F34" w:rsidRPr="00680AEA" w:rsidRDefault="00D64F34" w:rsidP="00C4736C">
            <w:r w:rsidRPr="00680AEA">
              <w:t xml:space="preserve">7 </w:t>
            </w:r>
            <w:proofErr w:type="spellStart"/>
            <w:r w:rsidRPr="00680AEA">
              <w:t>Labr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repai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o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ligament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reconstruction</w:t>
            </w:r>
            <w:proofErr w:type="spellEnd"/>
          </w:p>
        </w:tc>
        <w:tc>
          <w:tcPr>
            <w:tcW w:w="1134" w:type="dxa"/>
            <w:noWrap/>
            <w:hideMark/>
          </w:tcPr>
          <w:p w14:paraId="527109A5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558BD87B" w14:textId="77777777" w:rsidR="00D64F34" w:rsidRPr="00680AEA" w:rsidRDefault="00D64F34" w:rsidP="00C4736C"/>
        </w:tc>
      </w:tr>
      <w:tr w:rsidR="00D64F34" w:rsidRPr="00680AEA" w14:paraId="103220CA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2BCBC258" w14:textId="77777777" w:rsidR="00D64F34" w:rsidRPr="00680AEA" w:rsidRDefault="00D64F34" w:rsidP="00C4736C">
            <w:r w:rsidRPr="00680AEA">
              <w:t xml:space="preserve">  No</w:t>
            </w:r>
          </w:p>
        </w:tc>
        <w:tc>
          <w:tcPr>
            <w:tcW w:w="935" w:type="dxa"/>
            <w:noWrap/>
            <w:hideMark/>
          </w:tcPr>
          <w:p w14:paraId="42EB76C5" w14:textId="77777777" w:rsidR="00D64F34" w:rsidRPr="00680AEA" w:rsidRDefault="00D64F34" w:rsidP="00C4736C">
            <w:r w:rsidRPr="00680AEA">
              <w:t>26476</w:t>
            </w:r>
          </w:p>
        </w:tc>
        <w:tc>
          <w:tcPr>
            <w:tcW w:w="897" w:type="dxa"/>
            <w:noWrap/>
            <w:hideMark/>
          </w:tcPr>
          <w:p w14:paraId="5E38445F" w14:textId="77777777" w:rsidR="00D64F34" w:rsidRPr="00680AEA" w:rsidRDefault="00D64F34" w:rsidP="00C4736C">
            <w:r w:rsidRPr="00680AEA">
              <w:t>169</w:t>
            </w:r>
          </w:p>
        </w:tc>
        <w:tc>
          <w:tcPr>
            <w:tcW w:w="2130" w:type="dxa"/>
            <w:noWrap/>
            <w:hideMark/>
          </w:tcPr>
          <w:p w14:paraId="2FA3E46D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3D7F035D" w14:textId="77777777" w:rsidR="00D64F34" w:rsidRPr="00680AEA" w:rsidRDefault="00D64F34" w:rsidP="00C4736C">
            <w:r w:rsidRPr="00680AEA">
              <w:t>10946</w:t>
            </w:r>
          </w:p>
        </w:tc>
        <w:tc>
          <w:tcPr>
            <w:tcW w:w="890" w:type="dxa"/>
            <w:noWrap/>
            <w:hideMark/>
          </w:tcPr>
          <w:p w14:paraId="4CB0D17D" w14:textId="77777777" w:rsidR="00D64F34" w:rsidRPr="00680AEA" w:rsidRDefault="00D64F34" w:rsidP="00C4736C">
            <w:r w:rsidRPr="00680AEA">
              <w:t>2816</w:t>
            </w:r>
          </w:p>
        </w:tc>
        <w:tc>
          <w:tcPr>
            <w:tcW w:w="4822" w:type="dxa"/>
            <w:noWrap/>
            <w:hideMark/>
          </w:tcPr>
          <w:p w14:paraId="366185EC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565B7C95" w14:textId="77777777" w:rsidR="00D64F34" w:rsidRPr="00680AEA" w:rsidRDefault="00D64F34" w:rsidP="00C4736C">
            <w:r w:rsidRPr="00680AEA">
              <w:t>13367</w:t>
            </w:r>
          </w:p>
        </w:tc>
        <w:tc>
          <w:tcPr>
            <w:tcW w:w="711" w:type="dxa"/>
            <w:noWrap/>
            <w:hideMark/>
          </w:tcPr>
          <w:p w14:paraId="0EC755C5" w14:textId="77777777" w:rsidR="00D64F34" w:rsidRPr="00680AEA" w:rsidRDefault="00D64F34" w:rsidP="00C4736C">
            <w:r w:rsidRPr="00680AEA">
              <w:t>n&lt;5</w:t>
            </w:r>
          </w:p>
        </w:tc>
      </w:tr>
      <w:tr w:rsidR="00D64F34" w:rsidRPr="00680AEA" w14:paraId="284ECEC7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6E209E07" w14:textId="77777777" w:rsidR="00D64F34" w:rsidRPr="00680AEA" w:rsidRDefault="00D64F34" w:rsidP="00C4736C">
            <w:r w:rsidRPr="00680AEA">
              <w:t xml:space="preserve">  </w:t>
            </w:r>
            <w:proofErr w:type="spellStart"/>
            <w:r w:rsidRPr="00680AEA">
              <w:t>Y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745B58AB" w14:textId="77777777" w:rsidR="00D64F34" w:rsidRPr="00680AEA" w:rsidRDefault="00D64F34" w:rsidP="00C4736C">
            <w:r w:rsidRPr="00680AEA">
              <w:t>195</w:t>
            </w:r>
          </w:p>
        </w:tc>
        <w:tc>
          <w:tcPr>
            <w:tcW w:w="897" w:type="dxa"/>
            <w:noWrap/>
            <w:hideMark/>
          </w:tcPr>
          <w:p w14:paraId="6F658823" w14:textId="77777777" w:rsidR="00D64F34" w:rsidRPr="00680AEA" w:rsidRDefault="00D64F34" w:rsidP="00C4736C">
            <w:r w:rsidRPr="00680AEA">
              <w:t>1835</w:t>
            </w:r>
          </w:p>
        </w:tc>
        <w:tc>
          <w:tcPr>
            <w:tcW w:w="2130" w:type="dxa"/>
            <w:noWrap/>
            <w:hideMark/>
          </w:tcPr>
          <w:p w14:paraId="252495D6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0794F49C" w14:textId="77777777" w:rsidR="00D64F34" w:rsidRPr="00680AEA" w:rsidRDefault="00D64F34" w:rsidP="00C4736C">
            <w:r w:rsidRPr="00680AEA">
              <w:t>10184</w:t>
            </w:r>
          </w:p>
        </w:tc>
        <w:tc>
          <w:tcPr>
            <w:tcW w:w="890" w:type="dxa"/>
            <w:noWrap/>
            <w:hideMark/>
          </w:tcPr>
          <w:p w14:paraId="7878AB2F" w14:textId="77777777" w:rsidR="00D64F34" w:rsidRPr="00680AEA" w:rsidRDefault="00D64F34" w:rsidP="00C4736C">
            <w:r w:rsidRPr="00680AEA">
              <w:t>14799</w:t>
            </w:r>
          </w:p>
        </w:tc>
        <w:tc>
          <w:tcPr>
            <w:tcW w:w="4822" w:type="dxa"/>
            <w:noWrap/>
            <w:hideMark/>
          </w:tcPr>
          <w:p w14:paraId="484C11DA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2955A1B4" w14:textId="77777777" w:rsidR="00D64F34" w:rsidRPr="00680AEA" w:rsidRDefault="00D64F34" w:rsidP="00C4736C">
            <w:r w:rsidRPr="00680AEA">
              <w:t>6</w:t>
            </w:r>
          </w:p>
        </w:tc>
        <w:tc>
          <w:tcPr>
            <w:tcW w:w="711" w:type="dxa"/>
            <w:noWrap/>
            <w:hideMark/>
          </w:tcPr>
          <w:p w14:paraId="55293122" w14:textId="77777777" w:rsidR="00D64F34" w:rsidRPr="00680AEA" w:rsidRDefault="00D64F34" w:rsidP="00C4736C">
            <w:r w:rsidRPr="00680AEA">
              <w:t>n&lt;5</w:t>
            </w:r>
          </w:p>
        </w:tc>
      </w:tr>
      <w:tr w:rsidR="00D64F34" w:rsidRPr="00680AEA" w14:paraId="4391A107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725F7192" w14:textId="77777777" w:rsidR="00D64F34" w:rsidRPr="00680AEA" w:rsidRDefault="00D64F34" w:rsidP="00C4736C">
            <w:proofErr w:type="spellStart"/>
            <w:r w:rsidRPr="00680AEA">
              <w:t>Diabetes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type</w:t>
            </w:r>
            <w:proofErr w:type="spellEnd"/>
            <w:r w:rsidRPr="00680AEA">
              <w:t xml:space="preserve"> 1</w:t>
            </w:r>
          </w:p>
        </w:tc>
        <w:tc>
          <w:tcPr>
            <w:tcW w:w="935" w:type="dxa"/>
            <w:noWrap/>
            <w:hideMark/>
          </w:tcPr>
          <w:p w14:paraId="5294E09B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347969CF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30DCF953" w14:textId="77777777" w:rsidR="00D64F34" w:rsidRPr="00680AEA" w:rsidRDefault="00D64F34" w:rsidP="00C4736C">
            <w:proofErr w:type="spellStart"/>
            <w:r w:rsidRPr="00680AEA">
              <w:t>Hip</w:t>
            </w:r>
            <w:proofErr w:type="spellEnd"/>
            <w:r w:rsidRPr="00680AEA">
              <w:t xml:space="preserve"> x-ray</w:t>
            </w:r>
          </w:p>
        </w:tc>
        <w:tc>
          <w:tcPr>
            <w:tcW w:w="987" w:type="dxa"/>
            <w:noWrap/>
            <w:hideMark/>
          </w:tcPr>
          <w:p w14:paraId="2855B7CD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7B78F45B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6A4352CC" w14:textId="77777777" w:rsidR="00D64F34" w:rsidRPr="00680AEA" w:rsidRDefault="00D64F34" w:rsidP="00C4736C">
            <w:r w:rsidRPr="00680AEA">
              <w:t xml:space="preserve">8 </w:t>
            </w:r>
            <w:proofErr w:type="spellStart"/>
            <w:r w:rsidRPr="00680AEA">
              <w:t>Parti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ynovectomy</w:t>
            </w:r>
            <w:proofErr w:type="spellEnd"/>
          </w:p>
        </w:tc>
        <w:tc>
          <w:tcPr>
            <w:tcW w:w="1134" w:type="dxa"/>
            <w:noWrap/>
            <w:hideMark/>
          </w:tcPr>
          <w:p w14:paraId="33CC532C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409F8A83" w14:textId="77777777" w:rsidR="00D64F34" w:rsidRPr="00680AEA" w:rsidRDefault="00D64F34" w:rsidP="00C4736C"/>
        </w:tc>
      </w:tr>
      <w:tr w:rsidR="00D64F34" w:rsidRPr="00680AEA" w14:paraId="09233A3C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44DB506D" w14:textId="77777777" w:rsidR="00D64F34" w:rsidRPr="00680AEA" w:rsidRDefault="00D64F34" w:rsidP="00C4736C">
            <w:r w:rsidRPr="00680AEA">
              <w:lastRenderedPageBreak/>
              <w:t xml:space="preserve">  No</w:t>
            </w:r>
          </w:p>
        </w:tc>
        <w:tc>
          <w:tcPr>
            <w:tcW w:w="935" w:type="dxa"/>
            <w:noWrap/>
            <w:hideMark/>
          </w:tcPr>
          <w:p w14:paraId="2CA938FF" w14:textId="77777777" w:rsidR="00D64F34" w:rsidRPr="00680AEA" w:rsidRDefault="00D64F34" w:rsidP="00C4736C">
            <w:r w:rsidRPr="00680AEA">
              <w:t>3163</w:t>
            </w:r>
          </w:p>
        </w:tc>
        <w:tc>
          <w:tcPr>
            <w:tcW w:w="897" w:type="dxa"/>
            <w:noWrap/>
            <w:hideMark/>
          </w:tcPr>
          <w:p w14:paraId="72FC487B" w14:textId="77777777" w:rsidR="00D64F34" w:rsidRPr="00680AEA" w:rsidRDefault="00D64F34" w:rsidP="00C4736C">
            <w:r w:rsidRPr="00680AEA">
              <w:t>14</w:t>
            </w:r>
          </w:p>
        </w:tc>
        <w:tc>
          <w:tcPr>
            <w:tcW w:w="2130" w:type="dxa"/>
            <w:noWrap/>
            <w:hideMark/>
          </w:tcPr>
          <w:p w14:paraId="53757937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5CB8076C" w14:textId="77777777" w:rsidR="00D64F34" w:rsidRPr="00680AEA" w:rsidRDefault="00D64F34" w:rsidP="00C4736C">
            <w:r w:rsidRPr="00680AEA">
              <w:t>33936</w:t>
            </w:r>
          </w:p>
        </w:tc>
        <w:tc>
          <w:tcPr>
            <w:tcW w:w="890" w:type="dxa"/>
            <w:noWrap/>
            <w:hideMark/>
          </w:tcPr>
          <w:p w14:paraId="1B01AF46" w14:textId="77777777" w:rsidR="00D64F34" w:rsidRPr="00680AEA" w:rsidRDefault="00D64F34" w:rsidP="00C4736C">
            <w:r w:rsidRPr="00680AEA">
              <w:t>1892</w:t>
            </w:r>
          </w:p>
        </w:tc>
        <w:tc>
          <w:tcPr>
            <w:tcW w:w="4822" w:type="dxa"/>
            <w:noWrap/>
            <w:hideMark/>
          </w:tcPr>
          <w:p w14:paraId="2AADDFA1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6B68FD1A" w14:textId="77777777" w:rsidR="00D64F34" w:rsidRPr="00680AEA" w:rsidRDefault="00D64F34" w:rsidP="00C4736C">
            <w:r w:rsidRPr="00680AEA">
              <w:t>13367</w:t>
            </w:r>
          </w:p>
        </w:tc>
        <w:tc>
          <w:tcPr>
            <w:tcW w:w="711" w:type="dxa"/>
            <w:noWrap/>
            <w:hideMark/>
          </w:tcPr>
          <w:p w14:paraId="35C2B194" w14:textId="77777777" w:rsidR="00D64F34" w:rsidRPr="00680AEA" w:rsidRDefault="00D64F34" w:rsidP="00C4736C">
            <w:r w:rsidRPr="00680AEA">
              <w:t>11</w:t>
            </w:r>
          </w:p>
        </w:tc>
      </w:tr>
      <w:tr w:rsidR="00D64F34" w:rsidRPr="00680AEA" w14:paraId="499B4934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277DBD81" w14:textId="77777777" w:rsidR="00D64F34" w:rsidRPr="00680AEA" w:rsidRDefault="00D64F34" w:rsidP="00C4736C">
            <w:r w:rsidRPr="00680AEA">
              <w:t xml:space="preserve">  </w:t>
            </w:r>
            <w:proofErr w:type="spellStart"/>
            <w:r w:rsidRPr="00680AEA">
              <w:t>Y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1DDBD010" w14:textId="77777777" w:rsidR="00D64F34" w:rsidRPr="00680AEA" w:rsidRDefault="00D64F34" w:rsidP="00C4736C">
            <w:r w:rsidRPr="00680AEA">
              <w:t>21</w:t>
            </w:r>
          </w:p>
        </w:tc>
        <w:tc>
          <w:tcPr>
            <w:tcW w:w="897" w:type="dxa"/>
            <w:noWrap/>
            <w:hideMark/>
          </w:tcPr>
          <w:p w14:paraId="14C9B342" w14:textId="77777777" w:rsidR="00D64F34" w:rsidRPr="00680AEA" w:rsidRDefault="00D64F34" w:rsidP="00C4736C">
            <w:r w:rsidRPr="00680AEA">
              <w:t>16</w:t>
            </w:r>
          </w:p>
        </w:tc>
        <w:tc>
          <w:tcPr>
            <w:tcW w:w="2130" w:type="dxa"/>
            <w:noWrap/>
            <w:hideMark/>
          </w:tcPr>
          <w:p w14:paraId="18EE9C5B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14F11D70" w14:textId="77777777" w:rsidR="00D64F34" w:rsidRPr="00680AEA" w:rsidRDefault="00D64F34" w:rsidP="00C4736C">
            <w:r w:rsidRPr="00680AEA">
              <w:t>989</w:t>
            </w:r>
          </w:p>
        </w:tc>
        <w:tc>
          <w:tcPr>
            <w:tcW w:w="890" w:type="dxa"/>
            <w:noWrap/>
            <w:hideMark/>
          </w:tcPr>
          <w:p w14:paraId="01030504" w14:textId="77777777" w:rsidR="00D64F34" w:rsidRPr="00680AEA" w:rsidRDefault="00D64F34" w:rsidP="00C4736C">
            <w:r w:rsidRPr="00680AEA">
              <w:t>1928</w:t>
            </w:r>
          </w:p>
        </w:tc>
        <w:tc>
          <w:tcPr>
            <w:tcW w:w="4822" w:type="dxa"/>
            <w:noWrap/>
            <w:hideMark/>
          </w:tcPr>
          <w:p w14:paraId="6BE42E30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2BCCC912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711" w:type="dxa"/>
            <w:noWrap/>
            <w:hideMark/>
          </w:tcPr>
          <w:p w14:paraId="6A4A90A0" w14:textId="77777777" w:rsidR="00D64F34" w:rsidRPr="00680AEA" w:rsidRDefault="00D64F34" w:rsidP="00C4736C">
            <w:r w:rsidRPr="00680AEA">
              <w:t>0</w:t>
            </w:r>
          </w:p>
        </w:tc>
      </w:tr>
      <w:tr w:rsidR="00D64F34" w:rsidRPr="00680AEA" w14:paraId="56C04C32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65542C20" w14:textId="77777777" w:rsidR="00D64F34" w:rsidRPr="00680AEA" w:rsidRDefault="00D64F34" w:rsidP="00C4736C">
            <w:proofErr w:type="spellStart"/>
            <w:r w:rsidRPr="00680AEA">
              <w:t>Diabetes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type</w:t>
            </w:r>
            <w:proofErr w:type="spellEnd"/>
            <w:r w:rsidRPr="00680AEA">
              <w:t xml:space="preserve"> 2</w:t>
            </w:r>
          </w:p>
        </w:tc>
        <w:tc>
          <w:tcPr>
            <w:tcW w:w="935" w:type="dxa"/>
            <w:noWrap/>
            <w:hideMark/>
          </w:tcPr>
          <w:p w14:paraId="692DB877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1A0A9C34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24172ABE" w14:textId="77777777" w:rsidR="00D64F34" w:rsidRPr="00680AEA" w:rsidRDefault="00D64F34" w:rsidP="00C4736C">
            <w:pPr>
              <w:rPr>
                <w:b/>
                <w:bCs/>
              </w:rPr>
            </w:pPr>
            <w:proofErr w:type="spellStart"/>
            <w:r w:rsidRPr="00680AEA">
              <w:rPr>
                <w:b/>
                <w:bCs/>
              </w:rPr>
              <w:t>Pain</w:t>
            </w:r>
            <w:proofErr w:type="spellEnd"/>
            <w:r w:rsidRPr="00680AEA">
              <w:rPr>
                <w:b/>
                <w:bCs/>
              </w:rPr>
              <w:t xml:space="preserve"> </w:t>
            </w:r>
            <w:proofErr w:type="spellStart"/>
            <w:r w:rsidRPr="00680AEA">
              <w:rPr>
                <w:b/>
                <w:bCs/>
              </w:rPr>
              <w:t>medication</w:t>
            </w:r>
            <w:proofErr w:type="spellEnd"/>
          </w:p>
        </w:tc>
        <w:tc>
          <w:tcPr>
            <w:tcW w:w="987" w:type="dxa"/>
            <w:noWrap/>
            <w:hideMark/>
          </w:tcPr>
          <w:p w14:paraId="27CF892D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5FCE4821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07B21074" w14:textId="77777777" w:rsidR="00D64F34" w:rsidRPr="00680AEA" w:rsidRDefault="00D64F34" w:rsidP="00C4736C">
            <w:r w:rsidRPr="00680AEA">
              <w:t xml:space="preserve">10 </w:t>
            </w:r>
            <w:proofErr w:type="spellStart"/>
            <w:r w:rsidRPr="00680AEA">
              <w:t>Microfracture</w:t>
            </w:r>
            <w:proofErr w:type="spellEnd"/>
          </w:p>
        </w:tc>
        <w:tc>
          <w:tcPr>
            <w:tcW w:w="1134" w:type="dxa"/>
            <w:noWrap/>
            <w:hideMark/>
          </w:tcPr>
          <w:p w14:paraId="552DEC49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5DCE848F" w14:textId="77777777" w:rsidR="00D64F34" w:rsidRPr="00680AEA" w:rsidRDefault="00D64F34" w:rsidP="00C4736C"/>
        </w:tc>
      </w:tr>
      <w:tr w:rsidR="00D64F34" w:rsidRPr="00680AEA" w14:paraId="5919B308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2A3809BC" w14:textId="77777777" w:rsidR="00D64F34" w:rsidRPr="00680AEA" w:rsidRDefault="00D64F34" w:rsidP="00C4736C">
            <w:r w:rsidRPr="00680AEA">
              <w:t xml:space="preserve">  No</w:t>
            </w:r>
          </w:p>
        </w:tc>
        <w:tc>
          <w:tcPr>
            <w:tcW w:w="935" w:type="dxa"/>
            <w:noWrap/>
            <w:hideMark/>
          </w:tcPr>
          <w:p w14:paraId="42DA3688" w14:textId="77777777" w:rsidR="00D64F34" w:rsidRPr="00680AEA" w:rsidRDefault="00D64F34" w:rsidP="00C4736C">
            <w:r w:rsidRPr="00680AEA">
              <w:t>2942</w:t>
            </w:r>
          </w:p>
        </w:tc>
        <w:tc>
          <w:tcPr>
            <w:tcW w:w="897" w:type="dxa"/>
            <w:noWrap/>
            <w:hideMark/>
          </w:tcPr>
          <w:p w14:paraId="486AD2F3" w14:textId="77777777" w:rsidR="00D64F34" w:rsidRPr="00680AEA" w:rsidRDefault="00D64F34" w:rsidP="00C4736C">
            <w:r w:rsidRPr="00680AEA">
              <w:t>21</w:t>
            </w:r>
          </w:p>
        </w:tc>
        <w:tc>
          <w:tcPr>
            <w:tcW w:w="2130" w:type="dxa"/>
            <w:noWrap/>
            <w:hideMark/>
          </w:tcPr>
          <w:p w14:paraId="452BA26C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3602E386" w14:textId="77777777" w:rsidR="00D64F34" w:rsidRPr="00680AEA" w:rsidRDefault="00D64F34" w:rsidP="00C4736C">
            <w:r w:rsidRPr="00680AEA">
              <w:t>15001</w:t>
            </w:r>
          </w:p>
        </w:tc>
        <w:tc>
          <w:tcPr>
            <w:tcW w:w="890" w:type="dxa"/>
            <w:noWrap/>
            <w:hideMark/>
          </w:tcPr>
          <w:p w14:paraId="27DF60CD" w14:textId="77777777" w:rsidR="00D64F34" w:rsidRPr="00680AEA" w:rsidRDefault="00D64F34" w:rsidP="00C4736C">
            <w:r w:rsidRPr="00680AEA">
              <w:t>2789</w:t>
            </w:r>
          </w:p>
        </w:tc>
        <w:tc>
          <w:tcPr>
            <w:tcW w:w="4822" w:type="dxa"/>
            <w:noWrap/>
            <w:hideMark/>
          </w:tcPr>
          <w:p w14:paraId="3F915923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46156430" w14:textId="77777777" w:rsidR="00D64F34" w:rsidRPr="00680AEA" w:rsidRDefault="00D64F34" w:rsidP="00C4736C">
            <w:r w:rsidRPr="00680AEA">
              <w:t>13376</w:t>
            </w:r>
          </w:p>
        </w:tc>
        <w:tc>
          <w:tcPr>
            <w:tcW w:w="711" w:type="dxa"/>
            <w:noWrap/>
            <w:hideMark/>
          </w:tcPr>
          <w:p w14:paraId="3DB1626D" w14:textId="77777777" w:rsidR="00D64F34" w:rsidRPr="00680AEA" w:rsidRDefault="00D64F34" w:rsidP="00C4736C">
            <w:r w:rsidRPr="00680AEA">
              <w:t>n&lt;5</w:t>
            </w:r>
          </w:p>
        </w:tc>
      </w:tr>
      <w:tr w:rsidR="00D64F34" w:rsidRPr="00680AEA" w14:paraId="16958138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49F62607" w14:textId="77777777" w:rsidR="00D64F34" w:rsidRPr="00680AEA" w:rsidRDefault="00D64F34" w:rsidP="00C4736C">
            <w:r w:rsidRPr="00680AEA">
              <w:t xml:space="preserve">  </w:t>
            </w:r>
            <w:proofErr w:type="spellStart"/>
            <w:r w:rsidRPr="00680AEA">
              <w:t>Y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031DB882" w14:textId="77777777" w:rsidR="00D64F34" w:rsidRPr="00680AEA" w:rsidRDefault="00D64F34" w:rsidP="00C4736C">
            <w:r w:rsidRPr="00680AEA">
              <w:t>155</w:t>
            </w:r>
          </w:p>
        </w:tc>
        <w:tc>
          <w:tcPr>
            <w:tcW w:w="897" w:type="dxa"/>
            <w:noWrap/>
            <w:hideMark/>
          </w:tcPr>
          <w:p w14:paraId="263BFE2A" w14:textId="77777777" w:rsidR="00D64F34" w:rsidRPr="00680AEA" w:rsidRDefault="00D64F34" w:rsidP="00C4736C">
            <w:r w:rsidRPr="00680AEA">
              <w:t>96</w:t>
            </w:r>
          </w:p>
        </w:tc>
        <w:tc>
          <w:tcPr>
            <w:tcW w:w="2130" w:type="dxa"/>
            <w:noWrap/>
            <w:hideMark/>
          </w:tcPr>
          <w:p w14:paraId="669247CE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14D9A3AC" w14:textId="77777777" w:rsidR="00D64F34" w:rsidRPr="00680AEA" w:rsidRDefault="00D64F34" w:rsidP="00C4736C">
            <w:r w:rsidRPr="00680AEA">
              <w:t>10622</w:t>
            </w:r>
          </w:p>
        </w:tc>
        <w:tc>
          <w:tcPr>
            <w:tcW w:w="890" w:type="dxa"/>
            <w:noWrap/>
            <w:hideMark/>
          </w:tcPr>
          <w:p w14:paraId="7C68BE4B" w14:textId="77777777" w:rsidR="00D64F34" w:rsidRPr="00680AEA" w:rsidRDefault="00D64F34" w:rsidP="00C4736C">
            <w:r w:rsidRPr="00680AEA">
              <w:t>10333</w:t>
            </w:r>
          </w:p>
        </w:tc>
        <w:tc>
          <w:tcPr>
            <w:tcW w:w="4822" w:type="dxa"/>
            <w:noWrap/>
            <w:hideMark/>
          </w:tcPr>
          <w:p w14:paraId="59594805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512CBC8F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711" w:type="dxa"/>
            <w:noWrap/>
            <w:hideMark/>
          </w:tcPr>
          <w:p w14:paraId="3C4AA47F" w14:textId="77777777" w:rsidR="00D64F34" w:rsidRPr="00680AEA" w:rsidRDefault="00D64F34" w:rsidP="00C4736C">
            <w:r w:rsidRPr="00680AEA">
              <w:t>0</w:t>
            </w:r>
          </w:p>
        </w:tc>
      </w:tr>
      <w:tr w:rsidR="00D64F34" w:rsidRPr="00680AEA" w14:paraId="0C54FDFE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008AF619" w14:textId="77777777" w:rsidR="00D64F34" w:rsidRPr="00680AEA" w:rsidRDefault="00D64F34" w:rsidP="00C4736C">
            <w:proofErr w:type="spellStart"/>
            <w:r w:rsidRPr="00680AEA">
              <w:t>Kidney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o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live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disease</w:t>
            </w:r>
            <w:proofErr w:type="spellEnd"/>
          </w:p>
        </w:tc>
        <w:tc>
          <w:tcPr>
            <w:tcW w:w="935" w:type="dxa"/>
            <w:noWrap/>
            <w:hideMark/>
          </w:tcPr>
          <w:p w14:paraId="6E0FCBC3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6F08D7E6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414F72B0" w14:textId="77777777" w:rsidR="00D64F34" w:rsidRPr="00680AEA" w:rsidRDefault="00D64F34" w:rsidP="00C4736C">
            <w:proofErr w:type="spellStart"/>
            <w:r w:rsidRPr="00680AEA">
              <w:t>Opioids</w:t>
            </w:r>
            <w:proofErr w:type="spellEnd"/>
          </w:p>
        </w:tc>
        <w:tc>
          <w:tcPr>
            <w:tcW w:w="987" w:type="dxa"/>
            <w:noWrap/>
            <w:hideMark/>
          </w:tcPr>
          <w:p w14:paraId="1FEFA594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47AFD7DC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3FF8FC7F" w14:textId="77777777" w:rsidR="00D64F34" w:rsidRPr="00680AEA" w:rsidRDefault="00D64F34" w:rsidP="00C4736C">
            <w:r w:rsidRPr="00680AEA">
              <w:t xml:space="preserve">11 </w:t>
            </w:r>
            <w:proofErr w:type="spellStart"/>
            <w:r w:rsidRPr="00680AEA">
              <w:t>Arthroplasty</w:t>
            </w:r>
            <w:proofErr w:type="spellEnd"/>
          </w:p>
        </w:tc>
        <w:tc>
          <w:tcPr>
            <w:tcW w:w="1134" w:type="dxa"/>
            <w:noWrap/>
            <w:hideMark/>
          </w:tcPr>
          <w:p w14:paraId="4DFB6B5A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41524605" w14:textId="77777777" w:rsidR="00D64F34" w:rsidRPr="00680AEA" w:rsidRDefault="00D64F34" w:rsidP="00C4736C"/>
        </w:tc>
      </w:tr>
      <w:tr w:rsidR="00D64F34" w:rsidRPr="00680AEA" w14:paraId="04A80CF4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33A0BA63" w14:textId="77777777" w:rsidR="00D64F34" w:rsidRPr="00680AEA" w:rsidRDefault="00D64F34" w:rsidP="00C4736C">
            <w:r w:rsidRPr="00680AEA">
              <w:t xml:space="preserve">  No</w:t>
            </w:r>
          </w:p>
        </w:tc>
        <w:tc>
          <w:tcPr>
            <w:tcW w:w="935" w:type="dxa"/>
            <w:noWrap/>
            <w:hideMark/>
          </w:tcPr>
          <w:p w14:paraId="381B3BE3" w14:textId="77777777" w:rsidR="00D64F34" w:rsidRPr="00680AEA" w:rsidRDefault="00D64F34" w:rsidP="00C4736C">
            <w:r w:rsidRPr="00680AEA">
              <w:t>30700</w:t>
            </w:r>
          </w:p>
        </w:tc>
        <w:tc>
          <w:tcPr>
            <w:tcW w:w="897" w:type="dxa"/>
            <w:noWrap/>
            <w:hideMark/>
          </w:tcPr>
          <w:p w14:paraId="07D537BA" w14:textId="77777777" w:rsidR="00D64F34" w:rsidRPr="00680AEA" w:rsidRDefault="00D64F34" w:rsidP="00C4736C">
            <w:r w:rsidRPr="00680AEA">
              <w:t>752</w:t>
            </w:r>
          </w:p>
        </w:tc>
        <w:tc>
          <w:tcPr>
            <w:tcW w:w="2130" w:type="dxa"/>
            <w:noWrap/>
            <w:hideMark/>
          </w:tcPr>
          <w:p w14:paraId="19C7A042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1A5BB49C" w14:textId="77777777" w:rsidR="00D64F34" w:rsidRPr="00680AEA" w:rsidRDefault="00D64F34" w:rsidP="00C4736C">
            <w:r w:rsidRPr="00680AEA">
              <w:t>22712</w:t>
            </w:r>
          </w:p>
        </w:tc>
        <w:tc>
          <w:tcPr>
            <w:tcW w:w="890" w:type="dxa"/>
            <w:noWrap/>
            <w:hideMark/>
          </w:tcPr>
          <w:p w14:paraId="4B2C73BA" w14:textId="77777777" w:rsidR="00D64F34" w:rsidRPr="00680AEA" w:rsidRDefault="00D64F34" w:rsidP="00C4736C">
            <w:r w:rsidRPr="00680AEA">
              <w:t>2596</w:t>
            </w:r>
          </w:p>
        </w:tc>
        <w:tc>
          <w:tcPr>
            <w:tcW w:w="4822" w:type="dxa"/>
            <w:noWrap/>
            <w:hideMark/>
          </w:tcPr>
          <w:p w14:paraId="0360831C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2892892A" w14:textId="77777777" w:rsidR="00D64F34" w:rsidRPr="00680AEA" w:rsidRDefault="00D64F34" w:rsidP="00C4736C">
            <w:r w:rsidRPr="00680AEA">
              <w:t>12875</w:t>
            </w:r>
          </w:p>
        </w:tc>
        <w:tc>
          <w:tcPr>
            <w:tcW w:w="711" w:type="dxa"/>
            <w:noWrap/>
            <w:hideMark/>
          </w:tcPr>
          <w:p w14:paraId="18A4C862" w14:textId="77777777" w:rsidR="00D64F34" w:rsidRPr="00680AEA" w:rsidRDefault="00D64F34" w:rsidP="00C4736C">
            <w:r w:rsidRPr="00680AEA">
              <w:t>35</w:t>
            </w:r>
          </w:p>
        </w:tc>
      </w:tr>
      <w:tr w:rsidR="00D64F34" w:rsidRPr="00680AEA" w14:paraId="770C4358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3E05ACB4" w14:textId="77777777" w:rsidR="00D64F34" w:rsidRPr="00680AEA" w:rsidRDefault="00D64F34" w:rsidP="00C4736C">
            <w:r w:rsidRPr="00680AEA">
              <w:t xml:space="preserve">  </w:t>
            </w:r>
            <w:proofErr w:type="spellStart"/>
            <w:r w:rsidRPr="00680AEA">
              <w:t>Y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7ABF5AD7" w14:textId="77777777" w:rsidR="00D64F34" w:rsidRPr="00680AEA" w:rsidRDefault="00D64F34" w:rsidP="00C4736C">
            <w:r w:rsidRPr="00680AEA">
              <w:t>212</w:t>
            </w:r>
          </w:p>
        </w:tc>
        <w:tc>
          <w:tcPr>
            <w:tcW w:w="897" w:type="dxa"/>
            <w:noWrap/>
            <w:hideMark/>
          </w:tcPr>
          <w:p w14:paraId="1A0CE810" w14:textId="77777777" w:rsidR="00D64F34" w:rsidRPr="00680AEA" w:rsidRDefault="00D64F34" w:rsidP="00C4736C">
            <w:r w:rsidRPr="00680AEA">
              <w:t>223</w:t>
            </w:r>
          </w:p>
        </w:tc>
        <w:tc>
          <w:tcPr>
            <w:tcW w:w="2130" w:type="dxa"/>
            <w:noWrap/>
            <w:hideMark/>
          </w:tcPr>
          <w:p w14:paraId="7C2F6E53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42A84F0D" w14:textId="77777777" w:rsidR="00D64F34" w:rsidRPr="00680AEA" w:rsidRDefault="00D64F34" w:rsidP="00C4736C">
            <w:r w:rsidRPr="00680AEA">
              <w:t>7152</w:t>
            </w:r>
          </w:p>
        </w:tc>
        <w:tc>
          <w:tcPr>
            <w:tcW w:w="890" w:type="dxa"/>
            <w:noWrap/>
            <w:hideMark/>
          </w:tcPr>
          <w:p w14:paraId="4DED8AF3" w14:textId="77777777" w:rsidR="00D64F34" w:rsidRPr="00680AEA" w:rsidRDefault="00D64F34" w:rsidP="00C4736C">
            <w:r w:rsidRPr="00680AEA">
              <w:t>6285</w:t>
            </w:r>
          </w:p>
        </w:tc>
        <w:tc>
          <w:tcPr>
            <w:tcW w:w="4822" w:type="dxa"/>
            <w:noWrap/>
            <w:hideMark/>
          </w:tcPr>
          <w:p w14:paraId="2CF87554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52B9E451" w14:textId="77777777" w:rsidR="00D64F34" w:rsidRPr="00680AEA" w:rsidRDefault="00D64F34" w:rsidP="00C4736C">
            <w:r w:rsidRPr="00680AEA">
              <w:t>27</w:t>
            </w:r>
          </w:p>
        </w:tc>
        <w:tc>
          <w:tcPr>
            <w:tcW w:w="711" w:type="dxa"/>
            <w:noWrap/>
            <w:hideMark/>
          </w:tcPr>
          <w:p w14:paraId="4078D83C" w14:textId="77777777" w:rsidR="00D64F34" w:rsidRPr="00680AEA" w:rsidRDefault="00D64F34" w:rsidP="00C4736C">
            <w:r w:rsidRPr="00680AEA">
              <w:t>442</w:t>
            </w:r>
          </w:p>
        </w:tc>
      </w:tr>
      <w:tr w:rsidR="00D64F34" w:rsidRPr="00680AEA" w14:paraId="10EB8E8F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2C808719" w14:textId="77777777" w:rsidR="00D64F34" w:rsidRPr="00680AEA" w:rsidRDefault="00D64F34" w:rsidP="00C4736C">
            <w:proofErr w:type="spellStart"/>
            <w:r w:rsidRPr="00680AEA">
              <w:t>Anemia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o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othe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blood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disease</w:t>
            </w:r>
            <w:proofErr w:type="spellEnd"/>
          </w:p>
        </w:tc>
        <w:tc>
          <w:tcPr>
            <w:tcW w:w="935" w:type="dxa"/>
            <w:noWrap/>
            <w:hideMark/>
          </w:tcPr>
          <w:p w14:paraId="59CB94EF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721D8045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70CEC309" w14:textId="77777777" w:rsidR="00D64F34" w:rsidRPr="00680AEA" w:rsidRDefault="00D64F34" w:rsidP="00C4736C">
            <w:proofErr w:type="spellStart"/>
            <w:r w:rsidRPr="00680AEA">
              <w:t>Paracetamol</w:t>
            </w:r>
            <w:proofErr w:type="spellEnd"/>
          </w:p>
        </w:tc>
        <w:tc>
          <w:tcPr>
            <w:tcW w:w="987" w:type="dxa"/>
            <w:noWrap/>
            <w:hideMark/>
          </w:tcPr>
          <w:p w14:paraId="471D26BB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4463B484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40110AF6" w14:textId="77777777" w:rsidR="00D64F34" w:rsidRPr="00680AEA" w:rsidRDefault="00D64F34" w:rsidP="00C4736C">
            <w:r w:rsidRPr="00680AEA">
              <w:t xml:space="preserve">12 </w:t>
            </w:r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resurfacing</w:t>
            </w:r>
            <w:proofErr w:type="spellEnd"/>
          </w:p>
        </w:tc>
        <w:tc>
          <w:tcPr>
            <w:tcW w:w="1134" w:type="dxa"/>
            <w:noWrap/>
            <w:hideMark/>
          </w:tcPr>
          <w:p w14:paraId="68DE657E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36E882B8" w14:textId="77777777" w:rsidR="00D64F34" w:rsidRPr="00680AEA" w:rsidRDefault="00D64F34" w:rsidP="00C4736C"/>
        </w:tc>
      </w:tr>
      <w:tr w:rsidR="00D64F34" w:rsidRPr="00680AEA" w14:paraId="3ED4D1A3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37C8C2E4" w14:textId="77777777" w:rsidR="00D64F34" w:rsidRPr="00680AEA" w:rsidRDefault="00D64F34" w:rsidP="00C4736C">
            <w:r w:rsidRPr="00680AEA">
              <w:t xml:space="preserve">  No</w:t>
            </w:r>
          </w:p>
        </w:tc>
        <w:tc>
          <w:tcPr>
            <w:tcW w:w="935" w:type="dxa"/>
            <w:noWrap/>
            <w:hideMark/>
          </w:tcPr>
          <w:p w14:paraId="2BE96E7C" w14:textId="77777777" w:rsidR="00D64F34" w:rsidRPr="00680AEA" w:rsidRDefault="00D64F34" w:rsidP="00C4736C">
            <w:r w:rsidRPr="00680AEA">
              <w:t>31063</w:t>
            </w:r>
          </w:p>
        </w:tc>
        <w:tc>
          <w:tcPr>
            <w:tcW w:w="897" w:type="dxa"/>
            <w:noWrap/>
            <w:hideMark/>
          </w:tcPr>
          <w:p w14:paraId="354053BA" w14:textId="77777777" w:rsidR="00D64F34" w:rsidRPr="00680AEA" w:rsidRDefault="00D64F34" w:rsidP="00C4736C">
            <w:r w:rsidRPr="00680AEA">
              <w:t>439</w:t>
            </w:r>
          </w:p>
        </w:tc>
        <w:tc>
          <w:tcPr>
            <w:tcW w:w="2130" w:type="dxa"/>
            <w:noWrap/>
            <w:hideMark/>
          </w:tcPr>
          <w:p w14:paraId="7FD8E7C0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3F3FA125" w14:textId="77777777" w:rsidR="00D64F34" w:rsidRPr="00680AEA" w:rsidRDefault="00D64F34" w:rsidP="00C4736C">
            <w:r w:rsidRPr="00680AEA">
              <w:t>36792</w:t>
            </w:r>
          </w:p>
        </w:tc>
        <w:tc>
          <w:tcPr>
            <w:tcW w:w="890" w:type="dxa"/>
            <w:noWrap/>
            <w:hideMark/>
          </w:tcPr>
          <w:p w14:paraId="0715CD9B" w14:textId="77777777" w:rsidR="00D64F34" w:rsidRPr="00680AEA" w:rsidRDefault="00D64F34" w:rsidP="00C4736C">
            <w:r w:rsidRPr="00680AEA">
              <w:t>75</w:t>
            </w:r>
          </w:p>
        </w:tc>
        <w:tc>
          <w:tcPr>
            <w:tcW w:w="4822" w:type="dxa"/>
            <w:noWrap/>
            <w:hideMark/>
          </w:tcPr>
          <w:p w14:paraId="6A7D5985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65E03594" w14:textId="77777777" w:rsidR="00D64F34" w:rsidRPr="00680AEA" w:rsidRDefault="00D64F34" w:rsidP="00C4736C">
            <w:r w:rsidRPr="00680AEA">
              <w:t>1945</w:t>
            </w:r>
          </w:p>
        </w:tc>
        <w:tc>
          <w:tcPr>
            <w:tcW w:w="711" w:type="dxa"/>
            <w:noWrap/>
            <w:hideMark/>
          </w:tcPr>
          <w:p w14:paraId="65746F0A" w14:textId="77777777" w:rsidR="00D64F34" w:rsidRPr="00680AEA" w:rsidRDefault="00D64F34" w:rsidP="00C4736C"/>
        </w:tc>
      </w:tr>
      <w:tr w:rsidR="00D64F34" w:rsidRPr="00680AEA" w14:paraId="2E3CC0FE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057B2F7D" w14:textId="77777777" w:rsidR="00D64F34" w:rsidRPr="00680AEA" w:rsidRDefault="00D64F34" w:rsidP="00C4736C">
            <w:r w:rsidRPr="00680AEA">
              <w:t xml:space="preserve">  </w:t>
            </w:r>
            <w:proofErr w:type="spellStart"/>
            <w:r w:rsidRPr="00680AEA">
              <w:t>Y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61D976A5" w14:textId="77777777" w:rsidR="00D64F34" w:rsidRPr="00680AEA" w:rsidRDefault="00D64F34" w:rsidP="00C4736C">
            <w:r w:rsidRPr="00680AEA">
              <w:t>316</w:t>
            </w:r>
          </w:p>
        </w:tc>
        <w:tc>
          <w:tcPr>
            <w:tcW w:w="897" w:type="dxa"/>
            <w:noWrap/>
            <w:hideMark/>
          </w:tcPr>
          <w:p w14:paraId="6EA98688" w14:textId="77777777" w:rsidR="00D64F34" w:rsidRPr="00680AEA" w:rsidRDefault="00D64F34" w:rsidP="00C4736C">
            <w:r w:rsidRPr="00680AEA">
              <w:t>66</w:t>
            </w:r>
          </w:p>
        </w:tc>
        <w:tc>
          <w:tcPr>
            <w:tcW w:w="2130" w:type="dxa"/>
            <w:noWrap/>
            <w:hideMark/>
          </w:tcPr>
          <w:p w14:paraId="789B1380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70481EB1" w14:textId="77777777" w:rsidR="00D64F34" w:rsidRPr="00680AEA" w:rsidRDefault="00D64F34" w:rsidP="00C4736C">
            <w:r w:rsidRPr="00680AEA">
              <w:t>1863</w:t>
            </w:r>
          </w:p>
        </w:tc>
        <w:tc>
          <w:tcPr>
            <w:tcW w:w="890" w:type="dxa"/>
            <w:noWrap/>
            <w:hideMark/>
          </w:tcPr>
          <w:p w14:paraId="19CE5C9F" w14:textId="77777777" w:rsidR="00D64F34" w:rsidRPr="00680AEA" w:rsidRDefault="00D64F34" w:rsidP="00C4736C">
            <w:r w:rsidRPr="00680AEA">
              <w:t>15</w:t>
            </w:r>
          </w:p>
        </w:tc>
        <w:tc>
          <w:tcPr>
            <w:tcW w:w="4822" w:type="dxa"/>
            <w:noWrap/>
            <w:hideMark/>
          </w:tcPr>
          <w:p w14:paraId="1CC3FE08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25F52A36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711" w:type="dxa"/>
            <w:noWrap/>
            <w:hideMark/>
          </w:tcPr>
          <w:p w14:paraId="49612106" w14:textId="77777777" w:rsidR="00D64F34" w:rsidRPr="00680AEA" w:rsidRDefault="00D64F34" w:rsidP="00C4736C"/>
        </w:tc>
      </w:tr>
      <w:tr w:rsidR="00D64F34" w:rsidRPr="00680AEA" w14:paraId="77C61836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6BC493A2" w14:textId="77777777" w:rsidR="00D64F34" w:rsidRPr="00680AEA" w:rsidRDefault="00D64F34" w:rsidP="00C4736C">
            <w:proofErr w:type="spellStart"/>
            <w:r w:rsidRPr="00680AEA">
              <w:t>Cancer</w:t>
            </w:r>
            <w:proofErr w:type="spellEnd"/>
          </w:p>
        </w:tc>
        <w:tc>
          <w:tcPr>
            <w:tcW w:w="935" w:type="dxa"/>
            <w:noWrap/>
            <w:hideMark/>
          </w:tcPr>
          <w:p w14:paraId="6F609301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66F46F98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4A69F927" w14:textId="77777777" w:rsidR="00D64F34" w:rsidRPr="00680AEA" w:rsidRDefault="00D64F34" w:rsidP="00C4736C">
            <w:r w:rsidRPr="00680AEA">
              <w:t>NSAID</w:t>
            </w:r>
          </w:p>
        </w:tc>
        <w:tc>
          <w:tcPr>
            <w:tcW w:w="987" w:type="dxa"/>
            <w:noWrap/>
            <w:hideMark/>
          </w:tcPr>
          <w:p w14:paraId="5E882C53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29196038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4D8D05AE" w14:textId="77777777" w:rsidR="00D64F34" w:rsidRPr="00680AEA" w:rsidRDefault="00D64F34" w:rsidP="00C4736C">
            <w:r w:rsidRPr="00680AEA">
              <w:t xml:space="preserve">13 </w:t>
            </w:r>
            <w:proofErr w:type="spellStart"/>
            <w:r w:rsidRPr="00680AEA">
              <w:t>Osteosynthesis</w:t>
            </w:r>
            <w:proofErr w:type="spellEnd"/>
            <w:r w:rsidRPr="00680AEA">
              <w:t xml:space="preserve"> of </w:t>
            </w:r>
            <w:proofErr w:type="spellStart"/>
            <w:r w:rsidRPr="00680AEA">
              <w:t>proxim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emor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racture</w:t>
            </w:r>
            <w:proofErr w:type="spellEnd"/>
          </w:p>
        </w:tc>
        <w:tc>
          <w:tcPr>
            <w:tcW w:w="1134" w:type="dxa"/>
            <w:noWrap/>
            <w:hideMark/>
          </w:tcPr>
          <w:p w14:paraId="361FCD09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7D09B087" w14:textId="77777777" w:rsidR="00D64F34" w:rsidRPr="00680AEA" w:rsidRDefault="00D64F34" w:rsidP="00C4736C"/>
        </w:tc>
      </w:tr>
      <w:tr w:rsidR="00D64F34" w:rsidRPr="00680AEA" w14:paraId="32E7E621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059BC27C" w14:textId="77777777" w:rsidR="00D64F34" w:rsidRPr="00680AEA" w:rsidRDefault="00D64F34" w:rsidP="00C4736C">
            <w:r w:rsidRPr="00680AEA">
              <w:t xml:space="preserve">  No</w:t>
            </w:r>
          </w:p>
        </w:tc>
        <w:tc>
          <w:tcPr>
            <w:tcW w:w="935" w:type="dxa"/>
            <w:noWrap/>
            <w:hideMark/>
          </w:tcPr>
          <w:p w14:paraId="4380D40E" w14:textId="77777777" w:rsidR="00D64F34" w:rsidRPr="00680AEA" w:rsidRDefault="00D64F34" w:rsidP="00C4736C">
            <w:r w:rsidRPr="00680AEA">
              <w:t>29271</w:t>
            </w:r>
          </w:p>
        </w:tc>
        <w:tc>
          <w:tcPr>
            <w:tcW w:w="897" w:type="dxa"/>
            <w:noWrap/>
            <w:hideMark/>
          </w:tcPr>
          <w:p w14:paraId="40540217" w14:textId="77777777" w:rsidR="00D64F34" w:rsidRPr="00680AEA" w:rsidRDefault="00D64F34" w:rsidP="00C4736C">
            <w:r w:rsidRPr="00680AEA">
              <w:t>1735</w:t>
            </w:r>
          </w:p>
        </w:tc>
        <w:tc>
          <w:tcPr>
            <w:tcW w:w="2130" w:type="dxa"/>
            <w:noWrap/>
            <w:hideMark/>
          </w:tcPr>
          <w:p w14:paraId="71E1007F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5FDD07AA" w14:textId="77777777" w:rsidR="00D64F34" w:rsidRPr="00680AEA" w:rsidRDefault="00D64F34" w:rsidP="00C4736C">
            <w:r w:rsidRPr="00680AEA">
              <w:t>37052</w:t>
            </w:r>
          </w:p>
        </w:tc>
        <w:tc>
          <w:tcPr>
            <w:tcW w:w="890" w:type="dxa"/>
            <w:noWrap/>
            <w:hideMark/>
          </w:tcPr>
          <w:p w14:paraId="3D7BE497" w14:textId="77777777" w:rsidR="00D64F34" w:rsidRPr="00680AEA" w:rsidRDefault="00D64F34" w:rsidP="00C4736C">
            <w:r w:rsidRPr="00680AEA">
              <w:t>386</w:t>
            </w:r>
          </w:p>
        </w:tc>
        <w:tc>
          <w:tcPr>
            <w:tcW w:w="4822" w:type="dxa"/>
            <w:noWrap/>
            <w:hideMark/>
          </w:tcPr>
          <w:p w14:paraId="54FD5AE8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16955F42" w14:textId="77777777" w:rsidR="00D64F34" w:rsidRPr="00680AEA" w:rsidRDefault="00D64F34" w:rsidP="00C4736C">
            <w:r w:rsidRPr="00680AEA">
              <w:t>13329</w:t>
            </w:r>
          </w:p>
        </w:tc>
        <w:tc>
          <w:tcPr>
            <w:tcW w:w="711" w:type="dxa"/>
            <w:noWrap/>
            <w:hideMark/>
          </w:tcPr>
          <w:p w14:paraId="7B742CCE" w14:textId="77777777" w:rsidR="00D64F34" w:rsidRPr="00680AEA" w:rsidRDefault="00D64F34" w:rsidP="00C4736C">
            <w:r w:rsidRPr="00680AEA">
              <w:t>19</w:t>
            </w:r>
          </w:p>
        </w:tc>
      </w:tr>
      <w:tr w:rsidR="00D64F34" w:rsidRPr="00680AEA" w14:paraId="5421E152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05744D3E" w14:textId="77777777" w:rsidR="00D64F34" w:rsidRPr="00680AEA" w:rsidRDefault="00D64F34" w:rsidP="00C4736C">
            <w:r w:rsidRPr="00680AEA">
              <w:t xml:space="preserve">  </w:t>
            </w:r>
            <w:proofErr w:type="spellStart"/>
            <w:r w:rsidRPr="00680AEA">
              <w:t>Y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59C4016A" w14:textId="77777777" w:rsidR="00D64F34" w:rsidRPr="00680AEA" w:rsidRDefault="00D64F34" w:rsidP="00C4736C">
            <w:r w:rsidRPr="00680AEA">
              <w:t>241</w:t>
            </w:r>
          </w:p>
        </w:tc>
        <w:tc>
          <w:tcPr>
            <w:tcW w:w="897" w:type="dxa"/>
            <w:noWrap/>
            <w:hideMark/>
          </w:tcPr>
          <w:p w14:paraId="4F771AB2" w14:textId="77777777" w:rsidR="00D64F34" w:rsidRPr="00680AEA" w:rsidRDefault="00D64F34" w:rsidP="00C4736C">
            <w:r w:rsidRPr="00680AEA">
              <w:t>637</w:t>
            </w:r>
          </w:p>
        </w:tc>
        <w:tc>
          <w:tcPr>
            <w:tcW w:w="2130" w:type="dxa"/>
            <w:noWrap/>
            <w:hideMark/>
          </w:tcPr>
          <w:p w14:paraId="2747FAAE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0F689ACA" w14:textId="77777777" w:rsidR="00D64F34" w:rsidRPr="00680AEA" w:rsidRDefault="00D64F34" w:rsidP="00C4736C">
            <w:r w:rsidRPr="00680AEA">
              <w:t>891</w:t>
            </w:r>
          </w:p>
        </w:tc>
        <w:tc>
          <w:tcPr>
            <w:tcW w:w="890" w:type="dxa"/>
            <w:noWrap/>
            <w:hideMark/>
          </w:tcPr>
          <w:p w14:paraId="3B06E5FD" w14:textId="77777777" w:rsidR="00D64F34" w:rsidRPr="00680AEA" w:rsidRDefault="00D64F34" w:rsidP="00C4736C">
            <w:r w:rsidRPr="00680AEA">
              <w:t>416</w:t>
            </w:r>
          </w:p>
        </w:tc>
        <w:tc>
          <w:tcPr>
            <w:tcW w:w="4822" w:type="dxa"/>
            <w:noWrap/>
            <w:hideMark/>
          </w:tcPr>
          <w:p w14:paraId="12B1F401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4FEA7CB7" w14:textId="77777777" w:rsidR="00D64F34" w:rsidRPr="00680AEA" w:rsidRDefault="00D64F34" w:rsidP="00C4736C">
            <w:r w:rsidRPr="00680AEA">
              <w:t>14</w:t>
            </w:r>
          </w:p>
        </w:tc>
        <w:tc>
          <w:tcPr>
            <w:tcW w:w="711" w:type="dxa"/>
            <w:noWrap/>
            <w:hideMark/>
          </w:tcPr>
          <w:p w14:paraId="71BF54B7" w14:textId="77777777" w:rsidR="00D64F34" w:rsidRPr="00680AEA" w:rsidRDefault="00D64F34" w:rsidP="00C4736C">
            <w:r w:rsidRPr="00680AEA">
              <w:t>17</w:t>
            </w:r>
          </w:p>
        </w:tc>
      </w:tr>
      <w:tr w:rsidR="00D64F34" w:rsidRPr="00680AEA" w14:paraId="68CFBC24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32CDF5E9" w14:textId="77777777" w:rsidR="00D64F34" w:rsidRPr="00680AEA" w:rsidRDefault="00D64F34" w:rsidP="00C4736C">
            <w:proofErr w:type="spellStart"/>
            <w:r w:rsidRPr="00680AEA">
              <w:t>Depression</w:t>
            </w:r>
            <w:proofErr w:type="spellEnd"/>
          </w:p>
        </w:tc>
        <w:tc>
          <w:tcPr>
            <w:tcW w:w="935" w:type="dxa"/>
            <w:noWrap/>
            <w:hideMark/>
          </w:tcPr>
          <w:p w14:paraId="225FAD6F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4B8D413B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050C6056" w14:textId="77777777" w:rsidR="00D64F34" w:rsidRPr="00680AEA" w:rsidRDefault="00D64F34" w:rsidP="00C4736C">
            <w:proofErr w:type="spellStart"/>
            <w:r w:rsidRPr="00680AEA">
              <w:t>Topical</w:t>
            </w:r>
            <w:proofErr w:type="spellEnd"/>
            <w:r w:rsidRPr="00680AEA">
              <w:t xml:space="preserve"> NSAID</w:t>
            </w:r>
          </w:p>
        </w:tc>
        <w:tc>
          <w:tcPr>
            <w:tcW w:w="987" w:type="dxa"/>
            <w:noWrap/>
            <w:hideMark/>
          </w:tcPr>
          <w:p w14:paraId="46D865EF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76CB5F7B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731AF3D5" w14:textId="77777777" w:rsidR="00D64F34" w:rsidRPr="00680AEA" w:rsidRDefault="00D64F34" w:rsidP="00C4736C">
            <w:r w:rsidRPr="00680AEA">
              <w:t xml:space="preserve">14 </w:t>
            </w:r>
            <w:proofErr w:type="spellStart"/>
            <w:r w:rsidRPr="00680AEA">
              <w:t>Othe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ies</w:t>
            </w:r>
            <w:proofErr w:type="spellEnd"/>
          </w:p>
        </w:tc>
        <w:tc>
          <w:tcPr>
            <w:tcW w:w="1134" w:type="dxa"/>
            <w:noWrap/>
            <w:hideMark/>
          </w:tcPr>
          <w:p w14:paraId="6C091FD9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3517B035" w14:textId="77777777" w:rsidR="00D64F34" w:rsidRPr="00680AEA" w:rsidRDefault="00D64F34" w:rsidP="00C4736C"/>
        </w:tc>
      </w:tr>
      <w:tr w:rsidR="00D64F34" w:rsidRPr="00680AEA" w14:paraId="6B7DADC4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04719796" w14:textId="77777777" w:rsidR="00D64F34" w:rsidRPr="00680AEA" w:rsidRDefault="00D64F34" w:rsidP="00C4736C">
            <w:r w:rsidRPr="00680AEA">
              <w:t xml:space="preserve">  No</w:t>
            </w:r>
          </w:p>
        </w:tc>
        <w:tc>
          <w:tcPr>
            <w:tcW w:w="935" w:type="dxa"/>
            <w:noWrap/>
            <w:hideMark/>
          </w:tcPr>
          <w:p w14:paraId="14D0F531" w14:textId="77777777" w:rsidR="00D64F34" w:rsidRPr="00680AEA" w:rsidRDefault="00D64F34" w:rsidP="00C4736C">
            <w:r w:rsidRPr="00680AEA">
              <w:t>28343</w:t>
            </w:r>
          </w:p>
        </w:tc>
        <w:tc>
          <w:tcPr>
            <w:tcW w:w="897" w:type="dxa"/>
            <w:noWrap/>
            <w:hideMark/>
          </w:tcPr>
          <w:p w14:paraId="2F5B05E9" w14:textId="77777777" w:rsidR="00D64F34" w:rsidRPr="00680AEA" w:rsidRDefault="00D64F34" w:rsidP="00C4736C">
            <w:r w:rsidRPr="00680AEA">
              <w:t>2135</w:t>
            </w:r>
          </w:p>
        </w:tc>
        <w:tc>
          <w:tcPr>
            <w:tcW w:w="2130" w:type="dxa"/>
            <w:noWrap/>
            <w:hideMark/>
          </w:tcPr>
          <w:p w14:paraId="51FE7C75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2AF972EA" w14:textId="77777777" w:rsidR="00D64F34" w:rsidRPr="00680AEA" w:rsidRDefault="00D64F34" w:rsidP="00C4736C">
            <w:r w:rsidRPr="00680AEA">
              <w:t>35635</w:t>
            </w:r>
          </w:p>
        </w:tc>
        <w:tc>
          <w:tcPr>
            <w:tcW w:w="890" w:type="dxa"/>
            <w:noWrap/>
            <w:hideMark/>
          </w:tcPr>
          <w:p w14:paraId="3EBA4FC1" w14:textId="77777777" w:rsidR="00D64F34" w:rsidRPr="00680AEA" w:rsidRDefault="00D64F34" w:rsidP="00C4736C">
            <w:r w:rsidRPr="00680AEA">
              <w:t>1896</w:t>
            </w:r>
          </w:p>
        </w:tc>
        <w:tc>
          <w:tcPr>
            <w:tcW w:w="4822" w:type="dxa"/>
            <w:noWrap/>
            <w:hideMark/>
          </w:tcPr>
          <w:p w14:paraId="0C92634D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66F83FB0" w14:textId="77777777" w:rsidR="00D64F34" w:rsidRPr="00680AEA" w:rsidRDefault="00D64F34" w:rsidP="00C4736C">
            <w:r w:rsidRPr="00680AEA">
              <w:t>13314</w:t>
            </w:r>
          </w:p>
        </w:tc>
        <w:tc>
          <w:tcPr>
            <w:tcW w:w="711" w:type="dxa"/>
            <w:noWrap/>
            <w:hideMark/>
          </w:tcPr>
          <w:p w14:paraId="5CB01E0D" w14:textId="77777777" w:rsidR="00D64F34" w:rsidRPr="00680AEA" w:rsidRDefault="00D64F34" w:rsidP="00C4736C">
            <w:r w:rsidRPr="00680AEA">
              <w:t>29</w:t>
            </w:r>
          </w:p>
        </w:tc>
      </w:tr>
      <w:tr w:rsidR="00D64F34" w:rsidRPr="00680AEA" w14:paraId="69C5F123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4F801843" w14:textId="77777777" w:rsidR="00D64F34" w:rsidRPr="00680AEA" w:rsidRDefault="00D64F34" w:rsidP="00C4736C">
            <w:r w:rsidRPr="00680AEA">
              <w:t xml:space="preserve">  </w:t>
            </w:r>
            <w:proofErr w:type="spellStart"/>
            <w:r w:rsidRPr="00680AEA">
              <w:t>Y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002F9717" w14:textId="77777777" w:rsidR="00D64F34" w:rsidRPr="00680AEA" w:rsidRDefault="00D64F34" w:rsidP="00C4736C">
            <w:r w:rsidRPr="00680AEA">
              <w:t>351</w:t>
            </w:r>
          </w:p>
        </w:tc>
        <w:tc>
          <w:tcPr>
            <w:tcW w:w="897" w:type="dxa"/>
            <w:noWrap/>
            <w:hideMark/>
          </w:tcPr>
          <w:p w14:paraId="3CC3EB2D" w14:textId="77777777" w:rsidR="00D64F34" w:rsidRPr="00680AEA" w:rsidRDefault="00D64F34" w:rsidP="00C4736C">
            <w:r w:rsidRPr="00680AEA">
              <w:t>1055</w:t>
            </w:r>
          </w:p>
        </w:tc>
        <w:tc>
          <w:tcPr>
            <w:tcW w:w="2130" w:type="dxa"/>
            <w:noWrap/>
            <w:hideMark/>
          </w:tcPr>
          <w:p w14:paraId="4322026D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0AC3F91A" w14:textId="77777777" w:rsidR="00D64F34" w:rsidRPr="00680AEA" w:rsidRDefault="00D64F34" w:rsidP="00C4736C">
            <w:r w:rsidRPr="00680AEA">
              <w:t>340</w:t>
            </w:r>
          </w:p>
        </w:tc>
        <w:tc>
          <w:tcPr>
            <w:tcW w:w="890" w:type="dxa"/>
            <w:noWrap/>
            <w:hideMark/>
          </w:tcPr>
          <w:p w14:paraId="1B380455" w14:textId="77777777" w:rsidR="00D64F34" w:rsidRPr="00680AEA" w:rsidRDefault="00D64F34" w:rsidP="00C4736C">
            <w:r w:rsidRPr="00680AEA">
              <w:t>874</w:t>
            </w:r>
          </w:p>
        </w:tc>
        <w:tc>
          <w:tcPr>
            <w:tcW w:w="4822" w:type="dxa"/>
            <w:noWrap/>
            <w:hideMark/>
          </w:tcPr>
          <w:p w14:paraId="4F0AF8F6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72FDC52A" w14:textId="77777777" w:rsidR="00D64F34" w:rsidRPr="00680AEA" w:rsidRDefault="00D64F34" w:rsidP="00C4736C">
            <w:r w:rsidRPr="00680AEA">
              <w:t>34</w:t>
            </w:r>
          </w:p>
        </w:tc>
        <w:tc>
          <w:tcPr>
            <w:tcW w:w="711" w:type="dxa"/>
            <w:noWrap/>
            <w:hideMark/>
          </w:tcPr>
          <w:p w14:paraId="0C81C742" w14:textId="77777777" w:rsidR="00D64F34" w:rsidRPr="00680AEA" w:rsidRDefault="00D64F34" w:rsidP="00C4736C">
            <w:r w:rsidRPr="00680AEA">
              <w:t>n&lt;5</w:t>
            </w:r>
          </w:p>
        </w:tc>
      </w:tr>
      <w:tr w:rsidR="00D64F34" w:rsidRPr="00680AEA" w14:paraId="78F16D9E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69C0B476" w14:textId="77777777" w:rsidR="00D64F34" w:rsidRPr="00680AEA" w:rsidRDefault="00D64F34" w:rsidP="00C4736C">
            <w:proofErr w:type="spellStart"/>
            <w:r w:rsidRPr="00680AEA">
              <w:t>Rheumatoid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arthritis</w:t>
            </w:r>
            <w:proofErr w:type="spellEnd"/>
          </w:p>
        </w:tc>
        <w:tc>
          <w:tcPr>
            <w:tcW w:w="935" w:type="dxa"/>
            <w:noWrap/>
            <w:hideMark/>
          </w:tcPr>
          <w:p w14:paraId="20D81086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1BFEAF9C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14A3BFBA" w14:textId="77777777" w:rsidR="00D64F34" w:rsidRPr="00680AEA" w:rsidRDefault="00D64F34" w:rsidP="00C4736C">
            <w:proofErr w:type="spellStart"/>
            <w:r w:rsidRPr="00680AEA">
              <w:t>Morphin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o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othe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opioids</w:t>
            </w:r>
            <w:proofErr w:type="spellEnd"/>
          </w:p>
        </w:tc>
        <w:tc>
          <w:tcPr>
            <w:tcW w:w="987" w:type="dxa"/>
            <w:noWrap/>
            <w:hideMark/>
          </w:tcPr>
          <w:p w14:paraId="68FF040E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1A4B83DA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5E0DF1D9" w14:textId="77777777" w:rsidR="00D64F34" w:rsidRPr="00680AEA" w:rsidRDefault="00D64F34" w:rsidP="00C4736C">
            <w:r w:rsidRPr="00680AEA">
              <w:t xml:space="preserve">1 </w:t>
            </w:r>
            <w:proofErr w:type="spellStart"/>
            <w:r w:rsidRPr="00680AEA">
              <w:t>Diagnost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arthroscopy</w:t>
            </w:r>
            <w:proofErr w:type="spellEnd"/>
          </w:p>
        </w:tc>
        <w:tc>
          <w:tcPr>
            <w:tcW w:w="1134" w:type="dxa"/>
            <w:noWrap/>
            <w:hideMark/>
          </w:tcPr>
          <w:p w14:paraId="5803FFC0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2C775480" w14:textId="77777777" w:rsidR="00D64F34" w:rsidRPr="00680AEA" w:rsidRDefault="00D64F34" w:rsidP="00C4736C"/>
        </w:tc>
      </w:tr>
      <w:tr w:rsidR="00D64F34" w:rsidRPr="00680AEA" w14:paraId="7281634F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61072C4D" w14:textId="77777777" w:rsidR="00D64F34" w:rsidRPr="00680AEA" w:rsidRDefault="00D64F34" w:rsidP="00C4736C">
            <w:r w:rsidRPr="00680AEA">
              <w:t xml:space="preserve">  No</w:t>
            </w:r>
          </w:p>
        </w:tc>
        <w:tc>
          <w:tcPr>
            <w:tcW w:w="935" w:type="dxa"/>
            <w:noWrap/>
            <w:hideMark/>
          </w:tcPr>
          <w:p w14:paraId="6B3B6102" w14:textId="77777777" w:rsidR="00D64F34" w:rsidRPr="00680AEA" w:rsidRDefault="00D64F34" w:rsidP="00C4736C">
            <w:r w:rsidRPr="00680AEA">
              <w:t>30146</w:t>
            </w:r>
          </w:p>
        </w:tc>
        <w:tc>
          <w:tcPr>
            <w:tcW w:w="897" w:type="dxa"/>
            <w:noWrap/>
            <w:hideMark/>
          </w:tcPr>
          <w:p w14:paraId="60057E2A" w14:textId="77777777" w:rsidR="00D64F34" w:rsidRPr="00680AEA" w:rsidRDefault="00D64F34" w:rsidP="00C4736C">
            <w:r w:rsidRPr="00680AEA">
              <w:t>126</w:t>
            </w:r>
          </w:p>
        </w:tc>
        <w:tc>
          <w:tcPr>
            <w:tcW w:w="2130" w:type="dxa"/>
            <w:noWrap/>
            <w:hideMark/>
          </w:tcPr>
          <w:p w14:paraId="4DC5F596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3E6B5DA6" w14:textId="77777777" w:rsidR="00D64F34" w:rsidRPr="00680AEA" w:rsidRDefault="00D64F34" w:rsidP="00C4736C">
            <w:r w:rsidRPr="00680AEA">
              <w:t>37821</w:t>
            </w:r>
          </w:p>
        </w:tc>
        <w:tc>
          <w:tcPr>
            <w:tcW w:w="890" w:type="dxa"/>
            <w:noWrap/>
            <w:hideMark/>
          </w:tcPr>
          <w:p w14:paraId="37F48132" w14:textId="77777777" w:rsidR="00D64F34" w:rsidRPr="00680AEA" w:rsidRDefault="00D64F34" w:rsidP="00C4736C">
            <w:r w:rsidRPr="00680AEA">
              <w:t>392</w:t>
            </w:r>
          </w:p>
        </w:tc>
        <w:tc>
          <w:tcPr>
            <w:tcW w:w="4822" w:type="dxa"/>
            <w:noWrap/>
            <w:hideMark/>
          </w:tcPr>
          <w:p w14:paraId="3A0D377A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281614C5" w14:textId="77777777" w:rsidR="00D64F34" w:rsidRPr="00680AEA" w:rsidRDefault="00D64F34" w:rsidP="00C4736C">
            <w:r w:rsidRPr="00680AEA">
              <w:t>12523</w:t>
            </w:r>
          </w:p>
        </w:tc>
        <w:tc>
          <w:tcPr>
            <w:tcW w:w="711" w:type="dxa"/>
            <w:noWrap/>
            <w:hideMark/>
          </w:tcPr>
          <w:p w14:paraId="72278E0C" w14:textId="77777777" w:rsidR="00D64F34" w:rsidRPr="00680AEA" w:rsidRDefault="00D64F34" w:rsidP="00C4736C">
            <w:r w:rsidRPr="00680AEA">
              <w:t>223</w:t>
            </w:r>
          </w:p>
        </w:tc>
      </w:tr>
      <w:tr w:rsidR="00D64F34" w:rsidRPr="00680AEA" w14:paraId="6B3F42F8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68CBBEC4" w14:textId="77777777" w:rsidR="00D64F34" w:rsidRPr="00680AEA" w:rsidRDefault="00D64F34" w:rsidP="00C4736C">
            <w:r w:rsidRPr="00680AEA">
              <w:t xml:space="preserve">  </w:t>
            </w:r>
            <w:proofErr w:type="spellStart"/>
            <w:r w:rsidRPr="00680AEA">
              <w:t>Y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6B6242C9" w14:textId="77777777" w:rsidR="00D64F34" w:rsidRPr="00680AEA" w:rsidRDefault="00D64F34" w:rsidP="00C4736C">
            <w:r w:rsidRPr="00680AEA">
              <w:t>1343</w:t>
            </w:r>
          </w:p>
        </w:tc>
        <w:tc>
          <w:tcPr>
            <w:tcW w:w="897" w:type="dxa"/>
            <w:noWrap/>
            <w:hideMark/>
          </w:tcPr>
          <w:p w14:paraId="33A91434" w14:textId="77777777" w:rsidR="00D64F34" w:rsidRPr="00680AEA" w:rsidRDefault="00D64F34" w:rsidP="00C4736C">
            <w:r w:rsidRPr="00680AEA">
              <w:t>247</w:t>
            </w:r>
          </w:p>
        </w:tc>
        <w:tc>
          <w:tcPr>
            <w:tcW w:w="2130" w:type="dxa"/>
            <w:noWrap/>
            <w:hideMark/>
          </w:tcPr>
          <w:p w14:paraId="7878DA0A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4F51B8F4" w14:textId="77777777" w:rsidR="00D64F34" w:rsidRPr="00680AEA" w:rsidRDefault="00D64F34" w:rsidP="00C4736C">
            <w:r w:rsidRPr="00680AEA">
              <w:t>424</w:t>
            </w:r>
          </w:p>
        </w:tc>
        <w:tc>
          <w:tcPr>
            <w:tcW w:w="890" w:type="dxa"/>
            <w:noWrap/>
            <w:hideMark/>
          </w:tcPr>
          <w:p w14:paraId="0D314448" w14:textId="77777777" w:rsidR="00D64F34" w:rsidRPr="00680AEA" w:rsidRDefault="00D64F34" w:rsidP="00C4736C">
            <w:r w:rsidRPr="00680AEA">
              <w:t>108</w:t>
            </w:r>
          </w:p>
        </w:tc>
        <w:tc>
          <w:tcPr>
            <w:tcW w:w="4822" w:type="dxa"/>
            <w:noWrap/>
            <w:hideMark/>
          </w:tcPr>
          <w:p w14:paraId="36153741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66F57BD2" w14:textId="77777777" w:rsidR="00D64F34" w:rsidRPr="00680AEA" w:rsidRDefault="00D64F34" w:rsidP="00C4736C">
            <w:r w:rsidRPr="00680AEA">
              <w:t>554</w:t>
            </w:r>
          </w:p>
        </w:tc>
        <w:tc>
          <w:tcPr>
            <w:tcW w:w="711" w:type="dxa"/>
            <w:noWrap/>
            <w:hideMark/>
          </w:tcPr>
          <w:p w14:paraId="729C24DE" w14:textId="77777777" w:rsidR="00D64F34" w:rsidRPr="00680AEA" w:rsidRDefault="00D64F34" w:rsidP="00C4736C">
            <w:r w:rsidRPr="00680AEA">
              <w:t>79</w:t>
            </w:r>
          </w:p>
        </w:tc>
      </w:tr>
      <w:tr w:rsidR="00D64F34" w:rsidRPr="00680AEA" w14:paraId="5162ED8B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74F91AB4" w14:textId="77777777" w:rsidR="00D64F34" w:rsidRPr="00680AEA" w:rsidRDefault="00D64F34" w:rsidP="00C4736C">
            <w:proofErr w:type="spellStart"/>
            <w:r w:rsidRPr="00680AEA">
              <w:t>Neurologic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disease</w:t>
            </w:r>
            <w:proofErr w:type="spellEnd"/>
          </w:p>
        </w:tc>
        <w:tc>
          <w:tcPr>
            <w:tcW w:w="935" w:type="dxa"/>
            <w:noWrap/>
            <w:hideMark/>
          </w:tcPr>
          <w:p w14:paraId="138259EA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0AC0167D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062B80E5" w14:textId="77777777" w:rsidR="00D64F34" w:rsidRPr="00680AEA" w:rsidRDefault="00D64F34" w:rsidP="00C4736C">
            <w:proofErr w:type="spellStart"/>
            <w:r w:rsidRPr="00680AEA">
              <w:t>Tramadol</w:t>
            </w:r>
            <w:proofErr w:type="spellEnd"/>
          </w:p>
        </w:tc>
        <w:tc>
          <w:tcPr>
            <w:tcW w:w="987" w:type="dxa"/>
            <w:noWrap/>
            <w:hideMark/>
          </w:tcPr>
          <w:p w14:paraId="4DFC8F9B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6D1E12E9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35C85A2C" w14:textId="77777777" w:rsidR="00D64F34" w:rsidRPr="00680AEA" w:rsidRDefault="00D64F34" w:rsidP="00C4736C">
            <w:r w:rsidRPr="00680AEA">
              <w:t xml:space="preserve">2 </w:t>
            </w:r>
            <w:proofErr w:type="spellStart"/>
            <w:r w:rsidRPr="00680AEA">
              <w:t>Arthroscop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menisc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</w:p>
        </w:tc>
        <w:tc>
          <w:tcPr>
            <w:tcW w:w="1134" w:type="dxa"/>
            <w:noWrap/>
            <w:hideMark/>
          </w:tcPr>
          <w:p w14:paraId="6238289E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1F7B1F0D" w14:textId="77777777" w:rsidR="00D64F34" w:rsidRPr="00680AEA" w:rsidRDefault="00D64F34" w:rsidP="00C4736C"/>
        </w:tc>
      </w:tr>
      <w:tr w:rsidR="00D64F34" w:rsidRPr="00680AEA" w14:paraId="6E7A841C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5B3FD3B2" w14:textId="77777777" w:rsidR="00D64F34" w:rsidRPr="00680AEA" w:rsidRDefault="00D64F34" w:rsidP="00C4736C">
            <w:r w:rsidRPr="00680AEA">
              <w:t xml:space="preserve">  No</w:t>
            </w:r>
          </w:p>
        </w:tc>
        <w:tc>
          <w:tcPr>
            <w:tcW w:w="935" w:type="dxa"/>
            <w:noWrap/>
            <w:hideMark/>
          </w:tcPr>
          <w:p w14:paraId="3AA94A93" w14:textId="77777777" w:rsidR="00D64F34" w:rsidRPr="00680AEA" w:rsidRDefault="00D64F34" w:rsidP="00C4736C">
            <w:r w:rsidRPr="00680AEA">
              <w:t>26843</w:t>
            </w:r>
          </w:p>
        </w:tc>
        <w:tc>
          <w:tcPr>
            <w:tcW w:w="897" w:type="dxa"/>
            <w:noWrap/>
            <w:hideMark/>
          </w:tcPr>
          <w:p w14:paraId="0B9ECD5C" w14:textId="77777777" w:rsidR="00D64F34" w:rsidRPr="00680AEA" w:rsidRDefault="00D64F34" w:rsidP="00C4736C">
            <w:r w:rsidRPr="00680AEA">
              <w:t>3340</w:t>
            </w:r>
          </w:p>
        </w:tc>
        <w:tc>
          <w:tcPr>
            <w:tcW w:w="2130" w:type="dxa"/>
            <w:noWrap/>
            <w:hideMark/>
          </w:tcPr>
          <w:p w14:paraId="663901BC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340475CB" w14:textId="77777777" w:rsidR="00D64F34" w:rsidRPr="00680AEA" w:rsidRDefault="00D64F34" w:rsidP="00C4736C">
            <w:r w:rsidRPr="00680AEA">
              <w:t>33618</w:t>
            </w:r>
          </w:p>
        </w:tc>
        <w:tc>
          <w:tcPr>
            <w:tcW w:w="890" w:type="dxa"/>
            <w:noWrap/>
            <w:hideMark/>
          </w:tcPr>
          <w:p w14:paraId="2A27C730" w14:textId="77777777" w:rsidR="00D64F34" w:rsidRPr="00680AEA" w:rsidRDefault="00D64F34" w:rsidP="00C4736C">
            <w:r w:rsidRPr="00680AEA">
              <w:t>40</w:t>
            </w:r>
          </w:p>
        </w:tc>
        <w:tc>
          <w:tcPr>
            <w:tcW w:w="4822" w:type="dxa"/>
            <w:noWrap/>
            <w:hideMark/>
          </w:tcPr>
          <w:p w14:paraId="53113921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56C985C6" w14:textId="77777777" w:rsidR="00D64F34" w:rsidRPr="00680AEA" w:rsidRDefault="00D64F34" w:rsidP="00C4736C">
            <w:r w:rsidRPr="00680AEA">
              <w:t>11992</w:t>
            </w:r>
          </w:p>
        </w:tc>
        <w:tc>
          <w:tcPr>
            <w:tcW w:w="711" w:type="dxa"/>
            <w:noWrap/>
            <w:hideMark/>
          </w:tcPr>
          <w:p w14:paraId="0C1DCE28" w14:textId="77777777" w:rsidR="00D64F34" w:rsidRPr="00680AEA" w:rsidRDefault="00D64F34" w:rsidP="00C4736C">
            <w:r w:rsidRPr="00680AEA">
              <w:t>313</w:t>
            </w:r>
          </w:p>
        </w:tc>
      </w:tr>
      <w:tr w:rsidR="00D64F34" w:rsidRPr="00680AEA" w14:paraId="308A5DDC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6D2B0D1F" w14:textId="77777777" w:rsidR="00D64F34" w:rsidRPr="00680AEA" w:rsidRDefault="00D64F34" w:rsidP="00C4736C">
            <w:r w:rsidRPr="00680AEA">
              <w:t xml:space="preserve">  </w:t>
            </w:r>
            <w:proofErr w:type="spellStart"/>
            <w:r w:rsidRPr="00680AEA">
              <w:t>Y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27A34E48" w14:textId="77777777" w:rsidR="00D64F34" w:rsidRPr="00680AEA" w:rsidRDefault="00D64F34" w:rsidP="00C4736C">
            <w:r w:rsidRPr="00680AEA">
              <w:t>999</w:t>
            </w:r>
          </w:p>
        </w:tc>
        <w:tc>
          <w:tcPr>
            <w:tcW w:w="897" w:type="dxa"/>
            <w:noWrap/>
            <w:hideMark/>
          </w:tcPr>
          <w:p w14:paraId="3EFEE8E9" w14:textId="77777777" w:rsidR="00D64F34" w:rsidRPr="00680AEA" w:rsidRDefault="00D64F34" w:rsidP="00C4736C">
            <w:r w:rsidRPr="00680AEA">
              <w:t>699</w:t>
            </w:r>
          </w:p>
        </w:tc>
        <w:tc>
          <w:tcPr>
            <w:tcW w:w="2130" w:type="dxa"/>
            <w:noWrap/>
            <w:hideMark/>
          </w:tcPr>
          <w:p w14:paraId="543A1ACB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5422CA04" w14:textId="77777777" w:rsidR="00D64F34" w:rsidRPr="00680AEA" w:rsidRDefault="00D64F34" w:rsidP="00C4736C">
            <w:r w:rsidRPr="00680AEA">
              <w:t>5014</w:t>
            </w:r>
          </w:p>
        </w:tc>
        <w:tc>
          <w:tcPr>
            <w:tcW w:w="890" w:type="dxa"/>
            <w:noWrap/>
            <w:hideMark/>
          </w:tcPr>
          <w:p w14:paraId="55ACE759" w14:textId="77777777" w:rsidR="00D64F34" w:rsidRPr="00680AEA" w:rsidRDefault="00D64F34" w:rsidP="00C4736C">
            <w:r w:rsidRPr="00680AEA">
              <w:t>73</w:t>
            </w:r>
          </w:p>
        </w:tc>
        <w:tc>
          <w:tcPr>
            <w:tcW w:w="4822" w:type="dxa"/>
            <w:noWrap/>
            <w:hideMark/>
          </w:tcPr>
          <w:p w14:paraId="653430C0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1E3F136A" w14:textId="77777777" w:rsidR="00D64F34" w:rsidRPr="00680AEA" w:rsidRDefault="00D64F34" w:rsidP="00C4736C">
            <w:r w:rsidRPr="00680AEA">
              <w:t>654</w:t>
            </w:r>
          </w:p>
        </w:tc>
        <w:tc>
          <w:tcPr>
            <w:tcW w:w="711" w:type="dxa"/>
            <w:noWrap/>
            <w:hideMark/>
          </w:tcPr>
          <w:p w14:paraId="74D87EEE" w14:textId="77777777" w:rsidR="00D64F34" w:rsidRPr="00680AEA" w:rsidRDefault="00D64F34" w:rsidP="00C4736C">
            <w:r w:rsidRPr="00680AEA">
              <w:t>420</w:t>
            </w:r>
          </w:p>
        </w:tc>
      </w:tr>
      <w:tr w:rsidR="00D64F34" w:rsidRPr="00680AEA" w14:paraId="29F49A06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473F7BE4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6980B1CB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09319C08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4F3B85DE" w14:textId="77777777" w:rsidR="00D64F34" w:rsidRPr="00680AEA" w:rsidRDefault="00D64F34" w:rsidP="00C4736C">
            <w:proofErr w:type="spellStart"/>
            <w:r w:rsidRPr="00680AEA">
              <w:t>Codeine</w:t>
            </w:r>
            <w:proofErr w:type="spellEnd"/>
          </w:p>
        </w:tc>
        <w:tc>
          <w:tcPr>
            <w:tcW w:w="987" w:type="dxa"/>
            <w:noWrap/>
            <w:hideMark/>
          </w:tcPr>
          <w:p w14:paraId="398B80DF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37DBC214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04B155A8" w14:textId="77777777" w:rsidR="00D64F34" w:rsidRPr="00680AEA" w:rsidRDefault="00D64F34" w:rsidP="00C4736C">
            <w:r w:rsidRPr="00680AEA">
              <w:t xml:space="preserve">3 </w:t>
            </w:r>
            <w:proofErr w:type="spellStart"/>
            <w:r w:rsidRPr="00680AEA">
              <w:t>Removal</w:t>
            </w:r>
            <w:proofErr w:type="spellEnd"/>
            <w:r w:rsidRPr="00680AEA">
              <w:t xml:space="preserve"> of </w:t>
            </w:r>
            <w:proofErr w:type="spellStart"/>
            <w:r w:rsidRPr="00680AEA">
              <w:t>loos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bodies</w:t>
            </w:r>
            <w:proofErr w:type="spellEnd"/>
            <w:r w:rsidRPr="00680AEA">
              <w:t xml:space="preserve"> in </w:t>
            </w:r>
            <w:proofErr w:type="spellStart"/>
            <w:r w:rsidRPr="00680AEA">
              <w:t>kne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joint</w:t>
            </w:r>
            <w:proofErr w:type="spellEnd"/>
          </w:p>
        </w:tc>
        <w:tc>
          <w:tcPr>
            <w:tcW w:w="1134" w:type="dxa"/>
            <w:noWrap/>
            <w:hideMark/>
          </w:tcPr>
          <w:p w14:paraId="222FC016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1CE8CC5C" w14:textId="77777777" w:rsidR="00D64F34" w:rsidRPr="00680AEA" w:rsidRDefault="00D64F34" w:rsidP="00C4736C"/>
        </w:tc>
      </w:tr>
      <w:tr w:rsidR="00D64F34" w:rsidRPr="00680AEA" w14:paraId="2BF3D407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27C59F4A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637C9BD1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3E729B22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4DB64B01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65685587" w14:textId="77777777" w:rsidR="00D64F34" w:rsidRPr="00680AEA" w:rsidRDefault="00D64F34" w:rsidP="00C4736C">
            <w:r w:rsidRPr="00680AEA">
              <w:t>38703</w:t>
            </w:r>
          </w:p>
        </w:tc>
        <w:tc>
          <w:tcPr>
            <w:tcW w:w="890" w:type="dxa"/>
            <w:noWrap/>
            <w:hideMark/>
          </w:tcPr>
          <w:p w14:paraId="6EA61905" w14:textId="77777777" w:rsidR="00D64F34" w:rsidRPr="00680AEA" w:rsidRDefault="00D64F34" w:rsidP="00C4736C">
            <w:r w:rsidRPr="00680AEA">
              <w:t>13</w:t>
            </w:r>
          </w:p>
        </w:tc>
        <w:tc>
          <w:tcPr>
            <w:tcW w:w="4822" w:type="dxa"/>
            <w:noWrap/>
            <w:hideMark/>
          </w:tcPr>
          <w:p w14:paraId="751AD41E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2148741E" w14:textId="77777777" w:rsidR="00D64F34" w:rsidRPr="00680AEA" w:rsidRDefault="00D64F34" w:rsidP="00C4736C">
            <w:r w:rsidRPr="00680AEA">
              <w:t>13188</w:t>
            </w:r>
          </w:p>
        </w:tc>
        <w:tc>
          <w:tcPr>
            <w:tcW w:w="711" w:type="dxa"/>
            <w:noWrap/>
            <w:hideMark/>
          </w:tcPr>
          <w:p w14:paraId="739B680E" w14:textId="77777777" w:rsidR="00D64F34" w:rsidRPr="00680AEA" w:rsidRDefault="00D64F34" w:rsidP="00C4736C">
            <w:r w:rsidRPr="00680AEA">
              <w:t>16</w:t>
            </w:r>
          </w:p>
        </w:tc>
      </w:tr>
      <w:tr w:rsidR="00D64F34" w:rsidRPr="00680AEA" w14:paraId="39AAFF0D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4419DC98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2F309B12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76B9D1EF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51B7BA34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106F4AD0" w14:textId="77777777" w:rsidR="00D64F34" w:rsidRPr="00680AEA" w:rsidRDefault="00D64F34" w:rsidP="00C4736C">
            <w:r w:rsidRPr="00680AEA">
              <w:t>24</w:t>
            </w:r>
          </w:p>
        </w:tc>
        <w:tc>
          <w:tcPr>
            <w:tcW w:w="890" w:type="dxa"/>
            <w:noWrap/>
            <w:hideMark/>
          </w:tcPr>
          <w:p w14:paraId="1895D2F3" w14:textId="77777777" w:rsidR="00D64F34" w:rsidRPr="00680AEA" w:rsidRDefault="00D64F34" w:rsidP="00C4736C">
            <w:r w:rsidRPr="00680AEA">
              <w:t>5</w:t>
            </w:r>
          </w:p>
        </w:tc>
        <w:tc>
          <w:tcPr>
            <w:tcW w:w="4822" w:type="dxa"/>
            <w:noWrap/>
            <w:hideMark/>
          </w:tcPr>
          <w:p w14:paraId="46CA6F65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5F205B98" w14:textId="77777777" w:rsidR="00D64F34" w:rsidRPr="00680AEA" w:rsidRDefault="00D64F34" w:rsidP="00C4736C">
            <w:r w:rsidRPr="00680AEA">
              <w:t>165</w:t>
            </w:r>
          </w:p>
        </w:tc>
        <w:tc>
          <w:tcPr>
            <w:tcW w:w="711" w:type="dxa"/>
            <w:noWrap/>
            <w:hideMark/>
          </w:tcPr>
          <w:p w14:paraId="7766B141" w14:textId="77777777" w:rsidR="00D64F34" w:rsidRPr="00680AEA" w:rsidRDefault="00D64F34" w:rsidP="00C4736C">
            <w:r w:rsidRPr="00680AEA">
              <w:t>10</w:t>
            </w:r>
          </w:p>
        </w:tc>
      </w:tr>
      <w:tr w:rsidR="00D64F34" w:rsidRPr="00680AEA" w14:paraId="05807A65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70077A0D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69E226E0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23FA5DC8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56EC858A" w14:textId="77777777" w:rsidR="00D64F34" w:rsidRPr="00680AEA" w:rsidRDefault="00D64F34" w:rsidP="00C4736C">
            <w:proofErr w:type="spellStart"/>
            <w:r w:rsidRPr="00680AEA">
              <w:t>Glucosamine</w:t>
            </w:r>
            <w:proofErr w:type="spellEnd"/>
          </w:p>
        </w:tc>
        <w:tc>
          <w:tcPr>
            <w:tcW w:w="987" w:type="dxa"/>
            <w:noWrap/>
            <w:hideMark/>
          </w:tcPr>
          <w:p w14:paraId="4ACBEEB3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0C9134A1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399CB1AC" w14:textId="77777777" w:rsidR="00D64F34" w:rsidRPr="00680AEA" w:rsidRDefault="00D64F34" w:rsidP="00C4736C">
            <w:r w:rsidRPr="00680AEA">
              <w:t xml:space="preserve">4 ACL </w:t>
            </w:r>
            <w:proofErr w:type="spellStart"/>
            <w:r w:rsidRPr="00680AEA">
              <w:t>reconstruction</w:t>
            </w:r>
            <w:proofErr w:type="spellEnd"/>
          </w:p>
        </w:tc>
        <w:tc>
          <w:tcPr>
            <w:tcW w:w="1134" w:type="dxa"/>
            <w:noWrap/>
            <w:hideMark/>
          </w:tcPr>
          <w:p w14:paraId="4B58DB44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2AE099FE" w14:textId="77777777" w:rsidR="00D64F34" w:rsidRPr="00680AEA" w:rsidRDefault="00D64F34" w:rsidP="00C4736C"/>
        </w:tc>
      </w:tr>
      <w:tr w:rsidR="00D64F34" w:rsidRPr="00680AEA" w14:paraId="13DB773D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2CE4355B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49DFB488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261DA265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59EBC020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443677BF" w14:textId="77777777" w:rsidR="00D64F34" w:rsidRPr="00680AEA" w:rsidRDefault="00D64F34" w:rsidP="00C4736C">
            <w:r w:rsidRPr="00680AEA">
              <w:t>36863</w:t>
            </w:r>
          </w:p>
        </w:tc>
        <w:tc>
          <w:tcPr>
            <w:tcW w:w="890" w:type="dxa"/>
            <w:noWrap/>
            <w:hideMark/>
          </w:tcPr>
          <w:p w14:paraId="789CB858" w14:textId="77777777" w:rsidR="00D64F34" w:rsidRPr="00680AEA" w:rsidRDefault="00D64F34" w:rsidP="00C4736C">
            <w:r w:rsidRPr="00680AEA">
              <w:t>1105</w:t>
            </w:r>
          </w:p>
        </w:tc>
        <w:tc>
          <w:tcPr>
            <w:tcW w:w="4822" w:type="dxa"/>
            <w:noWrap/>
            <w:hideMark/>
          </w:tcPr>
          <w:p w14:paraId="2F58FFA1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0453A07A" w14:textId="77777777" w:rsidR="00D64F34" w:rsidRPr="00680AEA" w:rsidRDefault="00D64F34" w:rsidP="00C4736C">
            <w:r w:rsidRPr="00680AEA">
              <w:t>13271</w:t>
            </w:r>
          </w:p>
        </w:tc>
        <w:tc>
          <w:tcPr>
            <w:tcW w:w="711" w:type="dxa"/>
            <w:noWrap/>
            <w:hideMark/>
          </w:tcPr>
          <w:p w14:paraId="17402BC2" w14:textId="77777777" w:rsidR="00D64F34" w:rsidRPr="00680AEA" w:rsidRDefault="00D64F34" w:rsidP="00C4736C">
            <w:r w:rsidRPr="00680AEA">
              <w:t>9</w:t>
            </w:r>
          </w:p>
        </w:tc>
      </w:tr>
      <w:tr w:rsidR="00D64F34" w:rsidRPr="00680AEA" w14:paraId="7F90749D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657A16C1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17C7E1C7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6A2D45D7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65DD2BEF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70EB6010" w14:textId="77777777" w:rsidR="00D64F34" w:rsidRPr="00680AEA" w:rsidRDefault="00D64F34" w:rsidP="00C4736C">
            <w:r w:rsidRPr="00680AEA">
              <w:t>504</w:t>
            </w:r>
          </w:p>
        </w:tc>
        <w:tc>
          <w:tcPr>
            <w:tcW w:w="890" w:type="dxa"/>
            <w:noWrap/>
            <w:hideMark/>
          </w:tcPr>
          <w:p w14:paraId="10D149C4" w14:textId="77777777" w:rsidR="00D64F34" w:rsidRPr="00680AEA" w:rsidRDefault="00D64F34" w:rsidP="00C4736C">
            <w:r w:rsidRPr="00680AEA">
              <w:t>273</w:t>
            </w:r>
          </w:p>
        </w:tc>
        <w:tc>
          <w:tcPr>
            <w:tcW w:w="4822" w:type="dxa"/>
            <w:noWrap/>
            <w:hideMark/>
          </w:tcPr>
          <w:p w14:paraId="480792BC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6595086B" w14:textId="77777777" w:rsidR="00D64F34" w:rsidRPr="00680AEA" w:rsidRDefault="00D64F34" w:rsidP="00C4736C">
            <w:r w:rsidRPr="00680AEA">
              <w:t>75</w:t>
            </w:r>
          </w:p>
        </w:tc>
        <w:tc>
          <w:tcPr>
            <w:tcW w:w="711" w:type="dxa"/>
            <w:noWrap/>
            <w:hideMark/>
          </w:tcPr>
          <w:p w14:paraId="2170CDB6" w14:textId="77777777" w:rsidR="00D64F34" w:rsidRPr="00680AEA" w:rsidRDefault="00D64F34" w:rsidP="00C4736C">
            <w:r w:rsidRPr="00680AEA">
              <w:t>24</w:t>
            </w:r>
          </w:p>
        </w:tc>
      </w:tr>
      <w:tr w:rsidR="00D64F34" w:rsidRPr="00680AEA" w14:paraId="38AFDC25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63D69F66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3BADE957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19DD8DEB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639A25A5" w14:textId="77777777" w:rsidR="00D64F34" w:rsidRPr="00680AEA" w:rsidRDefault="00D64F34" w:rsidP="00C4736C">
            <w:proofErr w:type="spellStart"/>
            <w:r w:rsidRPr="00680AEA">
              <w:t>Hyaluron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acid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injection</w:t>
            </w:r>
            <w:proofErr w:type="spellEnd"/>
          </w:p>
        </w:tc>
        <w:tc>
          <w:tcPr>
            <w:tcW w:w="987" w:type="dxa"/>
            <w:noWrap/>
            <w:hideMark/>
          </w:tcPr>
          <w:p w14:paraId="2BA30A67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28D2D4A1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3B33FBB5" w14:textId="77777777" w:rsidR="00D64F34" w:rsidRPr="00680AEA" w:rsidRDefault="00D64F34" w:rsidP="00C4736C">
            <w:r w:rsidRPr="00680AEA">
              <w:t xml:space="preserve">5 PCL </w:t>
            </w:r>
            <w:proofErr w:type="spellStart"/>
            <w:r w:rsidRPr="00680AEA">
              <w:t>reconstruction</w:t>
            </w:r>
            <w:proofErr w:type="spellEnd"/>
          </w:p>
        </w:tc>
        <w:tc>
          <w:tcPr>
            <w:tcW w:w="1134" w:type="dxa"/>
            <w:noWrap/>
            <w:hideMark/>
          </w:tcPr>
          <w:p w14:paraId="544C12B7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0576C6A8" w14:textId="77777777" w:rsidR="00D64F34" w:rsidRPr="00680AEA" w:rsidRDefault="00D64F34" w:rsidP="00C4736C"/>
        </w:tc>
      </w:tr>
      <w:tr w:rsidR="00D64F34" w:rsidRPr="00680AEA" w14:paraId="1E225813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4D9D4B5C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2660F30C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7058D90A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1B8B51FE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4AD52C67" w14:textId="77777777" w:rsidR="00D64F34" w:rsidRPr="00680AEA" w:rsidRDefault="00D64F34" w:rsidP="00C4736C">
            <w:r w:rsidRPr="00680AEA">
              <w:t>35771</w:t>
            </w:r>
          </w:p>
        </w:tc>
        <w:tc>
          <w:tcPr>
            <w:tcW w:w="890" w:type="dxa"/>
            <w:noWrap/>
            <w:hideMark/>
          </w:tcPr>
          <w:p w14:paraId="6F154EEC" w14:textId="77777777" w:rsidR="00D64F34" w:rsidRPr="00680AEA" w:rsidRDefault="00D64F34" w:rsidP="00C4736C">
            <w:r w:rsidRPr="00680AEA">
              <w:t>2794</w:t>
            </w:r>
          </w:p>
        </w:tc>
        <w:tc>
          <w:tcPr>
            <w:tcW w:w="4822" w:type="dxa"/>
            <w:noWrap/>
            <w:hideMark/>
          </w:tcPr>
          <w:p w14:paraId="1F8195F8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496303AA" w14:textId="77777777" w:rsidR="00D64F34" w:rsidRPr="00680AEA" w:rsidRDefault="00D64F34" w:rsidP="00C4736C">
            <w:r w:rsidRPr="00680AEA">
              <w:t>13362</w:t>
            </w:r>
          </w:p>
        </w:tc>
        <w:tc>
          <w:tcPr>
            <w:tcW w:w="711" w:type="dxa"/>
            <w:noWrap/>
            <w:hideMark/>
          </w:tcPr>
          <w:p w14:paraId="76906FEA" w14:textId="77777777" w:rsidR="00D64F34" w:rsidRPr="00680AEA" w:rsidRDefault="00D64F34" w:rsidP="00C4736C">
            <w:r w:rsidRPr="00680AEA">
              <w:t>n&lt;5</w:t>
            </w:r>
          </w:p>
        </w:tc>
      </w:tr>
      <w:tr w:rsidR="00D64F34" w:rsidRPr="00680AEA" w14:paraId="485FE09F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26999251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6C8EF6DA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43A109B3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13FDDF4A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0D6BC366" w14:textId="77777777" w:rsidR="00D64F34" w:rsidRPr="00680AEA" w:rsidRDefault="00D64F34" w:rsidP="00C4736C">
            <w:r w:rsidRPr="00680AEA">
              <w:t>43</w:t>
            </w:r>
          </w:p>
        </w:tc>
        <w:tc>
          <w:tcPr>
            <w:tcW w:w="890" w:type="dxa"/>
            <w:noWrap/>
            <w:hideMark/>
          </w:tcPr>
          <w:p w14:paraId="7A33C54A" w14:textId="77777777" w:rsidR="00D64F34" w:rsidRPr="00680AEA" w:rsidRDefault="00D64F34" w:rsidP="00C4736C">
            <w:r w:rsidRPr="00680AEA">
              <w:t>137</w:t>
            </w:r>
          </w:p>
        </w:tc>
        <w:tc>
          <w:tcPr>
            <w:tcW w:w="4822" w:type="dxa"/>
            <w:noWrap/>
            <w:hideMark/>
          </w:tcPr>
          <w:p w14:paraId="2F24B2A7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2DE6736E" w14:textId="77777777" w:rsidR="00D64F34" w:rsidRPr="00680AEA" w:rsidRDefault="00D64F34" w:rsidP="00C4736C">
            <w:r w:rsidRPr="00680AEA">
              <w:t>15</w:t>
            </w:r>
          </w:p>
        </w:tc>
        <w:tc>
          <w:tcPr>
            <w:tcW w:w="711" w:type="dxa"/>
            <w:noWrap/>
            <w:hideMark/>
          </w:tcPr>
          <w:p w14:paraId="7CE716BA" w14:textId="77777777" w:rsidR="00D64F34" w:rsidRPr="00680AEA" w:rsidRDefault="00D64F34" w:rsidP="00C4736C">
            <w:r w:rsidRPr="00680AEA">
              <w:t>n&lt;5</w:t>
            </w:r>
          </w:p>
        </w:tc>
      </w:tr>
      <w:tr w:rsidR="00D64F34" w:rsidRPr="00680AEA" w14:paraId="3F240D20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213901C4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2305730D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231B9211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73BF4F91" w14:textId="77777777" w:rsidR="00D64F34" w:rsidRPr="00680AEA" w:rsidRDefault="00D64F34" w:rsidP="00C4736C">
            <w:proofErr w:type="spellStart"/>
            <w:r w:rsidRPr="00680AEA">
              <w:t>Corticosteroid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injection</w:t>
            </w:r>
            <w:proofErr w:type="spellEnd"/>
          </w:p>
        </w:tc>
        <w:tc>
          <w:tcPr>
            <w:tcW w:w="987" w:type="dxa"/>
            <w:noWrap/>
            <w:hideMark/>
          </w:tcPr>
          <w:p w14:paraId="0D5C7320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2EB9596F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17A8C3C1" w14:textId="77777777" w:rsidR="00D64F34" w:rsidRPr="00680AEA" w:rsidRDefault="00D64F34" w:rsidP="00C4736C">
            <w:r w:rsidRPr="00680AEA">
              <w:t xml:space="preserve">6 </w:t>
            </w:r>
            <w:proofErr w:type="spellStart"/>
            <w:r w:rsidRPr="00680AEA">
              <w:t>Collater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ligaments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reconstruction</w:t>
            </w:r>
            <w:proofErr w:type="spellEnd"/>
          </w:p>
        </w:tc>
        <w:tc>
          <w:tcPr>
            <w:tcW w:w="1134" w:type="dxa"/>
            <w:noWrap/>
            <w:hideMark/>
          </w:tcPr>
          <w:p w14:paraId="406A8114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50E6BE6C" w14:textId="77777777" w:rsidR="00D64F34" w:rsidRPr="00680AEA" w:rsidRDefault="00D64F34" w:rsidP="00C4736C"/>
        </w:tc>
      </w:tr>
      <w:tr w:rsidR="00D64F34" w:rsidRPr="00680AEA" w14:paraId="7FF6F8C6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651860EF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734BA8A2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389139B3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365F62C4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045CD1C6" w14:textId="77777777" w:rsidR="00D64F34" w:rsidRPr="00680AEA" w:rsidRDefault="00D64F34" w:rsidP="00C4736C">
            <w:r w:rsidRPr="00680AEA">
              <w:t>37447</w:t>
            </w:r>
          </w:p>
        </w:tc>
        <w:tc>
          <w:tcPr>
            <w:tcW w:w="890" w:type="dxa"/>
            <w:noWrap/>
            <w:hideMark/>
          </w:tcPr>
          <w:p w14:paraId="77E840DD" w14:textId="77777777" w:rsidR="00D64F34" w:rsidRPr="00680AEA" w:rsidRDefault="00D64F34" w:rsidP="00C4736C">
            <w:r w:rsidRPr="00680AEA">
              <w:t>1079</w:t>
            </w:r>
          </w:p>
        </w:tc>
        <w:tc>
          <w:tcPr>
            <w:tcW w:w="4822" w:type="dxa"/>
            <w:noWrap/>
            <w:hideMark/>
          </w:tcPr>
          <w:p w14:paraId="240D575F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2EDD9F5F" w14:textId="77777777" w:rsidR="00D64F34" w:rsidRPr="00680AEA" w:rsidRDefault="00D64F34" w:rsidP="00C4736C">
            <w:r w:rsidRPr="00680AEA">
              <w:t>13339</w:t>
            </w:r>
          </w:p>
        </w:tc>
        <w:tc>
          <w:tcPr>
            <w:tcW w:w="711" w:type="dxa"/>
            <w:noWrap/>
            <w:hideMark/>
          </w:tcPr>
          <w:p w14:paraId="0737BA69" w14:textId="77777777" w:rsidR="00D64F34" w:rsidRPr="00680AEA" w:rsidRDefault="00D64F34" w:rsidP="00C4736C">
            <w:r w:rsidRPr="00680AEA">
              <w:t>n&lt;5</w:t>
            </w:r>
          </w:p>
        </w:tc>
      </w:tr>
      <w:tr w:rsidR="00D64F34" w:rsidRPr="00680AEA" w14:paraId="5D39DB53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40B2D1B2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2723669E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142483C8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57E054F7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5428623E" w14:textId="77777777" w:rsidR="00D64F34" w:rsidRPr="00680AEA" w:rsidRDefault="00D64F34" w:rsidP="00C4736C">
            <w:r w:rsidRPr="00680AEA">
              <w:t>56</w:t>
            </w:r>
          </w:p>
        </w:tc>
        <w:tc>
          <w:tcPr>
            <w:tcW w:w="890" w:type="dxa"/>
            <w:noWrap/>
            <w:hideMark/>
          </w:tcPr>
          <w:p w14:paraId="2C4DCE8C" w14:textId="77777777" w:rsidR="00D64F34" w:rsidRPr="00680AEA" w:rsidRDefault="00D64F34" w:rsidP="00C4736C">
            <w:r w:rsidRPr="00680AEA">
              <w:t>163</w:t>
            </w:r>
          </w:p>
        </w:tc>
        <w:tc>
          <w:tcPr>
            <w:tcW w:w="4822" w:type="dxa"/>
            <w:noWrap/>
            <w:hideMark/>
          </w:tcPr>
          <w:p w14:paraId="3FF9AB86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68360546" w14:textId="77777777" w:rsidR="00D64F34" w:rsidRPr="00680AEA" w:rsidRDefault="00D64F34" w:rsidP="00C4736C">
            <w:r w:rsidRPr="00680AEA">
              <w:t>38</w:t>
            </w:r>
          </w:p>
        </w:tc>
        <w:tc>
          <w:tcPr>
            <w:tcW w:w="711" w:type="dxa"/>
            <w:noWrap/>
            <w:hideMark/>
          </w:tcPr>
          <w:p w14:paraId="7B754736" w14:textId="77777777" w:rsidR="00D64F34" w:rsidRPr="00680AEA" w:rsidRDefault="00D64F34" w:rsidP="00C4736C">
            <w:r w:rsidRPr="00680AEA">
              <w:t>n&lt;5</w:t>
            </w:r>
          </w:p>
        </w:tc>
      </w:tr>
      <w:tr w:rsidR="00D64F34" w:rsidRPr="00680AEA" w14:paraId="2A2BB0E8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0F9FF0F9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05EC3091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510FCF51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66912972" w14:textId="77777777" w:rsidR="00D64F34" w:rsidRPr="00680AEA" w:rsidRDefault="00D64F34" w:rsidP="00C4736C">
            <w:proofErr w:type="spellStart"/>
            <w:r w:rsidRPr="00680AEA">
              <w:t>Tricycl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antidepressants</w:t>
            </w:r>
            <w:proofErr w:type="spellEnd"/>
          </w:p>
        </w:tc>
        <w:tc>
          <w:tcPr>
            <w:tcW w:w="987" w:type="dxa"/>
            <w:noWrap/>
            <w:hideMark/>
          </w:tcPr>
          <w:p w14:paraId="69EFDE24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322A0237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10A3CA7B" w14:textId="77777777" w:rsidR="00D64F34" w:rsidRPr="00680AEA" w:rsidRDefault="00D64F34" w:rsidP="00C4736C">
            <w:r w:rsidRPr="00680AEA">
              <w:t xml:space="preserve">7 </w:t>
            </w:r>
            <w:proofErr w:type="spellStart"/>
            <w:r w:rsidRPr="00680AEA">
              <w:t>Debridement</w:t>
            </w:r>
            <w:proofErr w:type="spellEnd"/>
          </w:p>
        </w:tc>
        <w:tc>
          <w:tcPr>
            <w:tcW w:w="1134" w:type="dxa"/>
            <w:noWrap/>
            <w:hideMark/>
          </w:tcPr>
          <w:p w14:paraId="769B83A2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4715CB79" w14:textId="77777777" w:rsidR="00D64F34" w:rsidRPr="00680AEA" w:rsidRDefault="00D64F34" w:rsidP="00C4736C"/>
        </w:tc>
      </w:tr>
      <w:tr w:rsidR="00D64F34" w:rsidRPr="00680AEA" w14:paraId="231B61CB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692E86DA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38F8397B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25C1E6D2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1AC0D68A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72F33436" w14:textId="77777777" w:rsidR="00D64F34" w:rsidRPr="00680AEA" w:rsidRDefault="00D64F34" w:rsidP="00C4736C">
            <w:r w:rsidRPr="00680AEA">
              <w:t>38474</w:t>
            </w:r>
          </w:p>
        </w:tc>
        <w:tc>
          <w:tcPr>
            <w:tcW w:w="890" w:type="dxa"/>
            <w:noWrap/>
            <w:hideMark/>
          </w:tcPr>
          <w:p w14:paraId="7726F1C7" w14:textId="77777777" w:rsidR="00D64F34" w:rsidRPr="00680AEA" w:rsidRDefault="00D64F34" w:rsidP="00C4736C">
            <w:r w:rsidRPr="00680AEA">
              <w:t>121</w:t>
            </w:r>
          </w:p>
        </w:tc>
        <w:tc>
          <w:tcPr>
            <w:tcW w:w="4822" w:type="dxa"/>
            <w:noWrap/>
            <w:hideMark/>
          </w:tcPr>
          <w:p w14:paraId="2C164A5E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6E2FC15A" w14:textId="77777777" w:rsidR="00D64F34" w:rsidRPr="00680AEA" w:rsidRDefault="00D64F34" w:rsidP="00C4736C">
            <w:r w:rsidRPr="00680AEA">
              <w:t>12577</w:t>
            </w:r>
          </w:p>
        </w:tc>
        <w:tc>
          <w:tcPr>
            <w:tcW w:w="711" w:type="dxa"/>
            <w:noWrap/>
            <w:hideMark/>
          </w:tcPr>
          <w:p w14:paraId="3919854B" w14:textId="77777777" w:rsidR="00D64F34" w:rsidRPr="00680AEA" w:rsidRDefault="00D64F34" w:rsidP="00C4736C">
            <w:r w:rsidRPr="00680AEA">
              <w:t>358</w:t>
            </w:r>
          </w:p>
        </w:tc>
      </w:tr>
      <w:tr w:rsidR="00D64F34" w:rsidRPr="00680AEA" w14:paraId="428CF6AC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6C837086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0980C556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2C1F2313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41915789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7FD7EF1E" w14:textId="77777777" w:rsidR="00D64F34" w:rsidRPr="00680AEA" w:rsidRDefault="00D64F34" w:rsidP="00C4736C">
            <w:r w:rsidRPr="00680AEA">
              <w:t>91</w:t>
            </w:r>
          </w:p>
        </w:tc>
        <w:tc>
          <w:tcPr>
            <w:tcW w:w="890" w:type="dxa"/>
            <w:noWrap/>
            <w:hideMark/>
          </w:tcPr>
          <w:p w14:paraId="19FD55A0" w14:textId="77777777" w:rsidR="00D64F34" w:rsidRPr="00680AEA" w:rsidRDefault="00D64F34" w:rsidP="00C4736C">
            <w:r w:rsidRPr="00680AEA">
              <w:t>59</w:t>
            </w:r>
          </w:p>
        </w:tc>
        <w:tc>
          <w:tcPr>
            <w:tcW w:w="4822" w:type="dxa"/>
            <w:noWrap/>
            <w:hideMark/>
          </w:tcPr>
          <w:p w14:paraId="26CA9B31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45B065E4" w14:textId="77777777" w:rsidR="00D64F34" w:rsidRPr="00680AEA" w:rsidRDefault="00D64F34" w:rsidP="00C4736C">
            <w:r w:rsidRPr="00680AEA">
              <w:t>336</w:t>
            </w:r>
          </w:p>
        </w:tc>
        <w:tc>
          <w:tcPr>
            <w:tcW w:w="711" w:type="dxa"/>
            <w:noWrap/>
            <w:hideMark/>
          </w:tcPr>
          <w:p w14:paraId="1B41B36C" w14:textId="77777777" w:rsidR="00D64F34" w:rsidRPr="00680AEA" w:rsidRDefault="00D64F34" w:rsidP="00C4736C">
            <w:r w:rsidRPr="00680AEA">
              <w:t>108</w:t>
            </w:r>
          </w:p>
        </w:tc>
      </w:tr>
      <w:tr w:rsidR="00D64F34" w:rsidRPr="00680AEA" w14:paraId="4CA2AF07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34E0066B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1162F9DC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1D182F3C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43D8E11F" w14:textId="77777777" w:rsidR="00D64F34" w:rsidRPr="00680AEA" w:rsidRDefault="00D64F34" w:rsidP="00C4736C">
            <w:proofErr w:type="spellStart"/>
            <w:r w:rsidRPr="00680AEA">
              <w:t>Anticonvulsants</w:t>
            </w:r>
            <w:proofErr w:type="spellEnd"/>
          </w:p>
        </w:tc>
        <w:tc>
          <w:tcPr>
            <w:tcW w:w="987" w:type="dxa"/>
            <w:noWrap/>
            <w:hideMark/>
          </w:tcPr>
          <w:p w14:paraId="7241314F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4A0D95BD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06365F30" w14:textId="77777777" w:rsidR="00D64F34" w:rsidRPr="00680AEA" w:rsidRDefault="00D64F34" w:rsidP="00C4736C">
            <w:r w:rsidRPr="00680AEA">
              <w:t xml:space="preserve">8 </w:t>
            </w:r>
            <w:proofErr w:type="spellStart"/>
            <w:r w:rsidRPr="00680AEA">
              <w:t>Microfracture</w:t>
            </w:r>
            <w:proofErr w:type="spellEnd"/>
          </w:p>
        </w:tc>
        <w:tc>
          <w:tcPr>
            <w:tcW w:w="1134" w:type="dxa"/>
            <w:noWrap/>
            <w:hideMark/>
          </w:tcPr>
          <w:p w14:paraId="6EEE5AA6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49188492" w14:textId="77777777" w:rsidR="00D64F34" w:rsidRPr="00680AEA" w:rsidRDefault="00D64F34" w:rsidP="00C4736C"/>
        </w:tc>
      </w:tr>
      <w:tr w:rsidR="00D64F34" w:rsidRPr="00680AEA" w14:paraId="0EE81DEB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18217F27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5817CC50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24060E67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17634A21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571F9D1E" w14:textId="77777777" w:rsidR="00D64F34" w:rsidRPr="00680AEA" w:rsidRDefault="00D64F34" w:rsidP="00C4736C">
            <w:r w:rsidRPr="00680AEA">
              <w:t>37516</w:t>
            </w:r>
          </w:p>
        </w:tc>
        <w:tc>
          <w:tcPr>
            <w:tcW w:w="890" w:type="dxa"/>
            <w:noWrap/>
            <w:hideMark/>
          </w:tcPr>
          <w:p w14:paraId="72DB6C86" w14:textId="77777777" w:rsidR="00D64F34" w:rsidRPr="00680AEA" w:rsidRDefault="00D64F34" w:rsidP="00C4736C">
            <w:r w:rsidRPr="00680AEA">
              <w:t>1217</w:t>
            </w:r>
          </w:p>
        </w:tc>
        <w:tc>
          <w:tcPr>
            <w:tcW w:w="4822" w:type="dxa"/>
            <w:noWrap/>
            <w:hideMark/>
          </w:tcPr>
          <w:p w14:paraId="66DF4EB5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1FDB63AD" w14:textId="77777777" w:rsidR="00D64F34" w:rsidRPr="00680AEA" w:rsidRDefault="00D64F34" w:rsidP="00C4736C">
            <w:r w:rsidRPr="00680AEA">
              <w:t>13322</w:t>
            </w:r>
          </w:p>
        </w:tc>
        <w:tc>
          <w:tcPr>
            <w:tcW w:w="711" w:type="dxa"/>
            <w:noWrap/>
            <w:hideMark/>
          </w:tcPr>
          <w:p w14:paraId="3E8BA93B" w14:textId="77777777" w:rsidR="00D64F34" w:rsidRPr="00680AEA" w:rsidRDefault="00D64F34" w:rsidP="00C4736C">
            <w:r w:rsidRPr="00680AEA">
              <w:t>14</w:t>
            </w:r>
          </w:p>
        </w:tc>
      </w:tr>
      <w:tr w:rsidR="00D64F34" w:rsidRPr="00680AEA" w14:paraId="7413C2D6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79D07FE8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4EC7E8AF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66364FB9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4C9D575B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4B2D0E28" w14:textId="77777777" w:rsidR="00D64F34" w:rsidRPr="00680AEA" w:rsidRDefault="00D64F34" w:rsidP="00C4736C">
            <w:r w:rsidRPr="00680AEA">
              <w:t>6</w:t>
            </w:r>
          </w:p>
        </w:tc>
        <w:tc>
          <w:tcPr>
            <w:tcW w:w="890" w:type="dxa"/>
            <w:noWrap/>
            <w:hideMark/>
          </w:tcPr>
          <w:p w14:paraId="1A84F50B" w14:textId="77777777" w:rsidR="00D64F34" w:rsidRPr="00680AEA" w:rsidRDefault="00D64F34" w:rsidP="00C4736C">
            <w:r w:rsidRPr="00680AEA">
              <w:t>6</w:t>
            </w:r>
          </w:p>
        </w:tc>
        <w:tc>
          <w:tcPr>
            <w:tcW w:w="4822" w:type="dxa"/>
            <w:noWrap/>
            <w:hideMark/>
          </w:tcPr>
          <w:p w14:paraId="79B958AC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568BA8BB" w14:textId="77777777" w:rsidR="00D64F34" w:rsidRPr="00680AEA" w:rsidRDefault="00D64F34" w:rsidP="00C4736C">
            <w:r w:rsidRPr="00680AEA">
              <w:t>40</w:t>
            </w:r>
          </w:p>
        </w:tc>
        <w:tc>
          <w:tcPr>
            <w:tcW w:w="711" w:type="dxa"/>
            <w:noWrap/>
            <w:hideMark/>
          </w:tcPr>
          <w:p w14:paraId="46D4FDA7" w14:textId="77777777" w:rsidR="00D64F34" w:rsidRPr="00680AEA" w:rsidRDefault="00D64F34" w:rsidP="00C4736C">
            <w:r w:rsidRPr="00680AEA">
              <w:t>n&lt;5</w:t>
            </w:r>
          </w:p>
        </w:tc>
      </w:tr>
      <w:tr w:rsidR="00D64F34" w:rsidRPr="00680AEA" w14:paraId="4BBA4B8F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35267D69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20A5EDC1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189EB8F7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1C2AA9E2" w14:textId="77777777" w:rsidR="00D64F34" w:rsidRPr="00680AEA" w:rsidRDefault="00D64F34" w:rsidP="00C4736C">
            <w:proofErr w:type="spellStart"/>
            <w:r w:rsidRPr="00680AEA">
              <w:t>Methotrexate</w:t>
            </w:r>
            <w:proofErr w:type="spellEnd"/>
          </w:p>
        </w:tc>
        <w:tc>
          <w:tcPr>
            <w:tcW w:w="987" w:type="dxa"/>
            <w:noWrap/>
            <w:hideMark/>
          </w:tcPr>
          <w:p w14:paraId="2BC407E3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1A6F5F91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3DB1F7D2" w14:textId="77777777" w:rsidR="00D64F34" w:rsidRPr="00680AEA" w:rsidRDefault="00D64F34" w:rsidP="00C4736C">
            <w:r w:rsidRPr="00680AEA">
              <w:t xml:space="preserve">9 </w:t>
            </w:r>
            <w:proofErr w:type="spellStart"/>
            <w:r w:rsidRPr="00680AEA">
              <w:t>Surgery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o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jumper's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knee</w:t>
            </w:r>
            <w:proofErr w:type="spellEnd"/>
          </w:p>
        </w:tc>
        <w:tc>
          <w:tcPr>
            <w:tcW w:w="1134" w:type="dxa"/>
            <w:noWrap/>
            <w:hideMark/>
          </w:tcPr>
          <w:p w14:paraId="6F7D0B54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2B287FC4" w14:textId="77777777" w:rsidR="00D64F34" w:rsidRPr="00680AEA" w:rsidRDefault="00D64F34" w:rsidP="00C4736C"/>
        </w:tc>
      </w:tr>
      <w:tr w:rsidR="00D64F34" w:rsidRPr="00680AEA" w14:paraId="73D7E24E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44F1801F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7FCCF090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7435B334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4B28CB80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7713BFD8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4BB3B336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47EEEE44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343783C4" w14:textId="77777777" w:rsidR="00D64F34" w:rsidRPr="00680AEA" w:rsidRDefault="00D64F34" w:rsidP="00C4736C">
            <w:r w:rsidRPr="00680AEA">
              <w:t>13371</w:t>
            </w:r>
          </w:p>
        </w:tc>
        <w:tc>
          <w:tcPr>
            <w:tcW w:w="711" w:type="dxa"/>
            <w:noWrap/>
            <w:hideMark/>
          </w:tcPr>
          <w:p w14:paraId="50C6C09B" w14:textId="77777777" w:rsidR="00D64F34" w:rsidRPr="00680AEA" w:rsidRDefault="00D64F34" w:rsidP="00C4736C">
            <w:r w:rsidRPr="00680AEA">
              <w:t>8</w:t>
            </w:r>
          </w:p>
        </w:tc>
      </w:tr>
      <w:tr w:rsidR="00D64F34" w:rsidRPr="00680AEA" w14:paraId="685EFC61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3C11CF09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12405A20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49CE2689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04A9365B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6A96F9B4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3CF65485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51153BE5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36A7A845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58EF1E01" w14:textId="77777777" w:rsidR="00D64F34" w:rsidRPr="00680AEA" w:rsidRDefault="00D64F34" w:rsidP="00C4736C"/>
        </w:tc>
      </w:tr>
      <w:tr w:rsidR="00D64F34" w:rsidRPr="00680AEA" w14:paraId="6B166AC0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1F050449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1E821F57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00F916A4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6EE6305F" w14:textId="77777777" w:rsidR="00D64F34" w:rsidRPr="00680AEA" w:rsidRDefault="00D64F34" w:rsidP="00C4736C">
            <w:proofErr w:type="spellStart"/>
            <w:r w:rsidRPr="00680AEA">
              <w:t>Bisphosphonates</w:t>
            </w:r>
            <w:proofErr w:type="spellEnd"/>
          </w:p>
        </w:tc>
        <w:tc>
          <w:tcPr>
            <w:tcW w:w="987" w:type="dxa"/>
            <w:noWrap/>
            <w:hideMark/>
          </w:tcPr>
          <w:p w14:paraId="0FDA9F75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5123FC95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6C9DB8FE" w14:textId="77777777" w:rsidR="00D64F34" w:rsidRPr="00680AEA" w:rsidRDefault="00D64F34" w:rsidP="00C4736C">
            <w:r w:rsidRPr="00680AEA">
              <w:t xml:space="preserve">10 </w:t>
            </w:r>
            <w:proofErr w:type="spellStart"/>
            <w:r w:rsidRPr="00680AEA">
              <w:t>Parti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ynovectomy</w:t>
            </w:r>
            <w:proofErr w:type="spellEnd"/>
          </w:p>
        </w:tc>
        <w:tc>
          <w:tcPr>
            <w:tcW w:w="1134" w:type="dxa"/>
            <w:noWrap/>
            <w:hideMark/>
          </w:tcPr>
          <w:p w14:paraId="79CED272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0E6C4818" w14:textId="77777777" w:rsidR="00D64F34" w:rsidRPr="00680AEA" w:rsidRDefault="00D64F34" w:rsidP="00C4736C"/>
        </w:tc>
      </w:tr>
      <w:tr w:rsidR="00D64F34" w:rsidRPr="00680AEA" w14:paraId="53AE19A0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560A4421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62E493E8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760B1706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227F4907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08215129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01334D8B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28327117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32293D8C" w14:textId="77777777" w:rsidR="00D64F34" w:rsidRPr="00680AEA" w:rsidRDefault="00D64F34" w:rsidP="00C4736C">
            <w:r w:rsidRPr="00680AEA">
              <w:t>12990</w:t>
            </w:r>
          </w:p>
        </w:tc>
        <w:tc>
          <w:tcPr>
            <w:tcW w:w="711" w:type="dxa"/>
            <w:noWrap/>
            <w:hideMark/>
          </w:tcPr>
          <w:p w14:paraId="732B000E" w14:textId="77777777" w:rsidR="00D64F34" w:rsidRPr="00680AEA" w:rsidRDefault="00D64F34" w:rsidP="00C4736C">
            <w:r w:rsidRPr="00680AEA">
              <w:t>307</w:t>
            </w:r>
          </w:p>
        </w:tc>
      </w:tr>
      <w:tr w:rsidR="00D64F34" w:rsidRPr="00680AEA" w14:paraId="5D51DEF4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5919ED02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52A6566B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524E27E7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1B5DAB60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73844F46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35E2229F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3F5700B5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07C2FC85" w14:textId="77777777" w:rsidR="00D64F34" w:rsidRPr="00680AEA" w:rsidRDefault="00D64F34" w:rsidP="00C4736C">
            <w:r w:rsidRPr="00680AEA">
              <w:t>51</w:t>
            </w:r>
          </w:p>
        </w:tc>
        <w:tc>
          <w:tcPr>
            <w:tcW w:w="711" w:type="dxa"/>
            <w:noWrap/>
            <w:hideMark/>
          </w:tcPr>
          <w:p w14:paraId="5E5E28D8" w14:textId="77777777" w:rsidR="00D64F34" w:rsidRPr="00680AEA" w:rsidRDefault="00D64F34" w:rsidP="00C4736C">
            <w:r w:rsidRPr="00680AEA">
              <w:t>31</w:t>
            </w:r>
          </w:p>
        </w:tc>
      </w:tr>
      <w:tr w:rsidR="00D64F34" w:rsidRPr="00680AEA" w14:paraId="7BCAF313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28E3137A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2A6F0B2F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010CD814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64CA2E1C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3B57E6E1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36410A99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784066A5" w14:textId="77777777" w:rsidR="00D64F34" w:rsidRPr="00680AEA" w:rsidRDefault="00D64F34" w:rsidP="00C4736C">
            <w:r w:rsidRPr="00680AEA">
              <w:t xml:space="preserve">11 </w:t>
            </w:r>
            <w:proofErr w:type="spellStart"/>
            <w:r w:rsidRPr="00680AEA">
              <w:t>Patella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tabilization</w:t>
            </w:r>
            <w:proofErr w:type="spellEnd"/>
          </w:p>
        </w:tc>
        <w:tc>
          <w:tcPr>
            <w:tcW w:w="1134" w:type="dxa"/>
            <w:noWrap/>
            <w:hideMark/>
          </w:tcPr>
          <w:p w14:paraId="59AECAB1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21A2C0CB" w14:textId="77777777" w:rsidR="00D64F34" w:rsidRPr="00680AEA" w:rsidRDefault="00D64F34" w:rsidP="00C4736C"/>
        </w:tc>
      </w:tr>
      <w:tr w:rsidR="00D64F34" w:rsidRPr="00680AEA" w14:paraId="06A4D06D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33DC1D1C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1E5582BB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51850551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7729D5E8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1B000B30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6BB9E51C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5597579C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2A08E001" w14:textId="77777777" w:rsidR="00D64F34" w:rsidRPr="00680AEA" w:rsidRDefault="00D64F34" w:rsidP="00C4736C">
            <w:r w:rsidRPr="00680AEA">
              <w:t>13347</w:t>
            </w:r>
          </w:p>
        </w:tc>
        <w:tc>
          <w:tcPr>
            <w:tcW w:w="711" w:type="dxa"/>
            <w:noWrap/>
            <w:hideMark/>
          </w:tcPr>
          <w:p w14:paraId="31864228" w14:textId="77777777" w:rsidR="00D64F34" w:rsidRPr="00680AEA" w:rsidRDefault="00D64F34" w:rsidP="00C4736C"/>
        </w:tc>
      </w:tr>
      <w:tr w:rsidR="00D64F34" w:rsidRPr="00680AEA" w14:paraId="2B2E6391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7BDC9B8B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59481B4E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3E4C6A42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14954789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3DE61947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3F648FB6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0FEA0792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20312656" w14:textId="77777777" w:rsidR="00D64F34" w:rsidRPr="00680AEA" w:rsidRDefault="00D64F34" w:rsidP="00C4736C">
            <w:r w:rsidRPr="00680AEA">
              <w:t>32</w:t>
            </w:r>
          </w:p>
        </w:tc>
        <w:tc>
          <w:tcPr>
            <w:tcW w:w="711" w:type="dxa"/>
            <w:noWrap/>
            <w:hideMark/>
          </w:tcPr>
          <w:p w14:paraId="189870DC" w14:textId="77777777" w:rsidR="00D64F34" w:rsidRPr="00680AEA" w:rsidRDefault="00D64F34" w:rsidP="00C4736C"/>
        </w:tc>
      </w:tr>
      <w:tr w:rsidR="00D64F34" w:rsidRPr="00680AEA" w14:paraId="72D57F57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2DAE7BA2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19C9B40B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6A0CDAB1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0A2EAA32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3B43F73D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3970A60B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319EC764" w14:textId="77777777" w:rsidR="00D64F34" w:rsidRPr="00680AEA" w:rsidRDefault="00D64F34" w:rsidP="00C4736C">
            <w:r w:rsidRPr="00680AEA">
              <w:t xml:space="preserve">12 </w:t>
            </w:r>
            <w:proofErr w:type="spellStart"/>
            <w:r w:rsidRPr="00680AEA">
              <w:t>Osteotomy</w:t>
            </w:r>
            <w:proofErr w:type="spellEnd"/>
          </w:p>
        </w:tc>
        <w:tc>
          <w:tcPr>
            <w:tcW w:w="1134" w:type="dxa"/>
            <w:noWrap/>
            <w:hideMark/>
          </w:tcPr>
          <w:p w14:paraId="3354278A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3E7D954D" w14:textId="77777777" w:rsidR="00D64F34" w:rsidRPr="00680AEA" w:rsidRDefault="00D64F34" w:rsidP="00C4736C"/>
        </w:tc>
      </w:tr>
      <w:tr w:rsidR="00D64F34" w:rsidRPr="00680AEA" w14:paraId="1CCD08B4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03831AAE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57A3323E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2ACB54BC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557E6C77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6E13E599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0C5C0CA8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425E3610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334CE406" w14:textId="77777777" w:rsidR="00D64F34" w:rsidRPr="00680AEA" w:rsidRDefault="00D64F34" w:rsidP="00C4736C">
            <w:r w:rsidRPr="00680AEA">
              <w:t>13353</w:t>
            </w:r>
          </w:p>
        </w:tc>
        <w:tc>
          <w:tcPr>
            <w:tcW w:w="711" w:type="dxa"/>
            <w:noWrap/>
            <w:hideMark/>
          </w:tcPr>
          <w:p w14:paraId="27D47659" w14:textId="77777777" w:rsidR="00D64F34" w:rsidRPr="00680AEA" w:rsidRDefault="00D64F34" w:rsidP="00C4736C">
            <w:r w:rsidRPr="00680AEA">
              <w:t>10</w:t>
            </w:r>
          </w:p>
        </w:tc>
      </w:tr>
      <w:tr w:rsidR="00D64F34" w:rsidRPr="00680AEA" w14:paraId="11145512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00D3A91A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530AF767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66C203A8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3C133626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48111BC8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5363A88A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31458AA7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53E4FE4F" w14:textId="77777777" w:rsidR="00D64F34" w:rsidRPr="00680AEA" w:rsidRDefault="00D64F34" w:rsidP="00C4736C">
            <w:r w:rsidRPr="00680AEA">
              <w:t>8</w:t>
            </w:r>
          </w:p>
        </w:tc>
        <w:tc>
          <w:tcPr>
            <w:tcW w:w="711" w:type="dxa"/>
            <w:noWrap/>
            <w:hideMark/>
          </w:tcPr>
          <w:p w14:paraId="12FD0E25" w14:textId="77777777" w:rsidR="00D64F34" w:rsidRPr="00680AEA" w:rsidRDefault="00D64F34" w:rsidP="00C4736C">
            <w:r w:rsidRPr="00680AEA">
              <w:t>8</w:t>
            </w:r>
          </w:p>
        </w:tc>
      </w:tr>
      <w:tr w:rsidR="00D64F34" w:rsidRPr="00680AEA" w14:paraId="6183E23C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54104CC9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105E8C2C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16341C99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6839DE4A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0F11AC61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340EC381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356F0388" w14:textId="77777777" w:rsidR="00D64F34" w:rsidRPr="00680AEA" w:rsidRDefault="00D64F34" w:rsidP="00C4736C">
            <w:r w:rsidRPr="00680AEA">
              <w:t xml:space="preserve">13 </w:t>
            </w:r>
            <w:proofErr w:type="spellStart"/>
            <w:r w:rsidRPr="00680AEA">
              <w:t>Arthroplasty</w:t>
            </w:r>
            <w:proofErr w:type="spellEnd"/>
          </w:p>
        </w:tc>
        <w:tc>
          <w:tcPr>
            <w:tcW w:w="1134" w:type="dxa"/>
            <w:noWrap/>
            <w:hideMark/>
          </w:tcPr>
          <w:p w14:paraId="7EE73FCF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0887EC60" w14:textId="77777777" w:rsidR="00D64F34" w:rsidRPr="00680AEA" w:rsidRDefault="00D64F34" w:rsidP="00C4736C"/>
        </w:tc>
      </w:tr>
      <w:tr w:rsidR="00D64F34" w:rsidRPr="00680AEA" w14:paraId="2E55B50E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1B8AFCF4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3E16D85C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0D771259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2C079A67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3ABB327E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3A8CD3C8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47A5687D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2FA64C2B" w14:textId="77777777" w:rsidR="00D64F34" w:rsidRPr="00680AEA" w:rsidRDefault="00D64F34" w:rsidP="00C4736C">
            <w:r w:rsidRPr="00680AEA">
              <w:t>12988</w:t>
            </w:r>
          </w:p>
        </w:tc>
        <w:tc>
          <w:tcPr>
            <w:tcW w:w="711" w:type="dxa"/>
            <w:noWrap/>
            <w:hideMark/>
          </w:tcPr>
          <w:p w14:paraId="19C4CF69" w14:textId="77777777" w:rsidR="00D64F34" w:rsidRPr="00680AEA" w:rsidRDefault="00D64F34" w:rsidP="00C4736C">
            <w:r w:rsidRPr="00680AEA">
              <w:t>28</w:t>
            </w:r>
          </w:p>
        </w:tc>
      </w:tr>
      <w:tr w:rsidR="00D64F34" w:rsidRPr="00680AEA" w14:paraId="09E25270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290F9F9F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576B5FD1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4D47B296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529B0047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1F669131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3CDCBFC5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7BB5C087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06A804B1" w14:textId="77777777" w:rsidR="00D64F34" w:rsidRPr="00680AEA" w:rsidRDefault="00D64F34" w:rsidP="00C4736C">
            <w:r w:rsidRPr="00680AEA">
              <w:t>33</w:t>
            </w:r>
          </w:p>
        </w:tc>
        <w:tc>
          <w:tcPr>
            <w:tcW w:w="711" w:type="dxa"/>
            <w:noWrap/>
            <w:hideMark/>
          </w:tcPr>
          <w:p w14:paraId="76C8A156" w14:textId="77777777" w:rsidR="00D64F34" w:rsidRPr="00680AEA" w:rsidRDefault="00D64F34" w:rsidP="00C4736C">
            <w:r w:rsidRPr="00680AEA">
              <w:t>330</w:t>
            </w:r>
          </w:p>
        </w:tc>
      </w:tr>
      <w:tr w:rsidR="00D64F34" w:rsidRPr="00680AEA" w14:paraId="6B370B72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4A813F45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5B6516D4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502997E9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66B597C4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5F8C170A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1C5CB67F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2BD1F423" w14:textId="77777777" w:rsidR="00D64F34" w:rsidRPr="00680AEA" w:rsidRDefault="00D64F34" w:rsidP="00C4736C">
            <w:r w:rsidRPr="00680AEA">
              <w:t xml:space="preserve">14 </w:t>
            </w:r>
            <w:proofErr w:type="spellStart"/>
            <w:r w:rsidRPr="00680AEA">
              <w:t>Patellae</w:t>
            </w:r>
            <w:proofErr w:type="spellEnd"/>
            <w:r w:rsidRPr="00680AEA">
              <w:t xml:space="preserve">, </w:t>
            </w:r>
            <w:proofErr w:type="spellStart"/>
            <w:r w:rsidRPr="00680AEA">
              <w:t>other</w:t>
            </w:r>
            <w:proofErr w:type="spellEnd"/>
          </w:p>
        </w:tc>
        <w:tc>
          <w:tcPr>
            <w:tcW w:w="1134" w:type="dxa"/>
            <w:noWrap/>
            <w:hideMark/>
          </w:tcPr>
          <w:p w14:paraId="308FBFED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15C2BF71" w14:textId="77777777" w:rsidR="00D64F34" w:rsidRPr="00680AEA" w:rsidRDefault="00D64F34" w:rsidP="00C4736C"/>
        </w:tc>
      </w:tr>
      <w:tr w:rsidR="00D64F34" w:rsidRPr="00680AEA" w14:paraId="0E1D61B2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39BEF380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6D903C4E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51666F20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61C202F4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6AF82CCB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4DDB6600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74E4EA62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0D00B062" w14:textId="77777777" w:rsidR="00D64F34" w:rsidRPr="00680AEA" w:rsidRDefault="00D64F34" w:rsidP="00C4736C">
            <w:r w:rsidRPr="00680AEA">
              <w:t>13331</w:t>
            </w:r>
          </w:p>
        </w:tc>
        <w:tc>
          <w:tcPr>
            <w:tcW w:w="711" w:type="dxa"/>
            <w:noWrap/>
            <w:hideMark/>
          </w:tcPr>
          <w:p w14:paraId="6E7B5FF6" w14:textId="77777777" w:rsidR="00D64F34" w:rsidRPr="00680AEA" w:rsidRDefault="00D64F34" w:rsidP="00C4736C">
            <w:r w:rsidRPr="00680AEA">
              <w:t>n&lt;5</w:t>
            </w:r>
          </w:p>
        </w:tc>
      </w:tr>
      <w:tr w:rsidR="00D64F34" w:rsidRPr="00680AEA" w14:paraId="0B4A095B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1839B0EC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78451D9B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0E8DB547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6D7022E8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01F80E61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244C4887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1D8719BF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62F36F6E" w14:textId="77777777" w:rsidR="00D64F34" w:rsidRPr="00680AEA" w:rsidRDefault="00D64F34" w:rsidP="00C4736C">
            <w:r w:rsidRPr="00680AEA">
              <w:t>42</w:t>
            </w:r>
          </w:p>
        </w:tc>
        <w:tc>
          <w:tcPr>
            <w:tcW w:w="711" w:type="dxa"/>
            <w:noWrap/>
            <w:hideMark/>
          </w:tcPr>
          <w:p w14:paraId="3006ADE5" w14:textId="77777777" w:rsidR="00D64F34" w:rsidRPr="00680AEA" w:rsidRDefault="00D64F34" w:rsidP="00C4736C">
            <w:r w:rsidRPr="00680AEA">
              <w:t>n&lt;5</w:t>
            </w:r>
          </w:p>
        </w:tc>
      </w:tr>
      <w:tr w:rsidR="00D64F34" w:rsidRPr="00680AEA" w14:paraId="4C9CBF5E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32558F66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176AFD65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7E87CE26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3AFC8C6E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05A41EEC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0442F7BD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1826C363" w14:textId="77777777" w:rsidR="00D64F34" w:rsidRPr="00680AEA" w:rsidRDefault="00D64F34" w:rsidP="00C4736C">
            <w:r w:rsidRPr="00680AEA">
              <w:t xml:space="preserve">15 </w:t>
            </w:r>
            <w:proofErr w:type="spellStart"/>
            <w:r w:rsidRPr="00680AEA">
              <w:t>Othe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kne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ies</w:t>
            </w:r>
            <w:proofErr w:type="spellEnd"/>
          </w:p>
        </w:tc>
        <w:tc>
          <w:tcPr>
            <w:tcW w:w="1134" w:type="dxa"/>
            <w:noWrap/>
            <w:hideMark/>
          </w:tcPr>
          <w:p w14:paraId="22226982" w14:textId="77777777" w:rsidR="00D64F34" w:rsidRPr="00680AEA" w:rsidRDefault="00D64F34" w:rsidP="00C4736C"/>
        </w:tc>
        <w:tc>
          <w:tcPr>
            <w:tcW w:w="711" w:type="dxa"/>
            <w:noWrap/>
            <w:hideMark/>
          </w:tcPr>
          <w:p w14:paraId="1D367114" w14:textId="77777777" w:rsidR="00D64F34" w:rsidRPr="00680AEA" w:rsidRDefault="00D64F34" w:rsidP="00C4736C"/>
        </w:tc>
      </w:tr>
      <w:tr w:rsidR="00D64F34" w:rsidRPr="00680AEA" w14:paraId="79BE8CBB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34664E58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53D84D99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2C25D94C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430E15F8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0E6DB160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213A6108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57A92960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0FA52DEE" w14:textId="77777777" w:rsidR="00D64F34" w:rsidRPr="00680AEA" w:rsidRDefault="00D64F34" w:rsidP="00C4736C">
            <w:r w:rsidRPr="00680AEA">
              <w:t>12820</w:t>
            </w:r>
          </w:p>
        </w:tc>
        <w:tc>
          <w:tcPr>
            <w:tcW w:w="711" w:type="dxa"/>
            <w:noWrap/>
            <w:hideMark/>
          </w:tcPr>
          <w:p w14:paraId="4EDFC612" w14:textId="77777777" w:rsidR="00D64F34" w:rsidRPr="00680AEA" w:rsidRDefault="00D64F34" w:rsidP="00C4736C">
            <w:r w:rsidRPr="00680AEA">
              <w:t>358</w:t>
            </w:r>
          </w:p>
        </w:tc>
      </w:tr>
      <w:tr w:rsidR="00D64F34" w:rsidRPr="00680AEA" w14:paraId="2B8AD22D" w14:textId="77777777" w:rsidTr="00C4736C">
        <w:trPr>
          <w:trHeight w:val="290"/>
        </w:trPr>
        <w:tc>
          <w:tcPr>
            <w:tcW w:w="2239" w:type="dxa"/>
            <w:noWrap/>
            <w:hideMark/>
          </w:tcPr>
          <w:p w14:paraId="1E29ED3A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497E9752" w14:textId="77777777" w:rsidR="00D64F34" w:rsidRPr="00680AEA" w:rsidRDefault="00D64F34" w:rsidP="00C4736C"/>
        </w:tc>
        <w:tc>
          <w:tcPr>
            <w:tcW w:w="897" w:type="dxa"/>
            <w:noWrap/>
            <w:hideMark/>
          </w:tcPr>
          <w:p w14:paraId="1880090C" w14:textId="77777777" w:rsidR="00D64F34" w:rsidRPr="00680AEA" w:rsidRDefault="00D64F34" w:rsidP="00C4736C"/>
        </w:tc>
        <w:tc>
          <w:tcPr>
            <w:tcW w:w="2130" w:type="dxa"/>
            <w:noWrap/>
            <w:hideMark/>
          </w:tcPr>
          <w:p w14:paraId="02E7C630" w14:textId="77777777" w:rsidR="00D64F34" w:rsidRPr="00680AEA" w:rsidRDefault="00D64F34" w:rsidP="00C4736C"/>
        </w:tc>
        <w:tc>
          <w:tcPr>
            <w:tcW w:w="987" w:type="dxa"/>
            <w:noWrap/>
            <w:hideMark/>
          </w:tcPr>
          <w:p w14:paraId="10AAD517" w14:textId="77777777" w:rsidR="00D64F34" w:rsidRPr="00680AEA" w:rsidRDefault="00D64F34" w:rsidP="00C4736C"/>
        </w:tc>
        <w:tc>
          <w:tcPr>
            <w:tcW w:w="890" w:type="dxa"/>
            <w:noWrap/>
            <w:hideMark/>
          </w:tcPr>
          <w:p w14:paraId="04BD88EF" w14:textId="77777777" w:rsidR="00D64F34" w:rsidRPr="00680AEA" w:rsidRDefault="00D64F34" w:rsidP="00C4736C"/>
        </w:tc>
        <w:tc>
          <w:tcPr>
            <w:tcW w:w="4822" w:type="dxa"/>
            <w:noWrap/>
            <w:hideMark/>
          </w:tcPr>
          <w:p w14:paraId="763AFE6E" w14:textId="77777777" w:rsidR="00D64F34" w:rsidRPr="00680AEA" w:rsidRDefault="00D64F34" w:rsidP="00C4736C"/>
        </w:tc>
        <w:tc>
          <w:tcPr>
            <w:tcW w:w="1134" w:type="dxa"/>
            <w:noWrap/>
            <w:hideMark/>
          </w:tcPr>
          <w:p w14:paraId="503FB859" w14:textId="77777777" w:rsidR="00D64F34" w:rsidRPr="00680AEA" w:rsidRDefault="00D64F34" w:rsidP="00C4736C">
            <w:r w:rsidRPr="00680AEA">
              <w:t>172</w:t>
            </w:r>
          </w:p>
        </w:tc>
        <w:tc>
          <w:tcPr>
            <w:tcW w:w="711" w:type="dxa"/>
            <w:noWrap/>
            <w:hideMark/>
          </w:tcPr>
          <w:p w14:paraId="379007DF" w14:textId="77777777" w:rsidR="00D64F34" w:rsidRPr="00680AEA" w:rsidRDefault="00D64F34" w:rsidP="00C4736C">
            <w:r w:rsidRPr="00680AEA">
              <w:t>29</w:t>
            </w:r>
          </w:p>
        </w:tc>
      </w:tr>
    </w:tbl>
    <w:p w14:paraId="07ADCBDD" w14:textId="77777777" w:rsidR="00D64F34" w:rsidRDefault="00D64F34" w:rsidP="00D64F34"/>
    <w:p w14:paraId="317283A6" w14:textId="77777777" w:rsidR="00D64F34" w:rsidRDefault="00D64F34" w:rsidP="00D64F34">
      <w:r>
        <w:br w:type="page"/>
      </w:r>
    </w:p>
    <w:p w14:paraId="11315126" w14:textId="77777777" w:rsidR="00D64F34" w:rsidRDefault="00D64F34" w:rsidP="00D64F34"/>
    <w:p w14:paraId="2C02CA1D" w14:textId="77777777" w:rsidR="00D64F34" w:rsidRDefault="00D64F34" w:rsidP="00D64F34"/>
    <w:tbl>
      <w:tblPr>
        <w:tblStyle w:val="TabloKlavuzu"/>
        <w:tblW w:w="14755" w:type="dxa"/>
        <w:tblInd w:w="-147" w:type="dxa"/>
        <w:tblLook w:val="04A0" w:firstRow="1" w:lastRow="0" w:firstColumn="1" w:lastColumn="0" w:noHBand="0" w:noVBand="1"/>
      </w:tblPr>
      <w:tblGrid>
        <w:gridCol w:w="3458"/>
        <w:gridCol w:w="1256"/>
        <w:gridCol w:w="553"/>
        <w:gridCol w:w="3722"/>
        <w:gridCol w:w="935"/>
        <w:gridCol w:w="663"/>
        <w:gridCol w:w="2455"/>
        <w:gridCol w:w="935"/>
        <w:gridCol w:w="863"/>
      </w:tblGrid>
      <w:tr w:rsidR="00D64F34" w:rsidRPr="00680AEA" w14:paraId="532E4BFD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021093EE" w14:textId="77777777" w:rsidR="00D64F34" w:rsidRPr="00680AEA" w:rsidRDefault="00D64F34" w:rsidP="00C4736C">
            <w:pPr>
              <w:rPr>
                <w:b/>
                <w:bCs/>
              </w:rPr>
            </w:pPr>
            <w:proofErr w:type="spellStart"/>
            <w:r w:rsidRPr="00680AEA">
              <w:rPr>
                <w:b/>
                <w:bCs/>
              </w:rPr>
              <w:t>Surgery</w:t>
            </w:r>
            <w:proofErr w:type="spellEnd"/>
            <w:r w:rsidRPr="00680AEA">
              <w:rPr>
                <w:b/>
                <w:bCs/>
              </w:rPr>
              <w:t xml:space="preserve"> (</w:t>
            </w:r>
            <w:proofErr w:type="spellStart"/>
            <w:r w:rsidRPr="00680AEA">
              <w:rPr>
                <w:b/>
                <w:bCs/>
              </w:rPr>
              <w:t>Left</w:t>
            </w:r>
            <w:proofErr w:type="spellEnd"/>
            <w:r w:rsidRPr="00680AEA">
              <w:rPr>
                <w:b/>
                <w:bCs/>
              </w:rPr>
              <w:t xml:space="preserve"> </w:t>
            </w:r>
            <w:proofErr w:type="spellStart"/>
            <w:r w:rsidRPr="00680AEA">
              <w:rPr>
                <w:b/>
                <w:bCs/>
              </w:rPr>
              <w:t>side</w:t>
            </w:r>
            <w:proofErr w:type="spellEnd"/>
            <w:r w:rsidRPr="00680AEA">
              <w:rPr>
                <w:b/>
                <w:bCs/>
              </w:rPr>
              <w:t>)</w:t>
            </w:r>
          </w:p>
        </w:tc>
        <w:tc>
          <w:tcPr>
            <w:tcW w:w="1256" w:type="dxa"/>
            <w:noWrap/>
            <w:hideMark/>
          </w:tcPr>
          <w:p w14:paraId="5107B952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305D70E9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0BC15744" w14:textId="77777777" w:rsidR="00D64F34" w:rsidRPr="00680AEA" w:rsidRDefault="00D64F34" w:rsidP="00C4736C">
            <w:pPr>
              <w:rPr>
                <w:b/>
                <w:bCs/>
              </w:rPr>
            </w:pPr>
            <w:proofErr w:type="spellStart"/>
            <w:r w:rsidRPr="00680AEA">
              <w:rPr>
                <w:b/>
                <w:bCs/>
              </w:rPr>
              <w:t>Surgery</w:t>
            </w:r>
            <w:proofErr w:type="spellEnd"/>
            <w:r w:rsidRPr="00680AEA">
              <w:rPr>
                <w:b/>
                <w:bCs/>
              </w:rPr>
              <w:t xml:space="preserve"> (</w:t>
            </w:r>
            <w:proofErr w:type="spellStart"/>
            <w:r w:rsidRPr="00680AEA">
              <w:rPr>
                <w:b/>
                <w:bCs/>
              </w:rPr>
              <w:t>Ignoring</w:t>
            </w:r>
            <w:proofErr w:type="spellEnd"/>
            <w:r w:rsidRPr="00680AEA">
              <w:rPr>
                <w:b/>
                <w:bCs/>
              </w:rPr>
              <w:t xml:space="preserve"> </w:t>
            </w:r>
            <w:proofErr w:type="spellStart"/>
            <w:r w:rsidRPr="00680AEA">
              <w:rPr>
                <w:b/>
                <w:bCs/>
              </w:rPr>
              <w:t>side</w:t>
            </w:r>
            <w:proofErr w:type="spellEnd"/>
            <w:r w:rsidRPr="00680AEA">
              <w:rPr>
                <w:b/>
                <w:bCs/>
              </w:rPr>
              <w:t>)</w:t>
            </w:r>
          </w:p>
        </w:tc>
        <w:tc>
          <w:tcPr>
            <w:tcW w:w="935" w:type="dxa"/>
            <w:noWrap/>
            <w:hideMark/>
          </w:tcPr>
          <w:p w14:paraId="133D7D29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38F73CE0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7FE732F1" w14:textId="77777777" w:rsidR="00D64F34" w:rsidRPr="00680AEA" w:rsidRDefault="00D64F34" w:rsidP="00C4736C">
            <w:pPr>
              <w:rPr>
                <w:b/>
                <w:bCs/>
              </w:rPr>
            </w:pPr>
            <w:proofErr w:type="spellStart"/>
            <w:r w:rsidRPr="00680AEA">
              <w:rPr>
                <w:b/>
                <w:bCs/>
              </w:rPr>
              <w:t>Surgrey</w:t>
            </w:r>
            <w:proofErr w:type="spellEnd"/>
            <w:r w:rsidRPr="00680AEA">
              <w:rPr>
                <w:b/>
                <w:bCs/>
              </w:rPr>
              <w:t xml:space="preserve"> (</w:t>
            </w:r>
            <w:proofErr w:type="spellStart"/>
            <w:r w:rsidRPr="00680AEA">
              <w:rPr>
                <w:b/>
                <w:bCs/>
              </w:rPr>
              <w:t>less</w:t>
            </w:r>
            <w:proofErr w:type="spellEnd"/>
            <w:r w:rsidRPr="00680AEA">
              <w:rPr>
                <w:b/>
                <w:bCs/>
              </w:rPr>
              <w:t xml:space="preserve"> </w:t>
            </w:r>
            <w:proofErr w:type="spellStart"/>
            <w:r w:rsidRPr="00680AEA">
              <w:rPr>
                <w:b/>
                <w:bCs/>
              </w:rPr>
              <w:t>detail</w:t>
            </w:r>
            <w:proofErr w:type="spellEnd"/>
            <w:r w:rsidRPr="00680AEA">
              <w:rPr>
                <w:b/>
                <w:bCs/>
              </w:rPr>
              <w:t>)</w:t>
            </w:r>
          </w:p>
        </w:tc>
        <w:tc>
          <w:tcPr>
            <w:tcW w:w="850" w:type="dxa"/>
            <w:noWrap/>
            <w:hideMark/>
          </w:tcPr>
          <w:p w14:paraId="639A3206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2D7DEE5E" w14:textId="77777777" w:rsidR="00D64F34" w:rsidRPr="00680AEA" w:rsidRDefault="00D64F34" w:rsidP="00C4736C"/>
        </w:tc>
      </w:tr>
      <w:tr w:rsidR="00D64F34" w:rsidRPr="00680AEA" w14:paraId="472D61A1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3225F976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75DFE175" w14:textId="77777777" w:rsidR="00D64F34" w:rsidRPr="00680AEA" w:rsidRDefault="00D64F34" w:rsidP="00C4736C">
            <w:proofErr w:type="spellStart"/>
            <w:r w:rsidRPr="00680AEA">
              <w:t>Registry</w:t>
            </w:r>
            <w:proofErr w:type="spellEnd"/>
          </w:p>
        </w:tc>
        <w:tc>
          <w:tcPr>
            <w:tcW w:w="553" w:type="dxa"/>
            <w:noWrap/>
            <w:hideMark/>
          </w:tcPr>
          <w:p w14:paraId="28D92B2F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2E5A7049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5E925B90" w14:textId="77777777" w:rsidR="00D64F34" w:rsidRPr="00680AEA" w:rsidRDefault="00D64F34" w:rsidP="00C4736C">
            <w:proofErr w:type="spellStart"/>
            <w:r w:rsidRPr="00680AEA">
              <w:t>Registry</w:t>
            </w:r>
            <w:proofErr w:type="spellEnd"/>
          </w:p>
        </w:tc>
        <w:tc>
          <w:tcPr>
            <w:tcW w:w="663" w:type="dxa"/>
            <w:noWrap/>
            <w:hideMark/>
          </w:tcPr>
          <w:p w14:paraId="2FCF823F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46C48A0C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7CF0BC0E" w14:textId="77777777" w:rsidR="00D64F34" w:rsidRPr="00680AEA" w:rsidRDefault="00D64F34" w:rsidP="00C4736C">
            <w:proofErr w:type="spellStart"/>
            <w:r w:rsidRPr="00680AEA">
              <w:t>Registry</w:t>
            </w:r>
            <w:proofErr w:type="spellEnd"/>
          </w:p>
        </w:tc>
        <w:tc>
          <w:tcPr>
            <w:tcW w:w="863" w:type="dxa"/>
            <w:noWrap/>
            <w:hideMark/>
          </w:tcPr>
          <w:p w14:paraId="3A6B7327" w14:textId="77777777" w:rsidR="00D64F34" w:rsidRPr="00680AEA" w:rsidRDefault="00D64F34" w:rsidP="00C4736C"/>
        </w:tc>
      </w:tr>
      <w:tr w:rsidR="00D64F34" w:rsidRPr="00680AEA" w14:paraId="38C258BE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33073BC0" w14:textId="77777777" w:rsidR="00D64F34" w:rsidRPr="00680AEA" w:rsidRDefault="00D64F34" w:rsidP="00C4736C">
            <w:r w:rsidRPr="00680AEA">
              <w:t>GLAD</w:t>
            </w:r>
          </w:p>
        </w:tc>
        <w:tc>
          <w:tcPr>
            <w:tcW w:w="1256" w:type="dxa"/>
            <w:noWrap/>
            <w:hideMark/>
          </w:tcPr>
          <w:p w14:paraId="378BFB8F" w14:textId="77777777" w:rsidR="00D64F34" w:rsidRPr="00680AEA" w:rsidRDefault="00D64F34" w:rsidP="00C4736C">
            <w:r w:rsidRPr="00680AEA">
              <w:t>No</w:t>
            </w:r>
          </w:p>
        </w:tc>
        <w:tc>
          <w:tcPr>
            <w:tcW w:w="553" w:type="dxa"/>
            <w:noWrap/>
            <w:hideMark/>
          </w:tcPr>
          <w:p w14:paraId="103E6961" w14:textId="77777777" w:rsidR="00D64F34" w:rsidRPr="00680AEA" w:rsidRDefault="00D64F34" w:rsidP="00C4736C">
            <w:proofErr w:type="spellStart"/>
            <w:r w:rsidRPr="00680AEA">
              <w:t>Yes</w:t>
            </w:r>
            <w:proofErr w:type="spellEnd"/>
          </w:p>
        </w:tc>
        <w:tc>
          <w:tcPr>
            <w:tcW w:w="3722" w:type="dxa"/>
            <w:noWrap/>
            <w:hideMark/>
          </w:tcPr>
          <w:p w14:paraId="455D6C34" w14:textId="77777777" w:rsidR="00D64F34" w:rsidRPr="00680AEA" w:rsidRDefault="00D64F34" w:rsidP="00C4736C">
            <w:r w:rsidRPr="00680AEA">
              <w:t>GLAD</w:t>
            </w:r>
          </w:p>
        </w:tc>
        <w:tc>
          <w:tcPr>
            <w:tcW w:w="935" w:type="dxa"/>
            <w:noWrap/>
            <w:hideMark/>
          </w:tcPr>
          <w:p w14:paraId="2C0CE90C" w14:textId="77777777" w:rsidR="00D64F34" w:rsidRPr="00680AEA" w:rsidRDefault="00D64F34" w:rsidP="00C4736C">
            <w:r w:rsidRPr="00680AEA">
              <w:t>No</w:t>
            </w:r>
          </w:p>
        </w:tc>
        <w:tc>
          <w:tcPr>
            <w:tcW w:w="663" w:type="dxa"/>
            <w:noWrap/>
            <w:hideMark/>
          </w:tcPr>
          <w:p w14:paraId="06554941" w14:textId="77777777" w:rsidR="00D64F34" w:rsidRPr="00680AEA" w:rsidRDefault="00D64F34" w:rsidP="00C4736C">
            <w:proofErr w:type="spellStart"/>
            <w:r w:rsidRPr="00680AEA">
              <w:t>Yes</w:t>
            </w:r>
            <w:proofErr w:type="spellEnd"/>
          </w:p>
        </w:tc>
        <w:tc>
          <w:tcPr>
            <w:tcW w:w="2455" w:type="dxa"/>
            <w:noWrap/>
            <w:hideMark/>
          </w:tcPr>
          <w:p w14:paraId="10E7F891" w14:textId="77777777" w:rsidR="00D64F34" w:rsidRPr="00680AEA" w:rsidRDefault="00D64F34" w:rsidP="00C4736C">
            <w:proofErr w:type="spellStart"/>
            <w:r w:rsidRPr="00680AEA">
              <w:t>Glad</w:t>
            </w:r>
            <w:proofErr w:type="spellEnd"/>
          </w:p>
        </w:tc>
        <w:tc>
          <w:tcPr>
            <w:tcW w:w="850" w:type="dxa"/>
            <w:noWrap/>
            <w:hideMark/>
          </w:tcPr>
          <w:p w14:paraId="2E377DC3" w14:textId="77777777" w:rsidR="00D64F34" w:rsidRPr="00680AEA" w:rsidRDefault="00D64F34" w:rsidP="00C4736C">
            <w:r w:rsidRPr="00680AEA">
              <w:t>No</w:t>
            </w:r>
          </w:p>
        </w:tc>
        <w:tc>
          <w:tcPr>
            <w:tcW w:w="863" w:type="dxa"/>
            <w:noWrap/>
            <w:hideMark/>
          </w:tcPr>
          <w:p w14:paraId="21E06654" w14:textId="77777777" w:rsidR="00D64F34" w:rsidRPr="00680AEA" w:rsidRDefault="00D64F34" w:rsidP="00C4736C">
            <w:proofErr w:type="spellStart"/>
            <w:r w:rsidRPr="00680AEA">
              <w:t>Yes</w:t>
            </w:r>
            <w:proofErr w:type="spellEnd"/>
          </w:p>
        </w:tc>
      </w:tr>
      <w:tr w:rsidR="00D64F34" w:rsidRPr="00680AEA" w14:paraId="76B0F613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12D33BA8" w14:textId="77777777" w:rsidR="00D64F34" w:rsidRPr="00680AEA" w:rsidRDefault="00D64F34" w:rsidP="00C4736C">
            <w:r w:rsidRPr="00680AEA">
              <w:t xml:space="preserve">1 </w:t>
            </w:r>
            <w:proofErr w:type="spellStart"/>
            <w:r w:rsidRPr="00680AEA">
              <w:t>Diagnost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arthroscopy</w:t>
            </w:r>
            <w:proofErr w:type="spellEnd"/>
          </w:p>
        </w:tc>
        <w:tc>
          <w:tcPr>
            <w:tcW w:w="1256" w:type="dxa"/>
            <w:noWrap/>
            <w:hideMark/>
          </w:tcPr>
          <w:p w14:paraId="4CA44C36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560C8596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396DC0C1" w14:textId="77777777" w:rsidR="00D64F34" w:rsidRPr="00680AEA" w:rsidRDefault="00D64F34" w:rsidP="00C4736C">
            <w:r w:rsidRPr="00680AEA">
              <w:t xml:space="preserve">1 </w:t>
            </w:r>
            <w:proofErr w:type="spellStart"/>
            <w:r w:rsidRPr="00680AEA">
              <w:t>Diagnost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arthroscopy</w:t>
            </w:r>
            <w:proofErr w:type="spellEnd"/>
          </w:p>
        </w:tc>
        <w:tc>
          <w:tcPr>
            <w:tcW w:w="935" w:type="dxa"/>
            <w:noWrap/>
            <w:hideMark/>
          </w:tcPr>
          <w:p w14:paraId="42889038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0C118199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16A5887A" w14:textId="77777777" w:rsidR="00D64F34" w:rsidRPr="00680AEA" w:rsidRDefault="00D64F34" w:rsidP="00C4736C">
            <w:proofErr w:type="spellStart"/>
            <w:r w:rsidRPr="00680AEA">
              <w:t>Arthroscop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</w:p>
        </w:tc>
        <w:tc>
          <w:tcPr>
            <w:tcW w:w="850" w:type="dxa"/>
            <w:noWrap/>
            <w:hideMark/>
          </w:tcPr>
          <w:p w14:paraId="67716525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04421875" w14:textId="77777777" w:rsidR="00D64F34" w:rsidRPr="00680AEA" w:rsidRDefault="00D64F34" w:rsidP="00C4736C"/>
        </w:tc>
      </w:tr>
      <w:tr w:rsidR="00D64F34" w:rsidRPr="00680AEA" w14:paraId="123DD27B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7DDD323B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29DD010A" w14:textId="77777777" w:rsidR="00D64F34" w:rsidRPr="00680AEA" w:rsidRDefault="00D64F34" w:rsidP="00C4736C">
            <w:r w:rsidRPr="00680AEA">
              <w:t>13373</w:t>
            </w:r>
          </w:p>
        </w:tc>
        <w:tc>
          <w:tcPr>
            <w:tcW w:w="553" w:type="dxa"/>
            <w:noWrap/>
            <w:hideMark/>
          </w:tcPr>
          <w:p w14:paraId="1E7D9D00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53FCBD99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2202840E" w14:textId="77777777" w:rsidR="00D64F34" w:rsidRPr="00680AEA" w:rsidRDefault="00D64F34" w:rsidP="00C4736C">
            <w:r w:rsidRPr="00680AEA">
              <w:t>13365</w:t>
            </w:r>
          </w:p>
        </w:tc>
        <w:tc>
          <w:tcPr>
            <w:tcW w:w="663" w:type="dxa"/>
            <w:noWrap/>
            <w:hideMark/>
          </w:tcPr>
          <w:p w14:paraId="5590CF06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2F62ED07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012BE2D7" w14:textId="77777777" w:rsidR="00D64F34" w:rsidRPr="00680AEA" w:rsidRDefault="00D64F34" w:rsidP="00C4736C">
            <w:r w:rsidRPr="00680AEA">
              <w:t>38700</w:t>
            </w:r>
          </w:p>
        </w:tc>
        <w:tc>
          <w:tcPr>
            <w:tcW w:w="863" w:type="dxa"/>
            <w:noWrap/>
            <w:hideMark/>
          </w:tcPr>
          <w:p w14:paraId="0BA9F58D" w14:textId="77777777" w:rsidR="00D64F34" w:rsidRPr="00680AEA" w:rsidRDefault="00D64F34" w:rsidP="00C4736C">
            <w:r w:rsidRPr="00680AEA">
              <w:t>11</w:t>
            </w:r>
          </w:p>
        </w:tc>
      </w:tr>
      <w:tr w:rsidR="00D64F34" w:rsidRPr="00680AEA" w14:paraId="29907BB5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68C076C2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3A98F044" w14:textId="77777777" w:rsidR="00D64F34" w:rsidRPr="00680AEA" w:rsidRDefault="00D64F34" w:rsidP="00C4736C">
            <w:r w:rsidRPr="00680AEA">
              <w:t>6</w:t>
            </w:r>
          </w:p>
        </w:tc>
        <w:tc>
          <w:tcPr>
            <w:tcW w:w="553" w:type="dxa"/>
            <w:noWrap/>
            <w:hideMark/>
          </w:tcPr>
          <w:p w14:paraId="1846458F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5AE74528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7554F0EF" w14:textId="77777777" w:rsidR="00D64F34" w:rsidRPr="00680AEA" w:rsidRDefault="00D64F34" w:rsidP="00C4736C">
            <w:r w:rsidRPr="00680AEA">
              <w:t>14</w:t>
            </w:r>
          </w:p>
        </w:tc>
        <w:tc>
          <w:tcPr>
            <w:tcW w:w="663" w:type="dxa"/>
            <w:noWrap/>
            <w:hideMark/>
          </w:tcPr>
          <w:p w14:paraId="56AC061F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2073B27F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119386CF" w14:textId="77777777" w:rsidR="00D64F34" w:rsidRPr="00680AEA" w:rsidRDefault="00D64F34" w:rsidP="00C4736C">
            <w:r w:rsidRPr="00680AEA">
              <w:t>11</w:t>
            </w:r>
          </w:p>
        </w:tc>
        <w:tc>
          <w:tcPr>
            <w:tcW w:w="863" w:type="dxa"/>
            <w:noWrap/>
            <w:hideMark/>
          </w:tcPr>
          <w:p w14:paraId="63A7706A" w14:textId="77777777" w:rsidR="00D64F34" w:rsidRPr="00680AEA" w:rsidRDefault="00D64F34" w:rsidP="00C4736C">
            <w:r w:rsidRPr="00680AEA">
              <w:t>23</w:t>
            </w:r>
          </w:p>
        </w:tc>
      </w:tr>
      <w:tr w:rsidR="00D64F34" w:rsidRPr="00680AEA" w14:paraId="52C33CC1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26E6A97E" w14:textId="77777777" w:rsidR="00D64F34" w:rsidRPr="00680AEA" w:rsidRDefault="00D64F34" w:rsidP="00C4736C">
            <w:r w:rsidRPr="00680AEA">
              <w:t xml:space="preserve">2 </w:t>
            </w:r>
            <w:proofErr w:type="spellStart"/>
            <w:r w:rsidRPr="00680AEA">
              <w:t>Arthroscop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o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emoroacetabula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impingement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yndrome</w:t>
            </w:r>
            <w:proofErr w:type="spellEnd"/>
          </w:p>
        </w:tc>
        <w:tc>
          <w:tcPr>
            <w:tcW w:w="1256" w:type="dxa"/>
            <w:noWrap/>
            <w:hideMark/>
          </w:tcPr>
          <w:p w14:paraId="7A011F56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181C1AE9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09410915" w14:textId="77777777" w:rsidR="00D64F34" w:rsidRPr="00680AEA" w:rsidRDefault="00D64F34" w:rsidP="00C4736C">
            <w:r w:rsidRPr="00680AEA">
              <w:t xml:space="preserve">2 </w:t>
            </w:r>
            <w:proofErr w:type="spellStart"/>
            <w:r w:rsidRPr="00680AEA">
              <w:t>Arthroscop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o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emoroacetabula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impingement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yndrome</w:t>
            </w:r>
            <w:proofErr w:type="spellEnd"/>
          </w:p>
        </w:tc>
        <w:tc>
          <w:tcPr>
            <w:tcW w:w="935" w:type="dxa"/>
            <w:noWrap/>
            <w:hideMark/>
          </w:tcPr>
          <w:p w14:paraId="1F061318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4717367E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60925125" w14:textId="77777777" w:rsidR="00D64F34" w:rsidRPr="00680AEA" w:rsidRDefault="00D64F34" w:rsidP="00C4736C">
            <w:proofErr w:type="gramStart"/>
            <w:r w:rsidRPr="00680AEA">
              <w:t xml:space="preserve">OA  </w:t>
            </w:r>
            <w:proofErr w:type="spellStart"/>
            <w:r w:rsidRPr="00680AEA">
              <w:t>hip</w:t>
            </w:r>
            <w:proofErr w:type="spellEnd"/>
            <w:proofErr w:type="gram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</w:p>
        </w:tc>
        <w:tc>
          <w:tcPr>
            <w:tcW w:w="850" w:type="dxa"/>
            <w:noWrap/>
            <w:hideMark/>
          </w:tcPr>
          <w:p w14:paraId="683FDC52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74F4147F" w14:textId="77777777" w:rsidR="00D64F34" w:rsidRPr="00680AEA" w:rsidRDefault="00D64F34" w:rsidP="00C4736C"/>
        </w:tc>
      </w:tr>
      <w:tr w:rsidR="00D64F34" w:rsidRPr="00680AEA" w14:paraId="7EFFB62E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26FE9241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0F3D8ECC" w14:textId="77777777" w:rsidR="00D64F34" w:rsidRPr="00680AEA" w:rsidRDefault="00D64F34" w:rsidP="00C4736C">
            <w:r w:rsidRPr="00680AEA">
              <w:t>13370</w:t>
            </w:r>
          </w:p>
        </w:tc>
        <w:tc>
          <w:tcPr>
            <w:tcW w:w="553" w:type="dxa"/>
            <w:noWrap/>
            <w:hideMark/>
          </w:tcPr>
          <w:p w14:paraId="479BF104" w14:textId="77777777" w:rsidR="00D64F34" w:rsidRPr="00680AEA" w:rsidRDefault="00D64F34" w:rsidP="00C4736C">
            <w:r w:rsidRPr="00680AEA">
              <w:t>5</w:t>
            </w:r>
          </w:p>
        </w:tc>
        <w:tc>
          <w:tcPr>
            <w:tcW w:w="3722" w:type="dxa"/>
            <w:noWrap/>
            <w:hideMark/>
          </w:tcPr>
          <w:p w14:paraId="4479F62D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15E60061" w14:textId="77777777" w:rsidR="00D64F34" w:rsidRPr="00680AEA" w:rsidRDefault="00D64F34" w:rsidP="00C4736C">
            <w:r w:rsidRPr="00680AEA">
              <w:t>13348</w:t>
            </w:r>
          </w:p>
        </w:tc>
        <w:tc>
          <w:tcPr>
            <w:tcW w:w="663" w:type="dxa"/>
            <w:noWrap/>
            <w:hideMark/>
          </w:tcPr>
          <w:p w14:paraId="33A94F86" w14:textId="77777777" w:rsidR="00D64F34" w:rsidRPr="00680AEA" w:rsidRDefault="00D64F34" w:rsidP="00C4736C">
            <w:r w:rsidRPr="00680AEA">
              <w:t>20</w:t>
            </w:r>
          </w:p>
        </w:tc>
        <w:tc>
          <w:tcPr>
            <w:tcW w:w="2455" w:type="dxa"/>
            <w:noWrap/>
            <w:hideMark/>
          </w:tcPr>
          <w:p w14:paraId="015C89B2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561B261D" w14:textId="77777777" w:rsidR="00D64F34" w:rsidRPr="00680AEA" w:rsidRDefault="00D64F34" w:rsidP="00C4736C">
            <w:r w:rsidRPr="00680AEA">
              <w:t>37972</w:t>
            </w:r>
          </w:p>
        </w:tc>
        <w:tc>
          <w:tcPr>
            <w:tcW w:w="863" w:type="dxa"/>
            <w:noWrap/>
            <w:hideMark/>
          </w:tcPr>
          <w:p w14:paraId="6A920611" w14:textId="77777777" w:rsidR="00D64F34" w:rsidRPr="00680AEA" w:rsidRDefault="00D64F34" w:rsidP="00C4736C">
            <w:r w:rsidRPr="00680AEA">
              <w:t>61</w:t>
            </w:r>
          </w:p>
        </w:tc>
      </w:tr>
      <w:tr w:rsidR="00D64F34" w:rsidRPr="00680AEA" w14:paraId="4F8722DF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32FCF427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2D2F564F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553" w:type="dxa"/>
            <w:noWrap/>
            <w:hideMark/>
          </w:tcPr>
          <w:p w14:paraId="0C0EDBE2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3722" w:type="dxa"/>
            <w:noWrap/>
            <w:hideMark/>
          </w:tcPr>
          <w:p w14:paraId="31163602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3C22BA73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663" w:type="dxa"/>
            <w:noWrap/>
            <w:hideMark/>
          </w:tcPr>
          <w:p w14:paraId="1B57B1CF" w14:textId="77777777" w:rsidR="00D64F34" w:rsidRPr="00680AEA" w:rsidRDefault="00D64F34" w:rsidP="00C4736C">
            <w:r w:rsidRPr="00680AEA">
              <w:t>8</w:t>
            </w:r>
          </w:p>
        </w:tc>
        <w:tc>
          <w:tcPr>
            <w:tcW w:w="2455" w:type="dxa"/>
            <w:noWrap/>
            <w:hideMark/>
          </w:tcPr>
          <w:p w14:paraId="0E4D187C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3EB10F0F" w14:textId="77777777" w:rsidR="00D64F34" w:rsidRPr="00680AEA" w:rsidRDefault="00D64F34" w:rsidP="00C4736C">
            <w:r w:rsidRPr="00680AEA">
              <w:t>25</w:t>
            </w:r>
          </w:p>
        </w:tc>
        <w:tc>
          <w:tcPr>
            <w:tcW w:w="863" w:type="dxa"/>
            <w:noWrap/>
            <w:hideMark/>
          </w:tcPr>
          <w:p w14:paraId="299B8D44" w14:textId="77777777" w:rsidR="00D64F34" w:rsidRPr="00680AEA" w:rsidRDefault="00D64F34" w:rsidP="00C4736C">
            <w:r w:rsidRPr="00680AEA">
              <w:t>687</w:t>
            </w:r>
          </w:p>
        </w:tc>
      </w:tr>
      <w:tr w:rsidR="00D64F34" w:rsidRPr="00680AEA" w14:paraId="219107E9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0E51B58F" w14:textId="77777777" w:rsidR="00D64F34" w:rsidRPr="00680AEA" w:rsidRDefault="00D64F34" w:rsidP="00C4736C">
            <w:r w:rsidRPr="00680AEA">
              <w:t xml:space="preserve">3 </w:t>
            </w:r>
            <w:proofErr w:type="spellStart"/>
            <w:r w:rsidRPr="00680AEA">
              <w:t>Removal</w:t>
            </w:r>
            <w:proofErr w:type="spellEnd"/>
            <w:r w:rsidRPr="00680AEA">
              <w:t xml:space="preserve"> of </w:t>
            </w:r>
            <w:proofErr w:type="spellStart"/>
            <w:r w:rsidRPr="00680AEA">
              <w:t>loos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bodies</w:t>
            </w:r>
            <w:proofErr w:type="spellEnd"/>
            <w:r w:rsidRPr="00680AEA">
              <w:t xml:space="preserve"> in </w:t>
            </w:r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joint</w:t>
            </w:r>
            <w:proofErr w:type="spellEnd"/>
          </w:p>
        </w:tc>
        <w:tc>
          <w:tcPr>
            <w:tcW w:w="1256" w:type="dxa"/>
            <w:noWrap/>
            <w:hideMark/>
          </w:tcPr>
          <w:p w14:paraId="6FAEDBAE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222E8CE9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6EE0934B" w14:textId="77777777" w:rsidR="00D64F34" w:rsidRPr="00680AEA" w:rsidRDefault="00D64F34" w:rsidP="00C4736C">
            <w:r w:rsidRPr="00680AEA">
              <w:t xml:space="preserve">3 </w:t>
            </w:r>
            <w:proofErr w:type="spellStart"/>
            <w:r w:rsidRPr="00680AEA">
              <w:t>Removal</w:t>
            </w:r>
            <w:proofErr w:type="spellEnd"/>
            <w:r w:rsidRPr="00680AEA">
              <w:t xml:space="preserve"> of </w:t>
            </w:r>
            <w:proofErr w:type="spellStart"/>
            <w:r w:rsidRPr="00680AEA">
              <w:t>loos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bodies</w:t>
            </w:r>
            <w:proofErr w:type="spellEnd"/>
            <w:r w:rsidRPr="00680AEA">
              <w:t xml:space="preserve"> in </w:t>
            </w:r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joint</w:t>
            </w:r>
            <w:proofErr w:type="spellEnd"/>
          </w:p>
        </w:tc>
        <w:tc>
          <w:tcPr>
            <w:tcW w:w="935" w:type="dxa"/>
            <w:noWrap/>
            <w:hideMark/>
          </w:tcPr>
          <w:p w14:paraId="387F9D7B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12C94DA1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4FB3DA13" w14:textId="77777777" w:rsidR="00D64F34" w:rsidRPr="00680AEA" w:rsidRDefault="00D64F34" w:rsidP="00C4736C"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ractur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</w:p>
        </w:tc>
        <w:tc>
          <w:tcPr>
            <w:tcW w:w="850" w:type="dxa"/>
            <w:noWrap/>
            <w:hideMark/>
          </w:tcPr>
          <w:p w14:paraId="41C1FAC5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49BE38AC" w14:textId="77777777" w:rsidR="00D64F34" w:rsidRPr="00680AEA" w:rsidRDefault="00D64F34" w:rsidP="00C4736C"/>
        </w:tc>
      </w:tr>
      <w:tr w:rsidR="00D64F34" w:rsidRPr="00680AEA" w14:paraId="25368211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53E93EEC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361FD64D" w14:textId="77777777" w:rsidR="00D64F34" w:rsidRPr="00680AEA" w:rsidRDefault="00D64F34" w:rsidP="00C4736C">
            <w:r w:rsidRPr="00680AEA">
              <w:t>13376</w:t>
            </w:r>
          </w:p>
        </w:tc>
        <w:tc>
          <w:tcPr>
            <w:tcW w:w="553" w:type="dxa"/>
            <w:noWrap/>
            <w:hideMark/>
          </w:tcPr>
          <w:p w14:paraId="7E6D1765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3722" w:type="dxa"/>
            <w:noWrap/>
            <w:hideMark/>
          </w:tcPr>
          <w:p w14:paraId="3A276C36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156F2A76" w14:textId="77777777" w:rsidR="00D64F34" w:rsidRPr="00680AEA" w:rsidRDefault="00D64F34" w:rsidP="00C4736C">
            <w:r w:rsidRPr="00680AEA">
              <w:t>13373</w:t>
            </w:r>
          </w:p>
        </w:tc>
        <w:tc>
          <w:tcPr>
            <w:tcW w:w="663" w:type="dxa"/>
            <w:noWrap/>
            <w:hideMark/>
          </w:tcPr>
          <w:p w14:paraId="64BCB859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2455" w:type="dxa"/>
            <w:noWrap/>
            <w:hideMark/>
          </w:tcPr>
          <w:p w14:paraId="36F9131D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0C5EFEC7" w14:textId="77777777" w:rsidR="00D64F34" w:rsidRPr="00680AEA" w:rsidRDefault="00D64F34" w:rsidP="00C4736C">
            <w:r w:rsidRPr="00680AEA">
              <w:t>38639</w:t>
            </w:r>
          </w:p>
        </w:tc>
        <w:tc>
          <w:tcPr>
            <w:tcW w:w="863" w:type="dxa"/>
            <w:noWrap/>
            <w:hideMark/>
          </w:tcPr>
          <w:p w14:paraId="3360D775" w14:textId="77777777" w:rsidR="00D64F34" w:rsidRPr="00680AEA" w:rsidRDefault="00D64F34" w:rsidP="00C4736C">
            <w:r w:rsidRPr="00680AEA">
              <w:t>34</w:t>
            </w:r>
          </w:p>
        </w:tc>
      </w:tr>
      <w:tr w:rsidR="00D64F34" w:rsidRPr="00680AEA" w14:paraId="52DFE30F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3728827E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2822FE15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553" w:type="dxa"/>
            <w:noWrap/>
            <w:hideMark/>
          </w:tcPr>
          <w:p w14:paraId="617A2B17" w14:textId="77777777" w:rsidR="00D64F34" w:rsidRPr="00680AEA" w:rsidRDefault="00D64F34" w:rsidP="00C4736C">
            <w:r w:rsidRPr="00680AEA">
              <w:t>0</w:t>
            </w:r>
          </w:p>
        </w:tc>
        <w:tc>
          <w:tcPr>
            <w:tcW w:w="3722" w:type="dxa"/>
            <w:noWrap/>
            <w:hideMark/>
          </w:tcPr>
          <w:p w14:paraId="26D40BCA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2FD51695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663" w:type="dxa"/>
            <w:noWrap/>
            <w:hideMark/>
          </w:tcPr>
          <w:p w14:paraId="1CD00F93" w14:textId="77777777" w:rsidR="00D64F34" w:rsidRPr="00680AEA" w:rsidRDefault="00D64F34" w:rsidP="00C4736C">
            <w:r w:rsidRPr="00680AEA">
              <w:t>0</w:t>
            </w:r>
          </w:p>
        </w:tc>
        <w:tc>
          <w:tcPr>
            <w:tcW w:w="2455" w:type="dxa"/>
            <w:noWrap/>
            <w:hideMark/>
          </w:tcPr>
          <w:p w14:paraId="74F22BC7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09866609" w14:textId="77777777" w:rsidR="00D64F34" w:rsidRPr="00680AEA" w:rsidRDefault="00D64F34" w:rsidP="00C4736C">
            <w:r w:rsidRPr="00680AEA">
              <w:t>33</w:t>
            </w:r>
          </w:p>
        </w:tc>
        <w:tc>
          <w:tcPr>
            <w:tcW w:w="863" w:type="dxa"/>
            <w:noWrap/>
            <w:hideMark/>
          </w:tcPr>
          <w:p w14:paraId="04051AC0" w14:textId="77777777" w:rsidR="00D64F34" w:rsidRPr="00680AEA" w:rsidRDefault="00D64F34" w:rsidP="00C4736C">
            <w:r w:rsidRPr="00680AEA">
              <w:t>39</w:t>
            </w:r>
          </w:p>
        </w:tc>
      </w:tr>
      <w:tr w:rsidR="00D64F34" w:rsidRPr="00680AEA" w14:paraId="4ADA1C35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72168FD6" w14:textId="77777777" w:rsidR="00D64F34" w:rsidRPr="00680AEA" w:rsidRDefault="00D64F34" w:rsidP="00C4736C">
            <w:r w:rsidRPr="00680AEA">
              <w:t xml:space="preserve">4 </w:t>
            </w:r>
            <w:proofErr w:type="spellStart"/>
            <w:r w:rsidRPr="00680AEA">
              <w:t>Surgic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treatment</w:t>
            </w:r>
            <w:proofErr w:type="spellEnd"/>
            <w:r w:rsidRPr="00680AEA">
              <w:t xml:space="preserve"> of </w:t>
            </w:r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dysplasia</w:t>
            </w:r>
            <w:proofErr w:type="spellEnd"/>
          </w:p>
        </w:tc>
        <w:tc>
          <w:tcPr>
            <w:tcW w:w="1256" w:type="dxa"/>
            <w:noWrap/>
            <w:hideMark/>
          </w:tcPr>
          <w:p w14:paraId="6698F954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15A1FDA2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028BFBD5" w14:textId="77777777" w:rsidR="00D64F34" w:rsidRPr="00680AEA" w:rsidRDefault="00D64F34" w:rsidP="00C4736C">
            <w:r w:rsidRPr="00680AEA">
              <w:t xml:space="preserve">4 </w:t>
            </w:r>
            <w:proofErr w:type="spellStart"/>
            <w:r w:rsidRPr="00680AEA">
              <w:t>Surgic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treatment</w:t>
            </w:r>
            <w:proofErr w:type="spellEnd"/>
            <w:r w:rsidRPr="00680AEA">
              <w:t xml:space="preserve"> of </w:t>
            </w:r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dysplasia</w:t>
            </w:r>
            <w:proofErr w:type="spellEnd"/>
          </w:p>
        </w:tc>
        <w:tc>
          <w:tcPr>
            <w:tcW w:w="935" w:type="dxa"/>
            <w:noWrap/>
            <w:hideMark/>
          </w:tcPr>
          <w:p w14:paraId="4F48D4E6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381C5014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3138D58D" w14:textId="77777777" w:rsidR="00D64F34" w:rsidRPr="00680AEA" w:rsidRDefault="00D64F34" w:rsidP="00C4736C">
            <w:proofErr w:type="spellStart"/>
            <w:r w:rsidRPr="00680AEA">
              <w:t>Othe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ies</w:t>
            </w:r>
            <w:proofErr w:type="spellEnd"/>
          </w:p>
        </w:tc>
        <w:tc>
          <w:tcPr>
            <w:tcW w:w="850" w:type="dxa"/>
            <w:noWrap/>
            <w:hideMark/>
          </w:tcPr>
          <w:p w14:paraId="6C65443B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03F78C9D" w14:textId="77777777" w:rsidR="00D64F34" w:rsidRPr="00680AEA" w:rsidRDefault="00D64F34" w:rsidP="00C4736C"/>
        </w:tc>
      </w:tr>
      <w:tr w:rsidR="00D64F34" w:rsidRPr="00680AEA" w14:paraId="397B4C2F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2C78E76F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3553606C" w14:textId="77777777" w:rsidR="00D64F34" w:rsidRPr="00680AEA" w:rsidRDefault="00D64F34" w:rsidP="00C4736C">
            <w:r w:rsidRPr="00680AEA">
              <w:t>13364</w:t>
            </w:r>
          </w:p>
        </w:tc>
        <w:tc>
          <w:tcPr>
            <w:tcW w:w="553" w:type="dxa"/>
            <w:noWrap/>
            <w:hideMark/>
          </w:tcPr>
          <w:p w14:paraId="5AA6D391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3722" w:type="dxa"/>
            <w:noWrap/>
            <w:hideMark/>
          </w:tcPr>
          <w:p w14:paraId="4D0F54B1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6030DD2B" w14:textId="77777777" w:rsidR="00D64F34" w:rsidRPr="00680AEA" w:rsidRDefault="00D64F34" w:rsidP="00C4736C">
            <w:r w:rsidRPr="00680AEA">
              <w:t>13359</w:t>
            </w:r>
          </w:p>
        </w:tc>
        <w:tc>
          <w:tcPr>
            <w:tcW w:w="663" w:type="dxa"/>
            <w:noWrap/>
            <w:hideMark/>
          </w:tcPr>
          <w:p w14:paraId="4DA1B6C7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2455" w:type="dxa"/>
            <w:noWrap/>
            <w:hideMark/>
          </w:tcPr>
          <w:p w14:paraId="4FEDC94F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7050AD72" w14:textId="77777777" w:rsidR="00D64F34" w:rsidRPr="00680AEA" w:rsidRDefault="00D64F34" w:rsidP="00C4736C">
            <w:r w:rsidRPr="00680AEA">
              <w:t>38595</w:t>
            </w:r>
          </w:p>
        </w:tc>
        <w:tc>
          <w:tcPr>
            <w:tcW w:w="863" w:type="dxa"/>
            <w:noWrap/>
            <w:hideMark/>
          </w:tcPr>
          <w:p w14:paraId="621ACEC5" w14:textId="77777777" w:rsidR="00D64F34" w:rsidRPr="00680AEA" w:rsidRDefault="00D64F34" w:rsidP="00C4736C">
            <w:r w:rsidRPr="00680AEA">
              <w:t>74</w:t>
            </w:r>
          </w:p>
        </w:tc>
      </w:tr>
      <w:tr w:rsidR="00D64F34" w:rsidRPr="00680AEA" w14:paraId="7E979C5B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4A268123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4235024B" w14:textId="77777777" w:rsidR="00D64F34" w:rsidRPr="00680AEA" w:rsidRDefault="00D64F34" w:rsidP="00C4736C">
            <w:r w:rsidRPr="00680AEA">
              <w:t>14</w:t>
            </w:r>
          </w:p>
        </w:tc>
        <w:tc>
          <w:tcPr>
            <w:tcW w:w="553" w:type="dxa"/>
            <w:noWrap/>
            <w:hideMark/>
          </w:tcPr>
          <w:p w14:paraId="06A5C447" w14:textId="77777777" w:rsidR="00D64F34" w:rsidRPr="00680AEA" w:rsidRDefault="00D64F34" w:rsidP="00C4736C">
            <w:r w:rsidRPr="00680AEA">
              <w:t>0</w:t>
            </w:r>
          </w:p>
        </w:tc>
        <w:tc>
          <w:tcPr>
            <w:tcW w:w="3722" w:type="dxa"/>
            <w:noWrap/>
            <w:hideMark/>
          </w:tcPr>
          <w:p w14:paraId="206780C8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3DC439D8" w14:textId="77777777" w:rsidR="00D64F34" w:rsidRPr="00680AEA" w:rsidRDefault="00D64F34" w:rsidP="00C4736C">
            <w:r w:rsidRPr="00680AEA">
              <w:t>17</w:t>
            </w:r>
          </w:p>
        </w:tc>
        <w:tc>
          <w:tcPr>
            <w:tcW w:w="663" w:type="dxa"/>
            <w:noWrap/>
            <w:hideMark/>
          </w:tcPr>
          <w:p w14:paraId="2BEBEE5C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2455" w:type="dxa"/>
            <w:noWrap/>
            <w:hideMark/>
          </w:tcPr>
          <w:p w14:paraId="1523FF90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210FFD5F" w14:textId="77777777" w:rsidR="00D64F34" w:rsidRPr="00680AEA" w:rsidRDefault="00D64F34" w:rsidP="00C4736C">
            <w:r w:rsidRPr="00680AEA">
              <w:t>62</w:t>
            </w:r>
          </w:p>
        </w:tc>
        <w:tc>
          <w:tcPr>
            <w:tcW w:w="863" w:type="dxa"/>
            <w:noWrap/>
            <w:hideMark/>
          </w:tcPr>
          <w:p w14:paraId="7D77F8FA" w14:textId="77777777" w:rsidR="00D64F34" w:rsidRPr="00680AEA" w:rsidRDefault="00D64F34" w:rsidP="00C4736C">
            <w:r w:rsidRPr="00680AEA">
              <w:t>14</w:t>
            </w:r>
          </w:p>
        </w:tc>
      </w:tr>
      <w:tr w:rsidR="00D64F34" w:rsidRPr="00680AEA" w14:paraId="699FFA6B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195653E9" w14:textId="77777777" w:rsidR="00D64F34" w:rsidRPr="00680AEA" w:rsidRDefault="00D64F34" w:rsidP="00C4736C">
            <w:r w:rsidRPr="00680AEA">
              <w:t xml:space="preserve">6 </w:t>
            </w:r>
            <w:proofErr w:type="spellStart"/>
            <w:r w:rsidRPr="00680AEA">
              <w:t>Tenotomy</w:t>
            </w:r>
            <w:proofErr w:type="spellEnd"/>
          </w:p>
        </w:tc>
        <w:tc>
          <w:tcPr>
            <w:tcW w:w="1256" w:type="dxa"/>
            <w:noWrap/>
            <w:hideMark/>
          </w:tcPr>
          <w:p w14:paraId="1FDDC712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1A2AC493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75C3F65E" w14:textId="77777777" w:rsidR="00D64F34" w:rsidRPr="00680AEA" w:rsidRDefault="00D64F34" w:rsidP="00C4736C">
            <w:r w:rsidRPr="00680AEA">
              <w:t xml:space="preserve">6 </w:t>
            </w:r>
            <w:proofErr w:type="spellStart"/>
            <w:r w:rsidRPr="00680AEA">
              <w:t>Tenotomy</w:t>
            </w:r>
            <w:proofErr w:type="spellEnd"/>
          </w:p>
        </w:tc>
        <w:tc>
          <w:tcPr>
            <w:tcW w:w="935" w:type="dxa"/>
            <w:noWrap/>
            <w:hideMark/>
          </w:tcPr>
          <w:p w14:paraId="79CF7279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266795C1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6EE8C216" w14:textId="77777777" w:rsidR="00D64F34" w:rsidRPr="00680AEA" w:rsidRDefault="00D64F34" w:rsidP="00C4736C">
            <w:proofErr w:type="spellStart"/>
            <w:r w:rsidRPr="00680AEA">
              <w:t>Arthroscop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</w:p>
        </w:tc>
        <w:tc>
          <w:tcPr>
            <w:tcW w:w="850" w:type="dxa"/>
            <w:noWrap/>
            <w:hideMark/>
          </w:tcPr>
          <w:p w14:paraId="726AAFF0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01EC8466" w14:textId="77777777" w:rsidR="00D64F34" w:rsidRPr="00680AEA" w:rsidRDefault="00D64F34" w:rsidP="00C4736C"/>
        </w:tc>
      </w:tr>
      <w:tr w:rsidR="00D64F34" w:rsidRPr="00680AEA" w14:paraId="7DD33AAC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3956D203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52C3803A" w14:textId="77777777" w:rsidR="00D64F34" w:rsidRPr="00680AEA" w:rsidRDefault="00D64F34" w:rsidP="00C4736C">
            <w:r w:rsidRPr="00680AEA">
              <w:t>13372</w:t>
            </w:r>
          </w:p>
        </w:tc>
        <w:tc>
          <w:tcPr>
            <w:tcW w:w="553" w:type="dxa"/>
            <w:noWrap/>
            <w:hideMark/>
          </w:tcPr>
          <w:p w14:paraId="311B0152" w14:textId="77777777" w:rsidR="00D64F34" w:rsidRPr="00680AEA" w:rsidRDefault="00D64F34" w:rsidP="00C4736C">
            <w:r w:rsidRPr="00680AEA">
              <w:t>5</w:t>
            </w:r>
          </w:p>
        </w:tc>
        <w:tc>
          <w:tcPr>
            <w:tcW w:w="3722" w:type="dxa"/>
            <w:noWrap/>
            <w:hideMark/>
          </w:tcPr>
          <w:p w14:paraId="740E6EDE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68C030CF" w14:textId="77777777" w:rsidR="00D64F34" w:rsidRPr="00680AEA" w:rsidRDefault="00D64F34" w:rsidP="00C4736C">
            <w:r w:rsidRPr="00680AEA">
              <w:t>13364</w:t>
            </w:r>
          </w:p>
        </w:tc>
        <w:tc>
          <w:tcPr>
            <w:tcW w:w="663" w:type="dxa"/>
            <w:noWrap/>
            <w:hideMark/>
          </w:tcPr>
          <w:p w14:paraId="301D6046" w14:textId="77777777" w:rsidR="00D64F34" w:rsidRPr="00680AEA" w:rsidRDefault="00D64F34" w:rsidP="00C4736C">
            <w:r w:rsidRPr="00680AEA">
              <w:t>13</w:t>
            </w:r>
          </w:p>
        </w:tc>
        <w:tc>
          <w:tcPr>
            <w:tcW w:w="2455" w:type="dxa"/>
            <w:noWrap/>
            <w:hideMark/>
          </w:tcPr>
          <w:p w14:paraId="7203268F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7DEB2093" w14:textId="77777777" w:rsidR="00D64F34" w:rsidRPr="00680AEA" w:rsidRDefault="00D64F34" w:rsidP="00C4736C">
            <w:r w:rsidRPr="00680AEA">
              <w:t>38700</w:t>
            </w:r>
          </w:p>
        </w:tc>
        <w:tc>
          <w:tcPr>
            <w:tcW w:w="863" w:type="dxa"/>
            <w:noWrap/>
            <w:hideMark/>
          </w:tcPr>
          <w:p w14:paraId="404DA582" w14:textId="77777777" w:rsidR="00D64F34" w:rsidRPr="00680AEA" w:rsidRDefault="00D64F34" w:rsidP="00C4736C">
            <w:r w:rsidRPr="00680AEA">
              <w:t>11</w:t>
            </w:r>
          </w:p>
        </w:tc>
      </w:tr>
      <w:tr w:rsidR="00D64F34" w:rsidRPr="00680AEA" w14:paraId="77886060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2B7EDF82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3D513DFE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553" w:type="dxa"/>
            <w:noWrap/>
            <w:hideMark/>
          </w:tcPr>
          <w:p w14:paraId="70C402DA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3722" w:type="dxa"/>
            <w:noWrap/>
            <w:hideMark/>
          </w:tcPr>
          <w:p w14:paraId="2AAE4D46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7BD73571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663" w:type="dxa"/>
            <w:noWrap/>
            <w:hideMark/>
          </w:tcPr>
          <w:p w14:paraId="0A2A270A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2455" w:type="dxa"/>
            <w:noWrap/>
            <w:hideMark/>
          </w:tcPr>
          <w:p w14:paraId="0E286F32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403E8C5C" w14:textId="77777777" w:rsidR="00D64F34" w:rsidRPr="00680AEA" w:rsidRDefault="00D64F34" w:rsidP="00C4736C">
            <w:r w:rsidRPr="00680AEA">
              <w:t>11</w:t>
            </w:r>
          </w:p>
        </w:tc>
        <w:tc>
          <w:tcPr>
            <w:tcW w:w="863" w:type="dxa"/>
            <w:noWrap/>
            <w:hideMark/>
          </w:tcPr>
          <w:p w14:paraId="3A9B6BEE" w14:textId="77777777" w:rsidR="00D64F34" w:rsidRPr="00680AEA" w:rsidRDefault="00D64F34" w:rsidP="00C4736C">
            <w:r w:rsidRPr="00680AEA">
              <w:t>23</w:t>
            </w:r>
          </w:p>
        </w:tc>
      </w:tr>
      <w:tr w:rsidR="00D64F34" w:rsidRPr="00680AEA" w14:paraId="7A1872F9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45E637B0" w14:textId="77777777" w:rsidR="00D64F34" w:rsidRPr="00680AEA" w:rsidRDefault="00D64F34" w:rsidP="00C4736C">
            <w:r w:rsidRPr="00680AEA">
              <w:t xml:space="preserve">7 </w:t>
            </w:r>
            <w:proofErr w:type="spellStart"/>
            <w:r w:rsidRPr="00680AEA">
              <w:t>Labr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repai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o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ligament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reconstruction</w:t>
            </w:r>
            <w:proofErr w:type="spellEnd"/>
          </w:p>
        </w:tc>
        <w:tc>
          <w:tcPr>
            <w:tcW w:w="1256" w:type="dxa"/>
            <w:noWrap/>
            <w:hideMark/>
          </w:tcPr>
          <w:p w14:paraId="2BF33BAC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2D44FC11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4A86F610" w14:textId="77777777" w:rsidR="00D64F34" w:rsidRPr="00680AEA" w:rsidRDefault="00D64F34" w:rsidP="00C4736C">
            <w:r w:rsidRPr="00680AEA">
              <w:t xml:space="preserve">7 </w:t>
            </w:r>
            <w:proofErr w:type="spellStart"/>
            <w:r w:rsidRPr="00680AEA">
              <w:t>Labr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repai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o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ligament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reconstruction</w:t>
            </w:r>
            <w:proofErr w:type="spellEnd"/>
          </w:p>
        </w:tc>
        <w:tc>
          <w:tcPr>
            <w:tcW w:w="935" w:type="dxa"/>
            <w:noWrap/>
            <w:hideMark/>
          </w:tcPr>
          <w:p w14:paraId="369A8E24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624BDC1C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134800A1" w14:textId="77777777" w:rsidR="00D64F34" w:rsidRPr="00680AEA" w:rsidRDefault="00D64F34" w:rsidP="00C4736C">
            <w:proofErr w:type="spellStart"/>
            <w:r w:rsidRPr="00680AEA">
              <w:t>Arthroplasty</w:t>
            </w:r>
            <w:proofErr w:type="spellEnd"/>
          </w:p>
        </w:tc>
        <w:tc>
          <w:tcPr>
            <w:tcW w:w="850" w:type="dxa"/>
            <w:noWrap/>
            <w:hideMark/>
          </w:tcPr>
          <w:p w14:paraId="4C4CEDE4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3E4F0FA8" w14:textId="77777777" w:rsidR="00D64F34" w:rsidRPr="00680AEA" w:rsidRDefault="00D64F34" w:rsidP="00C4736C"/>
        </w:tc>
      </w:tr>
      <w:tr w:rsidR="00D64F34" w:rsidRPr="00680AEA" w14:paraId="023343CB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16FFBD96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6C18D22C" w14:textId="77777777" w:rsidR="00D64F34" w:rsidRPr="00680AEA" w:rsidRDefault="00D64F34" w:rsidP="00C4736C">
            <w:r w:rsidRPr="00680AEA">
              <w:t>13375</w:t>
            </w:r>
          </w:p>
        </w:tc>
        <w:tc>
          <w:tcPr>
            <w:tcW w:w="553" w:type="dxa"/>
            <w:noWrap/>
            <w:hideMark/>
          </w:tcPr>
          <w:p w14:paraId="0F43C20C" w14:textId="77777777" w:rsidR="00D64F34" w:rsidRPr="00680AEA" w:rsidRDefault="00D64F34" w:rsidP="00C4736C">
            <w:r w:rsidRPr="00680AEA">
              <w:t>0</w:t>
            </w:r>
          </w:p>
        </w:tc>
        <w:tc>
          <w:tcPr>
            <w:tcW w:w="3722" w:type="dxa"/>
            <w:noWrap/>
            <w:hideMark/>
          </w:tcPr>
          <w:p w14:paraId="3577F4BE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55F4E135" w14:textId="77777777" w:rsidR="00D64F34" w:rsidRPr="00680AEA" w:rsidRDefault="00D64F34" w:rsidP="00C4736C">
            <w:r w:rsidRPr="00680AEA">
              <w:t>13362</w:t>
            </w:r>
          </w:p>
        </w:tc>
        <w:tc>
          <w:tcPr>
            <w:tcW w:w="663" w:type="dxa"/>
            <w:noWrap/>
            <w:hideMark/>
          </w:tcPr>
          <w:p w14:paraId="2E709355" w14:textId="77777777" w:rsidR="00D64F34" w:rsidRPr="00680AEA" w:rsidRDefault="00D64F34" w:rsidP="00C4736C">
            <w:r w:rsidRPr="00680AEA">
              <w:t>5</w:t>
            </w:r>
          </w:p>
        </w:tc>
        <w:tc>
          <w:tcPr>
            <w:tcW w:w="2455" w:type="dxa"/>
            <w:noWrap/>
            <w:hideMark/>
          </w:tcPr>
          <w:p w14:paraId="2FD0FEFE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7FD32B50" w14:textId="77777777" w:rsidR="00D64F34" w:rsidRPr="00680AEA" w:rsidRDefault="00D64F34" w:rsidP="00C4736C">
            <w:r w:rsidRPr="00680AEA">
              <w:t>37976</w:t>
            </w:r>
          </w:p>
        </w:tc>
        <w:tc>
          <w:tcPr>
            <w:tcW w:w="863" w:type="dxa"/>
            <w:noWrap/>
            <w:hideMark/>
          </w:tcPr>
          <w:p w14:paraId="6331A27B" w14:textId="77777777" w:rsidR="00D64F34" w:rsidRPr="00680AEA" w:rsidRDefault="00D64F34" w:rsidP="00C4736C">
            <w:r w:rsidRPr="00680AEA">
              <w:t>59</w:t>
            </w:r>
          </w:p>
        </w:tc>
      </w:tr>
      <w:tr w:rsidR="00D64F34" w:rsidRPr="00680AEA" w14:paraId="2B57668D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03BC86EF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72913D8A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553" w:type="dxa"/>
            <w:noWrap/>
            <w:hideMark/>
          </w:tcPr>
          <w:p w14:paraId="48F2C93D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3722" w:type="dxa"/>
            <w:noWrap/>
            <w:hideMark/>
          </w:tcPr>
          <w:p w14:paraId="251F0C4B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332758A3" w14:textId="77777777" w:rsidR="00D64F34" w:rsidRPr="00680AEA" w:rsidRDefault="00D64F34" w:rsidP="00C4736C">
            <w:r w:rsidRPr="00680AEA">
              <w:t>7</w:t>
            </w:r>
          </w:p>
        </w:tc>
        <w:tc>
          <w:tcPr>
            <w:tcW w:w="663" w:type="dxa"/>
            <w:noWrap/>
            <w:hideMark/>
          </w:tcPr>
          <w:p w14:paraId="07803252" w14:textId="77777777" w:rsidR="00D64F34" w:rsidRPr="00680AEA" w:rsidRDefault="00D64F34" w:rsidP="00C4736C">
            <w:r w:rsidRPr="00680AEA">
              <w:t>5</w:t>
            </w:r>
          </w:p>
        </w:tc>
        <w:tc>
          <w:tcPr>
            <w:tcW w:w="2455" w:type="dxa"/>
            <w:noWrap/>
            <w:hideMark/>
          </w:tcPr>
          <w:p w14:paraId="5C1723BE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7EC31373" w14:textId="77777777" w:rsidR="00D64F34" w:rsidRPr="00680AEA" w:rsidRDefault="00D64F34" w:rsidP="00C4736C">
            <w:r w:rsidRPr="00680AEA">
              <w:t>24</w:t>
            </w:r>
          </w:p>
        </w:tc>
        <w:tc>
          <w:tcPr>
            <w:tcW w:w="863" w:type="dxa"/>
            <w:noWrap/>
            <w:hideMark/>
          </w:tcPr>
          <w:p w14:paraId="1CCE2468" w14:textId="77777777" w:rsidR="00D64F34" w:rsidRPr="00680AEA" w:rsidRDefault="00D64F34" w:rsidP="00C4736C">
            <w:r w:rsidRPr="00680AEA">
              <w:t>686</w:t>
            </w:r>
          </w:p>
        </w:tc>
      </w:tr>
      <w:tr w:rsidR="00D64F34" w:rsidRPr="00680AEA" w14:paraId="63739093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5305EE9C" w14:textId="77777777" w:rsidR="00D64F34" w:rsidRPr="00680AEA" w:rsidRDefault="00D64F34" w:rsidP="00C4736C">
            <w:r w:rsidRPr="00680AEA">
              <w:t xml:space="preserve">8 </w:t>
            </w:r>
            <w:proofErr w:type="spellStart"/>
            <w:r w:rsidRPr="00680AEA">
              <w:t>Parti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ynovectomy</w:t>
            </w:r>
            <w:proofErr w:type="spellEnd"/>
          </w:p>
        </w:tc>
        <w:tc>
          <w:tcPr>
            <w:tcW w:w="1256" w:type="dxa"/>
            <w:noWrap/>
            <w:hideMark/>
          </w:tcPr>
          <w:p w14:paraId="259FCA23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7E1A7707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58555156" w14:textId="77777777" w:rsidR="00D64F34" w:rsidRPr="00680AEA" w:rsidRDefault="00D64F34" w:rsidP="00C4736C">
            <w:r w:rsidRPr="00680AEA">
              <w:t xml:space="preserve">8 </w:t>
            </w:r>
            <w:proofErr w:type="spellStart"/>
            <w:r w:rsidRPr="00680AEA">
              <w:t>Parti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ynovectomy</w:t>
            </w:r>
            <w:proofErr w:type="spellEnd"/>
          </w:p>
        </w:tc>
        <w:tc>
          <w:tcPr>
            <w:tcW w:w="935" w:type="dxa"/>
            <w:noWrap/>
            <w:hideMark/>
          </w:tcPr>
          <w:p w14:paraId="5C1E2B94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0C7AB6B8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5AC05E2D" w14:textId="77777777" w:rsidR="00D64F34" w:rsidRPr="00680AEA" w:rsidRDefault="00D64F34" w:rsidP="00C4736C">
            <w:proofErr w:type="spellStart"/>
            <w:r w:rsidRPr="00680AEA">
              <w:t>Othe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ies</w:t>
            </w:r>
            <w:proofErr w:type="spellEnd"/>
          </w:p>
        </w:tc>
        <w:tc>
          <w:tcPr>
            <w:tcW w:w="850" w:type="dxa"/>
            <w:noWrap/>
            <w:hideMark/>
          </w:tcPr>
          <w:p w14:paraId="20E9BA11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4193F039" w14:textId="77777777" w:rsidR="00D64F34" w:rsidRPr="00680AEA" w:rsidRDefault="00D64F34" w:rsidP="00C4736C"/>
        </w:tc>
      </w:tr>
      <w:tr w:rsidR="00D64F34" w:rsidRPr="00680AEA" w14:paraId="019F6F17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637E3762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7C1F9E96" w14:textId="77777777" w:rsidR="00D64F34" w:rsidRPr="00680AEA" w:rsidRDefault="00D64F34" w:rsidP="00C4736C">
            <w:r w:rsidRPr="00680AEA">
              <w:t>13371</w:t>
            </w:r>
          </w:p>
        </w:tc>
        <w:tc>
          <w:tcPr>
            <w:tcW w:w="553" w:type="dxa"/>
            <w:noWrap/>
            <w:hideMark/>
          </w:tcPr>
          <w:p w14:paraId="6413E796" w14:textId="77777777" w:rsidR="00D64F34" w:rsidRPr="00680AEA" w:rsidRDefault="00D64F34" w:rsidP="00C4736C">
            <w:r w:rsidRPr="00680AEA">
              <w:t>6</w:t>
            </w:r>
          </w:p>
        </w:tc>
        <w:tc>
          <w:tcPr>
            <w:tcW w:w="3722" w:type="dxa"/>
            <w:noWrap/>
            <w:hideMark/>
          </w:tcPr>
          <w:p w14:paraId="6AA85283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56725071" w14:textId="77777777" w:rsidR="00D64F34" w:rsidRPr="00680AEA" w:rsidRDefault="00D64F34" w:rsidP="00C4736C">
            <w:r w:rsidRPr="00680AEA">
              <w:t>13358</w:t>
            </w:r>
          </w:p>
        </w:tc>
        <w:tc>
          <w:tcPr>
            <w:tcW w:w="663" w:type="dxa"/>
            <w:noWrap/>
            <w:hideMark/>
          </w:tcPr>
          <w:p w14:paraId="7A84EB9E" w14:textId="77777777" w:rsidR="00D64F34" w:rsidRPr="00680AEA" w:rsidRDefault="00D64F34" w:rsidP="00C4736C">
            <w:r w:rsidRPr="00680AEA">
              <w:t>19</w:t>
            </w:r>
          </w:p>
        </w:tc>
        <w:tc>
          <w:tcPr>
            <w:tcW w:w="2455" w:type="dxa"/>
            <w:noWrap/>
            <w:hideMark/>
          </w:tcPr>
          <w:p w14:paraId="5850142B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1322948F" w14:textId="77777777" w:rsidR="00D64F34" w:rsidRPr="00680AEA" w:rsidRDefault="00D64F34" w:rsidP="00C4736C">
            <w:r w:rsidRPr="00680AEA">
              <w:t>38491</w:t>
            </w:r>
          </w:p>
        </w:tc>
        <w:tc>
          <w:tcPr>
            <w:tcW w:w="863" w:type="dxa"/>
            <w:noWrap/>
            <w:hideMark/>
          </w:tcPr>
          <w:p w14:paraId="30A9EABF" w14:textId="77777777" w:rsidR="00D64F34" w:rsidRPr="00680AEA" w:rsidRDefault="00D64F34" w:rsidP="00C4736C">
            <w:r w:rsidRPr="00680AEA">
              <w:t>104</w:t>
            </w:r>
          </w:p>
        </w:tc>
      </w:tr>
      <w:tr w:rsidR="00D64F34" w:rsidRPr="00680AEA" w14:paraId="1754E9DE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5C7586B1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23BD1D21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553" w:type="dxa"/>
            <w:noWrap/>
            <w:hideMark/>
          </w:tcPr>
          <w:p w14:paraId="29133E5A" w14:textId="77777777" w:rsidR="00D64F34" w:rsidRPr="00680AEA" w:rsidRDefault="00D64F34" w:rsidP="00C4736C">
            <w:r w:rsidRPr="00680AEA">
              <w:t>0</w:t>
            </w:r>
          </w:p>
        </w:tc>
        <w:tc>
          <w:tcPr>
            <w:tcW w:w="3722" w:type="dxa"/>
            <w:noWrap/>
            <w:hideMark/>
          </w:tcPr>
          <w:p w14:paraId="624BC17C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0F4A9422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663" w:type="dxa"/>
            <w:noWrap/>
            <w:hideMark/>
          </w:tcPr>
          <w:p w14:paraId="3B2186E9" w14:textId="77777777" w:rsidR="00D64F34" w:rsidRPr="00680AEA" w:rsidRDefault="00D64F34" w:rsidP="00C4736C">
            <w:r w:rsidRPr="00680AEA">
              <w:t>0</w:t>
            </w:r>
          </w:p>
        </w:tc>
        <w:tc>
          <w:tcPr>
            <w:tcW w:w="2455" w:type="dxa"/>
            <w:noWrap/>
            <w:hideMark/>
          </w:tcPr>
          <w:p w14:paraId="10417915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3ACEC557" w14:textId="77777777" w:rsidR="00D64F34" w:rsidRPr="00680AEA" w:rsidRDefault="00D64F34" w:rsidP="00C4736C">
            <w:r w:rsidRPr="00680AEA">
              <w:t>91</w:t>
            </w:r>
          </w:p>
        </w:tc>
        <w:tc>
          <w:tcPr>
            <w:tcW w:w="863" w:type="dxa"/>
            <w:noWrap/>
            <w:hideMark/>
          </w:tcPr>
          <w:p w14:paraId="2975629D" w14:textId="77777777" w:rsidR="00D64F34" w:rsidRPr="00680AEA" w:rsidRDefault="00D64F34" w:rsidP="00C4736C">
            <w:r w:rsidRPr="00680AEA">
              <w:t>59</w:t>
            </w:r>
          </w:p>
        </w:tc>
      </w:tr>
      <w:tr w:rsidR="00D64F34" w:rsidRPr="00680AEA" w14:paraId="6B18E451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2F9CB268" w14:textId="77777777" w:rsidR="00D64F34" w:rsidRPr="00680AEA" w:rsidRDefault="00D64F34" w:rsidP="00C4736C">
            <w:r w:rsidRPr="00680AEA">
              <w:t xml:space="preserve">10 </w:t>
            </w:r>
            <w:proofErr w:type="spellStart"/>
            <w:r w:rsidRPr="00680AEA">
              <w:t>Microfracture</w:t>
            </w:r>
            <w:proofErr w:type="spellEnd"/>
          </w:p>
        </w:tc>
        <w:tc>
          <w:tcPr>
            <w:tcW w:w="1256" w:type="dxa"/>
            <w:noWrap/>
            <w:hideMark/>
          </w:tcPr>
          <w:p w14:paraId="29750192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08CA03F3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490646D0" w14:textId="77777777" w:rsidR="00D64F34" w:rsidRPr="00680AEA" w:rsidRDefault="00D64F34" w:rsidP="00C4736C">
            <w:r w:rsidRPr="00680AEA">
              <w:t xml:space="preserve">10 </w:t>
            </w:r>
            <w:proofErr w:type="spellStart"/>
            <w:r w:rsidRPr="00680AEA">
              <w:t>Microfracture</w:t>
            </w:r>
            <w:proofErr w:type="spellEnd"/>
          </w:p>
        </w:tc>
        <w:tc>
          <w:tcPr>
            <w:tcW w:w="935" w:type="dxa"/>
            <w:noWrap/>
            <w:hideMark/>
          </w:tcPr>
          <w:p w14:paraId="10D7629F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31EF250F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3E6D8C3D" w14:textId="77777777" w:rsidR="00D64F34" w:rsidRPr="00680AEA" w:rsidRDefault="00D64F34" w:rsidP="00C4736C">
            <w:proofErr w:type="spellStart"/>
            <w:r w:rsidRPr="00680AEA">
              <w:t>Arthroscop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kne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</w:p>
        </w:tc>
        <w:tc>
          <w:tcPr>
            <w:tcW w:w="850" w:type="dxa"/>
            <w:noWrap/>
            <w:hideMark/>
          </w:tcPr>
          <w:p w14:paraId="0BA9C732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0B4B8423" w14:textId="77777777" w:rsidR="00D64F34" w:rsidRPr="00680AEA" w:rsidRDefault="00D64F34" w:rsidP="00C4736C"/>
        </w:tc>
      </w:tr>
      <w:tr w:rsidR="00D64F34" w:rsidRPr="00680AEA" w14:paraId="668338CA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34FBDAB5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3D021F28" w14:textId="77777777" w:rsidR="00D64F34" w:rsidRPr="00680AEA" w:rsidRDefault="00D64F34" w:rsidP="00C4736C">
            <w:r w:rsidRPr="00680AEA">
              <w:t>13377</w:t>
            </w:r>
          </w:p>
        </w:tc>
        <w:tc>
          <w:tcPr>
            <w:tcW w:w="553" w:type="dxa"/>
            <w:noWrap/>
            <w:hideMark/>
          </w:tcPr>
          <w:p w14:paraId="15720D5D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5377555E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2412D3E9" w14:textId="77777777" w:rsidR="00D64F34" w:rsidRPr="00680AEA" w:rsidRDefault="00D64F34" w:rsidP="00C4736C">
            <w:r w:rsidRPr="00680AEA">
              <w:t>13373</w:t>
            </w:r>
          </w:p>
        </w:tc>
        <w:tc>
          <w:tcPr>
            <w:tcW w:w="663" w:type="dxa"/>
            <w:noWrap/>
            <w:hideMark/>
          </w:tcPr>
          <w:p w14:paraId="0158668B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2455" w:type="dxa"/>
            <w:noWrap/>
            <w:hideMark/>
          </w:tcPr>
          <w:p w14:paraId="37628E41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5AF83073" w14:textId="77777777" w:rsidR="00D64F34" w:rsidRPr="00680AEA" w:rsidRDefault="00D64F34" w:rsidP="00C4736C">
            <w:r w:rsidRPr="00680AEA">
              <w:t>35224</w:t>
            </w:r>
          </w:p>
        </w:tc>
        <w:tc>
          <w:tcPr>
            <w:tcW w:w="863" w:type="dxa"/>
            <w:noWrap/>
            <w:hideMark/>
          </w:tcPr>
          <w:p w14:paraId="7E67931A" w14:textId="77777777" w:rsidR="00D64F34" w:rsidRPr="00680AEA" w:rsidRDefault="00D64F34" w:rsidP="00C4736C">
            <w:r w:rsidRPr="00680AEA">
              <w:t>502</w:t>
            </w:r>
          </w:p>
        </w:tc>
      </w:tr>
      <w:tr w:rsidR="00D64F34" w:rsidRPr="00680AEA" w14:paraId="6A5FC33E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53269066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097E6BEE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553" w:type="dxa"/>
            <w:noWrap/>
            <w:hideMark/>
          </w:tcPr>
          <w:p w14:paraId="51FF38E4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47365BD8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0B6E3F38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663" w:type="dxa"/>
            <w:noWrap/>
            <w:hideMark/>
          </w:tcPr>
          <w:p w14:paraId="1F7C0157" w14:textId="77777777" w:rsidR="00D64F34" w:rsidRPr="00680AEA" w:rsidRDefault="00D64F34" w:rsidP="00C4736C">
            <w:r w:rsidRPr="00680AEA">
              <w:t>0</w:t>
            </w:r>
          </w:p>
        </w:tc>
        <w:tc>
          <w:tcPr>
            <w:tcW w:w="2455" w:type="dxa"/>
            <w:noWrap/>
            <w:hideMark/>
          </w:tcPr>
          <w:p w14:paraId="734C30B5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4CF5823E" w14:textId="77777777" w:rsidR="00D64F34" w:rsidRPr="00680AEA" w:rsidRDefault="00D64F34" w:rsidP="00C4736C">
            <w:r w:rsidRPr="00680AEA">
              <w:t>1035</w:t>
            </w:r>
          </w:p>
        </w:tc>
        <w:tc>
          <w:tcPr>
            <w:tcW w:w="863" w:type="dxa"/>
            <w:noWrap/>
            <w:hideMark/>
          </w:tcPr>
          <w:p w14:paraId="01927359" w14:textId="77777777" w:rsidR="00D64F34" w:rsidRPr="00680AEA" w:rsidRDefault="00D64F34" w:rsidP="00C4736C">
            <w:r w:rsidRPr="00680AEA">
              <w:t>1984</w:t>
            </w:r>
          </w:p>
        </w:tc>
      </w:tr>
      <w:tr w:rsidR="00D64F34" w:rsidRPr="00680AEA" w14:paraId="036B22B9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76D21E47" w14:textId="77777777" w:rsidR="00D64F34" w:rsidRPr="00680AEA" w:rsidRDefault="00D64F34" w:rsidP="00C4736C">
            <w:r w:rsidRPr="00680AEA">
              <w:t xml:space="preserve">11 </w:t>
            </w:r>
            <w:proofErr w:type="spellStart"/>
            <w:r w:rsidRPr="00680AEA">
              <w:t>Arthroplasty</w:t>
            </w:r>
            <w:proofErr w:type="spellEnd"/>
          </w:p>
        </w:tc>
        <w:tc>
          <w:tcPr>
            <w:tcW w:w="1256" w:type="dxa"/>
            <w:noWrap/>
            <w:hideMark/>
          </w:tcPr>
          <w:p w14:paraId="75E07FA7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408E1F3B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2750F420" w14:textId="77777777" w:rsidR="00D64F34" w:rsidRPr="00680AEA" w:rsidRDefault="00D64F34" w:rsidP="00C4736C">
            <w:r w:rsidRPr="00680AEA">
              <w:t xml:space="preserve">11 </w:t>
            </w:r>
            <w:proofErr w:type="spellStart"/>
            <w:r w:rsidRPr="00680AEA">
              <w:t>Arthroplasty</w:t>
            </w:r>
            <w:proofErr w:type="spellEnd"/>
          </w:p>
        </w:tc>
        <w:tc>
          <w:tcPr>
            <w:tcW w:w="935" w:type="dxa"/>
            <w:noWrap/>
            <w:hideMark/>
          </w:tcPr>
          <w:p w14:paraId="67B2335C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3A69320E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70B2108F" w14:textId="77777777" w:rsidR="00D64F34" w:rsidRPr="00680AEA" w:rsidRDefault="00D64F34" w:rsidP="00C4736C">
            <w:r w:rsidRPr="00680AEA">
              <w:t xml:space="preserve">ACL </w:t>
            </w:r>
            <w:proofErr w:type="spellStart"/>
            <w:r w:rsidRPr="00680AEA">
              <w:t>reconstruction</w:t>
            </w:r>
            <w:proofErr w:type="spellEnd"/>
          </w:p>
        </w:tc>
        <w:tc>
          <w:tcPr>
            <w:tcW w:w="850" w:type="dxa"/>
            <w:noWrap/>
            <w:hideMark/>
          </w:tcPr>
          <w:p w14:paraId="7A32371B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7378FC12" w14:textId="77777777" w:rsidR="00D64F34" w:rsidRPr="00680AEA" w:rsidRDefault="00D64F34" w:rsidP="00C4736C"/>
        </w:tc>
      </w:tr>
      <w:tr w:rsidR="00D64F34" w:rsidRPr="00680AEA" w14:paraId="1C8FD255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401FC123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1D4142D2" w14:textId="77777777" w:rsidR="00D64F34" w:rsidRPr="00680AEA" w:rsidRDefault="00D64F34" w:rsidP="00C4736C">
            <w:r w:rsidRPr="00680AEA">
              <w:t>12943</w:t>
            </w:r>
          </w:p>
        </w:tc>
        <w:tc>
          <w:tcPr>
            <w:tcW w:w="553" w:type="dxa"/>
            <w:noWrap/>
            <w:hideMark/>
          </w:tcPr>
          <w:p w14:paraId="6BAD235D" w14:textId="77777777" w:rsidR="00D64F34" w:rsidRPr="00680AEA" w:rsidRDefault="00D64F34" w:rsidP="00C4736C">
            <w:r w:rsidRPr="00680AEA">
              <w:t>46</w:t>
            </w:r>
          </w:p>
        </w:tc>
        <w:tc>
          <w:tcPr>
            <w:tcW w:w="3722" w:type="dxa"/>
            <w:noWrap/>
            <w:hideMark/>
          </w:tcPr>
          <w:p w14:paraId="6C32A603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6E17AB69" w14:textId="77777777" w:rsidR="00D64F34" w:rsidRPr="00680AEA" w:rsidRDefault="00D64F34" w:rsidP="00C4736C">
            <w:r w:rsidRPr="00680AEA">
              <w:t>12610</w:t>
            </w:r>
          </w:p>
        </w:tc>
        <w:tc>
          <w:tcPr>
            <w:tcW w:w="663" w:type="dxa"/>
            <w:noWrap/>
            <w:hideMark/>
          </w:tcPr>
          <w:p w14:paraId="1D17D1C2" w14:textId="77777777" w:rsidR="00D64F34" w:rsidRPr="00680AEA" w:rsidRDefault="00D64F34" w:rsidP="00C4736C">
            <w:r w:rsidRPr="00680AEA">
              <w:t>59</w:t>
            </w:r>
          </w:p>
        </w:tc>
        <w:tc>
          <w:tcPr>
            <w:tcW w:w="2455" w:type="dxa"/>
            <w:noWrap/>
            <w:hideMark/>
          </w:tcPr>
          <w:p w14:paraId="35D6C7A2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0BB5689F" w14:textId="77777777" w:rsidR="00D64F34" w:rsidRPr="00680AEA" w:rsidRDefault="00D64F34" w:rsidP="00C4736C">
            <w:r w:rsidRPr="00680AEA">
              <w:t>38502</w:t>
            </w:r>
          </w:p>
        </w:tc>
        <w:tc>
          <w:tcPr>
            <w:tcW w:w="863" w:type="dxa"/>
            <w:noWrap/>
            <w:hideMark/>
          </w:tcPr>
          <w:p w14:paraId="497B5C46" w14:textId="77777777" w:rsidR="00D64F34" w:rsidRPr="00680AEA" w:rsidRDefault="00D64F34" w:rsidP="00C4736C">
            <w:r w:rsidRPr="00680AEA">
              <w:t>27</w:t>
            </w:r>
          </w:p>
        </w:tc>
      </w:tr>
      <w:tr w:rsidR="00D64F34" w:rsidRPr="00680AEA" w14:paraId="1126029A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5484C5BE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04A2F314" w14:textId="77777777" w:rsidR="00D64F34" w:rsidRPr="00680AEA" w:rsidRDefault="00D64F34" w:rsidP="00C4736C">
            <w:r w:rsidRPr="00680AEA">
              <w:t>28</w:t>
            </w:r>
          </w:p>
        </w:tc>
        <w:tc>
          <w:tcPr>
            <w:tcW w:w="553" w:type="dxa"/>
            <w:noWrap/>
            <w:hideMark/>
          </w:tcPr>
          <w:p w14:paraId="7A53ECB3" w14:textId="77777777" w:rsidR="00D64F34" w:rsidRPr="00680AEA" w:rsidRDefault="00D64F34" w:rsidP="00C4736C">
            <w:r w:rsidRPr="00680AEA">
              <w:t>362</w:t>
            </w:r>
          </w:p>
        </w:tc>
        <w:tc>
          <w:tcPr>
            <w:tcW w:w="3722" w:type="dxa"/>
            <w:noWrap/>
            <w:hideMark/>
          </w:tcPr>
          <w:p w14:paraId="00AC9634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780AF013" w14:textId="77777777" w:rsidR="00D64F34" w:rsidRPr="00680AEA" w:rsidRDefault="00D64F34" w:rsidP="00C4736C">
            <w:r w:rsidRPr="00680AEA">
              <w:t>24</w:t>
            </w:r>
          </w:p>
        </w:tc>
        <w:tc>
          <w:tcPr>
            <w:tcW w:w="663" w:type="dxa"/>
            <w:noWrap/>
            <w:hideMark/>
          </w:tcPr>
          <w:p w14:paraId="56A90908" w14:textId="77777777" w:rsidR="00D64F34" w:rsidRPr="00680AEA" w:rsidRDefault="00D64F34" w:rsidP="00C4736C">
            <w:r w:rsidRPr="00680AEA">
              <w:t>686</w:t>
            </w:r>
          </w:p>
        </w:tc>
        <w:tc>
          <w:tcPr>
            <w:tcW w:w="2455" w:type="dxa"/>
            <w:noWrap/>
            <w:hideMark/>
          </w:tcPr>
          <w:p w14:paraId="2DCC4E26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11DEE445" w14:textId="77777777" w:rsidR="00D64F34" w:rsidRPr="00680AEA" w:rsidRDefault="00D64F34" w:rsidP="00C4736C">
            <w:r w:rsidRPr="00680AEA">
              <w:t>112</w:t>
            </w:r>
          </w:p>
        </w:tc>
        <w:tc>
          <w:tcPr>
            <w:tcW w:w="863" w:type="dxa"/>
            <w:noWrap/>
            <w:hideMark/>
          </w:tcPr>
          <w:p w14:paraId="2EE7E417" w14:textId="77777777" w:rsidR="00D64F34" w:rsidRPr="00680AEA" w:rsidRDefault="00D64F34" w:rsidP="00C4736C">
            <w:r w:rsidRPr="00680AEA">
              <w:t>104</w:t>
            </w:r>
          </w:p>
        </w:tc>
      </w:tr>
      <w:tr w:rsidR="00D64F34" w:rsidRPr="00680AEA" w14:paraId="0EDD7211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7A3E82EB" w14:textId="77777777" w:rsidR="00D64F34" w:rsidRPr="00680AEA" w:rsidRDefault="00D64F34" w:rsidP="00C4736C">
            <w:r w:rsidRPr="00680AEA">
              <w:t xml:space="preserve">12 </w:t>
            </w:r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resurfacing</w:t>
            </w:r>
            <w:proofErr w:type="spellEnd"/>
          </w:p>
        </w:tc>
        <w:tc>
          <w:tcPr>
            <w:tcW w:w="1256" w:type="dxa"/>
            <w:noWrap/>
            <w:hideMark/>
          </w:tcPr>
          <w:p w14:paraId="4B315B52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3F892CA2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0C822682" w14:textId="77777777" w:rsidR="00D64F34" w:rsidRPr="00680AEA" w:rsidRDefault="00D64F34" w:rsidP="00C4736C">
            <w:r w:rsidRPr="00680AEA">
              <w:t xml:space="preserve">12 </w:t>
            </w:r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resurfacing</w:t>
            </w:r>
            <w:proofErr w:type="spellEnd"/>
          </w:p>
        </w:tc>
        <w:tc>
          <w:tcPr>
            <w:tcW w:w="935" w:type="dxa"/>
            <w:noWrap/>
            <w:hideMark/>
          </w:tcPr>
          <w:p w14:paraId="780C1307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0242F087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5D121D9E" w14:textId="77777777" w:rsidR="00D64F34" w:rsidRPr="00680AEA" w:rsidRDefault="00D64F34" w:rsidP="00C4736C">
            <w:r w:rsidRPr="00680AEA">
              <w:t xml:space="preserve">PCL </w:t>
            </w:r>
            <w:proofErr w:type="spellStart"/>
            <w:r w:rsidRPr="00680AEA">
              <w:t>reconstruction</w:t>
            </w:r>
            <w:proofErr w:type="spellEnd"/>
          </w:p>
        </w:tc>
        <w:tc>
          <w:tcPr>
            <w:tcW w:w="850" w:type="dxa"/>
            <w:noWrap/>
            <w:hideMark/>
          </w:tcPr>
          <w:p w14:paraId="1B07278C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7C84D49C" w14:textId="77777777" w:rsidR="00D64F34" w:rsidRPr="00680AEA" w:rsidRDefault="00D64F34" w:rsidP="00C4736C"/>
        </w:tc>
      </w:tr>
      <w:tr w:rsidR="00D64F34" w:rsidRPr="00680AEA" w14:paraId="42486FD7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606DA05C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68ADCD60" w14:textId="77777777" w:rsidR="00D64F34" w:rsidRPr="00680AEA" w:rsidRDefault="00D64F34" w:rsidP="00C4736C">
            <w:r w:rsidRPr="00680AEA">
              <w:t>13377</w:t>
            </w:r>
          </w:p>
        </w:tc>
        <w:tc>
          <w:tcPr>
            <w:tcW w:w="553" w:type="dxa"/>
            <w:noWrap/>
            <w:hideMark/>
          </w:tcPr>
          <w:p w14:paraId="6EACC18D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3722" w:type="dxa"/>
            <w:noWrap/>
            <w:hideMark/>
          </w:tcPr>
          <w:p w14:paraId="748A2AB7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7395AF48" w14:textId="77777777" w:rsidR="00D64F34" w:rsidRPr="00680AEA" w:rsidRDefault="00D64F34" w:rsidP="00C4736C">
            <w:r w:rsidRPr="00680AEA">
              <w:t>13372</w:t>
            </w:r>
          </w:p>
        </w:tc>
        <w:tc>
          <w:tcPr>
            <w:tcW w:w="663" w:type="dxa"/>
            <w:noWrap/>
            <w:hideMark/>
          </w:tcPr>
          <w:p w14:paraId="50724049" w14:textId="77777777" w:rsidR="00D64F34" w:rsidRPr="00680AEA" w:rsidRDefault="00D64F34" w:rsidP="00C4736C">
            <w:r w:rsidRPr="00680AEA">
              <w:t>5</w:t>
            </w:r>
          </w:p>
        </w:tc>
        <w:tc>
          <w:tcPr>
            <w:tcW w:w="2455" w:type="dxa"/>
            <w:noWrap/>
            <w:hideMark/>
          </w:tcPr>
          <w:p w14:paraId="4A191659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3F7B2867" w14:textId="77777777" w:rsidR="00D64F34" w:rsidRPr="00680AEA" w:rsidRDefault="00D64F34" w:rsidP="00C4736C">
            <w:r w:rsidRPr="00680AEA">
              <w:t>38720</w:t>
            </w:r>
          </w:p>
        </w:tc>
        <w:tc>
          <w:tcPr>
            <w:tcW w:w="863" w:type="dxa"/>
            <w:noWrap/>
            <w:hideMark/>
          </w:tcPr>
          <w:p w14:paraId="72C9C99D" w14:textId="77777777" w:rsidR="00D64F34" w:rsidRPr="00680AEA" w:rsidRDefault="00D64F34" w:rsidP="00C4736C">
            <w:r w:rsidRPr="00680AEA">
              <w:t>n&lt;5</w:t>
            </w:r>
          </w:p>
        </w:tc>
      </w:tr>
      <w:tr w:rsidR="00D64F34" w:rsidRPr="00680AEA" w14:paraId="2B814701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6FF762D8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0097ED36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553" w:type="dxa"/>
            <w:noWrap/>
            <w:hideMark/>
          </w:tcPr>
          <w:p w14:paraId="5F73E417" w14:textId="77777777" w:rsidR="00D64F34" w:rsidRPr="00680AEA" w:rsidRDefault="00D64F34" w:rsidP="00C4736C">
            <w:r w:rsidRPr="00680AEA">
              <w:t>0</w:t>
            </w:r>
          </w:p>
        </w:tc>
        <w:tc>
          <w:tcPr>
            <w:tcW w:w="3722" w:type="dxa"/>
            <w:noWrap/>
            <w:hideMark/>
          </w:tcPr>
          <w:p w14:paraId="7C023E63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7D20672E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663" w:type="dxa"/>
            <w:noWrap/>
            <w:hideMark/>
          </w:tcPr>
          <w:p w14:paraId="5F233C6E" w14:textId="77777777" w:rsidR="00D64F34" w:rsidRPr="00680AEA" w:rsidRDefault="00D64F34" w:rsidP="00C4736C">
            <w:r w:rsidRPr="00680AEA">
              <w:t>0</w:t>
            </w:r>
          </w:p>
        </w:tc>
        <w:tc>
          <w:tcPr>
            <w:tcW w:w="2455" w:type="dxa"/>
            <w:noWrap/>
            <w:hideMark/>
          </w:tcPr>
          <w:p w14:paraId="65D23761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4CA361E6" w14:textId="77777777" w:rsidR="00D64F34" w:rsidRPr="00680AEA" w:rsidRDefault="00D64F34" w:rsidP="00C4736C">
            <w:r w:rsidRPr="00680AEA">
              <w:t>20</w:t>
            </w:r>
          </w:p>
        </w:tc>
        <w:tc>
          <w:tcPr>
            <w:tcW w:w="863" w:type="dxa"/>
            <w:noWrap/>
            <w:hideMark/>
          </w:tcPr>
          <w:p w14:paraId="32EF9058" w14:textId="77777777" w:rsidR="00D64F34" w:rsidRPr="00680AEA" w:rsidRDefault="00D64F34" w:rsidP="00C4736C">
            <w:r w:rsidRPr="00680AEA">
              <w:t>n&lt;5</w:t>
            </w:r>
          </w:p>
        </w:tc>
      </w:tr>
      <w:tr w:rsidR="00D64F34" w:rsidRPr="00680AEA" w14:paraId="5495195A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198DAC56" w14:textId="77777777" w:rsidR="00D64F34" w:rsidRPr="00680AEA" w:rsidRDefault="00D64F34" w:rsidP="00C4736C">
            <w:r w:rsidRPr="00680AEA">
              <w:t xml:space="preserve">13 </w:t>
            </w:r>
            <w:proofErr w:type="spellStart"/>
            <w:r w:rsidRPr="00680AEA">
              <w:t>Osteosynthesis</w:t>
            </w:r>
            <w:proofErr w:type="spellEnd"/>
            <w:r w:rsidRPr="00680AEA">
              <w:t xml:space="preserve"> of </w:t>
            </w:r>
            <w:proofErr w:type="spellStart"/>
            <w:r w:rsidRPr="00680AEA">
              <w:t>proxim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emor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racture</w:t>
            </w:r>
            <w:proofErr w:type="spellEnd"/>
          </w:p>
        </w:tc>
        <w:tc>
          <w:tcPr>
            <w:tcW w:w="1256" w:type="dxa"/>
            <w:noWrap/>
            <w:hideMark/>
          </w:tcPr>
          <w:p w14:paraId="6B1910D8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3BA811C0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39BDC027" w14:textId="77777777" w:rsidR="00D64F34" w:rsidRPr="00680AEA" w:rsidRDefault="00D64F34" w:rsidP="00C4736C">
            <w:r w:rsidRPr="00680AEA">
              <w:t xml:space="preserve">13 </w:t>
            </w:r>
            <w:proofErr w:type="spellStart"/>
            <w:r w:rsidRPr="00680AEA">
              <w:t>Osteosynthesis</w:t>
            </w:r>
            <w:proofErr w:type="spellEnd"/>
            <w:r w:rsidRPr="00680AEA">
              <w:t xml:space="preserve"> of </w:t>
            </w:r>
            <w:proofErr w:type="spellStart"/>
            <w:r w:rsidRPr="00680AEA">
              <w:t>proxim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emor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racture</w:t>
            </w:r>
            <w:proofErr w:type="spellEnd"/>
          </w:p>
        </w:tc>
        <w:tc>
          <w:tcPr>
            <w:tcW w:w="935" w:type="dxa"/>
            <w:noWrap/>
            <w:hideMark/>
          </w:tcPr>
          <w:p w14:paraId="3F8163FF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61E60095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4FB130E4" w14:textId="77777777" w:rsidR="00D64F34" w:rsidRPr="00680AEA" w:rsidRDefault="00D64F34" w:rsidP="00C4736C">
            <w:proofErr w:type="spellStart"/>
            <w:r w:rsidRPr="00680AEA">
              <w:t>Collater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ligaments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reconstruction</w:t>
            </w:r>
            <w:proofErr w:type="spellEnd"/>
          </w:p>
        </w:tc>
        <w:tc>
          <w:tcPr>
            <w:tcW w:w="850" w:type="dxa"/>
            <w:noWrap/>
            <w:hideMark/>
          </w:tcPr>
          <w:p w14:paraId="5BAD6FB8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27A3DE55" w14:textId="77777777" w:rsidR="00D64F34" w:rsidRPr="00680AEA" w:rsidRDefault="00D64F34" w:rsidP="00C4736C"/>
        </w:tc>
      </w:tr>
      <w:tr w:rsidR="00D64F34" w:rsidRPr="00680AEA" w14:paraId="0B181B43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76FA6D8E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0049D4F4" w14:textId="77777777" w:rsidR="00D64F34" w:rsidRPr="00680AEA" w:rsidRDefault="00D64F34" w:rsidP="00C4736C">
            <w:r w:rsidRPr="00680AEA">
              <w:t>13328</w:t>
            </w:r>
          </w:p>
        </w:tc>
        <w:tc>
          <w:tcPr>
            <w:tcW w:w="553" w:type="dxa"/>
            <w:noWrap/>
            <w:hideMark/>
          </w:tcPr>
          <w:p w14:paraId="2B7B4B91" w14:textId="77777777" w:rsidR="00D64F34" w:rsidRPr="00680AEA" w:rsidRDefault="00D64F34" w:rsidP="00C4736C">
            <w:r w:rsidRPr="00680AEA">
              <w:t>10</w:t>
            </w:r>
          </w:p>
        </w:tc>
        <w:tc>
          <w:tcPr>
            <w:tcW w:w="3722" w:type="dxa"/>
            <w:noWrap/>
            <w:hideMark/>
          </w:tcPr>
          <w:p w14:paraId="340EB2A0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32E767C9" w14:textId="77777777" w:rsidR="00D64F34" w:rsidRPr="00680AEA" w:rsidRDefault="00D64F34" w:rsidP="00C4736C">
            <w:r w:rsidRPr="00680AEA">
              <w:t>13273</w:t>
            </w:r>
          </w:p>
        </w:tc>
        <w:tc>
          <w:tcPr>
            <w:tcW w:w="663" w:type="dxa"/>
            <w:noWrap/>
            <w:hideMark/>
          </w:tcPr>
          <w:p w14:paraId="728564AE" w14:textId="77777777" w:rsidR="00D64F34" w:rsidRPr="00680AEA" w:rsidRDefault="00D64F34" w:rsidP="00C4736C">
            <w:r w:rsidRPr="00680AEA">
              <w:t>34</w:t>
            </w:r>
          </w:p>
        </w:tc>
        <w:tc>
          <w:tcPr>
            <w:tcW w:w="2455" w:type="dxa"/>
            <w:noWrap/>
            <w:hideMark/>
          </w:tcPr>
          <w:p w14:paraId="02745F2D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4573ED7B" w14:textId="77777777" w:rsidR="00D64F34" w:rsidRPr="00680AEA" w:rsidRDefault="00D64F34" w:rsidP="00C4736C">
            <w:r w:rsidRPr="00680AEA">
              <w:t>38674</w:t>
            </w:r>
          </w:p>
        </w:tc>
        <w:tc>
          <w:tcPr>
            <w:tcW w:w="863" w:type="dxa"/>
            <w:noWrap/>
            <w:hideMark/>
          </w:tcPr>
          <w:p w14:paraId="0B6A6101" w14:textId="77777777" w:rsidR="00D64F34" w:rsidRPr="00680AEA" w:rsidRDefault="00D64F34" w:rsidP="00C4736C">
            <w:r w:rsidRPr="00680AEA">
              <w:t>5</w:t>
            </w:r>
          </w:p>
        </w:tc>
      </w:tr>
      <w:tr w:rsidR="00D64F34" w:rsidRPr="00680AEA" w14:paraId="0BC5018A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36DAA026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7C3E9E3A" w14:textId="77777777" w:rsidR="00D64F34" w:rsidRPr="00680AEA" w:rsidRDefault="00D64F34" w:rsidP="00C4736C">
            <w:r w:rsidRPr="00680AEA">
              <w:t>22</w:t>
            </w:r>
          </w:p>
        </w:tc>
        <w:tc>
          <w:tcPr>
            <w:tcW w:w="553" w:type="dxa"/>
            <w:noWrap/>
            <w:hideMark/>
          </w:tcPr>
          <w:p w14:paraId="094921C4" w14:textId="77777777" w:rsidR="00D64F34" w:rsidRPr="00680AEA" w:rsidRDefault="00D64F34" w:rsidP="00C4736C">
            <w:r w:rsidRPr="00680AEA">
              <w:t>19</w:t>
            </w:r>
          </w:p>
        </w:tc>
        <w:tc>
          <w:tcPr>
            <w:tcW w:w="3722" w:type="dxa"/>
            <w:noWrap/>
            <w:hideMark/>
          </w:tcPr>
          <w:p w14:paraId="55A11812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20254967" w14:textId="77777777" w:rsidR="00D64F34" w:rsidRPr="00680AEA" w:rsidRDefault="00D64F34" w:rsidP="00C4736C">
            <w:r w:rsidRPr="00680AEA">
              <w:t>33</w:t>
            </w:r>
          </w:p>
        </w:tc>
        <w:tc>
          <w:tcPr>
            <w:tcW w:w="663" w:type="dxa"/>
            <w:noWrap/>
            <w:hideMark/>
          </w:tcPr>
          <w:p w14:paraId="517DA63F" w14:textId="77777777" w:rsidR="00D64F34" w:rsidRPr="00680AEA" w:rsidRDefault="00D64F34" w:rsidP="00C4736C">
            <w:r w:rsidRPr="00680AEA">
              <w:t>39</w:t>
            </w:r>
          </w:p>
        </w:tc>
        <w:tc>
          <w:tcPr>
            <w:tcW w:w="2455" w:type="dxa"/>
            <w:noWrap/>
            <w:hideMark/>
          </w:tcPr>
          <w:p w14:paraId="5C5F90B5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593F5714" w14:textId="77777777" w:rsidR="00D64F34" w:rsidRPr="00680AEA" w:rsidRDefault="00D64F34" w:rsidP="00C4736C">
            <w:r w:rsidRPr="00680AEA">
              <w:t>64</w:t>
            </w:r>
          </w:p>
        </w:tc>
        <w:tc>
          <w:tcPr>
            <w:tcW w:w="863" w:type="dxa"/>
            <w:noWrap/>
            <w:hideMark/>
          </w:tcPr>
          <w:p w14:paraId="6DFC869C" w14:textId="77777777" w:rsidR="00D64F34" w:rsidRPr="00680AEA" w:rsidRDefault="00D64F34" w:rsidP="00C4736C">
            <w:r w:rsidRPr="00680AEA">
              <w:t>n&lt;5</w:t>
            </w:r>
          </w:p>
        </w:tc>
      </w:tr>
      <w:tr w:rsidR="00D64F34" w:rsidRPr="00680AEA" w14:paraId="14BCEE19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1FD8D025" w14:textId="77777777" w:rsidR="00D64F34" w:rsidRPr="00680AEA" w:rsidRDefault="00D64F34" w:rsidP="00C4736C">
            <w:r w:rsidRPr="00680AEA">
              <w:t xml:space="preserve">14 </w:t>
            </w:r>
            <w:proofErr w:type="spellStart"/>
            <w:r w:rsidRPr="00680AEA">
              <w:t>Othe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ies</w:t>
            </w:r>
            <w:proofErr w:type="spellEnd"/>
          </w:p>
        </w:tc>
        <w:tc>
          <w:tcPr>
            <w:tcW w:w="1256" w:type="dxa"/>
            <w:noWrap/>
            <w:hideMark/>
          </w:tcPr>
          <w:p w14:paraId="5BB5DA15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6A7C2BC5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38A82418" w14:textId="77777777" w:rsidR="00D64F34" w:rsidRPr="00680AEA" w:rsidRDefault="00D64F34" w:rsidP="00C4736C">
            <w:r w:rsidRPr="00680AEA">
              <w:t xml:space="preserve">14 </w:t>
            </w:r>
            <w:proofErr w:type="spellStart"/>
            <w:r w:rsidRPr="00680AEA">
              <w:t>Othe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hip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i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257D8C67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5C802388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3AE009A0" w14:textId="77777777" w:rsidR="00D64F34" w:rsidRPr="00680AEA" w:rsidRDefault="00D64F34" w:rsidP="00C4736C">
            <w:proofErr w:type="spellStart"/>
            <w:r w:rsidRPr="00680AEA">
              <w:t>Patellae-realted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</w:p>
        </w:tc>
        <w:tc>
          <w:tcPr>
            <w:tcW w:w="850" w:type="dxa"/>
            <w:noWrap/>
            <w:hideMark/>
          </w:tcPr>
          <w:p w14:paraId="3FDE0436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4354513A" w14:textId="77777777" w:rsidR="00D64F34" w:rsidRPr="00680AEA" w:rsidRDefault="00D64F34" w:rsidP="00C4736C"/>
        </w:tc>
      </w:tr>
      <w:tr w:rsidR="00D64F34" w:rsidRPr="00680AEA" w14:paraId="7975C02B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2F06E842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37090824" w14:textId="77777777" w:rsidR="00D64F34" w:rsidRPr="00680AEA" w:rsidRDefault="00D64F34" w:rsidP="00C4736C">
            <w:r w:rsidRPr="00680AEA">
              <w:t>13320</w:t>
            </w:r>
          </w:p>
        </w:tc>
        <w:tc>
          <w:tcPr>
            <w:tcW w:w="553" w:type="dxa"/>
            <w:noWrap/>
            <w:hideMark/>
          </w:tcPr>
          <w:p w14:paraId="708A1096" w14:textId="77777777" w:rsidR="00D64F34" w:rsidRPr="00680AEA" w:rsidRDefault="00D64F34" w:rsidP="00C4736C">
            <w:r w:rsidRPr="00680AEA">
              <w:t>31</w:t>
            </w:r>
          </w:p>
        </w:tc>
        <w:tc>
          <w:tcPr>
            <w:tcW w:w="3722" w:type="dxa"/>
            <w:noWrap/>
            <w:hideMark/>
          </w:tcPr>
          <w:p w14:paraId="7BAB3D94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736656F7" w14:textId="77777777" w:rsidR="00D64F34" w:rsidRPr="00680AEA" w:rsidRDefault="00D64F34" w:rsidP="00C4736C">
            <w:r w:rsidRPr="00680AEA">
              <w:t>13250</w:t>
            </w:r>
          </w:p>
        </w:tc>
        <w:tc>
          <w:tcPr>
            <w:tcW w:w="663" w:type="dxa"/>
            <w:noWrap/>
            <w:hideMark/>
          </w:tcPr>
          <w:p w14:paraId="382339D7" w14:textId="77777777" w:rsidR="00D64F34" w:rsidRPr="00680AEA" w:rsidRDefault="00D64F34" w:rsidP="00C4736C">
            <w:r w:rsidRPr="00680AEA">
              <w:t>71</w:t>
            </w:r>
          </w:p>
        </w:tc>
        <w:tc>
          <w:tcPr>
            <w:tcW w:w="2455" w:type="dxa"/>
            <w:noWrap/>
            <w:hideMark/>
          </w:tcPr>
          <w:p w14:paraId="3A6ECD8A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47CFF834" w14:textId="77777777" w:rsidR="00D64F34" w:rsidRPr="00680AEA" w:rsidRDefault="00D64F34" w:rsidP="00C4736C">
            <w:r w:rsidRPr="00680AEA">
              <w:t>38573</w:t>
            </w:r>
          </w:p>
        </w:tc>
        <w:tc>
          <w:tcPr>
            <w:tcW w:w="863" w:type="dxa"/>
            <w:noWrap/>
            <w:hideMark/>
          </w:tcPr>
          <w:p w14:paraId="1071D143" w14:textId="77777777" w:rsidR="00D64F34" w:rsidRPr="00680AEA" w:rsidRDefault="00D64F34" w:rsidP="00C4736C">
            <w:r w:rsidRPr="00680AEA">
              <w:t>27</w:t>
            </w:r>
          </w:p>
        </w:tc>
      </w:tr>
      <w:tr w:rsidR="00D64F34" w:rsidRPr="00680AEA" w14:paraId="45056D45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355A20BE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5DA6DAE2" w14:textId="77777777" w:rsidR="00D64F34" w:rsidRPr="00680AEA" w:rsidRDefault="00D64F34" w:rsidP="00C4736C">
            <w:r w:rsidRPr="00680AEA">
              <w:t>24</w:t>
            </w:r>
          </w:p>
        </w:tc>
        <w:tc>
          <w:tcPr>
            <w:tcW w:w="553" w:type="dxa"/>
            <w:noWrap/>
            <w:hideMark/>
          </w:tcPr>
          <w:p w14:paraId="65280357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3722" w:type="dxa"/>
            <w:noWrap/>
            <w:hideMark/>
          </w:tcPr>
          <w:p w14:paraId="4B150861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00EF6109" w14:textId="77777777" w:rsidR="00D64F34" w:rsidRPr="00680AEA" w:rsidRDefault="00D64F34" w:rsidP="00C4736C">
            <w:r w:rsidRPr="00680AEA">
              <w:t>50</w:t>
            </w:r>
          </w:p>
        </w:tc>
        <w:tc>
          <w:tcPr>
            <w:tcW w:w="663" w:type="dxa"/>
            <w:noWrap/>
            <w:hideMark/>
          </w:tcPr>
          <w:p w14:paraId="7A6A4A0B" w14:textId="77777777" w:rsidR="00D64F34" w:rsidRPr="00680AEA" w:rsidRDefault="00D64F34" w:rsidP="00C4736C">
            <w:r w:rsidRPr="00680AEA">
              <w:t>8</w:t>
            </w:r>
          </w:p>
        </w:tc>
        <w:tc>
          <w:tcPr>
            <w:tcW w:w="2455" w:type="dxa"/>
            <w:noWrap/>
            <w:hideMark/>
          </w:tcPr>
          <w:p w14:paraId="5AA7758B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655529F0" w14:textId="77777777" w:rsidR="00D64F34" w:rsidRPr="00680AEA" w:rsidRDefault="00D64F34" w:rsidP="00C4736C">
            <w:r w:rsidRPr="00680AEA">
              <w:t>126</w:t>
            </w:r>
          </w:p>
        </w:tc>
        <w:tc>
          <w:tcPr>
            <w:tcW w:w="863" w:type="dxa"/>
            <w:noWrap/>
            <w:hideMark/>
          </w:tcPr>
          <w:p w14:paraId="0F36D13B" w14:textId="77777777" w:rsidR="00D64F34" w:rsidRPr="00680AEA" w:rsidRDefault="00D64F34" w:rsidP="00C4736C">
            <w:r w:rsidRPr="00680AEA">
              <w:t>19</w:t>
            </w:r>
          </w:p>
        </w:tc>
      </w:tr>
      <w:tr w:rsidR="00D64F34" w:rsidRPr="00680AEA" w14:paraId="2A9FF275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7C3DC9AD" w14:textId="77777777" w:rsidR="00D64F34" w:rsidRPr="00680AEA" w:rsidRDefault="00D64F34" w:rsidP="00C4736C">
            <w:r w:rsidRPr="00680AEA">
              <w:t xml:space="preserve">1 </w:t>
            </w:r>
            <w:proofErr w:type="spellStart"/>
            <w:r w:rsidRPr="00680AEA">
              <w:t>Diagnost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arthroscopy</w:t>
            </w:r>
            <w:proofErr w:type="spellEnd"/>
          </w:p>
        </w:tc>
        <w:tc>
          <w:tcPr>
            <w:tcW w:w="1256" w:type="dxa"/>
            <w:noWrap/>
            <w:hideMark/>
          </w:tcPr>
          <w:p w14:paraId="696EFB57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61AD1E6E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49755C65" w14:textId="77777777" w:rsidR="00D64F34" w:rsidRPr="00680AEA" w:rsidRDefault="00D64F34" w:rsidP="00C4736C">
            <w:r w:rsidRPr="00680AEA">
              <w:t xml:space="preserve">1 </w:t>
            </w:r>
            <w:proofErr w:type="spellStart"/>
            <w:r w:rsidRPr="00680AEA">
              <w:t>Diagnost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arthroscopy</w:t>
            </w:r>
            <w:proofErr w:type="spellEnd"/>
          </w:p>
        </w:tc>
        <w:tc>
          <w:tcPr>
            <w:tcW w:w="935" w:type="dxa"/>
            <w:noWrap/>
            <w:hideMark/>
          </w:tcPr>
          <w:p w14:paraId="366660E3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109FC846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5CD2D6CE" w14:textId="77777777" w:rsidR="00D64F34" w:rsidRPr="00680AEA" w:rsidRDefault="00D64F34" w:rsidP="00C4736C">
            <w:r w:rsidRPr="00680AEA">
              <w:t xml:space="preserve">OA </w:t>
            </w:r>
            <w:proofErr w:type="spellStart"/>
            <w:r w:rsidRPr="00680AEA">
              <w:t>surgery</w:t>
            </w:r>
            <w:proofErr w:type="spellEnd"/>
          </w:p>
        </w:tc>
        <w:tc>
          <w:tcPr>
            <w:tcW w:w="850" w:type="dxa"/>
            <w:noWrap/>
            <w:hideMark/>
          </w:tcPr>
          <w:p w14:paraId="1F879194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2EE88E18" w14:textId="77777777" w:rsidR="00D64F34" w:rsidRPr="00680AEA" w:rsidRDefault="00D64F34" w:rsidP="00C4736C"/>
        </w:tc>
      </w:tr>
      <w:tr w:rsidR="00D64F34" w:rsidRPr="00680AEA" w14:paraId="455384B3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55252DC5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0E59D269" w14:textId="77777777" w:rsidR="00D64F34" w:rsidRPr="00680AEA" w:rsidRDefault="00D64F34" w:rsidP="00C4736C">
            <w:r w:rsidRPr="00680AEA">
              <w:t>12570</w:t>
            </w:r>
          </w:p>
        </w:tc>
        <w:tc>
          <w:tcPr>
            <w:tcW w:w="553" w:type="dxa"/>
            <w:noWrap/>
            <w:hideMark/>
          </w:tcPr>
          <w:p w14:paraId="26E9B294" w14:textId="77777777" w:rsidR="00D64F34" w:rsidRPr="00680AEA" w:rsidRDefault="00D64F34" w:rsidP="00C4736C">
            <w:r w:rsidRPr="00680AEA">
              <w:t>240</w:t>
            </w:r>
          </w:p>
        </w:tc>
        <w:tc>
          <w:tcPr>
            <w:tcW w:w="3722" w:type="dxa"/>
            <w:noWrap/>
            <w:hideMark/>
          </w:tcPr>
          <w:p w14:paraId="6E74A696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0C27CBFF" w14:textId="77777777" w:rsidR="00D64F34" w:rsidRPr="00680AEA" w:rsidRDefault="00D64F34" w:rsidP="00C4736C">
            <w:r w:rsidRPr="00680AEA">
              <w:t>11693</w:t>
            </w:r>
          </w:p>
        </w:tc>
        <w:tc>
          <w:tcPr>
            <w:tcW w:w="663" w:type="dxa"/>
            <w:noWrap/>
            <w:hideMark/>
          </w:tcPr>
          <w:p w14:paraId="6DC9A0B8" w14:textId="77777777" w:rsidR="00D64F34" w:rsidRPr="00680AEA" w:rsidRDefault="00D64F34" w:rsidP="00C4736C">
            <w:r w:rsidRPr="00680AEA">
              <w:t>627</w:t>
            </w:r>
          </w:p>
        </w:tc>
        <w:tc>
          <w:tcPr>
            <w:tcW w:w="2455" w:type="dxa"/>
            <w:noWrap/>
            <w:hideMark/>
          </w:tcPr>
          <w:p w14:paraId="6B279DB0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69D96A09" w14:textId="77777777" w:rsidR="00D64F34" w:rsidRPr="00680AEA" w:rsidRDefault="00D64F34" w:rsidP="00C4736C">
            <w:r w:rsidRPr="00680AEA">
              <w:t>38044</w:t>
            </w:r>
          </w:p>
        </w:tc>
        <w:tc>
          <w:tcPr>
            <w:tcW w:w="863" w:type="dxa"/>
            <w:noWrap/>
            <w:hideMark/>
          </w:tcPr>
          <w:p w14:paraId="54C5DA46" w14:textId="77777777" w:rsidR="00D64F34" w:rsidRPr="00680AEA" w:rsidRDefault="00D64F34" w:rsidP="00C4736C">
            <w:r w:rsidRPr="00680AEA">
              <w:t>53</w:t>
            </w:r>
          </w:p>
        </w:tc>
      </w:tr>
      <w:tr w:rsidR="00D64F34" w:rsidRPr="00680AEA" w14:paraId="124FF21F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301695A1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6D7709B7" w14:textId="77777777" w:rsidR="00D64F34" w:rsidRPr="00680AEA" w:rsidRDefault="00D64F34" w:rsidP="00C4736C">
            <w:r w:rsidRPr="00680AEA">
              <w:t>494</w:t>
            </w:r>
          </w:p>
        </w:tc>
        <w:tc>
          <w:tcPr>
            <w:tcW w:w="553" w:type="dxa"/>
            <w:noWrap/>
            <w:hideMark/>
          </w:tcPr>
          <w:p w14:paraId="0ABCB595" w14:textId="77777777" w:rsidR="00D64F34" w:rsidRPr="00680AEA" w:rsidRDefault="00D64F34" w:rsidP="00C4736C">
            <w:r w:rsidRPr="00680AEA">
              <w:t>75</w:t>
            </w:r>
          </w:p>
        </w:tc>
        <w:tc>
          <w:tcPr>
            <w:tcW w:w="3722" w:type="dxa"/>
            <w:noWrap/>
            <w:hideMark/>
          </w:tcPr>
          <w:p w14:paraId="048ED19A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760BA475" w14:textId="77777777" w:rsidR="00D64F34" w:rsidRPr="00680AEA" w:rsidRDefault="00D64F34" w:rsidP="00C4736C">
            <w:r w:rsidRPr="00680AEA">
              <w:t>803</w:t>
            </w:r>
          </w:p>
        </w:tc>
        <w:tc>
          <w:tcPr>
            <w:tcW w:w="663" w:type="dxa"/>
            <w:noWrap/>
            <w:hideMark/>
          </w:tcPr>
          <w:p w14:paraId="37B12074" w14:textId="77777777" w:rsidR="00D64F34" w:rsidRPr="00680AEA" w:rsidRDefault="00D64F34" w:rsidP="00C4736C">
            <w:r w:rsidRPr="00680AEA">
              <w:t>256</w:t>
            </w:r>
          </w:p>
        </w:tc>
        <w:tc>
          <w:tcPr>
            <w:tcW w:w="2455" w:type="dxa"/>
            <w:noWrap/>
            <w:hideMark/>
          </w:tcPr>
          <w:p w14:paraId="2136D709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4FE44664" w14:textId="77777777" w:rsidR="00D64F34" w:rsidRPr="00680AEA" w:rsidRDefault="00D64F34" w:rsidP="00C4736C">
            <w:r w:rsidRPr="00680AEA">
              <w:t>35</w:t>
            </w:r>
          </w:p>
        </w:tc>
        <w:tc>
          <w:tcPr>
            <w:tcW w:w="863" w:type="dxa"/>
            <w:noWrap/>
            <w:hideMark/>
          </w:tcPr>
          <w:p w14:paraId="036D472B" w14:textId="77777777" w:rsidR="00D64F34" w:rsidRPr="00680AEA" w:rsidRDefault="00D64F34" w:rsidP="00C4736C">
            <w:r w:rsidRPr="00680AEA">
              <w:t>613</w:t>
            </w:r>
          </w:p>
        </w:tc>
      </w:tr>
      <w:tr w:rsidR="00D64F34" w:rsidRPr="00680AEA" w14:paraId="4BABAEF3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20085D44" w14:textId="77777777" w:rsidR="00D64F34" w:rsidRPr="00680AEA" w:rsidRDefault="00D64F34" w:rsidP="00C4736C">
            <w:r w:rsidRPr="00680AEA">
              <w:t xml:space="preserve">2 </w:t>
            </w:r>
            <w:proofErr w:type="spellStart"/>
            <w:r w:rsidRPr="00680AEA">
              <w:t>Arthroscop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menisc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</w:p>
        </w:tc>
        <w:tc>
          <w:tcPr>
            <w:tcW w:w="1256" w:type="dxa"/>
            <w:noWrap/>
            <w:hideMark/>
          </w:tcPr>
          <w:p w14:paraId="7BEEB08C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0EF7E991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57C81925" w14:textId="77777777" w:rsidR="00D64F34" w:rsidRPr="00680AEA" w:rsidRDefault="00D64F34" w:rsidP="00C4736C">
            <w:r w:rsidRPr="00680AEA">
              <w:t xml:space="preserve">2 </w:t>
            </w:r>
            <w:proofErr w:type="spellStart"/>
            <w:r w:rsidRPr="00680AEA">
              <w:t>Arthroscop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menisc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</w:p>
        </w:tc>
        <w:tc>
          <w:tcPr>
            <w:tcW w:w="935" w:type="dxa"/>
            <w:noWrap/>
            <w:hideMark/>
          </w:tcPr>
          <w:p w14:paraId="3279867F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7B2978BF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010A2396" w14:textId="77777777" w:rsidR="00D64F34" w:rsidRPr="00680AEA" w:rsidRDefault="00D64F34" w:rsidP="00C4736C">
            <w:proofErr w:type="spellStart"/>
            <w:r w:rsidRPr="00680AEA">
              <w:t>Other</w:t>
            </w:r>
            <w:proofErr w:type="spellEnd"/>
          </w:p>
        </w:tc>
        <w:tc>
          <w:tcPr>
            <w:tcW w:w="850" w:type="dxa"/>
            <w:noWrap/>
            <w:hideMark/>
          </w:tcPr>
          <w:p w14:paraId="7D03F00E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1B1D3CA1" w14:textId="77777777" w:rsidR="00D64F34" w:rsidRPr="00680AEA" w:rsidRDefault="00D64F34" w:rsidP="00C4736C"/>
        </w:tc>
      </w:tr>
      <w:tr w:rsidR="00D64F34" w:rsidRPr="00680AEA" w14:paraId="7DF13593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14637E8A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47FA3AF1" w14:textId="77777777" w:rsidR="00D64F34" w:rsidRPr="00680AEA" w:rsidRDefault="00D64F34" w:rsidP="00C4736C">
            <w:r w:rsidRPr="00680AEA">
              <w:t>12074</w:t>
            </w:r>
          </w:p>
        </w:tc>
        <w:tc>
          <w:tcPr>
            <w:tcW w:w="553" w:type="dxa"/>
            <w:noWrap/>
            <w:hideMark/>
          </w:tcPr>
          <w:p w14:paraId="65B3FBFA" w14:textId="77777777" w:rsidR="00D64F34" w:rsidRPr="00680AEA" w:rsidRDefault="00D64F34" w:rsidP="00C4736C">
            <w:r w:rsidRPr="00680AEA">
              <w:t>299</w:t>
            </w:r>
          </w:p>
        </w:tc>
        <w:tc>
          <w:tcPr>
            <w:tcW w:w="3722" w:type="dxa"/>
            <w:noWrap/>
            <w:hideMark/>
          </w:tcPr>
          <w:p w14:paraId="44D68A26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757EB5F5" w14:textId="77777777" w:rsidR="00D64F34" w:rsidRPr="00680AEA" w:rsidRDefault="00D64F34" w:rsidP="00C4736C">
            <w:r w:rsidRPr="00680AEA">
              <w:t>10904</w:t>
            </w:r>
          </w:p>
        </w:tc>
        <w:tc>
          <w:tcPr>
            <w:tcW w:w="663" w:type="dxa"/>
            <w:noWrap/>
            <w:hideMark/>
          </w:tcPr>
          <w:p w14:paraId="19177643" w14:textId="77777777" w:rsidR="00D64F34" w:rsidRPr="00680AEA" w:rsidRDefault="00D64F34" w:rsidP="00C4736C">
            <w:r w:rsidRPr="00680AEA">
              <w:t>703</w:t>
            </w:r>
          </w:p>
        </w:tc>
        <w:tc>
          <w:tcPr>
            <w:tcW w:w="2455" w:type="dxa"/>
            <w:noWrap/>
            <w:hideMark/>
          </w:tcPr>
          <w:p w14:paraId="34209E5D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62682E33" w14:textId="77777777" w:rsidR="00D64F34" w:rsidRPr="00680AEA" w:rsidRDefault="00D64F34" w:rsidP="00C4736C">
            <w:r w:rsidRPr="00680AEA">
              <w:t>37407</w:t>
            </w:r>
          </w:p>
        </w:tc>
        <w:tc>
          <w:tcPr>
            <w:tcW w:w="863" w:type="dxa"/>
            <w:noWrap/>
            <w:hideMark/>
          </w:tcPr>
          <w:p w14:paraId="51C14141" w14:textId="77777777" w:rsidR="00D64F34" w:rsidRPr="00680AEA" w:rsidRDefault="00D64F34" w:rsidP="00C4736C">
            <w:r w:rsidRPr="00680AEA">
              <w:t>947</w:t>
            </w:r>
          </w:p>
        </w:tc>
      </w:tr>
      <w:tr w:rsidR="00D64F34" w:rsidRPr="00680AEA" w14:paraId="7F29063E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29A135E0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289C9463" w14:textId="77777777" w:rsidR="00D64F34" w:rsidRPr="00680AEA" w:rsidRDefault="00D64F34" w:rsidP="00C4736C">
            <w:r w:rsidRPr="00680AEA">
              <w:t>596</w:t>
            </w:r>
          </w:p>
        </w:tc>
        <w:tc>
          <w:tcPr>
            <w:tcW w:w="553" w:type="dxa"/>
            <w:noWrap/>
            <w:hideMark/>
          </w:tcPr>
          <w:p w14:paraId="19F574C8" w14:textId="77777777" w:rsidR="00D64F34" w:rsidRPr="00680AEA" w:rsidRDefault="00D64F34" w:rsidP="00C4736C">
            <w:r w:rsidRPr="00680AEA">
              <w:t>410</w:t>
            </w:r>
          </w:p>
        </w:tc>
        <w:tc>
          <w:tcPr>
            <w:tcW w:w="3722" w:type="dxa"/>
            <w:noWrap/>
            <w:hideMark/>
          </w:tcPr>
          <w:p w14:paraId="788DD5D3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7450F031" w14:textId="77777777" w:rsidR="00D64F34" w:rsidRPr="00680AEA" w:rsidRDefault="00D64F34" w:rsidP="00C4736C">
            <w:r w:rsidRPr="00680AEA">
              <w:t>720</w:t>
            </w:r>
          </w:p>
        </w:tc>
        <w:tc>
          <w:tcPr>
            <w:tcW w:w="663" w:type="dxa"/>
            <w:noWrap/>
            <w:hideMark/>
          </w:tcPr>
          <w:p w14:paraId="601B8168" w14:textId="77777777" w:rsidR="00D64F34" w:rsidRPr="00680AEA" w:rsidRDefault="00D64F34" w:rsidP="00C4736C">
            <w:r w:rsidRPr="00680AEA">
              <w:t>1052</w:t>
            </w:r>
          </w:p>
        </w:tc>
        <w:tc>
          <w:tcPr>
            <w:tcW w:w="2455" w:type="dxa"/>
            <w:noWrap/>
            <w:hideMark/>
          </w:tcPr>
          <w:p w14:paraId="1A406B7E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34688C27" w14:textId="77777777" w:rsidR="00D64F34" w:rsidRPr="00680AEA" w:rsidRDefault="00D64F34" w:rsidP="00C4736C">
            <w:r w:rsidRPr="00680AEA">
              <w:t>299</w:t>
            </w:r>
          </w:p>
        </w:tc>
        <w:tc>
          <w:tcPr>
            <w:tcW w:w="863" w:type="dxa"/>
            <w:noWrap/>
            <w:hideMark/>
          </w:tcPr>
          <w:p w14:paraId="29D583AB" w14:textId="77777777" w:rsidR="00D64F34" w:rsidRPr="00680AEA" w:rsidRDefault="00D64F34" w:rsidP="00C4736C">
            <w:r w:rsidRPr="00680AEA">
              <w:t>92</w:t>
            </w:r>
          </w:p>
        </w:tc>
      </w:tr>
      <w:tr w:rsidR="00D64F34" w:rsidRPr="00680AEA" w14:paraId="1E52EFA8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63E17188" w14:textId="77777777" w:rsidR="00D64F34" w:rsidRPr="00680AEA" w:rsidRDefault="00D64F34" w:rsidP="00C4736C">
            <w:r w:rsidRPr="00680AEA">
              <w:t xml:space="preserve">3 </w:t>
            </w:r>
            <w:proofErr w:type="spellStart"/>
            <w:r w:rsidRPr="00680AEA">
              <w:t>Removal</w:t>
            </w:r>
            <w:proofErr w:type="spellEnd"/>
            <w:r w:rsidRPr="00680AEA">
              <w:t xml:space="preserve"> of </w:t>
            </w:r>
            <w:proofErr w:type="spellStart"/>
            <w:r w:rsidRPr="00680AEA">
              <w:t>loos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bodies</w:t>
            </w:r>
            <w:proofErr w:type="spellEnd"/>
            <w:r w:rsidRPr="00680AEA">
              <w:t xml:space="preserve"> in </w:t>
            </w:r>
            <w:proofErr w:type="spellStart"/>
            <w:r w:rsidRPr="00680AEA">
              <w:t>kne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joint</w:t>
            </w:r>
            <w:proofErr w:type="spellEnd"/>
          </w:p>
        </w:tc>
        <w:tc>
          <w:tcPr>
            <w:tcW w:w="1256" w:type="dxa"/>
            <w:noWrap/>
            <w:hideMark/>
          </w:tcPr>
          <w:p w14:paraId="5ACD55BB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125ED348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5ADC3DA8" w14:textId="77777777" w:rsidR="00D64F34" w:rsidRPr="00680AEA" w:rsidRDefault="00D64F34" w:rsidP="00C4736C">
            <w:r w:rsidRPr="00680AEA">
              <w:t xml:space="preserve">3 </w:t>
            </w:r>
            <w:proofErr w:type="spellStart"/>
            <w:r w:rsidRPr="00680AEA">
              <w:t>Removal</w:t>
            </w:r>
            <w:proofErr w:type="spellEnd"/>
            <w:r w:rsidRPr="00680AEA">
              <w:t xml:space="preserve"> of </w:t>
            </w:r>
            <w:proofErr w:type="spellStart"/>
            <w:r w:rsidRPr="00680AEA">
              <w:t>loos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bodies</w:t>
            </w:r>
            <w:proofErr w:type="spellEnd"/>
            <w:r w:rsidRPr="00680AEA">
              <w:t xml:space="preserve"> in </w:t>
            </w:r>
            <w:proofErr w:type="spellStart"/>
            <w:r w:rsidRPr="00680AEA">
              <w:t>kne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joint</w:t>
            </w:r>
            <w:proofErr w:type="spellEnd"/>
          </w:p>
        </w:tc>
        <w:tc>
          <w:tcPr>
            <w:tcW w:w="935" w:type="dxa"/>
            <w:noWrap/>
            <w:hideMark/>
          </w:tcPr>
          <w:p w14:paraId="4E364154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1275118E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302F267D" w14:textId="77777777" w:rsidR="00D64F34" w:rsidRPr="00680AEA" w:rsidRDefault="00D64F34" w:rsidP="00C4736C">
            <w:proofErr w:type="spellStart"/>
            <w:r w:rsidRPr="00680AEA">
              <w:t>Arthroscopic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kne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y</w:t>
            </w:r>
            <w:proofErr w:type="spellEnd"/>
          </w:p>
        </w:tc>
        <w:tc>
          <w:tcPr>
            <w:tcW w:w="850" w:type="dxa"/>
            <w:noWrap/>
            <w:hideMark/>
          </w:tcPr>
          <w:p w14:paraId="1BE46234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239821BC" w14:textId="77777777" w:rsidR="00D64F34" w:rsidRPr="00680AEA" w:rsidRDefault="00D64F34" w:rsidP="00C4736C"/>
        </w:tc>
      </w:tr>
      <w:tr w:rsidR="00D64F34" w:rsidRPr="00680AEA" w14:paraId="7072B49E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6EC0C902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74EC4EC7" w14:textId="77777777" w:rsidR="00D64F34" w:rsidRPr="00680AEA" w:rsidRDefault="00D64F34" w:rsidP="00C4736C">
            <w:r w:rsidRPr="00680AEA">
              <w:t>13181</w:t>
            </w:r>
          </w:p>
        </w:tc>
        <w:tc>
          <w:tcPr>
            <w:tcW w:w="553" w:type="dxa"/>
            <w:noWrap/>
            <w:hideMark/>
          </w:tcPr>
          <w:p w14:paraId="28972EA4" w14:textId="77777777" w:rsidR="00D64F34" w:rsidRPr="00680AEA" w:rsidRDefault="00D64F34" w:rsidP="00C4736C">
            <w:r w:rsidRPr="00680AEA">
              <w:t>21</w:t>
            </w:r>
          </w:p>
        </w:tc>
        <w:tc>
          <w:tcPr>
            <w:tcW w:w="3722" w:type="dxa"/>
            <w:noWrap/>
            <w:hideMark/>
          </w:tcPr>
          <w:p w14:paraId="4AE51747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51BAE67E" w14:textId="77777777" w:rsidR="00D64F34" w:rsidRPr="00680AEA" w:rsidRDefault="00D64F34" w:rsidP="00C4736C">
            <w:r w:rsidRPr="00680AEA">
              <w:t>13019</w:t>
            </w:r>
          </w:p>
        </w:tc>
        <w:tc>
          <w:tcPr>
            <w:tcW w:w="663" w:type="dxa"/>
            <w:noWrap/>
            <w:hideMark/>
          </w:tcPr>
          <w:p w14:paraId="0A29589A" w14:textId="77777777" w:rsidR="00D64F34" w:rsidRPr="00680AEA" w:rsidRDefault="00D64F34" w:rsidP="00C4736C">
            <w:r w:rsidRPr="00680AEA">
              <w:t>46</w:t>
            </w:r>
          </w:p>
        </w:tc>
        <w:tc>
          <w:tcPr>
            <w:tcW w:w="2455" w:type="dxa"/>
            <w:noWrap/>
            <w:hideMark/>
          </w:tcPr>
          <w:p w14:paraId="6F38C3D7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6FBDFC46" w14:textId="77777777" w:rsidR="00D64F34" w:rsidRPr="00680AEA" w:rsidRDefault="00D64F34" w:rsidP="00C4736C">
            <w:r w:rsidRPr="00680AEA">
              <w:t>35180</w:t>
            </w:r>
          </w:p>
        </w:tc>
        <w:tc>
          <w:tcPr>
            <w:tcW w:w="863" w:type="dxa"/>
            <w:noWrap/>
            <w:hideMark/>
          </w:tcPr>
          <w:p w14:paraId="6683FC4B" w14:textId="77777777" w:rsidR="00D64F34" w:rsidRPr="00680AEA" w:rsidRDefault="00D64F34" w:rsidP="00C4736C">
            <w:r w:rsidRPr="00680AEA">
              <w:t>471</w:t>
            </w:r>
          </w:p>
        </w:tc>
      </w:tr>
      <w:tr w:rsidR="00D64F34" w:rsidRPr="00680AEA" w14:paraId="7B851938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7B87F666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2A04A190" w14:textId="77777777" w:rsidR="00D64F34" w:rsidRPr="00680AEA" w:rsidRDefault="00D64F34" w:rsidP="00C4736C">
            <w:r w:rsidRPr="00680AEA">
              <w:t>166</w:t>
            </w:r>
          </w:p>
        </w:tc>
        <w:tc>
          <w:tcPr>
            <w:tcW w:w="553" w:type="dxa"/>
            <w:noWrap/>
            <w:hideMark/>
          </w:tcPr>
          <w:p w14:paraId="0EB6EA8E" w14:textId="77777777" w:rsidR="00D64F34" w:rsidRPr="00680AEA" w:rsidRDefault="00D64F34" w:rsidP="00C4736C">
            <w:r w:rsidRPr="00680AEA">
              <w:t>11</w:t>
            </w:r>
          </w:p>
        </w:tc>
        <w:tc>
          <w:tcPr>
            <w:tcW w:w="3722" w:type="dxa"/>
            <w:noWrap/>
            <w:hideMark/>
          </w:tcPr>
          <w:p w14:paraId="1A5109E1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31F4AA5F" w14:textId="77777777" w:rsidR="00D64F34" w:rsidRPr="00680AEA" w:rsidRDefault="00D64F34" w:rsidP="00C4736C">
            <w:r w:rsidRPr="00680AEA">
              <w:t>280</w:t>
            </w:r>
          </w:p>
        </w:tc>
        <w:tc>
          <w:tcPr>
            <w:tcW w:w="663" w:type="dxa"/>
            <w:noWrap/>
            <w:hideMark/>
          </w:tcPr>
          <w:p w14:paraId="1238C9BE" w14:textId="77777777" w:rsidR="00D64F34" w:rsidRPr="00680AEA" w:rsidRDefault="00D64F34" w:rsidP="00C4736C">
            <w:r w:rsidRPr="00680AEA">
              <w:t>34</w:t>
            </w:r>
          </w:p>
        </w:tc>
        <w:tc>
          <w:tcPr>
            <w:tcW w:w="2455" w:type="dxa"/>
            <w:noWrap/>
            <w:hideMark/>
          </w:tcPr>
          <w:p w14:paraId="27A03F96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49B434DC" w14:textId="77777777" w:rsidR="00D64F34" w:rsidRPr="00680AEA" w:rsidRDefault="00D64F34" w:rsidP="00C4736C">
            <w:r w:rsidRPr="00680AEA">
              <w:t>1060</w:t>
            </w:r>
          </w:p>
        </w:tc>
        <w:tc>
          <w:tcPr>
            <w:tcW w:w="863" w:type="dxa"/>
            <w:noWrap/>
            <w:hideMark/>
          </w:tcPr>
          <w:p w14:paraId="215CADD2" w14:textId="77777777" w:rsidR="00D64F34" w:rsidRPr="00680AEA" w:rsidRDefault="00D64F34" w:rsidP="00C4736C">
            <w:r w:rsidRPr="00680AEA">
              <w:t>2034</w:t>
            </w:r>
          </w:p>
        </w:tc>
      </w:tr>
      <w:tr w:rsidR="00D64F34" w:rsidRPr="00680AEA" w14:paraId="65551863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3C256192" w14:textId="77777777" w:rsidR="00D64F34" w:rsidRPr="00680AEA" w:rsidRDefault="00D64F34" w:rsidP="00C4736C">
            <w:r w:rsidRPr="00680AEA">
              <w:t xml:space="preserve">4 ACL </w:t>
            </w:r>
            <w:proofErr w:type="spellStart"/>
            <w:r w:rsidRPr="00680AEA">
              <w:t>reconstruction</w:t>
            </w:r>
            <w:proofErr w:type="spellEnd"/>
          </w:p>
        </w:tc>
        <w:tc>
          <w:tcPr>
            <w:tcW w:w="1256" w:type="dxa"/>
            <w:noWrap/>
            <w:hideMark/>
          </w:tcPr>
          <w:p w14:paraId="011CEAFF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4D6FDAA7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57242457" w14:textId="77777777" w:rsidR="00D64F34" w:rsidRPr="00680AEA" w:rsidRDefault="00D64F34" w:rsidP="00C4736C">
            <w:r w:rsidRPr="00680AEA">
              <w:t xml:space="preserve">4 ACL </w:t>
            </w:r>
            <w:proofErr w:type="spellStart"/>
            <w:r w:rsidRPr="00680AEA">
              <w:t>reconstruction</w:t>
            </w:r>
            <w:proofErr w:type="spellEnd"/>
          </w:p>
        </w:tc>
        <w:tc>
          <w:tcPr>
            <w:tcW w:w="935" w:type="dxa"/>
            <w:noWrap/>
            <w:hideMark/>
          </w:tcPr>
          <w:p w14:paraId="20930396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42FD4D23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0A8501AC" w14:textId="77777777" w:rsidR="00D64F34" w:rsidRPr="00680AEA" w:rsidRDefault="00D64F34" w:rsidP="00C4736C">
            <w:proofErr w:type="spellStart"/>
            <w:r w:rsidRPr="00680AEA">
              <w:t>Arthroplasty</w:t>
            </w:r>
            <w:proofErr w:type="spellEnd"/>
          </w:p>
        </w:tc>
        <w:tc>
          <w:tcPr>
            <w:tcW w:w="850" w:type="dxa"/>
            <w:noWrap/>
            <w:hideMark/>
          </w:tcPr>
          <w:p w14:paraId="2B9DE1AD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62E77A8B" w14:textId="77777777" w:rsidR="00D64F34" w:rsidRPr="00680AEA" w:rsidRDefault="00D64F34" w:rsidP="00C4736C"/>
        </w:tc>
      </w:tr>
      <w:tr w:rsidR="00D64F34" w:rsidRPr="00680AEA" w14:paraId="76E30B4D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0C956B67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5B46154C" w14:textId="77777777" w:rsidR="00D64F34" w:rsidRPr="00680AEA" w:rsidRDefault="00D64F34" w:rsidP="00C4736C">
            <w:r w:rsidRPr="00680AEA">
              <w:t>13241</w:t>
            </w:r>
          </w:p>
        </w:tc>
        <w:tc>
          <w:tcPr>
            <w:tcW w:w="553" w:type="dxa"/>
            <w:noWrap/>
            <w:hideMark/>
          </w:tcPr>
          <w:p w14:paraId="2AABFE5F" w14:textId="77777777" w:rsidR="00D64F34" w:rsidRPr="00680AEA" w:rsidRDefault="00D64F34" w:rsidP="00C4736C">
            <w:r w:rsidRPr="00680AEA">
              <w:t>10</w:t>
            </w:r>
          </w:p>
        </w:tc>
        <w:tc>
          <w:tcPr>
            <w:tcW w:w="3722" w:type="dxa"/>
            <w:noWrap/>
            <w:hideMark/>
          </w:tcPr>
          <w:p w14:paraId="234A3C5C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71FA5196" w14:textId="77777777" w:rsidR="00D64F34" w:rsidRPr="00680AEA" w:rsidRDefault="00D64F34" w:rsidP="00C4736C">
            <w:r w:rsidRPr="00680AEA">
              <w:t>13136</w:t>
            </w:r>
          </w:p>
        </w:tc>
        <w:tc>
          <w:tcPr>
            <w:tcW w:w="663" w:type="dxa"/>
            <w:noWrap/>
            <w:hideMark/>
          </w:tcPr>
          <w:p w14:paraId="2B18E23A" w14:textId="77777777" w:rsidR="00D64F34" w:rsidRPr="00680AEA" w:rsidRDefault="00D64F34" w:rsidP="00C4736C">
            <w:r w:rsidRPr="00680AEA">
              <w:t>27</w:t>
            </w:r>
          </w:p>
        </w:tc>
        <w:tc>
          <w:tcPr>
            <w:tcW w:w="2455" w:type="dxa"/>
            <w:noWrap/>
            <w:hideMark/>
          </w:tcPr>
          <w:p w14:paraId="74AB92EC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75306F5A" w14:textId="77777777" w:rsidR="00D64F34" w:rsidRPr="00680AEA" w:rsidRDefault="00D64F34" w:rsidP="00C4736C">
            <w:r w:rsidRPr="00680AEA">
              <w:t>38093</w:t>
            </w:r>
          </w:p>
        </w:tc>
        <w:tc>
          <w:tcPr>
            <w:tcW w:w="863" w:type="dxa"/>
            <w:noWrap/>
            <w:hideMark/>
          </w:tcPr>
          <w:p w14:paraId="5E2CC734" w14:textId="77777777" w:rsidR="00D64F34" w:rsidRPr="00680AEA" w:rsidRDefault="00D64F34" w:rsidP="00C4736C">
            <w:r w:rsidRPr="00680AEA">
              <w:t>37</w:t>
            </w:r>
          </w:p>
        </w:tc>
      </w:tr>
      <w:tr w:rsidR="00D64F34" w:rsidRPr="00680AEA" w14:paraId="62ED4A21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7F357B03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41BD0D9D" w14:textId="77777777" w:rsidR="00D64F34" w:rsidRPr="00680AEA" w:rsidRDefault="00D64F34" w:rsidP="00C4736C">
            <w:r w:rsidRPr="00680AEA">
              <w:t>88</w:t>
            </w:r>
          </w:p>
        </w:tc>
        <w:tc>
          <w:tcPr>
            <w:tcW w:w="553" w:type="dxa"/>
            <w:noWrap/>
            <w:hideMark/>
          </w:tcPr>
          <w:p w14:paraId="0CC00CB1" w14:textId="77777777" w:rsidR="00D64F34" w:rsidRPr="00680AEA" w:rsidRDefault="00D64F34" w:rsidP="00C4736C">
            <w:r w:rsidRPr="00680AEA">
              <w:t>40</w:t>
            </w:r>
          </w:p>
        </w:tc>
        <w:tc>
          <w:tcPr>
            <w:tcW w:w="3722" w:type="dxa"/>
            <w:noWrap/>
            <w:hideMark/>
          </w:tcPr>
          <w:p w14:paraId="3EB38ECF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097A70FF" w14:textId="77777777" w:rsidR="00D64F34" w:rsidRPr="00680AEA" w:rsidRDefault="00D64F34" w:rsidP="00C4736C">
            <w:r w:rsidRPr="00680AEA">
              <w:t>112</w:t>
            </w:r>
          </w:p>
        </w:tc>
        <w:tc>
          <w:tcPr>
            <w:tcW w:w="663" w:type="dxa"/>
            <w:noWrap/>
            <w:hideMark/>
          </w:tcPr>
          <w:p w14:paraId="394D994A" w14:textId="77777777" w:rsidR="00D64F34" w:rsidRPr="00680AEA" w:rsidRDefault="00D64F34" w:rsidP="00C4736C">
            <w:r w:rsidRPr="00680AEA">
              <w:t>104</w:t>
            </w:r>
          </w:p>
        </w:tc>
        <w:tc>
          <w:tcPr>
            <w:tcW w:w="2455" w:type="dxa"/>
            <w:noWrap/>
            <w:hideMark/>
          </w:tcPr>
          <w:p w14:paraId="70FE7DA0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6E2669D8" w14:textId="77777777" w:rsidR="00D64F34" w:rsidRPr="00680AEA" w:rsidRDefault="00D64F34" w:rsidP="00C4736C">
            <w:r w:rsidRPr="00680AEA">
              <w:t>29</w:t>
            </w:r>
          </w:p>
        </w:tc>
        <w:tc>
          <w:tcPr>
            <w:tcW w:w="863" w:type="dxa"/>
            <w:noWrap/>
            <w:hideMark/>
          </w:tcPr>
          <w:p w14:paraId="52B77416" w14:textId="77777777" w:rsidR="00D64F34" w:rsidRPr="00680AEA" w:rsidRDefault="00D64F34" w:rsidP="00C4736C">
            <w:r w:rsidRPr="00680AEA">
              <w:t>586</w:t>
            </w:r>
          </w:p>
        </w:tc>
      </w:tr>
      <w:tr w:rsidR="00D64F34" w:rsidRPr="00680AEA" w14:paraId="63512639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4441C189" w14:textId="77777777" w:rsidR="00D64F34" w:rsidRPr="00680AEA" w:rsidRDefault="00D64F34" w:rsidP="00C4736C">
            <w:r w:rsidRPr="00680AEA">
              <w:t xml:space="preserve">5 PCL </w:t>
            </w:r>
            <w:proofErr w:type="spellStart"/>
            <w:r w:rsidRPr="00680AEA">
              <w:t>reconstruction</w:t>
            </w:r>
            <w:proofErr w:type="spellEnd"/>
          </w:p>
        </w:tc>
        <w:tc>
          <w:tcPr>
            <w:tcW w:w="1256" w:type="dxa"/>
            <w:noWrap/>
            <w:hideMark/>
          </w:tcPr>
          <w:p w14:paraId="29AA6DAD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0A3E5593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1465A612" w14:textId="77777777" w:rsidR="00D64F34" w:rsidRPr="00680AEA" w:rsidRDefault="00D64F34" w:rsidP="00C4736C">
            <w:r w:rsidRPr="00680AEA">
              <w:t xml:space="preserve">5 PCL </w:t>
            </w:r>
            <w:proofErr w:type="spellStart"/>
            <w:r w:rsidRPr="00680AEA">
              <w:t>reconstruction</w:t>
            </w:r>
            <w:proofErr w:type="spellEnd"/>
          </w:p>
        </w:tc>
        <w:tc>
          <w:tcPr>
            <w:tcW w:w="935" w:type="dxa"/>
            <w:noWrap/>
            <w:hideMark/>
          </w:tcPr>
          <w:p w14:paraId="1AA0C6D3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24F84EAB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64EEAA92" w14:textId="77777777" w:rsidR="00D64F34" w:rsidRPr="00680AEA" w:rsidRDefault="00D64F34" w:rsidP="00C4736C">
            <w:proofErr w:type="spellStart"/>
            <w:r w:rsidRPr="00680AEA">
              <w:t>Othe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kne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ies</w:t>
            </w:r>
            <w:proofErr w:type="spellEnd"/>
          </w:p>
        </w:tc>
        <w:tc>
          <w:tcPr>
            <w:tcW w:w="850" w:type="dxa"/>
            <w:noWrap/>
            <w:hideMark/>
          </w:tcPr>
          <w:p w14:paraId="33128293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68280B94" w14:textId="77777777" w:rsidR="00D64F34" w:rsidRPr="00680AEA" w:rsidRDefault="00D64F34" w:rsidP="00C4736C"/>
        </w:tc>
      </w:tr>
      <w:tr w:rsidR="00D64F34" w:rsidRPr="00680AEA" w14:paraId="790AC827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3B344368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5F0AB96E" w14:textId="77777777" w:rsidR="00D64F34" w:rsidRPr="00680AEA" w:rsidRDefault="00D64F34" w:rsidP="00C4736C">
            <w:r w:rsidRPr="00680AEA">
              <w:t>13371</w:t>
            </w:r>
          </w:p>
        </w:tc>
        <w:tc>
          <w:tcPr>
            <w:tcW w:w="553" w:type="dxa"/>
            <w:noWrap/>
            <w:hideMark/>
          </w:tcPr>
          <w:p w14:paraId="3978AA32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652615F4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01253106" w14:textId="77777777" w:rsidR="00D64F34" w:rsidRPr="00680AEA" w:rsidRDefault="00D64F34" w:rsidP="00C4736C">
            <w:r w:rsidRPr="00680AEA">
              <w:t>13354</w:t>
            </w:r>
          </w:p>
        </w:tc>
        <w:tc>
          <w:tcPr>
            <w:tcW w:w="663" w:type="dxa"/>
            <w:noWrap/>
            <w:hideMark/>
          </w:tcPr>
          <w:p w14:paraId="0AD65E91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2455" w:type="dxa"/>
            <w:noWrap/>
            <w:hideMark/>
          </w:tcPr>
          <w:p w14:paraId="5CF69AAC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7B988E16" w14:textId="77777777" w:rsidR="00D64F34" w:rsidRPr="00680AEA" w:rsidRDefault="00D64F34" w:rsidP="00C4736C">
            <w:r w:rsidRPr="00680AEA">
              <w:t>37250</w:t>
            </w:r>
          </w:p>
        </w:tc>
        <w:tc>
          <w:tcPr>
            <w:tcW w:w="863" w:type="dxa"/>
            <w:noWrap/>
            <w:hideMark/>
          </w:tcPr>
          <w:p w14:paraId="268FE32C" w14:textId="77777777" w:rsidR="00D64F34" w:rsidRPr="00680AEA" w:rsidRDefault="00D64F34" w:rsidP="00C4736C">
            <w:r w:rsidRPr="00680AEA">
              <w:t>884</w:t>
            </w:r>
          </w:p>
        </w:tc>
      </w:tr>
      <w:tr w:rsidR="00D64F34" w:rsidRPr="00680AEA" w14:paraId="562117CF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2DAD70B6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71C9C95C" w14:textId="77777777" w:rsidR="00D64F34" w:rsidRPr="00680AEA" w:rsidRDefault="00D64F34" w:rsidP="00C4736C">
            <w:r w:rsidRPr="00680AEA">
              <w:t>8</w:t>
            </w:r>
          </w:p>
        </w:tc>
        <w:tc>
          <w:tcPr>
            <w:tcW w:w="553" w:type="dxa"/>
            <w:noWrap/>
            <w:hideMark/>
          </w:tcPr>
          <w:p w14:paraId="653EC70E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34674F02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7A4EE148" w14:textId="77777777" w:rsidR="00D64F34" w:rsidRPr="00680AEA" w:rsidRDefault="00D64F34" w:rsidP="00C4736C">
            <w:r w:rsidRPr="00680AEA">
              <w:t>20</w:t>
            </w:r>
          </w:p>
        </w:tc>
        <w:tc>
          <w:tcPr>
            <w:tcW w:w="663" w:type="dxa"/>
            <w:noWrap/>
            <w:hideMark/>
          </w:tcPr>
          <w:p w14:paraId="3F257407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2455" w:type="dxa"/>
            <w:noWrap/>
            <w:hideMark/>
          </w:tcPr>
          <w:p w14:paraId="1AE1078A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45EAE830" w14:textId="77777777" w:rsidR="00D64F34" w:rsidRPr="00680AEA" w:rsidRDefault="00D64F34" w:rsidP="00C4736C">
            <w:r w:rsidRPr="00680AEA">
              <w:t>425</w:t>
            </w:r>
          </w:p>
        </w:tc>
        <w:tc>
          <w:tcPr>
            <w:tcW w:w="863" w:type="dxa"/>
            <w:noWrap/>
            <w:hideMark/>
          </w:tcPr>
          <w:p w14:paraId="5FDA55F9" w14:textId="77777777" w:rsidR="00D64F34" w:rsidRPr="00680AEA" w:rsidRDefault="00D64F34" w:rsidP="00C4736C">
            <w:r w:rsidRPr="00680AEA">
              <w:t>186</w:t>
            </w:r>
          </w:p>
        </w:tc>
      </w:tr>
      <w:tr w:rsidR="00D64F34" w:rsidRPr="00680AEA" w14:paraId="2989210A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4E9B3EAF" w14:textId="77777777" w:rsidR="00D64F34" w:rsidRPr="00680AEA" w:rsidRDefault="00D64F34" w:rsidP="00C4736C">
            <w:r w:rsidRPr="00680AEA">
              <w:t xml:space="preserve">6 </w:t>
            </w:r>
            <w:proofErr w:type="spellStart"/>
            <w:r w:rsidRPr="00680AEA">
              <w:t>Collater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ligaments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reconstruction</w:t>
            </w:r>
            <w:proofErr w:type="spellEnd"/>
          </w:p>
        </w:tc>
        <w:tc>
          <w:tcPr>
            <w:tcW w:w="1256" w:type="dxa"/>
            <w:noWrap/>
            <w:hideMark/>
          </w:tcPr>
          <w:p w14:paraId="34C09B4A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5C1225F2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3F469A5E" w14:textId="77777777" w:rsidR="00D64F34" w:rsidRPr="00680AEA" w:rsidRDefault="00D64F34" w:rsidP="00C4736C">
            <w:r w:rsidRPr="00680AEA">
              <w:t xml:space="preserve">6 </w:t>
            </w:r>
            <w:proofErr w:type="spellStart"/>
            <w:r w:rsidRPr="00680AEA">
              <w:t>Collater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ligaments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reconstruction</w:t>
            </w:r>
            <w:proofErr w:type="spellEnd"/>
          </w:p>
        </w:tc>
        <w:tc>
          <w:tcPr>
            <w:tcW w:w="935" w:type="dxa"/>
            <w:noWrap/>
            <w:hideMark/>
          </w:tcPr>
          <w:p w14:paraId="129CDFBE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27403C77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665C5CCC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0060E776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209C5C2E" w14:textId="77777777" w:rsidR="00D64F34" w:rsidRPr="00680AEA" w:rsidRDefault="00D64F34" w:rsidP="00C4736C"/>
        </w:tc>
      </w:tr>
      <w:tr w:rsidR="00D64F34" w:rsidRPr="00680AEA" w14:paraId="1A61C92C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0CC533B5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045D6DA4" w14:textId="77777777" w:rsidR="00D64F34" w:rsidRPr="00680AEA" w:rsidRDefault="00D64F34" w:rsidP="00C4736C">
            <w:r w:rsidRPr="00680AEA">
              <w:t>13349</w:t>
            </w:r>
          </w:p>
        </w:tc>
        <w:tc>
          <w:tcPr>
            <w:tcW w:w="553" w:type="dxa"/>
            <w:noWrap/>
            <w:hideMark/>
          </w:tcPr>
          <w:p w14:paraId="0F43D99D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3722" w:type="dxa"/>
            <w:noWrap/>
            <w:hideMark/>
          </w:tcPr>
          <w:p w14:paraId="390015E1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53543B45" w14:textId="77777777" w:rsidR="00D64F34" w:rsidRPr="00680AEA" w:rsidRDefault="00D64F34" w:rsidP="00C4736C">
            <w:r w:rsidRPr="00680AEA">
              <w:t>13308</w:t>
            </w:r>
          </w:p>
        </w:tc>
        <w:tc>
          <w:tcPr>
            <w:tcW w:w="663" w:type="dxa"/>
            <w:noWrap/>
            <w:hideMark/>
          </w:tcPr>
          <w:p w14:paraId="61729A6F" w14:textId="77777777" w:rsidR="00D64F34" w:rsidRPr="00680AEA" w:rsidRDefault="00D64F34" w:rsidP="00C4736C">
            <w:r w:rsidRPr="00680AEA">
              <w:t>5</w:t>
            </w:r>
          </w:p>
        </w:tc>
        <w:tc>
          <w:tcPr>
            <w:tcW w:w="2455" w:type="dxa"/>
            <w:noWrap/>
            <w:hideMark/>
          </w:tcPr>
          <w:p w14:paraId="049B8266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5CE63003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05CCBC55" w14:textId="77777777" w:rsidR="00D64F34" w:rsidRPr="00680AEA" w:rsidRDefault="00D64F34" w:rsidP="00C4736C"/>
        </w:tc>
      </w:tr>
      <w:tr w:rsidR="00D64F34" w:rsidRPr="00680AEA" w14:paraId="17A4E707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346F4A9E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2C8E5AA1" w14:textId="77777777" w:rsidR="00D64F34" w:rsidRPr="00680AEA" w:rsidRDefault="00D64F34" w:rsidP="00C4736C">
            <w:r w:rsidRPr="00680AEA">
              <w:t>28</w:t>
            </w:r>
          </w:p>
        </w:tc>
        <w:tc>
          <w:tcPr>
            <w:tcW w:w="553" w:type="dxa"/>
            <w:noWrap/>
            <w:hideMark/>
          </w:tcPr>
          <w:p w14:paraId="6C37940C" w14:textId="77777777" w:rsidR="00D64F34" w:rsidRPr="00680AEA" w:rsidRDefault="00D64F34" w:rsidP="00C4736C">
            <w:r w:rsidRPr="00680AEA">
              <w:t>0</w:t>
            </w:r>
          </w:p>
        </w:tc>
        <w:tc>
          <w:tcPr>
            <w:tcW w:w="3722" w:type="dxa"/>
            <w:noWrap/>
            <w:hideMark/>
          </w:tcPr>
          <w:p w14:paraId="2B378E17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0D52DA68" w14:textId="77777777" w:rsidR="00D64F34" w:rsidRPr="00680AEA" w:rsidRDefault="00D64F34" w:rsidP="00C4736C">
            <w:r w:rsidRPr="00680AEA">
              <w:t>64</w:t>
            </w:r>
          </w:p>
        </w:tc>
        <w:tc>
          <w:tcPr>
            <w:tcW w:w="663" w:type="dxa"/>
            <w:noWrap/>
            <w:hideMark/>
          </w:tcPr>
          <w:p w14:paraId="3E917749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2455" w:type="dxa"/>
            <w:noWrap/>
            <w:hideMark/>
          </w:tcPr>
          <w:p w14:paraId="6D9A0B80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49B8217D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37E99925" w14:textId="77777777" w:rsidR="00D64F34" w:rsidRPr="00680AEA" w:rsidRDefault="00D64F34" w:rsidP="00C4736C"/>
        </w:tc>
      </w:tr>
      <w:tr w:rsidR="00D64F34" w:rsidRPr="00680AEA" w14:paraId="6113EFCA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2C3FAF11" w14:textId="77777777" w:rsidR="00D64F34" w:rsidRPr="00680AEA" w:rsidRDefault="00D64F34" w:rsidP="00C4736C">
            <w:r w:rsidRPr="00680AEA">
              <w:t xml:space="preserve">7 </w:t>
            </w:r>
            <w:proofErr w:type="spellStart"/>
            <w:r w:rsidRPr="00680AEA">
              <w:t>Debridement</w:t>
            </w:r>
            <w:proofErr w:type="spellEnd"/>
          </w:p>
        </w:tc>
        <w:tc>
          <w:tcPr>
            <w:tcW w:w="1256" w:type="dxa"/>
            <w:noWrap/>
            <w:hideMark/>
          </w:tcPr>
          <w:p w14:paraId="222BE982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09A9DAE6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543F65A5" w14:textId="77777777" w:rsidR="00D64F34" w:rsidRPr="00680AEA" w:rsidRDefault="00D64F34" w:rsidP="00C4736C">
            <w:r w:rsidRPr="00680AEA">
              <w:t xml:space="preserve">7 </w:t>
            </w:r>
            <w:proofErr w:type="spellStart"/>
            <w:r w:rsidRPr="00680AEA">
              <w:t>Debridement</w:t>
            </w:r>
            <w:proofErr w:type="spellEnd"/>
          </w:p>
        </w:tc>
        <w:tc>
          <w:tcPr>
            <w:tcW w:w="935" w:type="dxa"/>
            <w:noWrap/>
            <w:hideMark/>
          </w:tcPr>
          <w:p w14:paraId="1F2B5EB5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5DDD1194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04F85414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45BE39AA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2DB703A7" w14:textId="77777777" w:rsidR="00D64F34" w:rsidRPr="00680AEA" w:rsidRDefault="00D64F34" w:rsidP="00C4736C"/>
        </w:tc>
      </w:tr>
      <w:tr w:rsidR="00D64F34" w:rsidRPr="00680AEA" w14:paraId="6FF280C4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54E2F538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21E64135" w14:textId="77777777" w:rsidR="00D64F34" w:rsidRPr="00680AEA" w:rsidRDefault="00D64F34" w:rsidP="00C4736C">
            <w:r w:rsidRPr="00680AEA">
              <w:t>12580</w:t>
            </w:r>
          </w:p>
        </w:tc>
        <w:tc>
          <w:tcPr>
            <w:tcW w:w="553" w:type="dxa"/>
            <w:noWrap/>
            <w:hideMark/>
          </w:tcPr>
          <w:p w14:paraId="19605C42" w14:textId="77777777" w:rsidR="00D64F34" w:rsidRPr="00680AEA" w:rsidRDefault="00D64F34" w:rsidP="00C4736C">
            <w:r w:rsidRPr="00680AEA">
              <w:t>360</w:t>
            </w:r>
          </w:p>
        </w:tc>
        <w:tc>
          <w:tcPr>
            <w:tcW w:w="3722" w:type="dxa"/>
            <w:noWrap/>
            <w:hideMark/>
          </w:tcPr>
          <w:p w14:paraId="20C006D4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01D2A4FF" w14:textId="77777777" w:rsidR="00D64F34" w:rsidRPr="00680AEA" w:rsidRDefault="00D64F34" w:rsidP="00C4736C">
            <w:r w:rsidRPr="00680AEA">
              <w:t>11717</w:t>
            </w:r>
          </w:p>
        </w:tc>
        <w:tc>
          <w:tcPr>
            <w:tcW w:w="663" w:type="dxa"/>
            <w:noWrap/>
            <w:hideMark/>
          </w:tcPr>
          <w:p w14:paraId="09108409" w14:textId="77777777" w:rsidR="00D64F34" w:rsidRPr="00680AEA" w:rsidRDefault="00D64F34" w:rsidP="00C4736C">
            <w:r w:rsidRPr="00680AEA">
              <w:t>894</w:t>
            </w:r>
          </w:p>
        </w:tc>
        <w:tc>
          <w:tcPr>
            <w:tcW w:w="2455" w:type="dxa"/>
            <w:noWrap/>
            <w:hideMark/>
          </w:tcPr>
          <w:p w14:paraId="59A605FE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5140BF00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3BEC3678" w14:textId="77777777" w:rsidR="00D64F34" w:rsidRPr="00680AEA" w:rsidRDefault="00D64F34" w:rsidP="00C4736C"/>
        </w:tc>
      </w:tr>
      <w:tr w:rsidR="00D64F34" w:rsidRPr="00680AEA" w14:paraId="0F42E376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4542E3FA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3230C291" w14:textId="77777777" w:rsidR="00D64F34" w:rsidRPr="00680AEA" w:rsidRDefault="00D64F34" w:rsidP="00C4736C">
            <w:r w:rsidRPr="00680AEA">
              <w:t>308</w:t>
            </w:r>
          </w:p>
        </w:tc>
        <w:tc>
          <w:tcPr>
            <w:tcW w:w="553" w:type="dxa"/>
            <w:noWrap/>
            <w:hideMark/>
          </w:tcPr>
          <w:p w14:paraId="13A4F8DD" w14:textId="77777777" w:rsidR="00D64F34" w:rsidRPr="00680AEA" w:rsidRDefault="00D64F34" w:rsidP="00C4736C">
            <w:r w:rsidRPr="00680AEA">
              <w:t>131</w:t>
            </w:r>
          </w:p>
        </w:tc>
        <w:tc>
          <w:tcPr>
            <w:tcW w:w="3722" w:type="dxa"/>
            <w:noWrap/>
            <w:hideMark/>
          </w:tcPr>
          <w:p w14:paraId="3AEBF500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0922DC1E" w14:textId="77777777" w:rsidR="00D64F34" w:rsidRPr="00680AEA" w:rsidRDefault="00D64F34" w:rsidP="00C4736C">
            <w:r w:rsidRPr="00680AEA">
              <w:t>416</w:t>
            </w:r>
          </w:p>
        </w:tc>
        <w:tc>
          <w:tcPr>
            <w:tcW w:w="663" w:type="dxa"/>
            <w:noWrap/>
            <w:hideMark/>
          </w:tcPr>
          <w:p w14:paraId="19631995" w14:textId="77777777" w:rsidR="00D64F34" w:rsidRPr="00680AEA" w:rsidRDefault="00D64F34" w:rsidP="00C4736C">
            <w:r w:rsidRPr="00680AEA">
              <w:t>352</w:t>
            </w:r>
          </w:p>
        </w:tc>
        <w:tc>
          <w:tcPr>
            <w:tcW w:w="2455" w:type="dxa"/>
            <w:noWrap/>
            <w:hideMark/>
          </w:tcPr>
          <w:p w14:paraId="09D922D4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6A19CD3F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7AE3C67F" w14:textId="77777777" w:rsidR="00D64F34" w:rsidRPr="00680AEA" w:rsidRDefault="00D64F34" w:rsidP="00C4736C"/>
        </w:tc>
      </w:tr>
      <w:tr w:rsidR="00D64F34" w:rsidRPr="00680AEA" w14:paraId="393A64F0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141CD9F2" w14:textId="77777777" w:rsidR="00D64F34" w:rsidRPr="00680AEA" w:rsidRDefault="00D64F34" w:rsidP="00C4736C">
            <w:r w:rsidRPr="00680AEA">
              <w:t xml:space="preserve">8 </w:t>
            </w:r>
            <w:proofErr w:type="spellStart"/>
            <w:r w:rsidRPr="00680AEA">
              <w:t>Microfracture</w:t>
            </w:r>
            <w:proofErr w:type="spellEnd"/>
          </w:p>
        </w:tc>
        <w:tc>
          <w:tcPr>
            <w:tcW w:w="1256" w:type="dxa"/>
            <w:noWrap/>
            <w:hideMark/>
          </w:tcPr>
          <w:p w14:paraId="31E1D59B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3FCC7A18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2274BBF1" w14:textId="77777777" w:rsidR="00D64F34" w:rsidRPr="00680AEA" w:rsidRDefault="00D64F34" w:rsidP="00C4736C">
            <w:r w:rsidRPr="00680AEA">
              <w:t xml:space="preserve">8 </w:t>
            </w:r>
            <w:proofErr w:type="spellStart"/>
            <w:r w:rsidRPr="00680AEA">
              <w:t>Microfracture</w:t>
            </w:r>
            <w:proofErr w:type="spellEnd"/>
          </w:p>
        </w:tc>
        <w:tc>
          <w:tcPr>
            <w:tcW w:w="935" w:type="dxa"/>
            <w:noWrap/>
            <w:hideMark/>
          </w:tcPr>
          <w:p w14:paraId="735AE27E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00AFE2BB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7699C339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03E350C2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429DC279" w14:textId="77777777" w:rsidR="00D64F34" w:rsidRPr="00680AEA" w:rsidRDefault="00D64F34" w:rsidP="00C4736C"/>
        </w:tc>
      </w:tr>
      <w:tr w:rsidR="00D64F34" w:rsidRPr="00680AEA" w14:paraId="62DE018F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103F21E2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610394A5" w14:textId="77777777" w:rsidR="00D64F34" w:rsidRPr="00680AEA" w:rsidRDefault="00D64F34" w:rsidP="00C4736C">
            <w:r w:rsidRPr="00680AEA">
              <w:t>13315</w:t>
            </w:r>
          </w:p>
        </w:tc>
        <w:tc>
          <w:tcPr>
            <w:tcW w:w="553" w:type="dxa"/>
            <w:noWrap/>
            <w:hideMark/>
          </w:tcPr>
          <w:p w14:paraId="616A6AF6" w14:textId="77777777" w:rsidR="00D64F34" w:rsidRPr="00680AEA" w:rsidRDefault="00D64F34" w:rsidP="00C4736C">
            <w:r w:rsidRPr="00680AEA">
              <w:t>10</w:t>
            </w:r>
          </w:p>
        </w:tc>
        <w:tc>
          <w:tcPr>
            <w:tcW w:w="3722" w:type="dxa"/>
            <w:noWrap/>
            <w:hideMark/>
          </w:tcPr>
          <w:p w14:paraId="4A964438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01C404EB" w14:textId="77777777" w:rsidR="00D64F34" w:rsidRPr="00680AEA" w:rsidRDefault="00D64F34" w:rsidP="00C4736C">
            <w:r w:rsidRPr="00680AEA">
              <w:t>13253</w:t>
            </w:r>
          </w:p>
        </w:tc>
        <w:tc>
          <w:tcPr>
            <w:tcW w:w="663" w:type="dxa"/>
            <w:noWrap/>
            <w:hideMark/>
          </w:tcPr>
          <w:p w14:paraId="57FD666A" w14:textId="77777777" w:rsidR="00D64F34" w:rsidRPr="00680AEA" w:rsidRDefault="00D64F34" w:rsidP="00C4736C">
            <w:r w:rsidRPr="00680AEA">
              <w:t>36</w:t>
            </w:r>
          </w:p>
        </w:tc>
        <w:tc>
          <w:tcPr>
            <w:tcW w:w="2455" w:type="dxa"/>
            <w:noWrap/>
            <w:hideMark/>
          </w:tcPr>
          <w:p w14:paraId="2F4ECF72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7D791836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29A2BA9E" w14:textId="77777777" w:rsidR="00D64F34" w:rsidRPr="00680AEA" w:rsidRDefault="00D64F34" w:rsidP="00C4736C"/>
        </w:tc>
      </w:tr>
      <w:tr w:rsidR="00D64F34" w:rsidRPr="00680AEA" w14:paraId="3A965AD7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79EEB3B2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5570B151" w14:textId="77777777" w:rsidR="00D64F34" w:rsidRPr="00680AEA" w:rsidRDefault="00D64F34" w:rsidP="00C4736C">
            <w:r w:rsidRPr="00680AEA">
              <w:t>47</w:t>
            </w:r>
          </w:p>
        </w:tc>
        <w:tc>
          <w:tcPr>
            <w:tcW w:w="553" w:type="dxa"/>
            <w:noWrap/>
            <w:hideMark/>
          </w:tcPr>
          <w:p w14:paraId="5F4F61CA" w14:textId="77777777" w:rsidR="00D64F34" w:rsidRPr="00680AEA" w:rsidRDefault="00D64F34" w:rsidP="00C4736C">
            <w:r w:rsidRPr="00680AEA">
              <w:t>7</w:t>
            </w:r>
          </w:p>
        </w:tc>
        <w:tc>
          <w:tcPr>
            <w:tcW w:w="3722" w:type="dxa"/>
            <w:noWrap/>
            <w:hideMark/>
          </w:tcPr>
          <w:p w14:paraId="03677BC5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3403F1EF" w14:textId="77777777" w:rsidR="00D64F34" w:rsidRPr="00680AEA" w:rsidRDefault="00D64F34" w:rsidP="00C4736C">
            <w:r w:rsidRPr="00680AEA">
              <w:t>75</w:t>
            </w:r>
          </w:p>
        </w:tc>
        <w:tc>
          <w:tcPr>
            <w:tcW w:w="663" w:type="dxa"/>
            <w:noWrap/>
            <w:hideMark/>
          </w:tcPr>
          <w:p w14:paraId="16652E9A" w14:textId="77777777" w:rsidR="00D64F34" w:rsidRPr="00680AEA" w:rsidRDefault="00D64F34" w:rsidP="00C4736C">
            <w:r w:rsidRPr="00680AEA">
              <w:t>15</w:t>
            </w:r>
          </w:p>
        </w:tc>
        <w:tc>
          <w:tcPr>
            <w:tcW w:w="2455" w:type="dxa"/>
            <w:noWrap/>
            <w:hideMark/>
          </w:tcPr>
          <w:p w14:paraId="42B97614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5FF3B694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23B03963" w14:textId="77777777" w:rsidR="00D64F34" w:rsidRPr="00680AEA" w:rsidRDefault="00D64F34" w:rsidP="00C4736C"/>
        </w:tc>
      </w:tr>
      <w:tr w:rsidR="00D64F34" w:rsidRPr="00680AEA" w14:paraId="5AC886D6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3527B5B6" w14:textId="77777777" w:rsidR="00D64F34" w:rsidRPr="00680AEA" w:rsidRDefault="00D64F34" w:rsidP="00C4736C">
            <w:r w:rsidRPr="00680AEA">
              <w:t xml:space="preserve">9 </w:t>
            </w:r>
            <w:proofErr w:type="spellStart"/>
            <w:r w:rsidRPr="00680AEA">
              <w:t>Surgery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o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jumper's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knee</w:t>
            </w:r>
            <w:proofErr w:type="spellEnd"/>
          </w:p>
        </w:tc>
        <w:tc>
          <w:tcPr>
            <w:tcW w:w="1256" w:type="dxa"/>
            <w:noWrap/>
            <w:hideMark/>
          </w:tcPr>
          <w:p w14:paraId="4F72C528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010278A9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56DB98CD" w14:textId="77777777" w:rsidR="00D64F34" w:rsidRPr="00680AEA" w:rsidRDefault="00D64F34" w:rsidP="00C4736C">
            <w:r w:rsidRPr="00680AEA">
              <w:t xml:space="preserve">9 </w:t>
            </w:r>
            <w:proofErr w:type="spellStart"/>
            <w:r w:rsidRPr="00680AEA">
              <w:t>Surgery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fo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jumper's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knee</w:t>
            </w:r>
            <w:proofErr w:type="spellEnd"/>
          </w:p>
        </w:tc>
        <w:tc>
          <w:tcPr>
            <w:tcW w:w="935" w:type="dxa"/>
            <w:noWrap/>
            <w:hideMark/>
          </w:tcPr>
          <w:p w14:paraId="4181CD29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2BA87749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78F4F9BE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691DE023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3A2C9122" w14:textId="77777777" w:rsidR="00D64F34" w:rsidRPr="00680AEA" w:rsidRDefault="00D64F34" w:rsidP="00C4736C"/>
        </w:tc>
      </w:tr>
      <w:tr w:rsidR="00D64F34" w:rsidRPr="00680AEA" w14:paraId="3C979430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59E9B681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760B48E1" w14:textId="77777777" w:rsidR="00D64F34" w:rsidRPr="00680AEA" w:rsidRDefault="00D64F34" w:rsidP="00C4736C">
            <w:r w:rsidRPr="00680AEA">
              <w:t>13368</w:t>
            </w:r>
          </w:p>
        </w:tc>
        <w:tc>
          <w:tcPr>
            <w:tcW w:w="553" w:type="dxa"/>
            <w:noWrap/>
            <w:hideMark/>
          </w:tcPr>
          <w:p w14:paraId="29F7CDA9" w14:textId="77777777" w:rsidR="00D64F34" w:rsidRPr="00680AEA" w:rsidRDefault="00D64F34" w:rsidP="00C4736C">
            <w:r w:rsidRPr="00680AEA">
              <w:t>8</w:t>
            </w:r>
          </w:p>
        </w:tc>
        <w:tc>
          <w:tcPr>
            <w:tcW w:w="3722" w:type="dxa"/>
            <w:noWrap/>
            <w:hideMark/>
          </w:tcPr>
          <w:p w14:paraId="229991DB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787D40A4" w14:textId="77777777" w:rsidR="00D64F34" w:rsidRPr="00680AEA" w:rsidRDefault="00D64F34" w:rsidP="00C4736C">
            <w:r w:rsidRPr="00680AEA">
              <w:t>13352</w:t>
            </w:r>
          </w:p>
        </w:tc>
        <w:tc>
          <w:tcPr>
            <w:tcW w:w="663" w:type="dxa"/>
            <w:noWrap/>
            <w:hideMark/>
          </w:tcPr>
          <w:p w14:paraId="7825DBB8" w14:textId="77777777" w:rsidR="00D64F34" w:rsidRPr="00680AEA" w:rsidRDefault="00D64F34" w:rsidP="00C4736C">
            <w:r w:rsidRPr="00680AEA">
              <w:t>24</w:t>
            </w:r>
          </w:p>
        </w:tc>
        <w:tc>
          <w:tcPr>
            <w:tcW w:w="2455" w:type="dxa"/>
            <w:noWrap/>
            <w:hideMark/>
          </w:tcPr>
          <w:p w14:paraId="5F6B23B1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2C453543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76191DC2" w14:textId="77777777" w:rsidR="00D64F34" w:rsidRPr="00680AEA" w:rsidRDefault="00D64F34" w:rsidP="00C4736C"/>
        </w:tc>
      </w:tr>
      <w:tr w:rsidR="00D64F34" w:rsidRPr="00680AEA" w14:paraId="482AAF4F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1E1CC0E5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5020C14B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553" w:type="dxa"/>
            <w:noWrap/>
            <w:hideMark/>
          </w:tcPr>
          <w:p w14:paraId="13A44B9E" w14:textId="77777777" w:rsidR="00D64F34" w:rsidRPr="00680AEA" w:rsidRDefault="00D64F34" w:rsidP="00C4736C">
            <w:r w:rsidRPr="00680AEA">
              <w:t>0</w:t>
            </w:r>
          </w:p>
        </w:tc>
        <w:tc>
          <w:tcPr>
            <w:tcW w:w="3722" w:type="dxa"/>
            <w:noWrap/>
            <w:hideMark/>
          </w:tcPr>
          <w:p w14:paraId="20F5990F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08FD91D2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663" w:type="dxa"/>
            <w:noWrap/>
            <w:hideMark/>
          </w:tcPr>
          <w:p w14:paraId="02CFCFB4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2455" w:type="dxa"/>
            <w:noWrap/>
            <w:hideMark/>
          </w:tcPr>
          <w:p w14:paraId="795FD885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6D0265FE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100FC5FA" w14:textId="77777777" w:rsidR="00D64F34" w:rsidRPr="00680AEA" w:rsidRDefault="00D64F34" w:rsidP="00C4736C"/>
        </w:tc>
      </w:tr>
      <w:tr w:rsidR="00D64F34" w:rsidRPr="00680AEA" w14:paraId="051C577C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289438FA" w14:textId="77777777" w:rsidR="00D64F34" w:rsidRPr="00680AEA" w:rsidRDefault="00D64F34" w:rsidP="00C4736C">
            <w:r w:rsidRPr="00680AEA">
              <w:t xml:space="preserve">10 </w:t>
            </w:r>
            <w:proofErr w:type="spellStart"/>
            <w:r w:rsidRPr="00680AEA">
              <w:t>Parti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ynovectomy</w:t>
            </w:r>
            <w:proofErr w:type="spellEnd"/>
          </w:p>
        </w:tc>
        <w:tc>
          <w:tcPr>
            <w:tcW w:w="1256" w:type="dxa"/>
            <w:noWrap/>
            <w:hideMark/>
          </w:tcPr>
          <w:p w14:paraId="595A890A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014823A5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478C30B5" w14:textId="77777777" w:rsidR="00D64F34" w:rsidRPr="00680AEA" w:rsidRDefault="00D64F34" w:rsidP="00C4736C">
            <w:r w:rsidRPr="00680AEA">
              <w:t xml:space="preserve">10 </w:t>
            </w:r>
            <w:proofErr w:type="spellStart"/>
            <w:r w:rsidRPr="00680AEA">
              <w:t>Partial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ynovectomy</w:t>
            </w:r>
            <w:proofErr w:type="spellEnd"/>
          </w:p>
        </w:tc>
        <w:tc>
          <w:tcPr>
            <w:tcW w:w="935" w:type="dxa"/>
            <w:noWrap/>
            <w:hideMark/>
          </w:tcPr>
          <w:p w14:paraId="68355955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61B1056B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5F29B728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5E6458D7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4AB10BBE" w14:textId="77777777" w:rsidR="00D64F34" w:rsidRPr="00680AEA" w:rsidRDefault="00D64F34" w:rsidP="00C4736C"/>
        </w:tc>
      </w:tr>
      <w:tr w:rsidR="00D64F34" w:rsidRPr="00680AEA" w14:paraId="644D793E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2B54F342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75050231" w14:textId="77777777" w:rsidR="00D64F34" w:rsidRPr="00680AEA" w:rsidRDefault="00D64F34" w:rsidP="00C4736C">
            <w:r w:rsidRPr="00680AEA">
              <w:t>12977</w:t>
            </w:r>
          </w:p>
        </w:tc>
        <w:tc>
          <w:tcPr>
            <w:tcW w:w="553" w:type="dxa"/>
            <w:noWrap/>
            <w:hideMark/>
          </w:tcPr>
          <w:p w14:paraId="5C31FC1F" w14:textId="77777777" w:rsidR="00D64F34" w:rsidRPr="00680AEA" w:rsidRDefault="00D64F34" w:rsidP="00C4736C">
            <w:r w:rsidRPr="00680AEA">
              <w:t>325</w:t>
            </w:r>
          </w:p>
        </w:tc>
        <w:tc>
          <w:tcPr>
            <w:tcW w:w="3722" w:type="dxa"/>
            <w:noWrap/>
            <w:hideMark/>
          </w:tcPr>
          <w:p w14:paraId="04A227E1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5BE08474" w14:textId="77777777" w:rsidR="00D64F34" w:rsidRPr="00680AEA" w:rsidRDefault="00D64F34" w:rsidP="00C4736C">
            <w:r w:rsidRPr="00680AEA">
              <w:t>12365</w:t>
            </w:r>
          </w:p>
        </w:tc>
        <w:tc>
          <w:tcPr>
            <w:tcW w:w="663" w:type="dxa"/>
            <w:noWrap/>
            <w:hideMark/>
          </w:tcPr>
          <w:p w14:paraId="4F464C4D" w14:textId="77777777" w:rsidR="00D64F34" w:rsidRPr="00680AEA" w:rsidRDefault="00D64F34" w:rsidP="00C4736C">
            <w:r w:rsidRPr="00680AEA">
              <w:t>867</w:t>
            </w:r>
          </w:p>
        </w:tc>
        <w:tc>
          <w:tcPr>
            <w:tcW w:w="2455" w:type="dxa"/>
            <w:noWrap/>
            <w:hideMark/>
          </w:tcPr>
          <w:p w14:paraId="56EA10F8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6C99E29E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6697B025" w14:textId="77777777" w:rsidR="00D64F34" w:rsidRPr="00680AEA" w:rsidRDefault="00D64F34" w:rsidP="00C4736C"/>
        </w:tc>
      </w:tr>
      <w:tr w:rsidR="00D64F34" w:rsidRPr="00680AEA" w14:paraId="41C67CC0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0B313EC1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7B4135EC" w14:textId="77777777" w:rsidR="00D64F34" w:rsidRPr="00680AEA" w:rsidRDefault="00D64F34" w:rsidP="00C4736C">
            <w:r w:rsidRPr="00680AEA">
              <w:t>48</w:t>
            </w:r>
          </w:p>
        </w:tc>
        <w:tc>
          <w:tcPr>
            <w:tcW w:w="553" w:type="dxa"/>
            <w:noWrap/>
            <w:hideMark/>
          </w:tcPr>
          <w:p w14:paraId="0FBE8756" w14:textId="77777777" w:rsidR="00D64F34" w:rsidRPr="00680AEA" w:rsidRDefault="00D64F34" w:rsidP="00C4736C">
            <w:r w:rsidRPr="00680AEA">
              <w:t>29</w:t>
            </w:r>
          </w:p>
        </w:tc>
        <w:tc>
          <w:tcPr>
            <w:tcW w:w="3722" w:type="dxa"/>
            <w:noWrap/>
            <w:hideMark/>
          </w:tcPr>
          <w:p w14:paraId="1B5AB799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02423BC2" w14:textId="77777777" w:rsidR="00D64F34" w:rsidRPr="00680AEA" w:rsidRDefault="00D64F34" w:rsidP="00C4736C">
            <w:r w:rsidRPr="00680AEA">
              <w:t>70</w:t>
            </w:r>
          </w:p>
        </w:tc>
        <w:tc>
          <w:tcPr>
            <w:tcW w:w="663" w:type="dxa"/>
            <w:noWrap/>
            <w:hideMark/>
          </w:tcPr>
          <w:p w14:paraId="41FB266B" w14:textId="77777777" w:rsidR="00D64F34" w:rsidRPr="00680AEA" w:rsidRDefault="00D64F34" w:rsidP="00C4736C">
            <w:r w:rsidRPr="00680AEA">
              <w:t>77</w:t>
            </w:r>
          </w:p>
        </w:tc>
        <w:tc>
          <w:tcPr>
            <w:tcW w:w="2455" w:type="dxa"/>
            <w:noWrap/>
            <w:hideMark/>
          </w:tcPr>
          <w:p w14:paraId="5AFD9F67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4ED91CAA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7A2D9553" w14:textId="77777777" w:rsidR="00D64F34" w:rsidRPr="00680AEA" w:rsidRDefault="00D64F34" w:rsidP="00C4736C"/>
        </w:tc>
      </w:tr>
      <w:tr w:rsidR="00D64F34" w:rsidRPr="00680AEA" w14:paraId="2EADDEB0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76ACA54B" w14:textId="77777777" w:rsidR="00D64F34" w:rsidRPr="00680AEA" w:rsidRDefault="00D64F34" w:rsidP="00C4736C">
            <w:r w:rsidRPr="00680AEA">
              <w:t xml:space="preserve">11 </w:t>
            </w:r>
            <w:proofErr w:type="spellStart"/>
            <w:r w:rsidRPr="00680AEA">
              <w:t>Patella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tabilization</w:t>
            </w:r>
            <w:proofErr w:type="spellEnd"/>
          </w:p>
        </w:tc>
        <w:tc>
          <w:tcPr>
            <w:tcW w:w="1256" w:type="dxa"/>
            <w:noWrap/>
            <w:hideMark/>
          </w:tcPr>
          <w:p w14:paraId="584E1C64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47A402C4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7A0AFC41" w14:textId="77777777" w:rsidR="00D64F34" w:rsidRPr="00680AEA" w:rsidRDefault="00D64F34" w:rsidP="00C4736C">
            <w:r w:rsidRPr="00680AEA">
              <w:t xml:space="preserve">11 </w:t>
            </w:r>
            <w:proofErr w:type="spellStart"/>
            <w:r w:rsidRPr="00680AEA">
              <w:t>Patella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tabilization</w:t>
            </w:r>
            <w:proofErr w:type="spellEnd"/>
          </w:p>
        </w:tc>
        <w:tc>
          <w:tcPr>
            <w:tcW w:w="935" w:type="dxa"/>
            <w:noWrap/>
            <w:hideMark/>
          </w:tcPr>
          <w:p w14:paraId="127C4EC4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45E66023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3202FBA1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377C0BF5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2CE37FE2" w14:textId="77777777" w:rsidR="00D64F34" w:rsidRPr="00680AEA" w:rsidRDefault="00D64F34" w:rsidP="00C4736C"/>
        </w:tc>
      </w:tr>
      <w:tr w:rsidR="00D64F34" w:rsidRPr="00680AEA" w14:paraId="35740035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5F44DAC1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6F890FA1" w14:textId="77777777" w:rsidR="00D64F34" w:rsidRPr="00680AEA" w:rsidRDefault="00D64F34" w:rsidP="00C4736C">
            <w:r w:rsidRPr="00680AEA">
              <w:t>13332</w:t>
            </w:r>
          </w:p>
        </w:tc>
        <w:tc>
          <w:tcPr>
            <w:tcW w:w="553" w:type="dxa"/>
            <w:noWrap/>
            <w:hideMark/>
          </w:tcPr>
          <w:p w14:paraId="78297471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6965150D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65E57341" w14:textId="77777777" w:rsidR="00D64F34" w:rsidRPr="00680AEA" w:rsidRDefault="00D64F34" w:rsidP="00C4736C">
            <w:r w:rsidRPr="00680AEA">
              <w:t>13314</w:t>
            </w:r>
          </w:p>
        </w:tc>
        <w:tc>
          <w:tcPr>
            <w:tcW w:w="663" w:type="dxa"/>
            <w:noWrap/>
            <w:hideMark/>
          </w:tcPr>
          <w:p w14:paraId="2E837528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043252A1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1998AED3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1177A14F" w14:textId="77777777" w:rsidR="00D64F34" w:rsidRPr="00680AEA" w:rsidRDefault="00D64F34" w:rsidP="00C4736C"/>
        </w:tc>
      </w:tr>
      <w:tr w:rsidR="00D64F34" w:rsidRPr="00680AEA" w14:paraId="1C1A9DBA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3E38C70C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2338F060" w14:textId="77777777" w:rsidR="00D64F34" w:rsidRPr="00680AEA" w:rsidRDefault="00D64F34" w:rsidP="00C4736C">
            <w:r w:rsidRPr="00680AEA">
              <w:t>47</w:t>
            </w:r>
          </w:p>
        </w:tc>
        <w:tc>
          <w:tcPr>
            <w:tcW w:w="553" w:type="dxa"/>
            <w:noWrap/>
            <w:hideMark/>
          </w:tcPr>
          <w:p w14:paraId="5A6A649F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3EA3081F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0F7B575E" w14:textId="77777777" w:rsidR="00D64F34" w:rsidRPr="00680AEA" w:rsidRDefault="00D64F34" w:rsidP="00C4736C">
            <w:r w:rsidRPr="00680AEA">
              <w:t>65</w:t>
            </w:r>
          </w:p>
        </w:tc>
        <w:tc>
          <w:tcPr>
            <w:tcW w:w="663" w:type="dxa"/>
            <w:noWrap/>
            <w:hideMark/>
          </w:tcPr>
          <w:p w14:paraId="09D37D47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1179D540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09F6C488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5ADE456F" w14:textId="77777777" w:rsidR="00D64F34" w:rsidRPr="00680AEA" w:rsidRDefault="00D64F34" w:rsidP="00C4736C"/>
        </w:tc>
      </w:tr>
      <w:tr w:rsidR="00D64F34" w:rsidRPr="00680AEA" w14:paraId="4C684591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44219959" w14:textId="77777777" w:rsidR="00D64F34" w:rsidRPr="00680AEA" w:rsidRDefault="00D64F34" w:rsidP="00C4736C">
            <w:r w:rsidRPr="00680AEA">
              <w:t xml:space="preserve">12 </w:t>
            </w:r>
            <w:proofErr w:type="spellStart"/>
            <w:r w:rsidRPr="00680AEA">
              <w:t>Osteotomy</w:t>
            </w:r>
            <w:proofErr w:type="spellEnd"/>
          </w:p>
        </w:tc>
        <w:tc>
          <w:tcPr>
            <w:tcW w:w="1256" w:type="dxa"/>
            <w:noWrap/>
            <w:hideMark/>
          </w:tcPr>
          <w:p w14:paraId="5804CEB0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4B7A0A3B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23E76089" w14:textId="77777777" w:rsidR="00D64F34" w:rsidRPr="00680AEA" w:rsidRDefault="00D64F34" w:rsidP="00C4736C">
            <w:r w:rsidRPr="00680AEA">
              <w:t xml:space="preserve">12 </w:t>
            </w:r>
            <w:proofErr w:type="spellStart"/>
            <w:r w:rsidRPr="00680AEA">
              <w:t>Osteotomy</w:t>
            </w:r>
            <w:proofErr w:type="spellEnd"/>
          </w:p>
        </w:tc>
        <w:tc>
          <w:tcPr>
            <w:tcW w:w="935" w:type="dxa"/>
            <w:noWrap/>
            <w:hideMark/>
          </w:tcPr>
          <w:p w14:paraId="7E6F3F35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0CD8D37C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75360001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33AB1CE7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46808B2E" w14:textId="77777777" w:rsidR="00D64F34" w:rsidRPr="00680AEA" w:rsidRDefault="00D64F34" w:rsidP="00C4736C"/>
        </w:tc>
      </w:tr>
      <w:tr w:rsidR="00D64F34" w:rsidRPr="00680AEA" w14:paraId="6FCC1A23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5741AE0E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0DBF3BE3" w14:textId="77777777" w:rsidR="00D64F34" w:rsidRPr="00680AEA" w:rsidRDefault="00D64F34" w:rsidP="00C4736C">
            <w:r w:rsidRPr="00680AEA">
              <w:t>13346</w:t>
            </w:r>
          </w:p>
        </w:tc>
        <w:tc>
          <w:tcPr>
            <w:tcW w:w="553" w:type="dxa"/>
            <w:noWrap/>
            <w:hideMark/>
          </w:tcPr>
          <w:p w14:paraId="7C691D0C" w14:textId="77777777" w:rsidR="00D64F34" w:rsidRPr="00680AEA" w:rsidRDefault="00D64F34" w:rsidP="00C4736C">
            <w:r w:rsidRPr="00680AEA">
              <w:t>10</w:t>
            </w:r>
          </w:p>
        </w:tc>
        <w:tc>
          <w:tcPr>
            <w:tcW w:w="3722" w:type="dxa"/>
            <w:noWrap/>
            <w:hideMark/>
          </w:tcPr>
          <w:p w14:paraId="678C4E4B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0CA473AF" w14:textId="77777777" w:rsidR="00D64F34" w:rsidRPr="00680AEA" w:rsidRDefault="00D64F34" w:rsidP="00C4736C">
            <w:r w:rsidRPr="00680AEA">
              <w:t>13320</w:t>
            </w:r>
          </w:p>
        </w:tc>
        <w:tc>
          <w:tcPr>
            <w:tcW w:w="663" w:type="dxa"/>
            <w:noWrap/>
            <w:hideMark/>
          </w:tcPr>
          <w:p w14:paraId="1BF6AB49" w14:textId="77777777" w:rsidR="00D64F34" w:rsidRPr="00680AEA" w:rsidRDefault="00D64F34" w:rsidP="00C4736C">
            <w:r w:rsidRPr="00680AEA">
              <w:t>26</w:t>
            </w:r>
          </w:p>
        </w:tc>
        <w:tc>
          <w:tcPr>
            <w:tcW w:w="2455" w:type="dxa"/>
            <w:noWrap/>
            <w:hideMark/>
          </w:tcPr>
          <w:p w14:paraId="6115D786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1DFA1EE0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1F7F4022" w14:textId="77777777" w:rsidR="00D64F34" w:rsidRPr="00680AEA" w:rsidRDefault="00D64F34" w:rsidP="00C4736C"/>
        </w:tc>
      </w:tr>
      <w:tr w:rsidR="00D64F34" w:rsidRPr="00680AEA" w14:paraId="501AAEC3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04139CFD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7F7A5B84" w14:textId="77777777" w:rsidR="00D64F34" w:rsidRPr="00680AEA" w:rsidRDefault="00D64F34" w:rsidP="00C4736C">
            <w:r w:rsidRPr="00680AEA">
              <w:t>12</w:t>
            </w:r>
          </w:p>
        </w:tc>
        <w:tc>
          <w:tcPr>
            <w:tcW w:w="553" w:type="dxa"/>
            <w:noWrap/>
            <w:hideMark/>
          </w:tcPr>
          <w:p w14:paraId="1415CD58" w14:textId="77777777" w:rsidR="00D64F34" w:rsidRPr="00680AEA" w:rsidRDefault="00D64F34" w:rsidP="00C4736C">
            <w:r w:rsidRPr="00680AEA">
              <w:t>11</w:t>
            </w:r>
          </w:p>
        </w:tc>
        <w:tc>
          <w:tcPr>
            <w:tcW w:w="3722" w:type="dxa"/>
            <w:noWrap/>
            <w:hideMark/>
          </w:tcPr>
          <w:p w14:paraId="23735C26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1BA2D39B" w14:textId="77777777" w:rsidR="00D64F34" w:rsidRPr="00680AEA" w:rsidRDefault="00D64F34" w:rsidP="00C4736C">
            <w:r w:rsidRPr="00680AEA">
              <w:t>11</w:t>
            </w:r>
          </w:p>
        </w:tc>
        <w:tc>
          <w:tcPr>
            <w:tcW w:w="663" w:type="dxa"/>
            <w:noWrap/>
            <w:hideMark/>
          </w:tcPr>
          <w:p w14:paraId="509CA4D1" w14:textId="77777777" w:rsidR="00D64F34" w:rsidRPr="00680AEA" w:rsidRDefault="00D64F34" w:rsidP="00C4736C">
            <w:r w:rsidRPr="00680AEA">
              <w:t>22</w:t>
            </w:r>
          </w:p>
        </w:tc>
        <w:tc>
          <w:tcPr>
            <w:tcW w:w="2455" w:type="dxa"/>
            <w:noWrap/>
            <w:hideMark/>
          </w:tcPr>
          <w:p w14:paraId="246BD905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5871484A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0CEF36EC" w14:textId="77777777" w:rsidR="00D64F34" w:rsidRPr="00680AEA" w:rsidRDefault="00D64F34" w:rsidP="00C4736C"/>
        </w:tc>
      </w:tr>
      <w:tr w:rsidR="00D64F34" w:rsidRPr="00680AEA" w14:paraId="42C153F3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2AAF3D11" w14:textId="77777777" w:rsidR="00D64F34" w:rsidRPr="00680AEA" w:rsidRDefault="00D64F34" w:rsidP="00C4736C">
            <w:r w:rsidRPr="00680AEA">
              <w:t xml:space="preserve">13 </w:t>
            </w:r>
            <w:proofErr w:type="spellStart"/>
            <w:r w:rsidRPr="00680AEA">
              <w:t>Arthroplasty</w:t>
            </w:r>
            <w:proofErr w:type="spellEnd"/>
          </w:p>
        </w:tc>
        <w:tc>
          <w:tcPr>
            <w:tcW w:w="1256" w:type="dxa"/>
            <w:noWrap/>
            <w:hideMark/>
          </w:tcPr>
          <w:p w14:paraId="1FC680EE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1D4CF671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2C970792" w14:textId="77777777" w:rsidR="00D64F34" w:rsidRPr="00680AEA" w:rsidRDefault="00D64F34" w:rsidP="00C4736C">
            <w:r w:rsidRPr="00680AEA">
              <w:t xml:space="preserve">13 </w:t>
            </w:r>
            <w:proofErr w:type="spellStart"/>
            <w:r w:rsidRPr="00680AEA">
              <w:t>Arthroplasty</w:t>
            </w:r>
            <w:proofErr w:type="spellEnd"/>
          </w:p>
        </w:tc>
        <w:tc>
          <w:tcPr>
            <w:tcW w:w="935" w:type="dxa"/>
            <w:noWrap/>
            <w:hideMark/>
          </w:tcPr>
          <w:p w14:paraId="390A408F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595B8397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26D4294C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34412299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41D92731" w14:textId="77777777" w:rsidR="00D64F34" w:rsidRPr="00680AEA" w:rsidRDefault="00D64F34" w:rsidP="00C4736C"/>
        </w:tc>
      </w:tr>
      <w:tr w:rsidR="00D64F34" w:rsidRPr="00680AEA" w14:paraId="4649F198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0DBE6041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5B7F6252" w14:textId="77777777" w:rsidR="00D64F34" w:rsidRPr="00680AEA" w:rsidRDefault="00D64F34" w:rsidP="00C4736C">
            <w:r w:rsidRPr="00680AEA">
              <w:t>13018</w:t>
            </w:r>
          </w:p>
        </w:tc>
        <w:tc>
          <w:tcPr>
            <w:tcW w:w="553" w:type="dxa"/>
            <w:noWrap/>
            <w:hideMark/>
          </w:tcPr>
          <w:p w14:paraId="40EBD348" w14:textId="77777777" w:rsidR="00D64F34" w:rsidRPr="00680AEA" w:rsidRDefault="00D64F34" w:rsidP="00C4736C">
            <w:r w:rsidRPr="00680AEA">
              <w:t>22</w:t>
            </w:r>
          </w:p>
        </w:tc>
        <w:tc>
          <w:tcPr>
            <w:tcW w:w="3722" w:type="dxa"/>
            <w:noWrap/>
            <w:hideMark/>
          </w:tcPr>
          <w:p w14:paraId="321555C9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7788D7AF" w14:textId="77777777" w:rsidR="00D64F34" w:rsidRPr="00680AEA" w:rsidRDefault="00D64F34" w:rsidP="00C4736C">
            <w:r w:rsidRPr="00680AEA">
              <w:t>12727</w:t>
            </w:r>
          </w:p>
        </w:tc>
        <w:tc>
          <w:tcPr>
            <w:tcW w:w="663" w:type="dxa"/>
            <w:noWrap/>
            <w:hideMark/>
          </w:tcPr>
          <w:p w14:paraId="57C74258" w14:textId="77777777" w:rsidR="00D64F34" w:rsidRPr="00680AEA" w:rsidRDefault="00D64F34" w:rsidP="00C4736C">
            <w:r w:rsidRPr="00680AEA">
              <w:t>37</w:t>
            </w:r>
          </w:p>
        </w:tc>
        <w:tc>
          <w:tcPr>
            <w:tcW w:w="2455" w:type="dxa"/>
            <w:noWrap/>
            <w:hideMark/>
          </w:tcPr>
          <w:p w14:paraId="124907DB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16BF26E4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3E43B37F" w14:textId="77777777" w:rsidR="00D64F34" w:rsidRPr="00680AEA" w:rsidRDefault="00D64F34" w:rsidP="00C4736C"/>
        </w:tc>
      </w:tr>
      <w:tr w:rsidR="00D64F34" w:rsidRPr="00680AEA" w14:paraId="7F9A2314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1DC6219F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55049C97" w14:textId="77777777" w:rsidR="00D64F34" w:rsidRPr="00680AEA" w:rsidRDefault="00D64F34" w:rsidP="00C4736C">
            <w:r w:rsidRPr="00680AEA">
              <w:t>39</w:t>
            </w:r>
          </w:p>
        </w:tc>
        <w:tc>
          <w:tcPr>
            <w:tcW w:w="553" w:type="dxa"/>
            <w:noWrap/>
            <w:hideMark/>
          </w:tcPr>
          <w:p w14:paraId="2CF81FCD" w14:textId="77777777" w:rsidR="00D64F34" w:rsidRPr="00680AEA" w:rsidRDefault="00D64F34" w:rsidP="00C4736C">
            <w:r w:rsidRPr="00680AEA">
              <w:t>300</w:t>
            </w:r>
          </w:p>
        </w:tc>
        <w:tc>
          <w:tcPr>
            <w:tcW w:w="3722" w:type="dxa"/>
            <w:noWrap/>
            <w:hideMark/>
          </w:tcPr>
          <w:p w14:paraId="45E8D83C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10BC4AB2" w14:textId="77777777" w:rsidR="00D64F34" w:rsidRPr="00680AEA" w:rsidRDefault="00D64F34" w:rsidP="00C4736C">
            <w:r w:rsidRPr="00680AEA">
              <w:t>29</w:t>
            </w:r>
          </w:p>
        </w:tc>
        <w:tc>
          <w:tcPr>
            <w:tcW w:w="663" w:type="dxa"/>
            <w:noWrap/>
            <w:hideMark/>
          </w:tcPr>
          <w:p w14:paraId="228A3A6D" w14:textId="77777777" w:rsidR="00D64F34" w:rsidRPr="00680AEA" w:rsidRDefault="00D64F34" w:rsidP="00C4736C">
            <w:r w:rsidRPr="00680AEA">
              <w:t>586</w:t>
            </w:r>
          </w:p>
        </w:tc>
        <w:tc>
          <w:tcPr>
            <w:tcW w:w="2455" w:type="dxa"/>
            <w:noWrap/>
            <w:hideMark/>
          </w:tcPr>
          <w:p w14:paraId="2BF01E12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35BE7467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6684616B" w14:textId="77777777" w:rsidR="00D64F34" w:rsidRPr="00680AEA" w:rsidRDefault="00D64F34" w:rsidP="00C4736C"/>
        </w:tc>
      </w:tr>
      <w:tr w:rsidR="00D64F34" w:rsidRPr="00680AEA" w14:paraId="31CDDC78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5740B4F8" w14:textId="77777777" w:rsidR="00D64F34" w:rsidRPr="00680AEA" w:rsidRDefault="00D64F34" w:rsidP="00C4736C">
            <w:r w:rsidRPr="00680AEA">
              <w:t xml:space="preserve">14 </w:t>
            </w:r>
            <w:proofErr w:type="spellStart"/>
            <w:r w:rsidRPr="00680AEA">
              <w:t>Patellae</w:t>
            </w:r>
            <w:proofErr w:type="spellEnd"/>
            <w:r w:rsidRPr="00680AEA">
              <w:t xml:space="preserve">, </w:t>
            </w:r>
            <w:proofErr w:type="spellStart"/>
            <w:r w:rsidRPr="00680AEA">
              <w:t>other</w:t>
            </w:r>
            <w:proofErr w:type="spellEnd"/>
          </w:p>
        </w:tc>
        <w:tc>
          <w:tcPr>
            <w:tcW w:w="1256" w:type="dxa"/>
            <w:noWrap/>
            <w:hideMark/>
          </w:tcPr>
          <w:p w14:paraId="686B6DED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7C650326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4A36B1C7" w14:textId="77777777" w:rsidR="00D64F34" w:rsidRPr="00680AEA" w:rsidRDefault="00D64F34" w:rsidP="00C4736C">
            <w:r w:rsidRPr="00680AEA">
              <w:t xml:space="preserve">14 </w:t>
            </w:r>
            <w:proofErr w:type="spellStart"/>
            <w:r w:rsidRPr="00680AEA">
              <w:t>Patellae</w:t>
            </w:r>
            <w:proofErr w:type="spellEnd"/>
            <w:r w:rsidRPr="00680AEA">
              <w:t xml:space="preserve">, </w:t>
            </w:r>
            <w:proofErr w:type="spellStart"/>
            <w:r w:rsidRPr="00680AEA">
              <w:t>other</w:t>
            </w:r>
            <w:proofErr w:type="spellEnd"/>
          </w:p>
        </w:tc>
        <w:tc>
          <w:tcPr>
            <w:tcW w:w="935" w:type="dxa"/>
            <w:noWrap/>
            <w:hideMark/>
          </w:tcPr>
          <w:p w14:paraId="2F4F0B91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067B7F37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4ACC03AC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0FB5BB26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49D9563A" w14:textId="77777777" w:rsidR="00D64F34" w:rsidRPr="00680AEA" w:rsidRDefault="00D64F34" w:rsidP="00C4736C"/>
        </w:tc>
      </w:tr>
      <w:tr w:rsidR="00D64F34" w:rsidRPr="00680AEA" w14:paraId="70719C01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418FA290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3E5C4647" w14:textId="77777777" w:rsidR="00D64F34" w:rsidRPr="00680AEA" w:rsidRDefault="00D64F34" w:rsidP="00C4736C">
            <w:r w:rsidRPr="00680AEA">
              <w:t>13334</w:t>
            </w:r>
          </w:p>
        </w:tc>
        <w:tc>
          <w:tcPr>
            <w:tcW w:w="553" w:type="dxa"/>
            <w:noWrap/>
            <w:hideMark/>
          </w:tcPr>
          <w:p w14:paraId="7500F512" w14:textId="77777777" w:rsidR="00D64F34" w:rsidRPr="00680AEA" w:rsidRDefault="00D64F34" w:rsidP="00C4736C">
            <w:r w:rsidRPr="00680AEA">
              <w:t>6</w:t>
            </w:r>
          </w:p>
        </w:tc>
        <w:tc>
          <w:tcPr>
            <w:tcW w:w="3722" w:type="dxa"/>
            <w:noWrap/>
            <w:hideMark/>
          </w:tcPr>
          <w:p w14:paraId="40C6A73B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200A474C" w14:textId="77777777" w:rsidR="00D64F34" w:rsidRPr="00680AEA" w:rsidRDefault="00D64F34" w:rsidP="00C4736C">
            <w:r w:rsidRPr="00680AEA">
              <w:t>13287</w:t>
            </w:r>
          </w:p>
        </w:tc>
        <w:tc>
          <w:tcPr>
            <w:tcW w:w="663" w:type="dxa"/>
            <w:noWrap/>
            <w:hideMark/>
          </w:tcPr>
          <w:p w14:paraId="455DDF50" w14:textId="77777777" w:rsidR="00D64F34" w:rsidRPr="00680AEA" w:rsidRDefault="00D64F34" w:rsidP="00C4736C">
            <w:r w:rsidRPr="00680AEA">
              <w:t>12</w:t>
            </w:r>
          </w:p>
        </w:tc>
        <w:tc>
          <w:tcPr>
            <w:tcW w:w="2455" w:type="dxa"/>
            <w:noWrap/>
            <w:hideMark/>
          </w:tcPr>
          <w:p w14:paraId="3D4CDC73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48B20031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6FBE3E86" w14:textId="77777777" w:rsidR="00D64F34" w:rsidRPr="00680AEA" w:rsidRDefault="00D64F34" w:rsidP="00C4736C"/>
        </w:tc>
      </w:tr>
      <w:tr w:rsidR="00D64F34" w:rsidRPr="00680AEA" w14:paraId="04F51C4B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517ABFFC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6D23F67E" w14:textId="77777777" w:rsidR="00D64F34" w:rsidRPr="00680AEA" w:rsidRDefault="00D64F34" w:rsidP="00C4736C">
            <w:r w:rsidRPr="00680AEA">
              <w:t>35</w:t>
            </w:r>
          </w:p>
        </w:tc>
        <w:tc>
          <w:tcPr>
            <w:tcW w:w="553" w:type="dxa"/>
            <w:noWrap/>
            <w:hideMark/>
          </w:tcPr>
          <w:p w14:paraId="17B438B6" w14:textId="77777777" w:rsidR="00D64F34" w:rsidRPr="00680AEA" w:rsidRDefault="00D64F34" w:rsidP="00C4736C">
            <w:r w:rsidRPr="00680AEA">
              <w:t>n&lt;5</w:t>
            </w:r>
          </w:p>
        </w:tc>
        <w:tc>
          <w:tcPr>
            <w:tcW w:w="3722" w:type="dxa"/>
            <w:noWrap/>
            <w:hideMark/>
          </w:tcPr>
          <w:p w14:paraId="77F0582F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5A73FA82" w14:textId="77777777" w:rsidR="00D64F34" w:rsidRPr="00680AEA" w:rsidRDefault="00D64F34" w:rsidP="00C4736C">
            <w:r w:rsidRPr="00680AEA">
              <w:t>71</w:t>
            </w:r>
          </w:p>
        </w:tc>
        <w:tc>
          <w:tcPr>
            <w:tcW w:w="663" w:type="dxa"/>
            <w:noWrap/>
            <w:hideMark/>
          </w:tcPr>
          <w:p w14:paraId="2E5E3BBF" w14:textId="77777777" w:rsidR="00D64F34" w:rsidRPr="00680AEA" w:rsidRDefault="00D64F34" w:rsidP="00C4736C">
            <w:r w:rsidRPr="00680AEA">
              <w:t>9</w:t>
            </w:r>
          </w:p>
        </w:tc>
        <w:tc>
          <w:tcPr>
            <w:tcW w:w="2455" w:type="dxa"/>
            <w:noWrap/>
            <w:hideMark/>
          </w:tcPr>
          <w:p w14:paraId="7026E527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1F31F00C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59D2BEF8" w14:textId="77777777" w:rsidR="00D64F34" w:rsidRPr="00680AEA" w:rsidRDefault="00D64F34" w:rsidP="00C4736C"/>
        </w:tc>
      </w:tr>
      <w:tr w:rsidR="00D64F34" w:rsidRPr="00680AEA" w14:paraId="409E695F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4A4B27D0" w14:textId="77777777" w:rsidR="00D64F34" w:rsidRPr="00680AEA" w:rsidRDefault="00D64F34" w:rsidP="00C4736C">
            <w:r w:rsidRPr="00680AEA">
              <w:t xml:space="preserve">15 </w:t>
            </w:r>
            <w:proofErr w:type="spellStart"/>
            <w:r w:rsidRPr="00680AEA">
              <w:t>Othe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kne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ies</w:t>
            </w:r>
            <w:proofErr w:type="spellEnd"/>
          </w:p>
        </w:tc>
        <w:tc>
          <w:tcPr>
            <w:tcW w:w="1256" w:type="dxa"/>
            <w:noWrap/>
            <w:hideMark/>
          </w:tcPr>
          <w:p w14:paraId="404323BD" w14:textId="77777777" w:rsidR="00D64F34" w:rsidRPr="00680AEA" w:rsidRDefault="00D64F34" w:rsidP="00C4736C"/>
        </w:tc>
        <w:tc>
          <w:tcPr>
            <w:tcW w:w="553" w:type="dxa"/>
            <w:noWrap/>
            <w:hideMark/>
          </w:tcPr>
          <w:p w14:paraId="6ABEE6F2" w14:textId="77777777" w:rsidR="00D64F34" w:rsidRPr="00680AEA" w:rsidRDefault="00D64F34" w:rsidP="00C4736C"/>
        </w:tc>
        <w:tc>
          <w:tcPr>
            <w:tcW w:w="3722" w:type="dxa"/>
            <w:noWrap/>
            <w:hideMark/>
          </w:tcPr>
          <w:p w14:paraId="38AEB139" w14:textId="77777777" w:rsidR="00D64F34" w:rsidRPr="00680AEA" w:rsidRDefault="00D64F34" w:rsidP="00C4736C">
            <w:r w:rsidRPr="00680AEA">
              <w:t xml:space="preserve">15 </w:t>
            </w:r>
            <w:proofErr w:type="spellStart"/>
            <w:r w:rsidRPr="00680AEA">
              <w:t>Other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knee</w:t>
            </w:r>
            <w:proofErr w:type="spellEnd"/>
            <w:r w:rsidRPr="00680AEA">
              <w:t xml:space="preserve"> </w:t>
            </w:r>
            <w:proofErr w:type="spellStart"/>
            <w:r w:rsidRPr="00680AEA">
              <w:t>surgeries</w:t>
            </w:r>
            <w:proofErr w:type="spellEnd"/>
          </w:p>
        </w:tc>
        <w:tc>
          <w:tcPr>
            <w:tcW w:w="935" w:type="dxa"/>
            <w:noWrap/>
            <w:hideMark/>
          </w:tcPr>
          <w:p w14:paraId="20D1B359" w14:textId="77777777" w:rsidR="00D64F34" w:rsidRPr="00680AEA" w:rsidRDefault="00D64F34" w:rsidP="00C4736C"/>
        </w:tc>
        <w:tc>
          <w:tcPr>
            <w:tcW w:w="663" w:type="dxa"/>
            <w:noWrap/>
            <w:hideMark/>
          </w:tcPr>
          <w:p w14:paraId="27DA166E" w14:textId="77777777" w:rsidR="00D64F34" w:rsidRPr="00680AEA" w:rsidRDefault="00D64F34" w:rsidP="00C4736C"/>
        </w:tc>
        <w:tc>
          <w:tcPr>
            <w:tcW w:w="2455" w:type="dxa"/>
            <w:noWrap/>
            <w:hideMark/>
          </w:tcPr>
          <w:p w14:paraId="749B3D2B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02869834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0089C6DB" w14:textId="77777777" w:rsidR="00D64F34" w:rsidRPr="00680AEA" w:rsidRDefault="00D64F34" w:rsidP="00C4736C"/>
        </w:tc>
      </w:tr>
      <w:tr w:rsidR="00D64F34" w:rsidRPr="00680AEA" w14:paraId="3DA0A1E8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183D39A0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7FD866DE" w14:textId="77777777" w:rsidR="00D64F34" w:rsidRPr="00680AEA" w:rsidRDefault="00D64F34" w:rsidP="00C4736C">
            <w:r w:rsidRPr="00680AEA">
              <w:t>12806</w:t>
            </w:r>
          </w:p>
        </w:tc>
        <w:tc>
          <w:tcPr>
            <w:tcW w:w="553" w:type="dxa"/>
            <w:noWrap/>
            <w:hideMark/>
          </w:tcPr>
          <w:p w14:paraId="2BEF583F" w14:textId="77777777" w:rsidR="00D64F34" w:rsidRPr="00680AEA" w:rsidRDefault="00D64F34" w:rsidP="00C4736C">
            <w:r w:rsidRPr="00680AEA">
              <w:t>353</w:t>
            </w:r>
          </w:p>
        </w:tc>
        <w:tc>
          <w:tcPr>
            <w:tcW w:w="3722" w:type="dxa"/>
            <w:noWrap/>
            <w:hideMark/>
          </w:tcPr>
          <w:p w14:paraId="18193DA2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1B5E340A" w14:textId="77777777" w:rsidR="00D64F34" w:rsidRPr="00680AEA" w:rsidRDefault="00D64F34" w:rsidP="00C4736C">
            <w:r w:rsidRPr="00680AEA">
              <w:t>12041</w:t>
            </w:r>
          </w:p>
        </w:tc>
        <w:tc>
          <w:tcPr>
            <w:tcW w:w="663" w:type="dxa"/>
            <w:noWrap/>
            <w:hideMark/>
          </w:tcPr>
          <w:p w14:paraId="07FF225A" w14:textId="77777777" w:rsidR="00D64F34" w:rsidRPr="00680AEA" w:rsidRDefault="00D64F34" w:rsidP="00C4736C">
            <w:r w:rsidRPr="00680AEA">
              <w:t>947</w:t>
            </w:r>
          </w:p>
        </w:tc>
        <w:tc>
          <w:tcPr>
            <w:tcW w:w="2455" w:type="dxa"/>
            <w:noWrap/>
            <w:hideMark/>
          </w:tcPr>
          <w:p w14:paraId="61D58B71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58536975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13018D91" w14:textId="77777777" w:rsidR="00D64F34" w:rsidRPr="00680AEA" w:rsidRDefault="00D64F34" w:rsidP="00C4736C"/>
        </w:tc>
      </w:tr>
      <w:tr w:rsidR="00D64F34" w:rsidRPr="00680AEA" w14:paraId="66DC5C2F" w14:textId="77777777" w:rsidTr="00C4736C">
        <w:trPr>
          <w:trHeight w:val="290"/>
        </w:trPr>
        <w:tc>
          <w:tcPr>
            <w:tcW w:w="3458" w:type="dxa"/>
            <w:noWrap/>
            <w:hideMark/>
          </w:tcPr>
          <w:p w14:paraId="56701DE4" w14:textId="77777777" w:rsidR="00D64F34" w:rsidRPr="00680AEA" w:rsidRDefault="00D64F34" w:rsidP="00C4736C"/>
        </w:tc>
        <w:tc>
          <w:tcPr>
            <w:tcW w:w="1256" w:type="dxa"/>
            <w:noWrap/>
            <w:hideMark/>
          </w:tcPr>
          <w:p w14:paraId="2637A127" w14:textId="77777777" w:rsidR="00D64F34" w:rsidRPr="00680AEA" w:rsidRDefault="00D64F34" w:rsidP="00C4736C">
            <w:r w:rsidRPr="00680AEA">
              <w:t>183</w:t>
            </w:r>
          </w:p>
        </w:tc>
        <w:tc>
          <w:tcPr>
            <w:tcW w:w="553" w:type="dxa"/>
            <w:noWrap/>
            <w:hideMark/>
          </w:tcPr>
          <w:p w14:paraId="3F2E092B" w14:textId="77777777" w:rsidR="00D64F34" w:rsidRPr="00680AEA" w:rsidRDefault="00D64F34" w:rsidP="00C4736C">
            <w:r w:rsidRPr="00680AEA">
              <w:t>37</w:t>
            </w:r>
          </w:p>
        </w:tc>
        <w:tc>
          <w:tcPr>
            <w:tcW w:w="3722" w:type="dxa"/>
            <w:noWrap/>
            <w:hideMark/>
          </w:tcPr>
          <w:p w14:paraId="642292B5" w14:textId="77777777" w:rsidR="00D64F34" w:rsidRPr="00680AEA" w:rsidRDefault="00D64F34" w:rsidP="00C4736C"/>
        </w:tc>
        <w:tc>
          <w:tcPr>
            <w:tcW w:w="935" w:type="dxa"/>
            <w:noWrap/>
            <w:hideMark/>
          </w:tcPr>
          <w:p w14:paraId="1D630CA9" w14:textId="77777777" w:rsidR="00D64F34" w:rsidRPr="00680AEA" w:rsidRDefault="00D64F34" w:rsidP="00C4736C">
            <w:r w:rsidRPr="00680AEA">
              <w:t>299</w:t>
            </w:r>
          </w:p>
        </w:tc>
        <w:tc>
          <w:tcPr>
            <w:tcW w:w="663" w:type="dxa"/>
            <w:noWrap/>
            <w:hideMark/>
          </w:tcPr>
          <w:p w14:paraId="7BE9803D" w14:textId="77777777" w:rsidR="00D64F34" w:rsidRPr="00680AEA" w:rsidRDefault="00D64F34" w:rsidP="00C4736C">
            <w:r w:rsidRPr="00680AEA">
              <w:t>92</w:t>
            </w:r>
          </w:p>
        </w:tc>
        <w:tc>
          <w:tcPr>
            <w:tcW w:w="2455" w:type="dxa"/>
            <w:noWrap/>
            <w:hideMark/>
          </w:tcPr>
          <w:p w14:paraId="47E9A3FD" w14:textId="77777777" w:rsidR="00D64F34" w:rsidRPr="00680AEA" w:rsidRDefault="00D64F34" w:rsidP="00C4736C"/>
        </w:tc>
        <w:tc>
          <w:tcPr>
            <w:tcW w:w="850" w:type="dxa"/>
            <w:noWrap/>
            <w:hideMark/>
          </w:tcPr>
          <w:p w14:paraId="6944F640" w14:textId="77777777" w:rsidR="00D64F34" w:rsidRPr="00680AEA" w:rsidRDefault="00D64F34" w:rsidP="00C4736C"/>
        </w:tc>
        <w:tc>
          <w:tcPr>
            <w:tcW w:w="863" w:type="dxa"/>
            <w:noWrap/>
            <w:hideMark/>
          </w:tcPr>
          <w:p w14:paraId="15A7F12F" w14:textId="77777777" w:rsidR="00D64F34" w:rsidRPr="00680AEA" w:rsidRDefault="00D64F34" w:rsidP="00C4736C"/>
        </w:tc>
      </w:tr>
    </w:tbl>
    <w:p w14:paraId="2EC9552F" w14:textId="77777777" w:rsidR="00D64F34" w:rsidRDefault="00D64F34" w:rsidP="00D64F34"/>
    <w:p w14:paraId="423348DA" w14:textId="77777777" w:rsidR="00EB043E" w:rsidRDefault="00EB043E"/>
    <w:sectPr w:rsidR="00EB043E" w:rsidSect="00D64F3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TAxMDcztTA1NDBQ0lEKTi0uzszPAykwrAUAC6Bc3SwAAAA="/>
  </w:docVars>
  <w:rsids>
    <w:rsidRoot w:val="00D64F34"/>
    <w:rsid w:val="00B94640"/>
    <w:rsid w:val="00D3017D"/>
    <w:rsid w:val="00D64F34"/>
    <w:rsid w:val="00D9298D"/>
    <w:rsid w:val="00EB0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4802D5"/>
  <w15:chartTrackingRefBased/>
  <w15:docId w15:val="{0D8BE538-17D8-46C1-A0F6-FCBDC9451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464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64F3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5</Pages>
  <Words>1985</Words>
  <Characters>11318</Characters>
  <Application>Microsoft Office Word</Application>
  <DocSecurity>0</DocSecurity>
  <Lines>94</Lines>
  <Paragraphs>26</Paragraphs>
  <ScaleCrop>false</ScaleCrop>
  <Company/>
  <LinksUpToDate>false</LinksUpToDate>
  <CharactersWithSpaces>1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t Selçuk</dc:creator>
  <cp:keywords/>
  <dc:description/>
  <cp:lastModifiedBy>Halit Selçuk</cp:lastModifiedBy>
  <cp:revision>4</cp:revision>
  <dcterms:created xsi:type="dcterms:W3CDTF">2021-06-14T21:01:00Z</dcterms:created>
  <dcterms:modified xsi:type="dcterms:W3CDTF">2021-06-29T14:27:00Z</dcterms:modified>
</cp:coreProperties>
</file>